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3FEC1" w14:textId="77777777" w:rsidR="007D35FE" w:rsidRPr="00023518" w:rsidRDefault="007D35FE" w:rsidP="00671519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bookmarkStart w:id="0" w:name="_Hlk479116103"/>
      <w:bookmarkEnd w:id="0"/>
    </w:p>
    <w:p w14:paraId="5FE90AB1" w14:textId="37FF38A4" w:rsidR="005F194D" w:rsidRPr="00023518" w:rsidRDefault="005F194D" w:rsidP="00671519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14:paraId="0D48DAEC" w14:textId="77777777" w:rsidR="00B57F77" w:rsidRPr="00023518" w:rsidRDefault="00B57F77" w:rsidP="00671519">
      <w:pPr>
        <w:shd w:val="clear" w:color="auto" w:fill="FFFFFF"/>
        <w:spacing w:after="0" w:line="480" w:lineRule="auto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</w:p>
    <w:p w14:paraId="2D2562F8" w14:textId="77777777" w:rsidR="00B57F77" w:rsidRPr="00023518" w:rsidRDefault="00B57F77" w:rsidP="00671519">
      <w:pPr>
        <w:shd w:val="clear" w:color="auto" w:fill="FFFFFF"/>
        <w:spacing w:after="0" w:line="480" w:lineRule="auto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</w:p>
    <w:p w14:paraId="5111FC44" w14:textId="77777777" w:rsidR="00B57F77" w:rsidRPr="00023518" w:rsidRDefault="00B57F77" w:rsidP="00671519">
      <w:pPr>
        <w:shd w:val="clear" w:color="auto" w:fill="FFFFFF"/>
        <w:spacing w:after="0" w:line="480" w:lineRule="auto"/>
        <w:jc w:val="both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</w:p>
    <w:p w14:paraId="1C4AD037" w14:textId="77777777" w:rsidR="00B57F77" w:rsidRPr="00023518" w:rsidRDefault="00B57F77" w:rsidP="00671519">
      <w:pPr>
        <w:shd w:val="clear" w:color="auto" w:fill="FFFFFF"/>
        <w:spacing w:after="0" w:line="480" w:lineRule="auto"/>
        <w:jc w:val="both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</w:p>
    <w:p w14:paraId="6FBF98D9" w14:textId="26326E03" w:rsidR="00172E12" w:rsidRPr="00B72AFE" w:rsidRDefault="00FE73DE" w:rsidP="00671519">
      <w:pPr>
        <w:shd w:val="clear" w:color="auto" w:fill="FFFFFF"/>
        <w:spacing w:line="480" w:lineRule="auto"/>
        <w:jc w:val="both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 w:rsidRPr="00B72AFE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Synthesis, Self-Assembly, and </w:t>
      </w:r>
      <w:r w:rsidR="002A5322" w:rsidRPr="00B72AFE">
        <w:rPr>
          <w:rFonts w:ascii="Arial" w:eastAsia="Times New Roman" w:hAnsi="Arial" w:cs="Arial"/>
          <w:b/>
          <w:bCs/>
          <w:color w:val="000000"/>
          <w:sz w:val="32"/>
          <w:szCs w:val="32"/>
        </w:rPr>
        <w:t>Photomechanical</w:t>
      </w:r>
      <w:r w:rsidR="001B2B21" w:rsidRPr="00B72AFE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</w:t>
      </w:r>
      <w:r w:rsidRPr="00B72AFE">
        <w:rPr>
          <w:rFonts w:ascii="Arial" w:eastAsia="Times New Roman" w:hAnsi="Arial" w:cs="Arial"/>
          <w:b/>
          <w:bCs/>
          <w:color w:val="000000"/>
          <w:sz w:val="32"/>
          <w:szCs w:val="32"/>
        </w:rPr>
        <w:t>Actuator Performance of a Sequence-Defined Polyviologen Crosslinker</w:t>
      </w:r>
    </w:p>
    <w:p w14:paraId="64AC6C62" w14:textId="666E0325" w:rsidR="00A87C4E" w:rsidRPr="00B72AFE" w:rsidRDefault="00A87C4E" w:rsidP="00671519">
      <w:pPr>
        <w:shd w:val="clear" w:color="auto" w:fill="FFFFFF"/>
        <w:spacing w:after="0" w:line="480" w:lineRule="auto"/>
        <w:jc w:val="both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</w:p>
    <w:p w14:paraId="4B1C28D3" w14:textId="77777777" w:rsidR="0057208E" w:rsidRPr="00B72AFE" w:rsidRDefault="0057208E" w:rsidP="00671519">
      <w:pPr>
        <w:shd w:val="clear" w:color="auto" w:fill="FFFFFF"/>
        <w:spacing w:after="0" w:line="48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0EB71EA0" w14:textId="6CA954B4" w:rsidR="00E423B8" w:rsidRPr="00B72AFE" w:rsidRDefault="00395191" w:rsidP="00671519">
      <w:pPr>
        <w:shd w:val="clear" w:color="auto" w:fill="FFFFFF"/>
        <w:spacing w:after="0" w:line="48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B72AFE">
        <w:rPr>
          <w:rFonts w:ascii="Arial" w:eastAsia="Times New Roman" w:hAnsi="Arial" w:cs="Arial"/>
          <w:color w:val="000000"/>
          <w:sz w:val="20"/>
          <w:szCs w:val="20"/>
        </w:rPr>
        <w:t>Abigail O. Delawder</w:t>
      </w:r>
      <w:r w:rsidR="00E423B8" w:rsidRPr="00B72AFE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A62466" w:rsidRPr="00B72AFE">
        <w:rPr>
          <w:rFonts w:ascii="Calibri" w:eastAsia="Times New Roman" w:hAnsi="Calibri" w:cs="Calibri"/>
          <w:color w:val="000000"/>
          <w:sz w:val="20"/>
          <w:szCs w:val="20"/>
          <w:vertAlign w:val="superscript"/>
        </w:rPr>
        <w:t>‡</w:t>
      </w:r>
      <w:r w:rsidR="00347879" w:rsidRPr="00B72AF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347879" w:rsidRPr="00B72AFE">
        <w:rPr>
          <w:rFonts w:ascii="Arial" w:eastAsia="Times New Roman" w:hAnsi="Arial" w:cs="Arial"/>
          <w:color w:val="000000"/>
          <w:sz w:val="20"/>
          <w:szCs w:val="20"/>
        </w:rPr>
        <w:t>Anusree</w:t>
      </w:r>
      <w:proofErr w:type="spellEnd"/>
      <w:r w:rsidR="00347879" w:rsidRPr="00B72AFE">
        <w:rPr>
          <w:rFonts w:ascii="Arial" w:eastAsia="Times New Roman" w:hAnsi="Arial" w:cs="Arial"/>
          <w:color w:val="000000"/>
          <w:sz w:val="20"/>
          <w:szCs w:val="20"/>
        </w:rPr>
        <w:t xml:space="preserve"> Natraj,</w:t>
      </w:r>
      <w:r w:rsidR="00A62466" w:rsidRPr="00B72AFE">
        <w:rPr>
          <w:rFonts w:ascii="Calibri" w:eastAsia="Times New Roman" w:hAnsi="Calibri" w:cs="Calibri"/>
          <w:color w:val="000000"/>
          <w:sz w:val="20"/>
          <w:szCs w:val="20"/>
          <w:vertAlign w:val="superscript"/>
        </w:rPr>
        <w:t>‡</w:t>
      </w:r>
      <w:r w:rsidR="0057208E" w:rsidRPr="00B72AF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0059AC" w:rsidRPr="00B72AFE">
        <w:rPr>
          <w:rFonts w:ascii="Arial" w:eastAsia="Times New Roman" w:hAnsi="Arial" w:cs="Arial"/>
          <w:color w:val="000000"/>
          <w:sz w:val="20"/>
          <w:szCs w:val="20"/>
        </w:rPr>
        <w:t>Nathan D. Colley,</w:t>
      </w:r>
      <w:r w:rsidR="00B57C55" w:rsidRPr="00B72AF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3229C3" w:rsidRPr="00B72AFE">
        <w:rPr>
          <w:rFonts w:ascii="Arial" w:eastAsia="Times New Roman" w:hAnsi="Arial" w:cs="Arial"/>
          <w:color w:val="000000"/>
          <w:sz w:val="20"/>
          <w:szCs w:val="20"/>
        </w:rPr>
        <w:t xml:space="preserve">Tiana </w:t>
      </w:r>
      <w:proofErr w:type="spellStart"/>
      <w:r w:rsidR="003229C3" w:rsidRPr="00B72AFE">
        <w:rPr>
          <w:rFonts w:ascii="Arial" w:eastAsia="Times New Roman" w:hAnsi="Arial" w:cs="Arial"/>
          <w:color w:val="000000"/>
          <w:sz w:val="20"/>
          <w:szCs w:val="20"/>
        </w:rPr>
        <w:t>Saak</w:t>
      </w:r>
      <w:proofErr w:type="spellEnd"/>
      <w:r w:rsidR="003229C3" w:rsidRPr="00B72AFE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A14FD1" w:rsidRPr="00B72AF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B72AFE">
        <w:rPr>
          <w:rFonts w:ascii="Arial" w:eastAsia="Times New Roman" w:hAnsi="Arial" w:cs="Arial"/>
          <w:color w:val="000000"/>
          <w:sz w:val="20"/>
          <w:szCs w:val="20"/>
        </w:rPr>
        <w:t>Angelique F. Greene</w:t>
      </w:r>
      <w:r w:rsidR="00557D6E" w:rsidRPr="00B72AFE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57208E" w:rsidRPr="00B72AF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E423B8" w:rsidRPr="00B72AFE">
        <w:rPr>
          <w:rFonts w:ascii="Arial" w:eastAsia="Times New Roman" w:hAnsi="Arial" w:cs="Arial"/>
          <w:color w:val="000000"/>
          <w:sz w:val="20"/>
          <w:szCs w:val="20"/>
        </w:rPr>
        <w:t xml:space="preserve">Jonathan </w:t>
      </w:r>
      <w:r w:rsidR="00AA6BDF" w:rsidRPr="00B72AFE">
        <w:rPr>
          <w:rFonts w:ascii="Arial" w:eastAsia="Times New Roman" w:hAnsi="Arial" w:cs="Arial"/>
          <w:color w:val="000000"/>
          <w:sz w:val="20"/>
          <w:szCs w:val="20"/>
        </w:rPr>
        <w:t>C. Barnes*</w:t>
      </w:r>
    </w:p>
    <w:p w14:paraId="6EA2BE22" w14:textId="77777777" w:rsidR="000059AC" w:rsidRPr="00B72AFE" w:rsidRDefault="000059AC" w:rsidP="00671519">
      <w:pPr>
        <w:shd w:val="clear" w:color="auto" w:fill="FFFFFF"/>
        <w:spacing w:after="0" w:line="480" w:lineRule="auto"/>
        <w:jc w:val="both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</w:p>
    <w:p w14:paraId="56075A29" w14:textId="43C61288" w:rsidR="005F09AE" w:rsidRPr="00B72AFE" w:rsidRDefault="00A87C4E" w:rsidP="00671519">
      <w:pPr>
        <w:shd w:val="clear" w:color="auto" w:fill="FFFFFF"/>
        <w:spacing w:after="0" w:line="480" w:lineRule="auto"/>
        <w:jc w:val="both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  <w:r w:rsidRPr="00B72AFE">
        <w:rPr>
          <w:rFonts w:ascii="Arial" w:eastAsia="Times New Roman" w:hAnsi="Arial" w:cs="Arial"/>
          <w:i/>
          <w:iCs/>
          <w:color w:val="000000"/>
          <w:sz w:val="20"/>
          <w:szCs w:val="20"/>
        </w:rPr>
        <w:t>Department of Chemistry, Washington University</w:t>
      </w:r>
      <w:r w:rsidR="00450EC6" w:rsidRPr="00B72AFE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 in St. Louis</w:t>
      </w:r>
      <w:r w:rsidRPr="00B72AFE">
        <w:rPr>
          <w:rFonts w:ascii="Arial" w:eastAsia="Times New Roman" w:hAnsi="Arial" w:cs="Arial"/>
          <w:i/>
          <w:iCs/>
          <w:color w:val="000000"/>
          <w:sz w:val="20"/>
          <w:szCs w:val="20"/>
        </w:rPr>
        <w:t>, St. Louis, MO 63130, USA</w:t>
      </w:r>
    </w:p>
    <w:p w14:paraId="1ED0CE7C" w14:textId="77777777" w:rsidR="00395191" w:rsidRPr="00B72AFE" w:rsidRDefault="00395191" w:rsidP="00671519">
      <w:pPr>
        <w:shd w:val="clear" w:color="auto" w:fill="FFFFFF"/>
        <w:spacing w:after="0" w:line="48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555A7293" w14:textId="69FC7EC9" w:rsidR="00BC5DA9" w:rsidRPr="00B72AFE" w:rsidRDefault="002D3689" w:rsidP="00671519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>*</w:t>
      </w:r>
      <w:r w:rsidR="00E6650B" w:rsidRPr="00B72AFE">
        <w:rPr>
          <w:rFonts w:ascii="Arial" w:hAnsi="Arial" w:cs="Arial"/>
          <w:sz w:val="20"/>
          <w:szCs w:val="20"/>
        </w:rPr>
        <w:t xml:space="preserve">E-mail: </w:t>
      </w:r>
      <w:hyperlink r:id="rId8" w:history="1">
        <w:r w:rsidR="005F09AE" w:rsidRPr="00B72AFE">
          <w:rPr>
            <w:rStyle w:val="Hyperlink"/>
            <w:rFonts w:ascii="Arial" w:hAnsi="Arial" w:cs="Arial"/>
            <w:color w:val="auto"/>
            <w:sz w:val="20"/>
            <w:szCs w:val="20"/>
          </w:rPr>
          <w:t>jcbarnes@wustl.edu</w:t>
        </w:r>
      </w:hyperlink>
    </w:p>
    <w:p w14:paraId="09EA5F67" w14:textId="6D481482" w:rsidR="00BC5DA9" w:rsidRPr="00B72AFE" w:rsidRDefault="00A62466" w:rsidP="00671519">
      <w:pPr>
        <w:spacing w:line="480" w:lineRule="auto"/>
        <w:jc w:val="both"/>
        <w:rPr>
          <w:rFonts w:ascii="Arial" w:hAnsi="Arial" w:cs="Arial"/>
          <w:i/>
          <w:sz w:val="20"/>
          <w:szCs w:val="20"/>
        </w:rPr>
      </w:pPr>
      <w:r w:rsidRPr="00B72AFE">
        <w:rPr>
          <w:rFonts w:ascii="Arial" w:hAnsi="Arial" w:cs="Arial"/>
          <w:i/>
          <w:sz w:val="20"/>
          <w:szCs w:val="20"/>
        </w:rPr>
        <w:t>‡ These authors contributed equally</w:t>
      </w:r>
    </w:p>
    <w:p w14:paraId="7F5A9867" w14:textId="77777777" w:rsidR="002114D5" w:rsidRPr="00B72AFE" w:rsidRDefault="002114D5" w:rsidP="00671519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</w:p>
    <w:p w14:paraId="5195AB24" w14:textId="77777777" w:rsidR="002114D5" w:rsidRPr="00B72AFE" w:rsidRDefault="002114D5" w:rsidP="00671519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</w:p>
    <w:p w14:paraId="1C0DE706" w14:textId="77777777" w:rsidR="003C0ECC" w:rsidRPr="00B72AFE" w:rsidRDefault="003C0ECC" w:rsidP="00F60184">
      <w:pPr>
        <w:spacing w:after="0" w:line="480" w:lineRule="auto"/>
        <w:ind w:right="-90"/>
        <w:rPr>
          <w:rFonts w:ascii="Arial" w:hAnsi="Arial" w:cs="Arial"/>
          <w:b/>
          <w:sz w:val="20"/>
          <w:szCs w:val="20"/>
        </w:rPr>
      </w:pPr>
    </w:p>
    <w:p w14:paraId="729628A6" w14:textId="55398E1E" w:rsidR="00850920" w:rsidRPr="00B72AFE" w:rsidRDefault="00964FBD" w:rsidP="00F60184">
      <w:pPr>
        <w:spacing w:after="0" w:line="480" w:lineRule="auto"/>
        <w:ind w:right="-90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lastRenderedPageBreak/>
        <w:t>Table of Contents</w:t>
      </w:r>
      <w:r w:rsidRPr="00B72AFE">
        <w:rPr>
          <w:rFonts w:ascii="Arial" w:hAnsi="Arial" w:cs="Arial"/>
          <w:b/>
          <w:i/>
          <w:sz w:val="20"/>
          <w:szCs w:val="20"/>
        </w:rPr>
        <w:br/>
        <w:t>Section A. Materials</w:t>
      </w:r>
      <w:r w:rsidR="00193D32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Pr="00B72AFE">
        <w:rPr>
          <w:rFonts w:ascii="Arial" w:hAnsi="Arial" w:cs="Arial"/>
          <w:b/>
          <w:i/>
          <w:sz w:val="20"/>
          <w:szCs w:val="20"/>
        </w:rPr>
        <w:t>/ General Methods</w:t>
      </w:r>
      <w:r w:rsidR="00193D32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FB33AD" w:rsidRPr="00B72AFE">
        <w:rPr>
          <w:rFonts w:ascii="Arial" w:hAnsi="Arial" w:cs="Arial"/>
          <w:b/>
          <w:i/>
          <w:sz w:val="20"/>
          <w:szCs w:val="20"/>
        </w:rPr>
        <w:t>/ Instrumentation</w:t>
      </w:r>
      <w:r w:rsidR="00F23CC5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F23CC5" w:rsidRPr="00B72AFE">
        <w:rPr>
          <w:rFonts w:ascii="Arial" w:hAnsi="Arial" w:cs="Arial"/>
          <w:i/>
          <w:sz w:val="20"/>
          <w:szCs w:val="20"/>
        </w:rPr>
        <w:t>------------------------------------------------------</w:t>
      </w:r>
      <w:r w:rsidR="00E423B8" w:rsidRPr="00B72AFE">
        <w:rPr>
          <w:rFonts w:ascii="Arial" w:hAnsi="Arial" w:cs="Arial"/>
          <w:i/>
          <w:sz w:val="20"/>
          <w:szCs w:val="20"/>
        </w:rPr>
        <w:t>-</w:t>
      </w:r>
      <w:r w:rsidR="0052231E" w:rsidRPr="00B72AFE">
        <w:rPr>
          <w:rFonts w:ascii="Arial" w:hAnsi="Arial" w:cs="Arial"/>
          <w:i/>
          <w:sz w:val="20"/>
          <w:szCs w:val="20"/>
        </w:rPr>
        <w:t xml:space="preserve"> </w:t>
      </w:r>
      <w:r w:rsidR="00F23CC5" w:rsidRPr="00B72AFE">
        <w:rPr>
          <w:rFonts w:ascii="Arial" w:hAnsi="Arial" w:cs="Arial"/>
          <w:b/>
          <w:i/>
          <w:sz w:val="20"/>
          <w:szCs w:val="20"/>
        </w:rPr>
        <w:t>S</w:t>
      </w:r>
      <w:r w:rsidR="007B365F" w:rsidRPr="00B72AFE">
        <w:rPr>
          <w:rFonts w:ascii="Arial" w:hAnsi="Arial" w:cs="Arial"/>
          <w:b/>
          <w:i/>
          <w:sz w:val="20"/>
          <w:szCs w:val="20"/>
        </w:rPr>
        <w:t>3</w:t>
      </w:r>
    </w:p>
    <w:p w14:paraId="3199C7F3" w14:textId="29B520CC" w:rsidR="00964FBD" w:rsidRPr="00B72AFE" w:rsidRDefault="00964FBD" w:rsidP="00F60184">
      <w:pPr>
        <w:spacing w:after="0" w:line="480" w:lineRule="auto"/>
        <w:ind w:right="-18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Section B. Synthetic Protocols</w:t>
      </w:r>
      <w:r w:rsidR="00F23CC5" w:rsidRPr="00B72AFE">
        <w:rPr>
          <w:rFonts w:ascii="Arial" w:hAnsi="Arial" w:cs="Arial"/>
          <w:i/>
          <w:sz w:val="20"/>
          <w:szCs w:val="20"/>
        </w:rPr>
        <w:t xml:space="preserve"> ------------------------------------------------------------------------------------------</w:t>
      </w:r>
      <w:r w:rsidR="00E423B8" w:rsidRPr="00B72AFE">
        <w:rPr>
          <w:rFonts w:ascii="Arial" w:hAnsi="Arial" w:cs="Arial"/>
          <w:i/>
          <w:sz w:val="20"/>
          <w:szCs w:val="20"/>
        </w:rPr>
        <w:t>--</w:t>
      </w:r>
      <w:r w:rsidR="0052231E" w:rsidRPr="00B72AFE">
        <w:rPr>
          <w:rFonts w:ascii="Arial" w:hAnsi="Arial" w:cs="Arial"/>
          <w:i/>
          <w:sz w:val="20"/>
          <w:szCs w:val="20"/>
        </w:rPr>
        <w:t xml:space="preserve"> </w:t>
      </w:r>
      <w:r w:rsidR="00F23CC5" w:rsidRPr="00B72AFE">
        <w:rPr>
          <w:rFonts w:ascii="Arial" w:hAnsi="Arial" w:cs="Arial"/>
          <w:b/>
          <w:i/>
          <w:sz w:val="20"/>
          <w:szCs w:val="20"/>
        </w:rPr>
        <w:t>S</w:t>
      </w:r>
      <w:r w:rsidR="00D30F6D" w:rsidRPr="00B72AFE">
        <w:rPr>
          <w:rFonts w:ascii="Arial" w:hAnsi="Arial" w:cs="Arial"/>
          <w:b/>
          <w:i/>
          <w:sz w:val="20"/>
          <w:szCs w:val="20"/>
        </w:rPr>
        <w:t>4</w:t>
      </w:r>
    </w:p>
    <w:p w14:paraId="7D13CF8B" w14:textId="426789B1" w:rsidR="007A3BF9" w:rsidRPr="00B72AFE" w:rsidRDefault="008A0774" w:rsidP="00BB7586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2V</w:t>
      </w:r>
      <w:r w:rsidR="00347879" w:rsidRPr="00B72AFE">
        <w:rPr>
          <w:rFonts w:ascii="Arial" w:hAnsi="Arial" w:cs="Arial"/>
          <w:b/>
          <w:i/>
          <w:sz w:val="20"/>
          <w:szCs w:val="20"/>
        </w:rPr>
        <w:t>•2PF</w:t>
      </w:r>
      <w:r w:rsidR="00347879"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  <w:r w:rsidR="00EC0F4E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                         </w:t>
      </w:r>
      <w:r w:rsidR="00900E4C" w:rsidRPr="00B72AFE">
        <w:rPr>
          <w:rFonts w:ascii="Arial" w:hAnsi="Arial" w:cs="Arial"/>
          <w:b/>
          <w:i/>
          <w:sz w:val="20"/>
          <w:szCs w:val="20"/>
        </w:rPr>
        <w:t xml:space="preserve">   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</w:t>
      </w:r>
      <w:r w:rsidR="00AA5916" w:rsidRPr="00B72AFE">
        <w:rPr>
          <w:rFonts w:ascii="Arial" w:hAnsi="Arial" w:cs="Arial"/>
          <w:b/>
          <w:i/>
          <w:sz w:val="20"/>
          <w:szCs w:val="20"/>
        </w:rPr>
        <w:t xml:space="preserve">      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        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            </w:t>
      </w:r>
      <w:r w:rsidR="00F60184" w:rsidRPr="00B72AFE">
        <w:rPr>
          <w:rFonts w:ascii="Arial" w:hAnsi="Arial" w:cs="Arial"/>
          <w:b/>
          <w:i/>
          <w:sz w:val="20"/>
          <w:szCs w:val="20"/>
        </w:rPr>
        <w:t xml:space="preserve"> 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S</w:t>
      </w:r>
      <w:r w:rsidR="00D30F6D" w:rsidRPr="00B72AFE">
        <w:rPr>
          <w:rFonts w:ascii="Arial" w:hAnsi="Arial" w:cs="Arial"/>
          <w:b/>
          <w:i/>
          <w:sz w:val="20"/>
          <w:szCs w:val="20"/>
        </w:rPr>
        <w:t>4</w:t>
      </w:r>
    </w:p>
    <w:p w14:paraId="718579C1" w14:textId="1C68983C" w:rsidR="00347879" w:rsidRPr="00B72AFE" w:rsidRDefault="00347879" w:rsidP="00BB7586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2V•4PF</w:t>
      </w:r>
      <w:r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  <w:r w:rsidR="00EC0F4E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900E4C" w:rsidRPr="00B72AFE">
        <w:rPr>
          <w:rFonts w:ascii="Arial" w:hAnsi="Arial" w:cs="Arial"/>
          <w:b/>
          <w:i/>
          <w:sz w:val="20"/>
          <w:szCs w:val="20"/>
        </w:rPr>
        <w:t xml:space="preserve">        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           </w:t>
      </w:r>
      <w:r w:rsidR="00AA5916" w:rsidRPr="00B72AFE">
        <w:rPr>
          <w:rFonts w:ascii="Arial" w:hAnsi="Arial" w:cs="Arial"/>
          <w:b/>
          <w:i/>
          <w:sz w:val="20"/>
          <w:szCs w:val="20"/>
        </w:rPr>
        <w:t xml:space="preserve">   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            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      </w:t>
      </w:r>
      <w:r w:rsidR="00F60184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S</w:t>
      </w:r>
      <w:r w:rsidR="00D30F6D" w:rsidRPr="00B72AFE">
        <w:rPr>
          <w:rFonts w:ascii="Arial" w:hAnsi="Arial" w:cs="Arial"/>
          <w:b/>
          <w:i/>
          <w:sz w:val="20"/>
          <w:szCs w:val="20"/>
        </w:rPr>
        <w:t>4</w:t>
      </w:r>
    </w:p>
    <w:p w14:paraId="2A8EA20E" w14:textId="1925ADA3" w:rsidR="00347879" w:rsidRPr="00B72AFE" w:rsidRDefault="00347879" w:rsidP="00B60F13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4V•6PF</w:t>
      </w:r>
      <w:r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  <w:r w:rsidR="00900E4C" w:rsidRPr="00B72AFE">
        <w:rPr>
          <w:rFonts w:ascii="Arial" w:hAnsi="Arial" w:cs="Arial"/>
          <w:b/>
          <w:i/>
          <w:sz w:val="20"/>
          <w:szCs w:val="20"/>
          <w:vertAlign w:val="subscript"/>
        </w:rPr>
        <w:t xml:space="preserve">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                      </w:t>
      </w:r>
      <w:r w:rsidR="00AA5916" w:rsidRPr="00B72AFE">
        <w:rPr>
          <w:rFonts w:ascii="Arial" w:hAnsi="Arial" w:cs="Arial"/>
          <w:b/>
          <w:i/>
          <w:sz w:val="20"/>
          <w:szCs w:val="20"/>
        </w:rPr>
        <w:t xml:space="preserve"> 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            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     </w:t>
      </w:r>
      <w:r w:rsidR="00F60184" w:rsidRPr="00B72AFE">
        <w:rPr>
          <w:rFonts w:ascii="Arial" w:hAnsi="Arial" w:cs="Arial"/>
          <w:b/>
          <w:i/>
          <w:sz w:val="20"/>
          <w:szCs w:val="20"/>
        </w:rPr>
        <w:t xml:space="preserve">  </w:t>
      </w:r>
      <w:r w:rsidR="00C83690" w:rsidRPr="00B72AFE">
        <w:rPr>
          <w:rFonts w:ascii="Arial" w:hAnsi="Arial" w:cs="Arial"/>
          <w:b/>
          <w:i/>
          <w:sz w:val="20"/>
          <w:szCs w:val="20"/>
        </w:rPr>
        <w:t xml:space="preserve">  S</w:t>
      </w:r>
      <w:r w:rsidR="00D30F6D" w:rsidRPr="00B72AFE">
        <w:rPr>
          <w:rFonts w:ascii="Arial" w:hAnsi="Arial" w:cs="Arial"/>
          <w:b/>
          <w:i/>
          <w:sz w:val="20"/>
          <w:szCs w:val="20"/>
        </w:rPr>
        <w:t>5</w:t>
      </w:r>
    </w:p>
    <w:p w14:paraId="3CB6CC44" w14:textId="203E241C" w:rsidR="00347879" w:rsidRPr="00B72AFE" w:rsidRDefault="00347879" w:rsidP="00B60F13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4V•8PF</w:t>
      </w:r>
      <w:r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  <w:r w:rsidR="00EC0F4E" w:rsidRPr="00B72AFE">
        <w:rPr>
          <w:rFonts w:ascii="Arial" w:hAnsi="Arial" w:cs="Arial"/>
          <w:b/>
          <w:i/>
          <w:sz w:val="20"/>
          <w:szCs w:val="20"/>
          <w:vertAlign w:val="subscript"/>
        </w:rPr>
        <w:t xml:space="preserve"> </w:t>
      </w:r>
      <w:r w:rsidR="00900E4C" w:rsidRPr="00B72AFE">
        <w:rPr>
          <w:rFonts w:ascii="Arial" w:hAnsi="Arial" w:cs="Arial"/>
          <w:b/>
          <w:i/>
          <w:sz w:val="20"/>
          <w:szCs w:val="20"/>
        </w:rPr>
        <w:t xml:space="preserve">     </w:t>
      </w:r>
      <w:r w:rsidR="00FC272A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                   </w:t>
      </w:r>
      <w:r w:rsidR="00AA5916" w:rsidRPr="00B72AFE">
        <w:rPr>
          <w:rFonts w:ascii="Arial" w:hAnsi="Arial" w:cs="Arial"/>
          <w:b/>
          <w:i/>
          <w:sz w:val="20"/>
          <w:szCs w:val="20"/>
        </w:rPr>
        <w:t xml:space="preserve">    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             </w:t>
      </w:r>
      <w:r w:rsidR="00AA5916" w:rsidRPr="00B72AFE">
        <w:rPr>
          <w:rFonts w:ascii="Arial" w:hAnsi="Arial" w:cs="Arial"/>
          <w:b/>
          <w:i/>
          <w:sz w:val="20"/>
          <w:szCs w:val="20"/>
        </w:rPr>
        <w:t xml:space="preserve">  </w:t>
      </w:r>
      <w:r w:rsidR="00FC272A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F60184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FC272A" w:rsidRPr="00B72AFE">
        <w:rPr>
          <w:rFonts w:ascii="Arial" w:hAnsi="Arial" w:cs="Arial"/>
          <w:b/>
          <w:i/>
          <w:sz w:val="20"/>
          <w:szCs w:val="20"/>
        </w:rPr>
        <w:t xml:space="preserve">    S</w:t>
      </w:r>
      <w:r w:rsidR="00D30F6D" w:rsidRPr="00B72AFE">
        <w:rPr>
          <w:rFonts w:ascii="Arial" w:hAnsi="Arial" w:cs="Arial"/>
          <w:b/>
          <w:i/>
          <w:sz w:val="20"/>
          <w:szCs w:val="20"/>
        </w:rPr>
        <w:t>6</w:t>
      </w:r>
    </w:p>
    <w:p w14:paraId="79C11D3C" w14:textId="7FE46421" w:rsidR="00347879" w:rsidRPr="00B72AFE" w:rsidRDefault="00347879" w:rsidP="00B60F13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6V•10PF</w:t>
      </w:r>
      <w:r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  <w:r w:rsidR="00900E4C" w:rsidRPr="00B72AFE">
        <w:rPr>
          <w:rFonts w:ascii="Arial" w:hAnsi="Arial" w:cs="Arial"/>
          <w:b/>
          <w:i/>
          <w:sz w:val="20"/>
          <w:szCs w:val="20"/>
        </w:rPr>
        <w:t xml:space="preserve">           </w:t>
      </w:r>
      <w:r w:rsidR="00FC272A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           </w:t>
      </w:r>
      <w:r w:rsidR="00AA5916" w:rsidRPr="00B72AFE">
        <w:rPr>
          <w:rFonts w:ascii="Arial" w:hAnsi="Arial" w:cs="Arial"/>
          <w:b/>
          <w:i/>
          <w:sz w:val="20"/>
          <w:szCs w:val="20"/>
        </w:rPr>
        <w:t xml:space="preserve">    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             </w:t>
      </w:r>
      <w:r w:rsidR="00AA5916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FC272A" w:rsidRPr="00B72AFE">
        <w:rPr>
          <w:rFonts w:ascii="Arial" w:hAnsi="Arial" w:cs="Arial"/>
          <w:b/>
          <w:i/>
          <w:sz w:val="20"/>
          <w:szCs w:val="20"/>
        </w:rPr>
        <w:t xml:space="preserve">     </w:t>
      </w:r>
      <w:r w:rsidR="00F60184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FC272A" w:rsidRPr="00B72AFE">
        <w:rPr>
          <w:rFonts w:ascii="Arial" w:hAnsi="Arial" w:cs="Arial"/>
          <w:b/>
          <w:i/>
          <w:sz w:val="20"/>
          <w:szCs w:val="20"/>
        </w:rPr>
        <w:t xml:space="preserve">  S</w:t>
      </w:r>
      <w:r w:rsidR="00D30F6D" w:rsidRPr="00B72AFE">
        <w:rPr>
          <w:rFonts w:ascii="Arial" w:hAnsi="Arial" w:cs="Arial"/>
          <w:b/>
          <w:i/>
          <w:sz w:val="20"/>
          <w:szCs w:val="20"/>
        </w:rPr>
        <w:t>6</w:t>
      </w:r>
    </w:p>
    <w:p w14:paraId="7767F726" w14:textId="0FE86C57" w:rsidR="003A0907" w:rsidRPr="00B72AFE" w:rsidRDefault="00750127" w:rsidP="00D30F6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6V–St•10PF</w:t>
      </w:r>
      <w:r w:rsidRPr="00B72AFE">
        <w:rPr>
          <w:rFonts w:ascii="Arial" w:hAnsi="Arial" w:cs="Arial"/>
          <w:b/>
          <w:i/>
          <w:sz w:val="20"/>
          <w:szCs w:val="20"/>
        </w:rPr>
        <w:softHyphen/>
      </w:r>
      <w:r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b/>
          <w:i/>
          <w:sz w:val="20"/>
          <w:szCs w:val="20"/>
        </w:rPr>
        <w:t>•</w:t>
      </w:r>
      <w:r w:rsidR="003A0907" w:rsidRPr="00B72AFE">
        <w:rPr>
          <w:rFonts w:ascii="Arial" w:hAnsi="Arial" w:cs="Arial"/>
          <w:b/>
          <w:i/>
          <w:sz w:val="20"/>
          <w:szCs w:val="20"/>
        </w:rPr>
        <w:t>2Cl</w:t>
      </w:r>
      <w:r w:rsidRPr="00B72AFE">
        <w:rPr>
          <w:rFonts w:ascii="Arial" w:hAnsi="Arial" w:cs="Arial"/>
          <w:b/>
          <w:i/>
          <w:sz w:val="20"/>
          <w:szCs w:val="20"/>
        </w:rPr>
        <w:t xml:space="preserve">, 6V–St •12Cl                                                                                                                 </w:t>
      </w:r>
      <w:r w:rsidR="00FC272A" w:rsidRPr="00B72AFE">
        <w:rPr>
          <w:rFonts w:ascii="Arial" w:hAnsi="Arial" w:cs="Arial"/>
          <w:b/>
          <w:i/>
          <w:sz w:val="20"/>
          <w:szCs w:val="20"/>
        </w:rPr>
        <w:t>S</w:t>
      </w:r>
      <w:r w:rsidR="00D30F6D" w:rsidRPr="00B72AFE">
        <w:rPr>
          <w:rFonts w:ascii="Arial" w:hAnsi="Arial" w:cs="Arial"/>
          <w:b/>
          <w:i/>
          <w:sz w:val="20"/>
          <w:szCs w:val="20"/>
        </w:rPr>
        <w:t>7</w:t>
      </w:r>
    </w:p>
    <w:p w14:paraId="6290FE8D" w14:textId="2049106D" w:rsidR="009C0111" w:rsidRPr="00B72AFE" w:rsidRDefault="009C0111" w:rsidP="00D30F6D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6V-St•12PF</w:t>
      </w:r>
      <w:r w:rsidRPr="00B72AFE">
        <w:rPr>
          <w:rFonts w:ascii="Arial" w:hAnsi="Arial" w:cs="Arial"/>
          <w:b/>
          <w:i/>
          <w:sz w:val="20"/>
          <w:szCs w:val="20"/>
        </w:rPr>
        <w:softHyphen/>
      </w:r>
      <w:r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  <w:r w:rsidR="00390D6E" w:rsidRPr="00B72AFE">
        <w:rPr>
          <w:rFonts w:ascii="Arial" w:hAnsi="Arial" w:cs="Arial"/>
          <w:b/>
          <w:i/>
          <w:sz w:val="20"/>
          <w:szCs w:val="20"/>
          <w:vertAlign w:val="subscript"/>
        </w:rPr>
        <w:t xml:space="preserve">                                 </w:t>
      </w:r>
      <w:r w:rsidR="00390D6E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            S8</w:t>
      </w:r>
    </w:p>
    <w:p w14:paraId="0C6FB283" w14:textId="0213520E" w:rsidR="00E03C79" w:rsidRPr="00B72AFE" w:rsidRDefault="00E03C79" w:rsidP="00F60184">
      <w:p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Section C. Spectroscopic Characteri</w:t>
      </w:r>
      <w:r w:rsidR="00957352" w:rsidRPr="00B72AFE">
        <w:rPr>
          <w:rFonts w:ascii="Arial" w:hAnsi="Arial" w:cs="Arial"/>
          <w:b/>
          <w:i/>
          <w:sz w:val="20"/>
          <w:szCs w:val="20"/>
        </w:rPr>
        <w:t>s</w:t>
      </w:r>
      <w:r w:rsidRPr="00B72AFE">
        <w:rPr>
          <w:rFonts w:ascii="Arial" w:hAnsi="Arial" w:cs="Arial"/>
          <w:b/>
          <w:i/>
          <w:sz w:val="20"/>
          <w:szCs w:val="20"/>
        </w:rPr>
        <w:t>ation</w:t>
      </w:r>
      <w:r w:rsidR="00C02D5A" w:rsidRPr="00B72AFE">
        <w:rPr>
          <w:rFonts w:ascii="Arial" w:hAnsi="Arial" w:cs="Arial"/>
          <w:i/>
          <w:sz w:val="20"/>
          <w:szCs w:val="20"/>
        </w:rPr>
        <w:t xml:space="preserve"> </w:t>
      </w:r>
      <w:r w:rsidRPr="00B72AFE">
        <w:rPr>
          <w:rFonts w:ascii="Arial" w:hAnsi="Arial" w:cs="Arial"/>
          <w:i/>
          <w:sz w:val="20"/>
          <w:szCs w:val="20"/>
        </w:rPr>
        <w:t>-------------------------------------------------------------------------</w:t>
      </w:r>
      <w:r w:rsidR="009763D4" w:rsidRPr="00B72AFE">
        <w:rPr>
          <w:rFonts w:ascii="Arial" w:hAnsi="Arial" w:cs="Arial"/>
          <w:i/>
          <w:sz w:val="20"/>
          <w:szCs w:val="20"/>
        </w:rPr>
        <w:t xml:space="preserve">-- </w:t>
      </w:r>
      <w:r w:rsidRPr="00B72AFE">
        <w:rPr>
          <w:rFonts w:ascii="Arial" w:hAnsi="Arial" w:cs="Arial"/>
          <w:b/>
          <w:i/>
          <w:sz w:val="20"/>
          <w:szCs w:val="20"/>
        </w:rPr>
        <w:t>S</w:t>
      </w:r>
      <w:r w:rsidR="00390D6E" w:rsidRPr="00B72AFE">
        <w:rPr>
          <w:rFonts w:ascii="Arial" w:hAnsi="Arial" w:cs="Arial"/>
          <w:b/>
          <w:i/>
          <w:sz w:val="20"/>
          <w:szCs w:val="20"/>
        </w:rPr>
        <w:t>9</w:t>
      </w:r>
    </w:p>
    <w:p w14:paraId="625C9E6E" w14:textId="35829859" w:rsidR="002E3BB1" w:rsidRPr="00B72AFE" w:rsidRDefault="003A0907" w:rsidP="00BB7586">
      <w:pPr>
        <w:pStyle w:val="ListParagraph"/>
        <w:numPr>
          <w:ilvl w:val="0"/>
          <w:numId w:val="3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Nuclear Magnetic Resonance (</w:t>
      </w:r>
      <w:r w:rsidRPr="00B72AFE">
        <w:rPr>
          <w:rFonts w:ascii="Arial" w:hAnsi="Arial" w:cs="Arial"/>
          <w:b/>
          <w:i/>
          <w:sz w:val="20"/>
          <w:szCs w:val="20"/>
          <w:vertAlign w:val="superscript"/>
        </w:rPr>
        <w:t>1</w:t>
      </w:r>
      <w:r w:rsidRPr="00B72AFE">
        <w:rPr>
          <w:rFonts w:ascii="Arial" w:hAnsi="Arial" w:cs="Arial"/>
          <w:b/>
          <w:i/>
          <w:sz w:val="20"/>
          <w:szCs w:val="20"/>
        </w:rPr>
        <w:t>H)</w:t>
      </w:r>
      <w:r w:rsidR="00C02D5A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</w:t>
      </w:r>
      <w:r w:rsidR="00F60184" w:rsidRPr="00B72AFE">
        <w:rPr>
          <w:rFonts w:ascii="Arial" w:hAnsi="Arial" w:cs="Arial"/>
          <w:b/>
          <w:i/>
          <w:sz w:val="20"/>
          <w:szCs w:val="20"/>
        </w:rPr>
        <w:t xml:space="preserve">   </w:t>
      </w:r>
      <w:r w:rsidR="00C02D5A" w:rsidRPr="00B72AFE">
        <w:rPr>
          <w:rFonts w:ascii="Arial" w:hAnsi="Arial" w:cs="Arial"/>
          <w:b/>
          <w:i/>
          <w:sz w:val="20"/>
          <w:szCs w:val="20"/>
        </w:rPr>
        <w:t xml:space="preserve">         S</w:t>
      </w:r>
      <w:r w:rsidR="00390D6E" w:rsidRPr="00B72AFE">
        <w:rPr>
          <w:rFonts w:ascii="Arial" w:hAnsi="Arial" w:cs="Arial"/>
          <w:b/>
          <w:i/>
          <w:sz w:val="20"/>
          <w:szCs w:val="20"/>
        </w:rPr>
        <w:t>9</w:t>
      </w:r>
    </w:p>
    <w:p w14:paraId="145EB5D5" w14:textId="70CEDDFA" w:rsidR="00450EC6" w:rsidRPr="00B72AFE" w:rsidRDefault="00450EC6" w:rsidP="00F60184">
      <w:pPr>
        <w:pStyle w:val="ListParagraph"/>
        <w:numPr>
          <w:ilvl w:val="0"/>
          <w:numId w:val="3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UV-Vis-NIR</w:t>
      </w:r>
      <w:r w:rsidR="00C02D5A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                             </w:t>
      </w:r>
      <w:r w:rsidR="00F60184" w:rsidRPr="00B72AFE">
        <w:rPr>
          <w:rFonts w:ascii="Arial" w:hAnsi="Arial" w:cs="Arial"/>
          <w:b/>
          <w:i/>
          <w:sz w:val="20"/>
          <w:szCs w:val="20"/>
        </w:rPr>
        <w:t xml:space="preserve">   </w:t>
      </w:r>
      <w:r w:rsidR="00C02D5A" w:rsidRPr="00B72AFE">
        <w:rPr>
          <w:rFonts w:ascii="Arial" w:hAnsi="Arial" w:cs="Arial"/>
          <w:b/>
          <w:i/>
          <w:sz w:val="20"/>
          <w:szCs w:val="20"/>
        </w:rPr>
        <w:t xml:space="preserve">      S</w:t>
      </w:r>
      <w:r w:rsidR="00390D6E" w:rsidRPr="00B72AFE">
        <w:rPr>
          <w:rFonts w:ascii="Arial" w:hAnsi="Arial" w:cs="Arial"/>
          <w:b/>
          <w:i/>
          <w:sz w:val="20"/>
          <w:szCs w:val="20"/>
        </w:rPr>
        <w:t>10</w:t>
      </w:r>
    </w:p>
    <w:p w14:paraId="27C2FAA1" w14:textId="1AB08406" w:rsidR="00A34C31" w:rsidRPr="00B72AFE" w:rsidRDefault="00A34C31" w:rsidP="00F60184">
      <w:pPr>
        <w:pStyle w:val="ListParagraph"/>
        <w:numPr>
          <w:ilvl w:val="0"/>
          <w:numId w:val="3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Gel Permeation Chromatography</w:t>
      </w:r>
      <w:r w:rsidR="00390D6E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S12</w:t>
      </w:r>
    </w:p>
    <w:p w14:paraId="347D0ACD" w14:textId="36B86D9E" w:rsidR="00850920" w:rsidRPr="00B72AFE" w:rsidRDefault="006F6B3C" w:rsidP="00F60184">
      <w:p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 xml:space="preserve">Section </w:t>
      </w:r>
      <w:r w:rsidR="0052231E" w:rsidRPr="00B72AFE">
        <w:rPr>
          <w:rFonts w:ascii="Arial" w:hAnsi="Arial" w:cs="Arial"/>
          <w:b/>
          <w:i/>
          <w:sz w:val="20"/>
          <w:szCs w:val="20"/>
        </w:rPr>
        <w:t>D</w:t>
      </w:r>
      <w:r w:rsidRPr="00B72AFE">
        <w:rPr>
          <w:rFonts w:ascii="Arial" w:hAnsi="Arial" w:cs="Arial"/>
          <w:b/>
          <w:i/>
          <w:sz w:val="20"/>
          <w:szCs w:val="20"/>
        </w:rPr>
        <w:t xml:space="preserve">. </w:t>
      </w:r>
      <w:r w:rsidR="00D32F33" w:rsidRPr="00B72AFE">
        <w:rPr>
          <w:rFonts w:ascii="Arial" w:hAnsi="Arial" w:cs="Arial"/>
          <w:b/>
          <w:i/>
          <w:sz w:val="20"/>
          <w:szCs w:val="20"/>
        </w:rPr>
        <w:t>Electrochemical</w:t>
      </w:r>
      <w:r w:rsidR="0012616F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D32F33" w:rsidRPr="00B72AFE">
        <w:rPr>
          <w:rFonts w:ascii="Arial" w:hAnsi="Arial" w:cs="Arial"/>
          <w:b/>
          <w:i/>
          <w:sz w:val="20"/>
          <w:szCs w:val="20"/>
        </w:rPr>
        <w:t>Characteri</w:t>
      </w:r>
      <w:r w:rsidR="00957352" w:rsidRPr="00B72AFE">
        <w:rPr>
          <w:rFonts w:ascii="Arial" w:hAnsi="Arial" w:cs="Arial"/>
          <w:b/>
          <w:i/>
          <w:sz w:val="20"/>
          <w:szCs w:val="20"/>
        </w:rPr>
        <w:t>s</w:t>
      </w:r>
      <w:r w:rsidR="00D32F33" w:rsidRPr="00B72AFE">
        <w:rPr>
          <w:rFonts w:ascii="Arial" w:hAnsi="Arial" w:cs="Arial"/>
          <w:b/>
          <w:i/>
          <w:sz w:val="20"/>
          <w:szCs w:val="20"/>
        </w:rPr>
        <w:t>ation</w:t>
      </w:r>
      <w:r w:rsidR="00C02D5A" w:rsidRPr="00B72AFE">
        <w:rPr>
          <w:rFonts w:ascii="Arial" w:hAnsi="Arial" w:cs="Arial"/>
          <w:i/>
          <w:sz w:val="20"/>
          <w:szCs w:val="20"/>
        </w:rPr>
        <w:t xml:space="preserve"> ------</w:t>
      </w:r>
      <w:r w:rsidR="0057208E" w:rsidRPr="00B72AFE">
        <w:rPr>
          <w:rFonts w:ascii="Arial" w:hAnsi="Arial" w:cs="Arial"/>
          <w:i/>
          <w:sz w:val="20"/>
          <w:szCs w:val="20"/>
        </w:rPr>
        <w:t>---------------</w:t>
      </w:r>
      <w:r w:rsidR="00C86163" w:rsidRPr="00B72AFE">
        <w:rPr>
          <w:rFonts w:ascii="Arial" w:hAnsi="Arial" w:cs="Arial"/>
          <w:i/>
          <w:sz w:val="20"/>
          <w:szCs w:val="20"/>
        </w:rPr>
        <w:t>--</w:t>
      </w:r>
      <w:r w:rsidR="008F195C" w:rsidRPr="00B72AFE">
        <w:rPr>
          <w:rFonts w:ascii="Arial" w:hAnsi="Arial" w:cs="Arial"/>
          <w:i/>
          <w:sz w:val="20"/>
          <w:szCs w:val="20"/>
        </w:rPr>
        <w:t>---</w:t>
      </w:r>
      <w:r w:rsidR="00C86163" w:rsidRPr="00B72AFE">
        <w:rPr>
          <w:rFonts w:ascii="Arial" w:hAnsi="Arial" w:cs="Arial"/>
          <w:i/>
          <w:sz w:val="20"/>
          <w:szCs w:val="20"/>
        </w:rPr>
        <w:t>-----</w:t>
      </w:r>
      <w:r w:rsidR="0012616F" w:rsidRPr="00B72AFE">
        <w:rPr>
          <w:rFonts w:ascii="Arial" w:hAnsi="Arial" w:cs="Arial"/>
          <w:i/>
          <w:sz w:val="20"/>
          <w:szCs w:val="20"/>
        </w:rPr>
        <w:t>-------------------</w:t>
      </w:r>
      <w:r w:rsidR="00C86163" w:rsidRPr="00B72AFE">
        <w:rPr>
          <w:rFonts w:ascii="Arial" w:hAnsi="Arial" w:cs="Arial"/>
          <w:i/>
          <w:sz w:val="20"/>
          <w:szCs w:val="20"/>
        </w:rPr>
        <w:t>-------------------</w:t>
      </w:r>
      <w:r w:rsidR="00F60184" w:rsidRPr="00B72AFE">
        <w:rPr>
          <w:rFonts w:ascii="Arial" w:hAnsi="Arial" w:cs="Arial"/>
          <w:i/>
          <w:sz w:val="20"/>
          <w:szCs w:val="20"/>
        </w:rPr>
        <w:t>-</w:t>
      </w:r>
      <w:r w:rsidR="009763D4" w:rsidRPr="00B72AFE">
        <w:rPr>
          <w:rFonts w:ascii="Arial" w:hAnsi="Arial" w:cs="Arial"/>
          <w:i/>
          <w:sz w:val="20"/>
          <w:szCs w:val="20"/>
        </w:rPr>
        <w:t xml:space="preserve">- </w:t>
      </w:r>
      <w:r w:rsidR="00A73C73" w:rsidRPr="00B72AFE">
        <w:rPr>
          <w:rFonts w:ascii="Arial" w:hAnsi="Arial" w:cs="Arial"/>
          <w:b/>
          <w:i/>
          <w:sz w:val="20"/>
          <w:szCs w:val="20"/>
        </w:rPr>
        <w:t>S</w:t>
      </w:r>
      <w:r w:rsidR="0020167D" w:rsidRPr="00B72AFE">
        <w:rPr>
          <w:rFonts w:ascii="Arial" w:hAnsi="Arial" w:cs="Arial"/>
          <w:b/>
          <w:i/>
          <w:sz w:val="20"/>
          <w:szCs w:val="20"/>
        </w:rPr>
        <w:t>1</w:t>
      </w:r>
      <w:r w:rsidR="00390D6E" w:rsidRPr="00B72AFE">
        <w:rPr>
          <w:rFonts w:ascii="Arial" w:hAnsi="Arial" w:cs="Arial"/>
          <w:b/>
          <w:i/>
          <w:sz w:val="20"/>
          <w:szCs w:val="20"/>
        </w:rPr>
        <w:t>2</w:t>
      </w:r>
    </w:p>
    <w:p w14:paraId="18BAAA0E" w14:textId="494AB754" w:rsidR="0002588F" w:rsidRPr="00B72AFE" w:rsidRDefault="0002588F" w:rsidP="00F60184">
      <w:p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 xml:space="preserve">Section </w:t>
      </w:r>
      <w:r w:rsidR="0052231E" w:rsidRPr="00B72AFE">
        <w:rPr>
          <w:rFonts w:ascii="Arial" w:hAnsi="Arial" w:cs="Arial"/>
          <w:b/>
          <w:i/>
          <w:sz w:val="20"/>
          <w:szCs w:val="20"/>
        </w:rPr>
        <w:t>E</w:t>
      </w:r>
      <w:r w:rsidRPr="00B72AFE">
        <w:rPr>
          <w:rFonts w:ascii="Arial" w:hAnsi="Arial" w:cs="Arial"/>
          <w:b/>
          <w:i/>
          <w:sz w:val="20"/>
          <w:szCs w:val="20"/>
        </w:rPr>
        <w:t>. Thermal Characteri</w:t>
      </w:r>
      <w:r w:rsidR="00957352" w:rsidRPr="00B72AFE">
        <w:rPr>
          <w:rFonts w:ascii="Arial" w:hAnsi="Arial" w:cs="Arial"/>
          <w:b/>
          <w:i/>
          <w:sz w:val="20"/>
          <w:szCs w:val="20"/>
        </w:rPr>
        <w:t>s</w:t>
      </w:r>
      <w:r w:rsidRPr="00B72AFE">
        <w:rPr>
          <w:rFonts w:ascii="Arial" w:hAnsi="Arial" w:cs="Arial"/>
          <w:b/>
          <w:i/>
          <w:sz w:val="20"/>
          <w:szCs w:val="20"/>
        </w:rPr>
        <w:t>ation</w:t>
      </w:r>
      <w:r w:rsidR="00C02D5A" w:rsidRPr="00B72AFE">
        <w:rPr>
          <w:rFonts w:ascii="Arial" w:hAnsi="Arial" w:cs="Arial"/>
          <w:i/>
          <w:sz w:val="20"/>
          <w:szCs w:val="20"/>
        </w:rPr>
        <w:t xml:space="preserve"> </w:t>
      </w:r>
      <w:r w:rsidR="002E3BB1" w:rsidRPr="00B72AFE">
        <w:rPr>
          <w:rFonts w:ascii="Arial" w:hAnsi="Arial" w:cs="Arial"/>
          <w:i/>
          <w:sz w:val="20"/>
          <w:szCs w:val="20"/>
        </w:rPr>
        <w:t>---------------------------------------------------------------------------------</w:t>
      </w:r>
      <w:r w:rsidR="00F60184" w:rsidRPr="00B72AFE">
        <w:rPr>
          <w:rFonts w:ascii="Arial" w:hAnsi="Arial" w:cs="Arial"/>
          <w:i/>
          <w:sz w:val="20"/>
          <w:szCs w:val="20"/>
        </w:rPr>
        <w:t>-</w:t>
      </w:r>
      <w:r w:rsidR="009763D4" w:rsidRPr="00B72AFE">
        <w:rPr>
          <w:rFonts w:ascii="Arial" w:hAnsi="Arial" w:cs="Arial"/>
          <w:i/>
          <w:sz w:val="20"/>
          <w:szCs w:val="20"/>
        </w:rPr>
        <w:t>-</w:t>
      </w:r>
      <w:r w:rsidR="00F60184" w:rsidRPr="00B72AFE">
        <w:rPr>
          <w:rFonts w:ascii="Arial" w:hAnsi="Arial" w:cs="Arial"/>
          <w:i/>
          <w:sz w:val="20"/>
          <w:szCs w:val="20"/>
        </w:rPr>
        <w:t xml:space="preserve"> </w:t>
      </w:r>
      <w:r w:rsidR="002E3BB1" w:rsidRPr="00B72AFE">
        <w:rPr>
          <w:rFonts w:ascii="Arial" w:hAnsi="Arial" w:cs="Arial"/>
          <w:b/>
          <w:i/>
          <w:sz w:val="20"/>
          <w:szCs w:val="20"/>
        </w:rPr>
        <w:t>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FC067C" w:rsidRPr="00B72AFE">
        <w:rPr>
          <w:rFonts w:ascii="Arial" w:hAnsi="Arial" w:cs="Arial"/>
          <w:b/>
          <w:i/>
          <w:sz w:val="20"/>
          <w:szCs w:val="20"/>
        </w:rPr>
        <w:t>2</w:t>
      </w:r>
    </w:p>
    <w:p w14:paraId="6674AC64" w14:textId="79B6C86E" w:rsidR="0002588F" w:rsidRPr="00B72AFE" w:rsidRDefault="0002588F" w:rsidP="00F50860">
      <w:pPr>
        <w:pStyle w:val="ListParagraph"/>
        <w:numPr>
          <w:ilvl w:val="0"/>
          <w:numId w:val="18"/>
        </w:numPr>
        <w:spacing w:after="0" w:line="480" w:lineRule="auto"/>
        <w:ind w:left="72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Differential Scanning Calorimetry (DSC)</w:t>
      </w:r>
      <w:r w:rsidR="00C02D5A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</w:t>
      </w:r>
      <w:r w:rsidR="00F60184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C02D5A" w:rsidRPr="00B72AFE">
        <w:rPr>
          <w:rFonts w:ascii="Arial" w:hAnsi="Arial" w:cs="Arial"/>
          <w:b/>
          <w:i/>
          <w:sz w:val="20"/>
          <w:szCs w:val="20"/>
        </w:rPr>
        <w:t>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FC067C" w:rsidRPr="00B72AFE">
        <w:rPr>
          <w:rFonts w:ascii="Arial" w:hAnsi="Arial" w:cs="Arial"/>
          <w:b/>
          <w:i/>
          <w:sz w:val="20"/>
          <w:szCs w:val="20"/>
        </w:rPr>
        <w:t>2</w:t>
      </w:r>
    </w:p>
    <w:p w14:paraId="1AFC2F83" w14:textId="71C30BA5" w:rsidR="0002588F" w:rsidRPr="00B72AFE" w:rsidRDefault="0002588F" w:rsidP="00F50860">
      <w:pPr>
        <w:pStyle w:val="ListParagraph"/>
        <w:numPr>
          <w:ilvl w:val="0"/>
          <w:numId w:val="18"/>
        </w:numPr>
        <w:spacing w:after="0" w:line="480" w:lineRule="auto"/>
        <w:ind w:left="72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Thermogravimetric Analysis (TGA)</w:t>
      </w:r>
      <w:r w:rsidR="00C02D5A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</w:t>
      </w:r>
      <w:r w:rsidR="00F60184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C02D5A" w:rsidRPr="00B72AFE">
        <w:rPr>
          <w:rFonts w:ascii="Arial" w:hAnsi="Arial" w:cs="Arial"/>
          <w:b/>
          <w:i/>
          <w:sz w:val="20"/>
          <w:szCs w:val="20"/>
        </w:rPr>
        <w:t xml:space="preserve">  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390D6E" w:rsidRPr="00B72AFE">
        <w:rPr>
          <w:rFonts w:ascii="Arial" w:hAnsi="Arial" w:cs="Arial"/>
          <w:b/>
          <w:i/>
          <w:sz w:val="20"/>
          <w:szCs w:val="20"/>
        </w:rPr>
        <w:t>3</w:t>
      </w:r>
    </w:p>
    <w:p w14:paraId="4C464B34" w14:textId="13476493" w:rsidR="009A7578" w:rsidRPr="00B72AFE" w:rsidRDefault="003C3CAD" w:rsidP="00F60184">
      <w:p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 xml:space="preserve">Section </w:t>
      </w:r>
      <w:r w:rsidR="0052231E" w:rsidRPr="00B72AFE">
        <w:rPr>
          <w:rFonts w:ascii="Arial" w:hAnsi="Arial" w:cs="Arial"/>
          <w:b/>
          <w:i/>
          <w:sz w:val="20"/>
          <w:szCs w:val="20"/>
        </w:rPr>
        <w:t>F</w:t>
      </w:r>
      <w:r w:rsidRPr="00B72AFE">
        <w:rPr>
          <w:rFonts w:ascii="Arial" w:hAnsi="Arial" w:cs="Arial"/>
          <w:b/>
          <w:i/>
          <w:sz w:val="20"/>
          <w:szCs w:val="20"/>
        </w:rPr>
        <w:t xml:space="preserve">. </w:t>
      </w:r>
      <w:r w:rsidR="00A74777" w:rsidRPr="00B72AFE">
        <w:rPr>
          <w:rFonts w:ascii="Arial" w:hAnsi="Arial" w:cs="Arial"/>
          <w:b/>
          <w:i/>
          <w:sz w:val="20"/>
          <w:szCs w:val="20"/>
        </w:rPr>
        <w:t>Gel</w:t>
      </w:r>
      <w:r w:rsidR="003763DC" w:rsidRPr="00B72AFE">
        <w:rPr>
          <w:rFonts w:ascii="Arial" w:hAnsi="Arial" w:cs="Arial"/>
          <w:b/>
          <w:i/>
          <w:sz w:val="20"/>
          <w:szCs w:val="20"/>
        </w:rPr>
        <w:t xml:space="preserve"> Preparation,</w:t>
      </w:r>
      <w:r w:rsidR="00817377" w:rsidRPr="00B72AFE">
        <w:rPr>
          <w:rFonts w:ascii="Arial" w:hAnsi="Arial" w:cs="Arial"/>
          <w:b/>
          <w:i/>
          <w:sz w:val="20"/>
          <w:szCs w:val="20"/>
        </w:rPr>
        <w:t xml:space="preserve"> Photochemical Reduction, Actuation, and Mechanical Properties </w:t>
      </w:r>
      <w:r w:rsidR="00F50860" w:rsidRPr="00B72AFE">
        <w:rPr>
          <w:rFonts w:ascii="Arial" w:hAnsi="Arial" w:cs="Arial"/>
          <w:i/>
          <w:sz w:val="20"/>
          <w:szCs w:val="20"/>
        </w:rPr>
        <w:t>---</w:t>
      </w:r>
      <w:r w:rsidR="009763D4" w:rsidRPr="00B72AFE">
        <w:rPr>
          <w:rFonts w:ascii="Arial" w:hAnsi="Arial" w:cs="Arial"/>
          <w:i/>
          <w:sz w:val="20"/>
          <w:szCs w:val="20"/>
        </w:rPr>
        <w:t>-</w:t>
      </w:r>
      <w:r w:rsidR="00F60184" w:rsidRPr="00B72AFE">
        <w:rPr>
          <w:rFonts w:ascii="Arial" w:hAnsi="Arial" w:cs="Arial"/>
          <w:i/>
          <w:sz w:val="20"/>
          <w:szCs w:val="20"/>
        </w:rPr>
        <w:t xml:space="preserve"> </w:t>
      </w:r>
      <w:r w:rsidR="00A73C73" w:rsidRPr="00B72AFE">
        <w:rPr>
          <w:rFonts w:ascii="Arial" w:hAnsi="Arial" w:cs="Arial"/>
          <w:b/>
          <w:i/>
          <w:sz w:val="20"/>
          <w:szCs w:val="20"/>
        </w:rPr>
        <w:t>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390D6E" w:rsidRPr="00B72AFE">
        <w:rPr>
          <w:rFonts w:ascii="Arial" w:hAnsi="Arial" w:cs="Arial"/>
          <w:b/>
          <w:i/>
          <w:sz w:val="20"/>
          <w:szCs w:val="20"/>
        </w:rPr>
        <w:t>3</w:t>
      </w:r>
    </w:p>
    <w:p w14:paraId="304BD45A" w14:textId="1315B63B" w:rsidR="00B36279" w:rsidRPr="00B72AFE" w:rsidRDefault="00B36279" w:rsidP="00A74777">
      <w:pPr>
        <w:pStyle w:val="ListParagraph"/>
        <w:numPr>
          <w:ilvl w:val="0"/>
          <w:numId w:val="13"/>
        </w:numPr>
        <w:spacing w:after="0" w:line="480" w:lineRule="auto"/>
        <w:ind w:firstLine="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 xml:space="preserve">General Procedure for the </w:t>
      </w:r>
      <w:r w:rsidR="00535775" w:rsidRPr="00B72AFE">
        <w:rPr>
          <w:rFonts w:ascii="Arial" w:hAnsi="Arial" w:cs="Arial"/>
          <w:b/>
          <w:i/>
          <w:sz w:val="20"/>
          <w:szCs w:val="20"/>
        </w:rPr>
        <w:t xml:space="preserve">Preparation </w:t>
      </w:r>
      <w:r w:rsidR="0057208E" w:rsidRPr="00B72AFE">
        <w:rPr>
          <w:rFonts w:ascii="Arial" w:hAnsi="Arial" w:cs="Arial"/>
          <w:b/>
          <w:i/>
          <w:sz w:val="20"/>
          <w:szCs w:val="20"/>
        </w:rPr>
        <w:t xml:space="preserve">of </w:t>
      </w:r>
      <w:r w:rsidR="0052231E" w:rsidRPr="00B72AFE">
        <w:rPr>
          <w:rFonts w:ascii="Arial" w:hAnsi="Arial" w:cs="Arial"/>
          <w:b/>
          <w:i/>
          <w:sz w:val="20"/>
          <w:szCs w:val="20"/>
        </w:rPr>
        <w:t>Gels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390D6E" w:rsidRPr="00B72AFE">
        <w:rPr>
          <w:rFonts w:ascii="Arial" w:hAnsi="Arial" w:cs="Arial"/>
          <w:b/>
          <w:i/>
          <w:sz w:val="20"/>
          <w:szCs w:val="20"/>
        </w:rPr>
        <w:t>3</w:t>
      </w:r>
    </w:p>
    <w:p w14:paraId="41EA9F84" w14:textId="73FC8C63" w:rsidR="00AB3C3E" w:rsidRPr="00B72AFE" w:rsidRDefault="00AB3C3E" w:rsidP="00F50860">
      <w:pPr>
        <w:pStyle w:val="ListParagraph"/>
        <w:numPr>
          <w:ilvl w:val="1"/>
          <w:numId w:val="13"/>
        </w:numPr>
        <w:spacing w:after="0" w:line="480" w:lineRule="auto"/>
        <w:ind w:left="108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Organogels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                                      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390D6E" w:rsidRPr="00B72AFE">
        <w:rPr>
          <w:rFonts w:ascii="Arial" w:hAnsi="Arial" w:cs="Arial"/>
          <w:b/>
          <w:i/>
          <w:sz w:val="20"/>
          <w:szCs w:val="20"/>
        </w:rPr>
        <w:t>3</w:t>
      </w:r>
    </w:p>
    <w:p w14:paraId="0D5EEFE9" w14:textId="0F4385D1" w:rsidR="00AB3C3E" w:rsidRPr="00B72AFE" w:rsidRDefault="00AB3C3E" w:rsidP="00F50860">
      <w:pPr>
        <w:pStyle w:val="ListParagraph"/>
        <w:numPr>
          <w:ilvl w:val="1"/>
          <w:numId w:val="13"/>
        </w:numPr>
        <w:spacing w:after="0" w:line="480" w:lineRule="auto"/>
        <w:ind w:left="108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Hydrogels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                                       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390D6E" w:rsidRPr="00B72AFE">
        <w:rPr>
          <w:rFonts w:ascii="Arial" w:hAnsi="Arial" w:cs="Arial"/>
          <w:b/>
          <w:i/>
          <w:sz w:val="20"/>
          <w:szCs w:val="20"/>
        </w:rPr>
        <w:t>4</w:t>
      </w:r>
    </w:p>
    <w:p w14:paraId="3D4D9A5F" w14:textId="13209E30" w:rsidR="00CF5162" w:rsidRPr="00B72AFE" w:rsidRDefault="00CF5162" w:rsidP="00F50860">
      <w:pPr>
        <w:pStyle w:val="ListParagraph"/>
        <w:numPr>
          <w:ilvl w:val="0"/>
          <w:numId w:val="13"/>
        </w:numPr>
        <w:spacing w:after="0" w:line="480" w:lineRule="auto"/>
        <w:ind w:left="72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Calculations of Crosslinking Density, Swelling ratio, and M</w:t>
      </w:r>
      <w:r w:rsidRPr="00B72AFE">
        <w:rPr>
          <w:rFonts w:ascii="Arial" w:hAnsi="Arial" w:cs="Arial"/>
          <w:b/>
          <w:i/>
          <w:sz w:val="20"/>
          <w:szCs w:val="20"/>
          <w:vertAlign w:val="subscript"/>
        </w:rPr>
        <w:t>c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390D6E" w:rsidRPr="00B72AFE">
        <w:rPr>
          <w:rFonts w:ascii="Arial" w:hAnsi="Arial" w:cs="Arial"/>
          <w:b/>
          <w:i/>
          <w:sz w:val="20"/>
          <w:szCs w:val="20"/>
        </w:rPr>
        <w:t>4</w:t>
      </w:r>
    </w:p>
    <w:p w14:paraId="508FE1B3" w14:textId="61DF9508" w:rsidR="00606D46" w:rsidRPr="00B72AFE" w:rsidRDefault="00606D46" w:rsidP="00F50860">
      <w:pPr>
        <w:pStyle w:val="ListParagraph"/>
        <w:numPr>
          <w:ilvl w:val="0"/>
          <w:numId w:val="13"/>
        </w:numPr>
        <w:spacing w:after="0" w:line="480" w:lineRule="auto"/>
        <w:ind w:left="72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As</w:t>
      </w:r>
      <w:r w:rsidR="001F3DD2" w:rsidRPr="00B72AFE">
        <w:rPr>
          <w:rFonts w:ascii="Arial" w:hAnsi="Arial" w:cs="Arial"/>
          <w:b/>
          <w:i/>
          <w:sz w:val="20"/>
          <w:szCs w:val="20"/>
        </w:rPr>
        <w:t>-</w:t>
      </w:r>
      <w:r w:rsidRPr="00B72AFE">
        <w:rPr>
          <w:rFonts w:ascii="Arial" w:hAnsi="Arial" w:cs="Arial"/>
          <w:b/>
          <w:i/>
          <w:sz w:val="20"/>
          <w:szCs w:val="20"/>
        </w:rPr>
        <w:t>Synthesised, Swollen Rheology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                                                             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390D6E" w:rsidRPr="00B72AFE">
        <w:rPr>
          <w:rFonts w:ascii="Arial" w:hAnsi="Arial" w:cs="Arial"/>
          <w:b/>
          <w:i/>
          <w:sz w:val="20"/>
          <w:szCs w:val="20"/>
        </w:rPr>
        <w:t>5</w:t>
      </w:r>
    </w:p>
    <w:p w14:paraId="18F35DA2" w14:textId="198A6AB5" w:rsidR="00AE020F" w:rsidRPr="00B72AFE" w:rsidRDefault="009763D4" w:rsidP="00F50860">
      <w:pPr>
        <w:pStyle w:val="ListParagraph"/>
        <w:numPr>
          <w:ilvl w:val="0"/>
          <w:numId w:val="13"/>
        </w:numPr>
        <w:spacing w:after="0" w:line="480" w:lineRule="auto"/>
        <w:ind w:left="72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Photochemical Reduction of Gels: Procedure, Kinetics, and Rheology                                          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390D6E" w:rsidRPr="00B72AFE">
        <w:rPr>
          <w:rFonts w:ascii="Arial" w:hAnsi="Arial" w:cs="Arial"/>
          <w:b/>
          <w:i/>
          <w:sz w:val="20"/>
          <w:szCs w:val="20"/>
        </w:rPr>
        <w:t>5</w:t>
      </w:r>
    </w:p>
    <w:p w14:paraId="2EB3D3F9" w14:textId="38D3C751" w:rsidR="009763D4" w:rsidRPr="00B72AFE" w:rsidRDefault="00AB3336" w:rsidP="009763D4">
      <w:p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 xml:space="preserve">Section </w:t>
      </w:r>
      <w:r w:rsidR="0052231E" w:rsidRPr="00B72AFE">
        <w:rPr>
          <w:rFonts w:ascii="Arial" w:hAnsi="Arial" w:cs="Arial"/>
          <w:b/>
          <w:i/>
          <w:sz w:val="20"/>
          <w:szCs w:val="20"/>
        </w:rPr>
        <w:t>G</w:t>
      </w:r>
      <w:r w:rsidR="0077712A" w:rsidRPr="00B72AFE">
        <w:rPr>
          <w:rFonts w:ascii="Arial" w:hAnsi="Arial" w:cs="Arial"/>
          <w:b/>
          <w:i/>
          <w:sz w:val="20"/>
          <w:szCs w:val="20"/>
        </w:rPr>
        <w:t>. References</w:t>
      </w:r>
      <w:r w:rsidR="00C02D5A" w:rsidRPr="00B72AFE">
        <w:rPr>
          <w:rFonts w:ascii="Arial" w:hAnsi="Arial" w:cs="Arial"/>
          <w:i/>
          <w:sz w:val="20"/>
          <w:szCs w:val="20"/>
        </w:rPr>
        <w:t xml:space="preserve"> </w:t>
      </w:r>
      <w:r w:rsidR="00C86163" w:rsidRPr="00B72AFE">
        <w:rPr>
          <w:rFonts w:ascii="Arial" w:hAnsi="Arial" w:cs="Arial"/>
          <w:i/>
          <w:sz w:val="20"/>
          <w:szCs w:val="20"/>
        </w:rPr>
        <w:t>---------------------------------------------------------------------------------</w:t>
      </w:r>
      <w:r w:rsidR="0057208E" w:rsidRPr="00B72AFE">
        <w:rPr>
          <w:rFonts w:ascii="Arial" w:hAnsi="Arial" w:cs="Arial"/>
          <w:i/>
          <w:sz w:val="20"/>
          <w:szCs w:val="20"/>
        </w:rPr>
        <w:t>-</w:t>
      </w:r>
      <w:r w:rsidR="008F195C" w:rsidRPr="00B72AFE">
        <w:rPr>
          <w:rFonts w:ascii="Arial" w:hAnsi="Arial" w:cs="Arial"/>
          <w:i/>
          <w:sz w:val="20"/>
          <w:szCs w:val="20"/>
        </w:rPr>
        <w:t>---</w:t>
      </w:r>
      <w:r w:rsidR="00C86163" w:rsidRPr="00B72AFE">
        <w:rPr>
          <w:rFonts w:ascii="Arial" w:hAnsi="Arial" w:cs="Arial"/>
          <w:i/>
          <w:sz w:val="20"/>
          <w:szCs w:val="20"/>
        </w:rPr>
        <w:t>------------</w:t>
      </w:r>
      <w:r w:rsidR="002E3BB1" w:rsidRPr="00B72AFE">
        <w:rPr>
          <w:rFonts w:ascii="Arial" w:hAnsi="Arial" w:cs="Arial"/>
          <w:i/>
          <w:sz w:val="20"/>
          <w:szCs w:val="20"/>
        </w:rPr>
        <w:t>---</w:t>
      </w:r>
      <w:r w:rsidR="009763D4" w:rsidRPr="00B72AFE">
        <w:rPr>
          <w:rFonts w:ascii="Arial" w:hAnsi="Arial" w:cs="Arial"/>
          <w:i/>
          <w:sz w:val="20"/>
          <w:szCs w:val="20"/>
        </w:rPr>
        <w:t>--</w:t>
      </w:r>
      <w:r w:rsidR="00E03C79" w:rsidRPr="00B72AFE">
        <w:rPr>
          <w:rFonts w:ascii="Arial" w:hAnsi="Arial" w:cs="Arial"/>
          <w:i/>
          <w:sz w:val="20"/>
          <w:szCs w:val="20"/>
        </w:rPr>
        <w:t xml:space="preserve"> </w:t>
      </w:r>
      <w:r w:rsidR="009763D4" w:rsidRPr="00B72AFE">
        <w:rPr>
          <w:rFonts w:ascii="Arial" w:hAnsi="Arial" w:cs="Arial"/>
          <w:b/>
          <w:i/>
          <w:sz w:val="20"/>
          <w:szCs w:val="20"/>
        </w:rPr>
        <w:t>S</w:t>
      </w:r>
      <w:r w:rsidR="00C557FB" w:rsidRPr="00B72AFE">
        <w:rPr>
          <w:rFonts w:ascii="Arial" w:hAnsi="Arial" w:cs="Arial"/>
          <w:b/>
          <w:i/>
          <w:sz w:val="20"/>
          <w:szCs w:val="20"/>
        </w:rPr>
        <w:t>1</w:t>
      </w:r>
      <w:r w:rsidR="00390D6E" w:rsidRPr="00B72AFE">
        <w:rPr>
          <w:rFonts w:ascii="Arial" w:hAnsi="Arial" w:cs="Arial"/>
          <w:b/>
          <w:i/>
          <w:sz w:val="20"/>
          <w:szCs w:val="20"/>
        </w:rPr>
        <w:t>7</w:t>
      </w:r>
    </w:p>
    <w:p w14:paraId="13862297" w14:textId="77777777" w:rsidR="00363EF6" w:rsidRPr="00B72AFE" w:rsidRDefault="00363EF6" w:rsidP="009763D4">
      <w:pPr>
        <w:spacing w:after="0" w:line="480" w:lineRule="auto"/>
        <w:jc w:val="both"/>
        <w:rPr>
          <w:rFonts w:ascii="Arial" w:hAnsi="Arial" w:cs="Arial"/>
          <w:b/>
          <w:sz w:val="20"/>
          <w:szCs w:val="20"/>
        </w:rPr>
      </w:pPr>
    </w:p>
    <w:p w14:paraId="74248DDD" w14:textId="77777777" w:rsidR="00F25A15" w:rsidRPr="00B72AFE" w:rsidRDefault="00F25A15" w:rsidP="009763D4">
      <w:pPr>
        <w:spacing w:after="0" w:line="480" w:lineRule="auto"/>
        <w:jc w:val="both"/>
        <w:rPr>
          <w:rFonts w:ascii="Arial" w:hAnsi="Arial" w:cs="Arial"/>
          <w:b/>
          <w:sz w:val="20"/>
          <w:szCs w:val="20"/>
        </w:rPr>
      </w:pPr>
    </w:p>
    <w:p w14:paraId="303C37B9" w14:textId="162DBFD2" w:rsidR="00560525" w:rsidRPr="00B72AFE" w:rsidRDefault="006148D2" w:rsidP="009763D4">
      <w:p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sz w:val="20"/>
          <w:szCs w:val="20"/>
        </w:rPr>
        <w:lastRenderedPageBreak/>
        <w:t>Section A. Materials / General Methods / Instrumentation</w:t>
      </w:r>
    </w:p>
    <w:p w14:paraId="338299BE" w14:textId="5D9BC3B5" w:rsidR="006148D2" w:rsidRPr="00B72AFE" w:rsidRDefault="006148D2" w:rsidP="00E53D6D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>All reagents were purchased from commercial suppliers and used without further purification unless stated otherwise.</w:t>
      </w:r>
      <w:r w:rsidR="00AC76AC" w:rsidRPr="00B72AFE">
        <w:rPr>
          <w:rFonts w:ascii="Arial" w:hAnsi="Arial" w:cs="Arial"/>
          <w:sz w:val="20"/>
          <w:szCs w:val="20"/>
        </w:rPr>
        <w:t xml:space="preserve"> </w:t>
      </w:r>
      <w:r w:rsidR="00892F55" w:rsidRPr="00B72AFE">
        <w:rPr>
          <w:rFonts w:ascii="Arial" w:hAnsi="Arial" w:cs="Arial"/>
          <w:sz w:val="20"/>
          <w:szCs w:val="20"/>
        </w:rPr>
        <w:t xml:space="preserve">The </w:t>
      </w:r>
      <w:r w:rsidR="003A0907" w:rsidRPr="00B72AFE">
        <w:rPr>
          <w:rFonts w:ascii="Arial" w:hAnsi="Arial" w:cs="Arial"/>
          <w:sz w:val="20"/>
          <w:szCs w:val="20"/>
        </w:rPr>
        <w:t xml:space="preserve">chemical and </w:t>
      </w:r>
      <w:r w:rsidR="00FF2766" w:rsidRPr="00B72AFE">
        <w:rPr>
          <w:rFonts w:ascii="Arial" w:hAnsi="Arial" w:cs="Arial"/>
          <w:sz w:val="20"/>
          <w:szCs w:val="20"/>
        </w:rPr>
        <w:t>photo</w:t>
      </w:r>
      <w:r w:rsidR="00E3130D" w:rsidRPr="00B72AFE">
        <w:rPr>
          <w:rFonts w:ascii="Arial" w:hAnsi="Arial" w:cs="Arial"/>
          <w:sz w:val="20"/>
          <w:szCs w:val="20"/>
        </w:rPr>
        <w:t>ch</w:t>
      </w:r>
      <w:r w:rsidR="00ED0D7C" w:rsidRPr="00B72AFE">
        <w:rPr>
          <w:rFonts w:ascii="Arial" w:hAnsi="Arial" w:cs="Arial"/>
          <w:sz w:val="20"/>
          <w:szCs w:val="20"/>
        </w:rPr>
        <w:t>emical</w:t>
      </w:r>
      <w:r w:rsidR="0082156F" w:rsidRPr="00B72AFE">
        <w:rPr>
          <w:rFonts w:ascii="Arial" w:hAnsi="Arial" w:cs="Arial"/>
          <w:sz w:val="20"/>
          <w:szCs w:val="20"/>
        </w:rPr>
        <w:t xml:space="preserve"> reduction</w:t>
      </w:r>
      <w:r w:rsidR="003E745B" w:rsidRPr="00B72AFE">
        <w:rPr>
          <w:rFonts w:ascii="Arial" w:hAnsi="Arial" w:cs="Arial"/>
          <w:sz w:val="20"/>
          <w:szCs w:val="20"/>
        </w:rPr>
        <w:t xml:space="preserve"> </w:t>
      </w:r>
      <w:r w:rsidR="0057208E" w:rsidRPr="00B72AFE">
        <w:rPr>
          <w:rFonts w:ascii="Arial" w:hAnsi="Arial" w:cs="Arial"/>
          <w:sz w:val="20"/>
          <w:szCs w:val="20"/>
        </w:rPr>
        <w:t xml:space="preserve">of </w:t>
      </w:r>
      <w:r w:rsidR="00BB7586" w:rsidRPr="00B72AFE">
        <w:rPr>
          <w:rFonts w:ascii="Arial" w:hAnsi="Arial" w:cs="Arial"/>
          <w:sz w:val="20"/>
          <w:szCs w:val="20"/>
        </w:rPr>
        <w:t>poly</w:t>
      </w:r>
      <w:r w:rsidR="0057208E" w:rsidRPr="00B72AFE">
        <w:rPr>
          <w:rFonts w:ascii="Arial" w:hAnsi="Arial" w:cs="Arial"/>
          <w:sz w:val="20"/>
          <w:szCs w:val="20"/>
        </w:rPr>
        <w:t>viologens</w:t>
      </w:r>
      <w:r w:rsidR="00FF2766" w:rsidRPr="00B72AFE">
        <w:rPr>
          <w:rFonts w:ascii="Arial" w:hAnsi="Arial" w:cs="Arial"/>
          <w:sz w:val="20"/>
          <w:szCs w:val="20"/>
        </w:rPr>
        <w:t xml:space="preserve"> and gels</w:t>
      </w:r>
      <w:r w:rsidR="0057208E" w:rsidRPr="00B72AFE">
        <w:rPr>
          <w:rFonts w:ascii="Arial" w:hAnsi="Arial" w:cs="Arial"/>
          <w:sz w:val="20"/>
          <w:szCs w:val="20"/>
        </w:rPr>
        <w:t xml:space="preserve"> was</w:t>
      </w:r>
      <w:r w:rsidR="00E64370" w:rsidRPr="00B72AFE">
        <w:rPr>
          <w:rFonts w:ascii="Arial" w:hAnsi="Arial" w:cs="Arial"/>
          <w:sz w:val="20"/>
          <w:szCs w:val="20"/>
        </w:rPr>
        <w:t xml:space="preserve"> performed under </w:t>
      </w:r>
      <w:r w:rsidR="00913A04" w:rsidRPr="00B72AFE">
        <w:rPr>
          <w:rFonts w:ascii="Arial" w:hAnsi="Arial" w:cs="Arial"/>
          <w:sz w:val="20"/>
          <w:szCs w:val="20"/>
        </w:rPr>
        <w:t>an inert atmosphere</w:t>
      </w:r>
      <w:r w:rsidR="0018180D" w:rsidRPr="00B72AFE">
        <w:rPr>
          <w:rFonts w:ascii="Arial" w:hAnsi="Arial" w:cs="Arial"/>
          <w:sz w:val="20"/>
          <w:szCs w:val="20"/>
        </w:rPr>
        <w:t xml:space="preserve"> of UHP</w:t>
      </w:r>
      <w:r w:rsidR="0057208E" w:rsidRPr="00B72AFE">
        <w:rPr>
          <w:rFonts w:ascii="Arial" w:hAnsi="Arial" w:cs="Arial"/>
          <w:sz w:val="20"/>
          <w:szCs w:val="20"/>
        </w:rPr>
        <w:t xml:space="preserve"> nitrogen</w:t>
      </w:r>
      <w:r w:rsidR="00E7339D" w:rsidRPr="00B72AFE">
        <w:rPr>
          <w:rFonts w:ascii="Arial" w:hAnsi="Arial" w:cs="Arial"/>
          <w:b/>
          <w:color w:val="002060"/>
          <w:sz w:val="20"/>
          <w:szCs w:val="20"/>
        </w:rPr>
        <w:t xml:space="preserve">. </w:t>
      </w:r>
      <w:r w:rsidR="00E74CFC" w:rsidRPr="00B72AFE">
        <w:rPr>
          <w:rFonts w:ascii="Arial" w:hAnsi="Arial" w:cs="Arial"/>
          <w:sz w:val="20"/>
          <w:szCs w:val="20"/>
        </w:rPr>
        <w:t xml:space="preserve">All </w:t>
      </w:r>
      <w:r w:rsidR="003A0907" w:rsidRPr="00B72AFE">
        <w:rPr>
          <w:rFonts w:ascii="Arial" w:hAnsi="Arial" w:cs="Arial"/>
          <w:sz w:val="20"/>
          <w:szCs w:val="20"/>
        </w:rPr>
        <w:t>n</w:t>
      </w:r>
      <w:r w:rsidRPr="00B72AFE">
        <w:rPr>
          <w:rFonts w:ascii="Arial" w:hAnsi="Arial" w:cs="Arial"/>
          <w:sz w:val="20"/>
          <w:szCs w:val="20"/>
        </w:rPr>
        <w:t>uclear magnetic resonance (NMR) spectra were recorded on Varian Ino</w:t>
      </w:r>
      <w:r w:rsidR="002D0E8D" w:rsidRPr="00B72AFE">
        <w:rPr>
          <w:rFonts w:ascii="Arial" w:hAnsi="Arial" w:cs="Arial"/>
          <w:sz w:val="20"/>
          <w:szCs w:val="20"/>
        </w:rPr>
        <w:t xml:space="preserve">va-500 </w:t>
      </w:r>
      <w:r w:rsidRPr="00B72AFE">
        <w:rPr>
          <w:rFonts w:ascii="Arial" w:hAnsi="Arial" w:cs="Arial"/>
          <w:sz w:val="20"/>
          <w:szCs w:val="20"/>
        </w:rPr>
        <w:t>with working frequencies of 500</w:t>
      </w:r>
      <w:r w:rsidR="004D0F6A" w:rsidRPr="00B72AFE">
        <w:rPr>
          <w:rFonts w:ascii="Arial" w:hAnsi="Arial" w:cs="Arial"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>(</w:t>
      </w:r>
      <w:r w:rsidRPr="00B72AFE">
        <w:rPr>
          <w:rFonts w:ascii="Arial" w:hAnsi="Arial" w:cs="Arial"/>
          <w:sz w:val="20"/>
          <w:szCs w:val="20"/>
          <w:vertAlign w:val="superscript"/>
        </w:rPr>
        <w:t>1</w:t>
      </w:r>
      <w:r w:rsidR="004D0F6A" w:rsidRPr="00B72AFE">
        <w:rPr>
          <w:rFonts w:ascii="Arial" w:hAnsi="Arial" w:cs="Arial"/>
          <w:sz w:val="20"/>
          <w:szCs w:val="20"/>
        </w:rPr>
        <w:t xml:space="preserve">H) and </w:t>
      </w:r>
      <w:r w:rsidR="00907B11" w:rsidRPr="00B72AFE">
        <w:rPr>
          <w:rFonts w:ascii="Arial" w:hAnsi="Arial" w:cs="Arial"/>
          <w:sz w:val="20"/>
          <w:szCs w:val="20"/>
        </w:rPr>
        <w:t xml:space="preserve">125 </w:t>
      </w:r>
      <w:r w:rsidR="004D0F6A" w:rsidRPr="00B72AFE">
        <w:rPr>
          <w:rFonts w:ascii="Arial" w:hAnsi="Arial" w:cs="Arial"/>
          <w:sz w:val="20"/>
          <w:szCs w:val="20"/>
        </w:rPr>
        <w:t>(</w:t>
      </w:r>
      <w:r w:rsidRPr="00B72AFE">
        <w:rPr>
          <w:rFonts w:ascii="Arial" w:hAnsi="Arial" w:cs="Arial"/>
          <w:sz w:val="20"/>
          <w:szCs w:val="20"/>
          <w:vertAlign w:val="superscript"/>
        </w:rPr>
        <w:t>13</w:t>
      </w:r>
      <w:r w:rsidR="00907B11" w:rsidRPr="00B72AFE">
        <w:rPr>
          <w:rFonts w:ascii="Arial" w:hAnsi="Arial" w:cs="Arial"/>
          <w:sz w:val="20"/>
          <w:szCs w:val="20"/>
        </w:rPr>
        <w:t xml:space="preserve">C) </w:t>
      </w:r>
      <w:proofErr w:type="spellStart"/>
      <w:r w:rsidR="00907B11" w:rsidRPr="00B72AFE">
        <w:rPr>
          <w:rFonts w:ascii="Arial" w:hAnsi="Arial" w:cs="Arial"/>
          <w:sz w:val="20"/>
          <w:szCs w:val="20"/>
        </w:rPr>
        <w:t>MHz</w:t>
      </w:r>
      <w:r w:rsidRPr="00B72AFE">
        <w:rPr>
          <w:rFonts w:ascii="Arial" w:hAnsi="Arial" w:cs="Arial"/>
          <w:sz w:val="20"/>
          <w:szCs w:val="20"/>
        </w:rPr>
        <w:t>.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Chemical shifts are reported in ppm relative to the signals corresponding to the residua</w:t>
      </w:r>
      <w:r w:rsidR="002D0E8D" w:rsidRPr="00B72AFE">
        <w:rPr>
          <w:rFonts w:ascii="Arial" w:hAnsi="Arial" w:cs="Arial"/>
          <w:sz w:val="20"/>
          <w:szCs w:val="20"/>
        </w:rPr>
        <w:t xml:space="preserve">l non-deuterated solvent: </w:t>
      </w:r>
      <w:r w:rsidR="00FF2766" w:rsidRPr="00B72AFE">
        <w:rPr>
          <w:rFonts w:ascii="Arial" w:hAnsi="Arial" w:cs="Arial"/>
          <w:sz w:val="20"/>
          <w:szCs w:val="20"/>
        </w:rPr>
        <w:t>(CD</w:t>
      </w:r>
      <w:r w:rsidR="00FF2766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FF2766" w:rsidRPr="00B72AFE">
        <w:rPr>
          <w:rFonts w:ascii="Arial" w:hAnsi="Arial" w:cs="Arial"/>
          <w:sz w:val="20"/>
          <w:szCs w:val="20"/>
        </w:rPr>
        <w:t>)</w:t>
      </w:r>
      <w:r w:rsidR="00FF2766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FF2766" w:rsidRPr="00B72AFE">
        <w:rPr>
          <w:rFonts w:ascii="Arial" w:hAnsi="Arial" w:cs="Arial"/>
          <w:sz w:val="20"/>
          <w:szCs w:val="20"/>
        </w:rPr>
        <w:t>SO</w:t>
      </w:r>
      <w:r w:rsidR="002D0E8D" w:rsidRPr="00B72AFE">
        <w:rPr>
          <w:rFonts w:ascii="Arial" w:hAnsi="Arial" w:cs="Arial"/>
          <w:sz w:val="20"/>
          <w:szCs w:val="20"/>
        </w:rPr>
        <w:t xml:space="preserve">: </w:t>
      </w:r>
      <w:proofErr w:type="spellStart"/>
      <w:r w:rsidR="002D0E8D" w:rsidRPr="00B72AFE">
        <w:rPr>
          <w:rFonts w:ascii="Arial" w:hAnsi="Arial" w:cs="Arial"/>
          <w:i/>
          <w:sz w:val="20"/>
          <w:szCs w:val="20"/>
        </w:rPr>
        <w:t>δ</w:t>
      </w:r>
      <w:r w:rsidR="002D0E8D" w:rsidRPr="00B72AFE">
        <w:rPr>
          <w:rFonts w:ascii="Arial" w:hAnsi="Arial" w:cs="Arial"/>
          <w:i/>
          <w:sz w:val="20"/>
          <w:szCs w:val="20"/>
          <w:vertAlign w:val="subscript"/>
        </w:rPr>
        <w:t>H</w:t>
      </w:r>
      <w:proofErr w:type="spellEnd"/>
      <w:r w:rsidR="0057208E" w:rsidRPr="00B72AFE">
        <w:rPr>
          <w:rFonts w:ascii="Arial" w:hAnsi="Arial" w:cs="Arial"/>
          <w:sz w:val="20"/>
          <w:szCs w:val="20"/>
        </w:rPr>
        <w:t xml:space="preserve"> </w:t>
      </w:r>
      <w:r w:rsidR="008A0774" w:rsidRPr="00B72AFE">
        <w:rPr>
          <w:rFonts w:ascii="Arial" w:hAnsi="Arial" w:cs="Arial"/>
          <w:sz w:val="20"/>
          <w:szCs w:val="20"/>
        </w:rPr>
        <w:t>= 2.50</w:t>
      </w:r>
      <w:r w:rsidR="00ED606A" w:rsidRPr="00B72AFE">
        <w:rPr>
          <w:rFonts w:ascii="Arial" w:hAnsi="Arial" w:cs="Arial"/>
          <w:sz w:val="20"/>
          <w:szCs w:val="20"/>
        </w:rPr>
        <w:t xml:space="preserve"> </w:t>
      </w:r>
      <w:r w:rsidR="0057208E" w:rsidRPr="00B72AFE">
        <w:rPr>
          <w:rFonts w:ascii="Arial" w:hAnsi="Arial" w:cs="Arial"/>
          <w:sz w:val="20"/>
          <w:szCs w:val="20"/>
        </w:rPr>
        <w:t>ppm</w:t>
      </w:r>
      <w:r w:rsidR="008A0774" w:rsidRPr="00B72AFE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8A0774" w:rsidRPr="00B72AFE">
        <w:rPr>
          <w:rFonts w:ascii="Arial" w:hAnsi="Arial" w:cs="Arial"/>
          <w:i/>
          <w:sz w:val="20"/>
          <w:szCs w:val="20"/>
        </w:rPr>
        <w:t>δ</w:t>
      </w:r>
      <w:r w:rsidR="008A0774" w:rsidRPr="00B72AFE">
        <w:rPr>
          <w:rFonts w:ascii="Arial" w:hAnsi="Arial" w:cs="Arial"/>
          <w:i/>
          <w:sz w:val="20"/>
          <w:szCs w:val="20"/>
          <w:vertAlign w:val="subscript"/>
        </w:rPr>
        <w:t>C</w:t>
      </w:r>
      <w:proofErr w:type="spellEnd"/>
      <w:r w:rsidR="008A0774" w:rsidRPr="00B72AFE">
        <w:rPr>
          <w:rFonts w:ascii="Arial" w:hAnsi="Arial" w:cs="Arial"/>
          <w:i/>
          <w:sz w:val="20"/>
          <w:szCs w:val="20"/>
          <w:vertAlign w:val="subscript"/>
        </w:rPr>
        <w:t xml:space="preserve"> </w:t>
      </w:r>
      <w:r w:rsidR="008A0774" w:rsidRPr="00B72AFE">
        <w:rPr>
          <w:rFonts w:ascii="Arial" w:hAnsi="Arial" w:cs="Arial"/>
          <w:sz w:val="20"/>
          <w:szCs w:val="20"/>
        </w:rPr>
        <w:t>= 39.52 ppm</w:t>
      </w:r>
      <w:r w:rsidR="001820DE" w:rsidRPr="00B72AFE">
        <w:rPr>
          <w:rFonts w:ascii="Arial" w:hAnsi="Arial" w:cs="Arial"/>
          <w:sz w:val="20"/>
          <w:szCs w:val="20"/>
        </w:rPr>
        <w:t>.</w:t>
      </w:r>
      <w:r w:rsidR="00871DA3" w:rsidRPr="00B72AFE">
        <w:rPr>
          <w:rFonts w:ascii="Arial" w:hAnsi="Arial" w:cs="Arial"/>
          <w:sz w:val="20"/>
          <w:szCs w:val="20"/>
        </w:rPr>
        <w:t xml:space="preserve"> Ultraviolet-Visible-Near Infrared (UV-Vis-NIR) </w:t>
      </w:r>
      <w:r w:rsidR="008240DB" w:rsidRPr="00B72AFE">
        <w:rPr>
          <w:rFonts w:ascii="Arial" w:hAnsi="Arial" w:cs="Arial"/>
          <w:sz w:val="20"/>
          <w:szCs w:val="20"/>
        </w:rPr>
        <w:t xml:space="preserve">absorbance </w:t>
      </w:r>
      <w:r w:rsidR="00871DA3" w:rsidRPr="00B72AFE">
        <w:rPr>
          <w:rFonts w:ascii="Arial" w:hAnsi="Arial" w:cs="Arial"/>
          <w:sz w:val="20"/>
          <w:szCs w:val="20"/>
        </w:rPr>
        <w:t>spectra were recorded on a</w:t>
      </w:r>
      <w:r w:rsidR="00464FD6" w:rsidRPr="00B72AFE">
        <w:rPr>
          <w:rFonts w:ascii="Arial" w:hAnsi="Arial" w:cs="Arial"/>
          <w:sz w:val="20"/>
          <w:szCs w:val="20"/>
        </w:rPr>
        <w:t>n</w:t>
      </w:r>
      <w:r w:rsidR="00871DA3" w:rsidRPr="00B72AFE">
        <w:rPr>
          <w:rFonts w:ascii="Arial" w:hAnsi="Arial" w:cs="Arial"/>
          <w:sz w:val="20"/>
          <w:szCs w:val="20"/>
        </w:rPr>
        <w:t xml:space="preserve"> Agilent Cary 5000 spectrophotometer with a </w:t>
      </w:r>
      <w:proofErr w:type="spellStart"/>
      <w:r w:rsidR="00871DA3" w:rsidRPr="00B72AFE">
        <w:rPr>
          <w:rFonts w:ascii="Arial" w:hAnsi="Arial" w:cs="Arial"/>
          <w:sz w:val="20"/>
          <w:szCs w:val="20"/>
        </w:rPr>
        <w:t>PbSmart</w:t>
      </w:r>
      <w:proofErr w:type="spellEnd"/>
      <w:r w:rsidR="00871DA3" w:rsidRPr="00B72AFE">
        <w:rPr>
          <w:rFonts w:ascii="Arial" w:hAnsi="Arial" w:cs="Arial"/>
          <w:sz w:val="20"/>
          <w:szCs w:val="20"/>
        </w:rPr>
        <w:t xml:space="preserve"> NIR detector.</w:t>
      </w:r>
      <w:r w:rsidR="00D43325" w:rsidRPr="00B72AFE">
        <w:rPr>
          <w:rFonts w:ascii="Arial" w:hAnsi="Arial" w:cs="Arial"/>
          <w:sz w:val="20"/>
          <w:szCs w:val="20"/>
        </w:rPr>
        <w:t xml:space="preserve"> Infrared spectroscopy (IR) was </w:t>
      </w:r>
      <w:r w:rsidR="00454FF8" w:rsidRPr="00B72AFE">
        <w:rPr>
          <w:rFonts w:ascii="Arial" w:hAnsi="Arial" w:cs="Arial"/>
          <w:sz w:val="20"/>
          <w:szCs w:val="20"/>
        </w:rPr>
        <w:t>performed</w:t>
      </w:r>
      <w:r w:rsidR="00D43325" w:rsidRPr="00B72AFE">
        <w:rPr>
          <w:rFonts w:ascii="Arial" w:hAnsi="Arial" w:cs="Arial"/>
          <w:sz w:val="20"/>
          <w:szCs w:val="20"/>
        </w:rPr>
        <w:t xml:space="preserve"> on a Bruker </w:t>
      </w:r>
      <w:r w:rsidR="00454FF8" w:rsidRPr="00B72AFE">
        <w:rPr>
          <w:rFonts w:ascii="Arial" w:hAnsi="Arial" w:cs="Arial"/>
          <w:sz w:val="20"/>
          <w:szCs w:val="20"/>
        </w:rPr>
        <w:t>Alpha Platinum ATR FT-IR spectrometer.</w:t>
      </w:r>
      <w:r w:rsidR="00464FD6" w:rsidRPr="00B72AFE">
        <w:rPr>
          <w:rFonts w:ascii="Arial" w:hAnsi="Arial" w:cs="Arial"/>
          <w:sz w:val="20"/>
          <w:szCs w:val="20"/>
        </w:rPr>
        <w:t xml:space="preserve"> Electrochemical measurements were obtained with a Gamry multipurpose </w:t>
      </w:r>
      <w:proofErr w:type="spellStart"/>
      <w:r w:rsidR="00464FD6" w:rsidRPr="00B72AFE">
        <w:rPr>
          <w:rFonts w:ascii="Arial" w:hAnsi="Arial" w:cs="Arial"/>
          <w:sz w:val="20"/>
          <w:szCs w:val="20"/>
        </w:rPr>
        <w:t>potentiostat</w:t>
      </w:r>
      <w:proofErr w:type="spellEnd"/>
      <w:r w:rsidR="00464FD6" w:rsidRPr="00B72AFE">
        <w:rPr>
          <w:rFonts w:ascii="Arial" w:hAnsi="Arial" w:cs="Arial"/>
          <w:sz w:val="20"/>
          <w:szCs w:val="20"/>
        </w:rPr>
        <w:t xml:space="preserve"> with </w:t>
      </w:r>
      <w:proofErr w:type="gramStart"/>
      <w:r w:rsidR="00464FD6" w:rsidRPr="00B72AFE">
        <w:rPr>
          <w:rFonts w:ascii="Arial" w:hAnsi="Arial" w:cs="Arial"/>
          <w:sz w:val="20"/>
          <w:szCs w:val="20"/>
        </w:rPr>
        <w:t>a</w:t>
      </w:r>
      <w:proofErr w:type="gramEnd"/>
      <w:r w:rsidR="00464FD6" w:rsidRPr="00B72AFE">
        <w:rPr>
          <w:rFonts w:ascii="Arial" w:hAnsi="Arial" w:cs="Arial"/>
          <w:sz w:val="20"/>
          <w:szCs w:val="20"/>
        </w:rPr>
        <w:t xml:space="preserve"> Ag/AgCl reference electrode, glassy carbon working electrode, platinum wire auxiliary elect</w:t>
      </w:r>
      <w:r w:rsidR="00907B11" w:rsidRPr="00B72AFE">
        <w:rPr>
          <w:rFonts w:ascii="Arial" w:hAnsi="Arial" w:cs="Arial"/>
          <w:sz w:val="20"/>
          <w:szCs w:val="20"/>
        </w:rPr>
        <w:t xml:space="preserve">rode, and </w:t>
      </w:r>
      <w:r w:rsidR="000311C5" w:rsidRPr="00B72AFE">
        <w:rPr>
          <w:rFonts w:ascii="Arial" w:hAnsi="Arial" w:cs="Arial"/>
          <w:sz w:val="20"/>
          <w:szCs w:val="20"/>
        </w:rPr>
        <w:t xml:space="preserve">0.1 M </w:t>
      </w:r>
      <w:proofErr w:type="spellStart"/>
      <w:r w:rsidR="00907B11" w:rsidRPr="00B72AFE">
        <w:rPr>
          <w:rFonts w:ascii="Arial" w:hAnsi="Arial" w:cs="Arial"/>
          <w:sz w:val="20"/>
          <w:szCs w:val="20"/>
        </w:rPr>
        <w:t>KCl</w:t>
      </w:r>
      <w:proofErr w:type="spellEnd"/>
      <w:r w:rsidR="00557D6E" w:rsidRPr="00B72AFE">
        <w:rPr>
          <w:rFonts w:ascii="Arial" w:hAnsi="Arial" w:cs="Arial"/>
          <w:sz w:val="20"/>
          <w:szCs w:val="20"/>
        </w:rPr>
        <w:t xml:space="preserve"> or TBAPF</w:t>
      </w:r>
      <w:r w:rsidR="00557D6E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464FD6" w:rsidRPr="00B72AFE">
        <w:rPr>
          <w:rFonts w:ascii="Arial" w:hAnsi="Arial" w:cs="Arial"/>
          <w:sz w:val="20"/>
          <w:szCs w:val="20"/>
        </w:rPr>
        <w:t xml:space="preserve"> as </w:t>
      </w:r>
      <w:r w:rsidR="00557D6E" w:rsidRPr="00B72AFE">
        <w:rPr>
          <w:rFonts w:ascii="Arial" w:hAnsi="Arial" w:cs="Arial"/>
          <w:sz w:val="20"/>
          <w:szCs w:val="20"/>
        </w:rPr>
        <w:t xml:space="preserve">the </w:t>
      </w:r>
      <w:r w:rsidR="00464FD6" w:rsidRPr="00B72AFE">
        <w:rPr>
          <w:rFonts w:ascii="Arial" w:hAnsi="Arial" w:cs="Arial"/>
          <w:sz w:val="20"/>
          <w:szCs w:val="20"/>
        </w:rPr>
        <w:t>supporting electrolyte.</w:t>
      </w:r>
      <w:r w:rsidR="00557D6E" w:rsidRPr="00B72AFE">
        <w:rPr>
          <w:rFonts w:ascii="Arial" w:hAnsi="Arial" w:cs="Arial"/>
          <w:sz w:val="20"/>
          <w:szCs w:val="20"/>
        </w:rPr>
        <w:t xml:space="preserve"> </w:t>
      </w:r>
      <w:r w:rsidR="00F25A15" w:rsidRPr="00B72AFE">
        <w:rPr>
          <w:rFonts w:ascii="Arial" w:hAnsi="Arial" w:cs="Arial"/>
          <w:sz w:val="20"/>
          <w:szCs w:val="20"/>
        </w:rPr>
        <w:t>Size exclusion chromatography (SEC) analyses were performed on an Agilent 1260 Infinity setup with three PSS NOVEMA MAX Lux analytical 100 Å columns in tandem and 0.</w:t>
      </w:r>
      <w:r w:rsidR="0027509E" w:rsidRPr="00B72AFE">
        <w:rPr>
          <w:rFonts w:ascii="Arial" w:hAnsi="Arial" w:cs="Arial"/>
          <w:sz w:val="20"/>
          <w:szCs w:val="20"/>
        </w:rPr>
        <w:t>025</w:t>
      </w:r>
      <w:r w:rsidR="00F25A15" w:rsidRPr="00B72AFE">
        <w:rPr>
          <w:rFonts w:ascii="Arial" w:hAnsi="Arial" w:cs="Arial"/>
          <w:sz w:val="20"/>
          <w:szCs w:val="20"/>
        </w:rPr>
        <w:t xml:space="preserve"> M Na</w:t>
      </w:r>
      <w:r w:rsidR="0027509E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27509E" w:rsidRPr="00B72AFE">
        <w:rPr>
          <w:rFonts w:ascii="Arial" w:hAnsi="Arial" w:cs="Arial"/>
          <w:sz w:val="20"/>
          <w:szCs w:val="20"/>
        </w:rPr>
        <w:t>SO</w:t>
      </w:r>
      <w:r w:rsidR="0027509E" w:rsidRPr="00B72AFE">
        <w:rPr>
          <w:rFonts w:ascii="Arial" w:hAnsi="Arial" w:cs="Arial"/>
          <w:sz w:val="20"/>
          <w:szCs w:val="20"/>
          <w:vertAlign w:val="subscript"/>
        </w:rPr>
        <w:t>4</w:t>
      </w:r>
      <w:r w:rsidR="00F25A15" w:rsidRPr="00B72AFE">
        <w:rPr>
          <w:rFonts w:ascii="Arial" w:hAnsi="Arial" w:cs="Arial"/>
          <w:sz w:val="20"/>
          <w:szCs w:val="20"/>
        </w:rPr>
        <w:t xml:space="preserve"> in H</w:t>
      </w:r>
      <w:r w:rsidR="00F25A15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F25A15" w:rsidRPr="00B72AFE">
        <w:rPr>
          <w:rFonts w:ascii="Arial" w:hAnsi="Arial" w:cs="Arial"/>
          <w:sz w:val="20"/>
          <w:szCs w:val="20"/>
        </w:rPr>
        <w:t>O mobile phase run at 23 °C. The differential refractive index (</w:t>
      </w:r>
      <w:proofErr w:type="spellStart"/>
      <w:r w:rsidR="00F25A15" w:rsidRPr="00B72AFE">
        <w:rPr>
          <w:rFonts w:ascii="Arial" w:hAnsi="Arial" w:cs="Arial"/>
          <w:sz w:val="20"/>
          <w:szCs w:val="20"/>
        </w:rPr>
        <w:t>dRI</w:t>
      </w:r>
      <w:proofErr w:type="spellEnd"/>
      <w:r w:rsidR="00F25A15" w:rsidRPr="00B72AFE">
        <w:rPr>
          <w:rFonts w:ascii="Arial" w:hAnsi="Arial" w:cs="Arial"/>
          <w:sz w:val="20"/>
          <w:szCs w:val="20"/>
        </w:rPr>
        <w:t xml:space="preserve">) of each compound was monitored using a Wyatt </w:t>
      </w:r>
      <w:proofErr w:type="spellStart"/>
      <w:r w:rsidR="00F25A15" w:rsidRPr="00B72AFE">
        <w:rPr>
          <w:rFonts w:ascii="Arial" w:hAnsi="Arial" w:cs="Arial"/>
          <w:sz w:val="20"/>
          <w:szCs w:val="20"/>
        </w:rPr>
        <w:t>Optilab</w:t>
      </w:r>
      <w:proofErr w:type="spellEnd"/>
      <w:r w:rsidR="00F25A15" w:rsidRPr="00B72AFE">
        <w:rPr>
          <w:rFonts w:ascii="Arial" w:hAnsi="Arial" w:cs="Arial"/>
          <w:sz w:val="20"/>
          <w:szCs w:val="20"/>
        </w:rPr>
        <w:t xml:space="preserve"> T-</w:t>
      </w:r>
      <w:proofErr w:type="spellStart"/>
      <w:r w:rsidR="00F25A15" w:rsidRPr="00B72AFE">
        <w:rPr>
          <w:rFonts w:ascii="Arial" w:hAnsi="Arial" w:cs="Arial"/>
          <w:sz w:val="20"/>
          <w:szCs w:val="20"/>
        </w:rPr>
        <w:t>rEX</w:t>
      </w:r>
      <w:proofErr w:type="spellEnd"/>
      <w:r w:rsidR="00F25A15" w:rsidRPr="00B72AFE">
        <w:rPr>
          <w:rFonts w:ascii="Arial" w:hAnsi="Arial" w:cs="Arial"/>
          <w:sz w:val="20"/>
          <w:szCs w:val="20"/>
        </w:rPr>
        <w:t xml:space="preserve"> detector and the light scattering (LS) of each compound was monitored using a Wyatt Dawn </w:t>
      </w:r>
      <w:proofErr w:type="spellStart"/>
      <w:r w:rsidR="00F25A15" w:rsidRPr="00B72AFE">
        <w:rPr>
          <w:rFonts w:ascii="Arial" w:hAnsi="Arial" w:cs="Arial"/>
          <w:sz w:val="20"/>
          <w:szCs w:val="20"/>
        </w:rPr>
        <w:t>Heleos</w:t>
      </w:r>
      <w:proofErr w:type="spellEnd"/>
      <w:r w:rsidR="00F25A15" w:rsidRPr="00B72AFE">
        <w:rPr>
          <w:rFonts w:ascii="Arial" w:hAnsi="Arial" w:cs="Arial"/>
          <w:sz w:val="20"/>
          <w:szCs w:val="20"/>
        </w:rPr>
        <w:t xml:space="preserve">-II detector. </w:t>
      </w:r>
      <w:r w:rsidR="00DA55B7" w:rsidRPr="00B72AFE">
        <w:rPr>
          <w:rFonts w:ascii="Arial" w:hAnsi="Arial" w:cs="Arial"/>
          <w:sz w:val="20"/>
          <w:szCs w:val="20"/>
        </w:rPr>
        <w:t>High-Res Mass Spectrometry (HRMS) was recorded on a</w:t>
      </w:r>
      <w:r w:rsidR="00D727FD" w:rsidRPr="00B72AFE">
        <w:rPr>
          <w:rFonts w:ascii="Arial" w:hAnsi="Arial" w:cs="Arial"/>
          <w:sz w:val="20"/>
          <w:szCs w:val="20"/>
        </w:rPr>
        <w:t xml:space="preserve"> Bruker </w:t>
      </w:r>
      <w:proofErr w:type="spellStart"/>
      <w:r w:rsidR="00D727FD" w:rsidRPr="00B72AFE">
        <w:rPr>
          <w:rFonts w:ascii="Arial" w:hAnsi="Arial" w:cs="Arial"/>
          <w:sz w:val="20"/>
          <w:szCs w:val="20"/>
        </w:rPr>
        <w:t>maXis</w:t>
      </w:r>
      <w:proofErr w:type="spellEnd"/>
      <w:r w:rsidR="00D727FD" w:rsidRPr="00B72AFE">
        <w:rPr>
          <w:rFonts w:ascii="Arial" w:hAnsi="Arial" w:cs="Arial"/>
          <w:sz w:val="20"/>
          <w:szCs w:val="20"/>
        </w:rPr>
        <w:t xml:space="preserve"> 4G UHR-TOF </w:t>
      </w:r>
      <w:r w:rsidR="000503E9" w:rsidRPr="00B72AFE">
        <w:rPr>
          <w:rFonts w:ascii="Arial" w:hAnsi="Arial" w:cs="Arial"/>
          <w:sz w:val="20"/>
          <w:szCs w:val="20"/>
        </w:rPr>
        <w:t>m</w:t>
      </w:r>
      <w:r w:rsidR="00D727FD" w:rsidRPr="00B72AFE">
        <w:rPr>
          <w:rFonts w:ascii="Arial" w:hAnsi="Arial" w:cs="Arial"/>
          <w:sz w:val="20"/>
          <w:szCs w:val="20"/>
        </w:rPr>
        <w:t xml:space="preserve">ass </w:t>
      </w:r>
      <w:r w:rsidR="000503E9" w:rsidRPr="00B72AFE">
        <w:rPr>
          <w:rFonts w:ascii="Arial" w:hAnsi="Arial" w:cs="Arial"/>
          <w:sz w:val="20"/>
          <w:szCs w:val="20"/>
        </w:rPr>
        <w:t>s</w:t>
      </w:r>
      <w:r w:rsidR="00D727FD" w:rsidRPr="00B72AFE">
        <w:rPr>
          <w:rFonts w:ascii="Arial" w:hAnsi="Arial" w:cs="Arial"/>
          <w:sz w:val="20"/>
          <w:szCs w:val="20"/>
        </w:rPr>
        <w:t>pectrometer</w:t>
      </w:r>
      <w:r w:rsidR="00DA55B7" w:rsidRPr="00B72AFE">
        <w:rPr>
          <w:rFonts w:ascii="Arial" w:hAnsi="Arial" w:cs="Arial"/>
          <w:sz w:val="20"/>
          <w:szCs w:val="20"/>
        </w:rPr>
        <w:t>.</w:t>
      </w:r>
      <w:r w:rsidR="00727326" w:rsidRPr="00B72AFE">
        <w:rPr>
          <w:rFonts w:ascii="Arial" w:hAnsi="Arial" w:cs="Arial"/>
          <w:sz w:val="20"/>
          <w:szCs w:val="20"/>
        </w:rPr>
        <w:t xml:space="preserve"> </w:t>
      </w:r>
      <w:r w:rsidR="00C013A5" w:rsidRPr="00B72AFE">
        <w:rPr>
          <w:rFonts w:ascii="Arial" w:hAnsi="Arial" w:cs="Arial"/>
          <w:sz w:val="20"/>
          <w:szCs w:val="20"/>
        </w:rPr>
        <w:t xml:space="preserve">Frequency sweep (1.0% strain, 0.1 to </w:t>
      </w:r>
      <w:r w:rsidR="000503E9" w:rsidRPr="00B72AFE">
        <w:rPr>
          <w:rFonts w:ascii="Arial" w:hAnsi="Arial" w:cs="Arial"/>
          <w:sz w:val="20"/>
          <w:szCs w:val="20"/>
        </w:rPr>
        <w:t>30</w:t>
      </w:r>
      <w:r w:rsidR="00C013A5" w:rsidRPr="00B72AFE">
        <w:rPr>
          <w:rFonts w:ascii="Arial" w:hAnsi="Arial" w:cs="Arial"/>
          <w:sz w:val="20"/>
          <w:szCs w:val="20"/>
        </w:rPr>
        <w:t xml:space="preserve"> rad s</w:t>
      </w:r>
      <w:r w:rsidR="00BB7586" w:rsidRPr="00B72AFE">
        <w:rPr>
          <w:rFonts w:ascii="Calibri" w:hAnsi="Calibri" w:cs="Calibri"/>
          <w:sz w:val="20"/>
          <w:szCs w:val="20"/>
          <w:vertAlign w:val="superscript"/>
        </w:rPr>
        <w:t>–</w:t>
      </w:r>
      <w:r w:rsidR="00C013A5" w:rsidRPr="00B72AFE">
        <w:rPr>
          <w:rFonts w:ascii="Arial" w:hAnsi="Arial" w:cs="Arial"/>
          <w:sz w:val="20"/>
          <w:szCs w:val="20"/>
          <w:vertAlign w:val="superscript"/>
        </w:rPr>
        <w:t>1</w:t>
      </w:r>
      <w:r w:rsidR="00C013A5" w:rsidRPr="00B72AFE">
        <w:rPr>
          <w:rFonts w:ascii="Arial" w:hAnsi="Arial" w:cs="Arial"/>
          <w:sz w:val="20"/>
          <w:szCs w:val="20"/>
        </w:rPr>
        <w:t>) and strain sweep (1 rad s</w:t>
      </w:r>
      <w:r w:rsidR="00BB7586" w:rsidRPr="00B72AFE">
        <w:rPr>
          <w:rFonts w:ascii="Calibri" w:hAnsi="Calibri" w:cs="Calibri"/>
          <w:sz w:val="20"/>
          <w:szCs w:val="20"/>
          <w:vertAlign w:val="superscript"/>
        </w:rPr>
        <w:t>–</w:t>
      </w:r>
      <w:r w:rsidR="00C013A5" w:rsidRPr="00B72AFE">
        <w:rPr>
          <w:rFonts w:ascii="Arial" w:hAnsi="Arial" w:cs="Arial"/>
          <w:sz w:val="20"/>
          <w:szCs w:val="20"/>
          <w:vertAlign w:val="superscript"/>
        </w:rPr>
        <w:t>1</w:t>
      </w:r>
      <w:r w:rsidR="00C013A5" w:rsidRPr="00B72AFE">
        <w:rPr>
          <w:rFonts w:ascii="Arial" w:hAnsi="Arial" w:cs="Arial"/>
          <w:sz w:val="20"/>
          <w:szCs w:val="20"/>
        </w:rPr>
        <w:t>, 0−</w:t>
      </w:r>
      <w:r w:rsidR="000503E9" w:rsidRPr="00B72AFE">
        <w:rPr>
          <w:rFonts w:ascii="Arial" w:hAnsi="Arial" w:cs="Arial"/>
          <w:sz w:val="20"/>
          <w:szCs w:val="20"/>
        </w:rPr>
        <w:t>50</w:t>
      </w:r>
      <w:r w:rsidR="00C013A5" w:rsidRPr="00B72AFE">
        <w:rPr>
          <w:rFonts w:ascii="Arial" w:hAnsi="Arial" w:cs="Arial"/>
          <w:sz w:val="20"/>
          <w:szCs w:val="20"/>
        </w:rPr>
        <w:t>% strain) experiments were performed on a TA AR-G2 Oscillatory Shear Rheometer with 20 mm geometry</w:t>
      </w:r>
      <w:r w:rsidR="002E2027" w:rsidRPr="00B72AFE">
        <w:rPr>
          <w:rFonts w:ascii="Arial" w:hAnsi="Arial" w:cs="Arial"/>
          <w:sz w:val="20"/>
          <w:szCs w:val="20"/>
        </w:rPr>
        <w:t xml:space="preserve"> with 0.5</w:t>
      </w:r>
      <w:r w:rsidR="00E31444" w:rsidRPr="00B72AFE">
        <w:rPr>
          <w:rFonts w:ascii="Arial" w:hAnsi="Arial" w:cs="Arial"/>
          <w:sz w:val="20"/>
          <w:szCs w:val="20"/>
        </w:rPr>
        <w:t xml:space="preserve"> </w:t>
      </w:r>
      <w:r w:rsidR="002E2027" w:rsidRPr="00B72AFE">
        <w:rPr>
          <w:rFonts w:ascii="Arial" w:hAnsi="Arial" w:cs="Arial"/>
          <w:sz w:val="20"/>
          <w:szCs w:val="20"/>
        </w:rPr>
        <w:t>N of normal force applied to gels before acquisition</w:t>
      </w:r>
      <w:r w:rsidR="00C013A5" w:rsidRPr="00B72AFE">
        <w:rPr>
          <w:rFonts w:ascii="Arial" w:hAnsi="Arial" w:cs="Arial"/>
          <w:sz w:val="20"/>
          <w:szCs w:val="20"/>
        </w:rPr>
        <w:t xml:space="preserve">. </w:t>
      </w:r>
      <w:r w:rsidR="00D727FD" w:rsidRPr="00B72AFE">
        <w:rPr>
          <w:rFonts w:ascii="Arial" w:hAnsi="Arial" w:cs="Arial"/>
          <w:sz w:val="20"/>
          <w:szCs w:val="20"/>
        </w:rPr>
        <w:t xml:space="preserve">Thermogravimetric analysis (TGA) was performed on a TA Instruments TGA5000 and differential scanning calorimetry (DSC) was performed on a TA instruments DSC2500. </w:t>
      </w:r>
      <w:r w:rsidR="00FB46D2" w:rsidRPr="00B72AFE">
        <w:rPr>
          <w:rFonts w:ascii="Arial" w:hAnsi="Arial" w:cs="Arial"/>
          <w:sz w:val="20"/>
          <w:szCs w:val="20"/>
        </w:rPr>
        <w:t xml:space="preserve">Photochemical reduction of </w:t>
      </w:r>
      <w:r w:rsidR="009764D4" w:rsidRPr="00B72AFE">
        <w:rPr>
          <w:rFonts w:ascii="Arial" w:hAnsi="Arial" w:cs="Arial"/>
          <w:sz w:val="20"/>
          <w:szCs w:val="20"/>
        </w:rPr>
        <w:t>the viologen-based gels</w:t>
      </w:r>
      <w:r w:rsidR="00FB46D2" w:rsidRPr="00B72AFE">
        <w:rPr>
          <w:rFonts w:ascii="Arial" w:hAnsi="Arial" w:cs="Arial"/>
          <w:sz w:val="20"/>
          <w:szCs w:val="20"/>
        </w:rPr>
        <w:t xml:space="preserve"> using [Ru(</w:t>
      </w:r>
      <w:proofErr w:type="spellStart"/>
      <w:r w:rsidR="00FB46D2" w:rsidRPr="00B72AFE">
        <w:rPr>
          <w:rFonts w:ascii="Arial" w:hAnsi="Arial" w:cs="Arial"/>
          <w:sz w:val="20"/>
          <w:szCs w:val="20"/>
        </w:rPr>
        <w:t>bpy</w:t>
      </w:r>
      <w:proofErr w:type="spellEnd"/>
      <w:r w:rsidR="00FB46D2" w:rsidRPr="00B72AFE">
        <w:rPr>
          <w:rFonts w:ascii="Arial" w:hAnsi="Arial" w:cs="Arial"/>
          <w:sz w:val="20"/>
          <w:szCs w:val="20"/>
        </w:rPr>
        <w:t>)</w:t>
      </w:r>
      <w:proofErr w:type="gramStart"/>
      <w:r w:rsidR="00FB46D2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FB46D2" w:rsidRPr="00B72AFE">
        <w:rPr>
          <w:rFonts w:ascii="Arial" w:hAnsi="Arial" w:cs="Arial"/>
          <w:sz w:val="20"/>
          <w:szCs w:val="20"/>
        </w:rPr>
        <w:t>]Cl</w:t>
      </w:r>
      <w:proofErr w:type="gramEnd"/>
      <w:r w:rsidR="00FB46D2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FB46D2" w:rsidRPr="00B72AFE">
        <w:rPr>
          <w:rFonts w:ascii="Arial" w:hAnsi="Arial" w:cs="Arial"/>
          <w:sz w:val="20"/>
          <w:szCs w:val="20"/>
        </w:rPr>
        <w:t xml:space="preserve"> and triethanolamin</w:t>
      </w:r>
      <w:r w:rsidR="00323BBD" w:rsidRPr="00B72AFE">
        <w:rPr>
          <w:rFonts w:ascii="Arial" w:hAnsi="Arial" w:cs="Arial"/>
          <w:sz w:val="20"/>
          <w:szCs w:val="20"/>
        </w:rPr>
        <w:t>e</w:t>
      </w:r>
      <w:r w:rsidR="00F21157" w:rsidRPr="00B72AFE">
        <w:rPr>
          <w:rFonts w:ascii="Arial" w:hAnsi="Arial" w:cs="Arial"/>
          <w:sz w:val="20"/>
          <w:szCs w:val="20"/>
        </w:rPr>
        <w:t xml:space="preserve"> (TEOA)</w:t>
      </w:r>
      <w:r w:rsidR="00FB46D2" w:rsidRPr="00B72AFE">
        <w:rPr>
          <w:rFonts w:ascii="Arial" w:hAnsi="Arial" w:cs="Arial"/>
          <w:sz w:val="20"/>
          <w:szCs w:val="20"/>
        </w:rPr>
        <w:t xml:space="preserve"> was accomplished using </w:t>
      </w:r>
      <w:r w:rsidR="00323BBD" w:rsidRPr="00B72AFE">
        <w:rPr>
          <w:rFonts w:ascii="Arial" w:hAnsi="Arial" w:cs="Arial"/>
          <w:sz w:val="20"/>
          <w:szCs w:val="20"/>
        </w:rPr>
        <w:t>two Hampton Bay desk lamp with ABI LED Aquarium light bulbs (450 nm / 12 Watt / 740 lumens).</w:t>
      </w:r>
      <w:r w:rsidR="00FB46D2" w:rsidRPr="00B72AFE">
        <w:rPr>
          <w:rFonts w:ascii="Arial" w:hAnsi="Arial" w:cs="Arial"/>
          <w:sz w:val="20"/>
          <w:szCs w:val="20"/>
        </w:rPr>
        <w:t xml:space="preserve"> </w:t>
      </w:r>
      <w:r w:rsidR="00FA46B7" w:rsidRPr="00B72AFE">
        <w:rPr>
          <w:rFonts w:ascii="Arial" w:hAnsi="Arial" w:cs="Arial"/>
          <w:sz w:val="20"/>
          <w:szCs w:val="20"/>
        </w:rPr>
        <w:t>To aid in the precipitation of viologen</w:t>
      </w:r>
      <w:r w:rsidR="00BB7586" w:rsidRPr="00B72AFE">
        <w:rPr>
          <w:rFonts w:ascii="Arial" w:hAnsi="Arial" w:cs="Arial"/>
          <w:sz w:val="20"/>
          <w:szCs w:val="20"/>
        </w:rPr>
        <w:t>-based</w:t>
      </w:r>
      <w:r w:rsidR="00FA46B7" w:rsidRPr="00B72AFE">
        <w:rPr>
          <w:rFonts w:ascii="Arial" w:hAnsi="Arial" w:cs="Arial"/>
          <w:sz w:val="20"/>
          <w:szCs w:val="20"/>
        </w:rPr>
        <w:t xml:space="preserve"> compounds from their crude reaction mixtures, a Thermo Scientific </w:t>
      </w:r>
      <w:proofErr w:type="spellStart"/>
      <w:r w:rsidR="00FA46B7" w:rsidRPr="00B72AFE">
        <w:rPr>
          <w:rFonts w:ascii="Arial" w:hAnsi="Arial" w:cs="Arial"/>
          <w:sz w:val="20"/>
          <w:szCs w:val="20"/>
        </w:rPr>
        <w:t>Sorvall</w:t>
      </w:r>
      <w:proofErr w:type="spellEnd"/>
      <w:r w:rsidR="00FA46B7" w:rsidRPr="00B72AFE">
        <w:rPr>
          <w:rFonts w:ascii="Arial" w:hAnsi="Arial" w:cs="Arial"/>
          <w:sz w:val="20"/>
          <w:szCs w:val="20"/>
        </w:rPr>
        <w:t xml:space="preserve"> ST 8 small benchtop centrifuge was employed. </w:t>
      </w:r>
    </w:p>
    <w:p w14:paraId="784F52F0" w14:textId="77777777" w:rsidR="00F25A15" w:rsidRPr="00B72AFE" w:rsidRDefault="00F25A15" w:rsidP="00671519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</w:p>
    <w:p w14:paraId="30DE623A" w14:textId="77777777" w:rsidR="00F25A15" w:rsidRPr="00B72AFE" w:rsidRDefault="00F25A15" w:rsidP="00671519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</w:p>
    <w:p w14:paraId="4F207411" w14:textId="77777777" w:rsidR="00F25A15" w:rsidRPr="00B72AFE" w:rsidRDefault="00F25A15" w:rsidP="00671519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</w:p>
    <w:p w14:paraId="6950CBF0" w14:textId="5E6B22BC" w:rsidR="00557D6E" w:rsidRPr="00B72AFE" w:rsidRDefault="001F4947" w:rsidP="00671519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  <w:r w:rsidRPr="00B72AFE">
        <w:rPr>
          <w:rFonts w:ascii="Arial" w:hAnsi="Arial" w:cs="Arial"/>
          <w:b/>
          <w:sz w:val="20"/>
          <w:szCs w:val="20"/>
        </w:rPr>
        <w:lastRenderedPageBreak/>
        <w:t xml:space="preserve">Section B. </w:t>
      </w:r>
      <w:r w:rsidR="00C9170D" w:rsidRPr="00B72AFE">
        <w:rPr>
          <w:rFonts w:ascii="Arial" w:hAnsi="Arial" w:cs="Arial"/>
          <w:b/>
          <w:sz w:val="20"/>
          <w:szCs w:val="20"/>
        </w:rPr>
        <w:t>Synthetic Protocols</w:t>
      </w:r>
    </w:p>
    <w:p w14:paraId="507B4CA9" w14:textId="6374D1E4" w:rsidR="00FF2D52" w:rsidRPr="00B72AFE" w:rsidRDefault="005C1BBF" w:rsidP="00AF1A84">
      <w:pPr>
        <w:pStyle w:val="ListParagraph"/>
        <w:numPr>
          <w:ilvl w:val="6"/>
          <w:numId w:val="13"/>
        </w:numPr>
        <w:spacing w:line="480" w:lineRule="auto"/>
        <w:ind w:left="36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noProof/>
          <w:sz w:val="20"/>
          <w:szCs w:val="20"/>
        </w:rPr>
        <w:drawing>
          <wp:anchor distT="0" distB="0" distL="114300" distR="114300" simplePos="0" relativeHeight="251688448" behindDoc="0" locked="0" layoutInCell="1" allowOverlap="1" wp14:anchorId="4D033643" wp14:editId="0DE5A7AE">
            <wp:simplePos x="0" y="0"/>
            <wp:positionH relativeFrom="margin">
              <wp:posOffset>1173480</wp:posOffset>
            </wp:positionH>
            <wp:positionV relativeFrom="paragraph">
              <wp:posOffset>164465</wp:posOffset>
            </wp:positionV>
            <wp:extent cx="3592195" cy="1254760"/>
            <wp:effectExtent l="0" t="0" r="8255" b="0"/>
            <wp:wrapTopAndBottom/>
            <wp:docPr id="72" name="Picture 71">
              <a:extLst xmlns:a="http://schemas.openxmlformats.org/drawingml/2006/main">
                <a:ext uri="{FF2B5EF4-FFF2-40B4-BE49-F238E27FC236}">
                  <a16:creationId xmlns:a16="http://schemas.microsoft.com/office/drawing/2014/main" id="{0BEA3499-996F-4DEE-BD67-D5D5214E9F7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1">
                      <a:extLst>
                        <a:ext uri="{FF2B5EF4-FFF2-40B4-BE49-F238E27FC236}">
                          <a16:creationId xmlns:a16="http://schemas.microsoft.com/office/drawing/2014/main" id="{0BEA3499-996F-4DEE-BD67-D5D5214E9F7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92195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2074" w:rsidRPr="00B72AFE">
        <w:rPr>
          <w:rFonts w:ascii="Arial" w:hAnsi="Arial" w:cs="Arial"/>
          <w:b/>
          <w:i/>
          <w:sz w:val="20"/>
          <w:szCs w:val="20"/>
        </w:rPr>
        <w:t>Synthesis of</w:t>
      </w:r>
      <w:r w:rsidR="00557D6E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347879" w:rsidRPr="00B72AFE">
        <w:rPr>
          <w:rFonts w:ascii="Arial" w:hAnsi="Arial" w:cs="Arial"/>
          <w:b/>
          <w:i/>
          <w:sz w:val="20"/>
          <w:szCs w:val="20"/>
        </w:rPr>
        <w:t>2V•2PF</w:t>
      </w:r>
      <w:r w:rsidR="00347879"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</w:p>
    <w:p w14:paraId="75E4C063" w14:textId="47E090FD" w:rsidR="00EF176C" w:rsidRPr="00B72AFE" w:rsidRDefault="00BA2AAF" w:rsidP="00BA2AAF">
      <w:pPr>
        <w:pStyle w:val="ListParagraph"/>
        <w:spacing w:line="480" w:lineRule="auto"/>
        <w:ind w:left="0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>1,6-Dibromohexane</w:t>
      </w:r>
      <w:r w:rsidR="00727326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727326" w:rsidRPr="00B72AFE">
        <w:rPr>
          <w:rFonts w:ascii="Arial" w:hAnsi="Arial" w:cs="Arial"/>
          <w:sz w:val="20"/>
          <w:szCs w:val="20"/>
        </w:rPr>
        <w:t>(</w:t>
      </w:r>
      <w:r w:rsidR="005C1BBF" w:rsidRPr="00B72AFE">
        <w:rPr>
          <w:rFonts w:ascii="Arial" w:hAnsi="Arial" w:cs="Arial"/>
          <w:sz w:val="20"/>
          <w:szCs w:val="20"/>
        </w:rPr>
        <w:t>2.5</w:t>
      </w:r>
      <w:r w:rsidR="00727326" w:rsidRPr="00B72AFE">
        <w:rPr>
          <w:rFonts w:ascii="Arial" w:hAnsi="Arial" w:cs="Arial"/>
          <w:sz w:val="20"/>
          <w:szCs w:val="20"/>
        </w:rPr>
        <w:t xml:space="preserve"> g,</w:t>
      </w:r>
      <w:r w:rsidR="005C1BBF" w:rsidRPr="00B72AFE">
        <w:rPr>
          <w:rFonts w:ascii="Arial" w:hAnsi="Arial" w:cs="Arial"/>
          <w:sz w:val="20"/>
          <w:szCs w:val="20"/>
        </w:rPr>
        <w:t xml:space="preserve"> 1.58 mL,</w:t>
      </w:r>
      <w:r w:rsidR="00727326" w:rsidRPr="00B72AFE">
        <w:rPr>
          <w:rFonts w:ascii="Arial" w:hAnsi="Arial" w:cs="Arial"/>
          <w:sz w:val="20"/>
          <w:szCs w:val="20"/>
        </w:rPr>
        <w:t xml:space="preserve"> </w:t>
      </w:r>
      <w:r w:rsidR="005C1BBF" w:rsidRPr="00B72AFE">
        <w:rPr>
          <w:rFonts w:ascii="Arial" w:hAnsi="Arial" w:cs="Arial"/>
          <w:sz w:val="20"/>
          <w:szCs w:val="20"/>
        </w:rPr>
        <w:t>10.25</w:t>
      </w:r>
      <w:r w:rsidR="00A75647" w:rsidRPr="00B72AFE">
        <w:rPr>
          <w:rFonts w:ascii="Arial" w:hAnsi="Arial" w:cs="Arial"/>
          <w:sz w:val="20"/>
          <w:szCs w:val="20"/>
        </w:rPr>
        <w:t xml:space="preserve"> mmol</w:t>
      </w:r>
      <w:r w:rsidR="00FF2766" w:rsidRPr="00B72AFE">
        <w:rPr>
          <w:rFonts w:ascii="Arial" w:hAnsi="Arial" w:cs="Arial"/>
          <w:sz w:val="20"/>
          <w:szCs w:val="20"/>
        </w:rPr>
        <w:t xml:space="preserve">, 1 </w:t>
      </w:r>
      <w:proofErr w:type="spellStart"/>
      <w:r w:rsidR="00FF2766" w:rsidRPr="00B72AFE">
        <w:rPr>
          <w:rFonts w:ascii="Arial" w:hAnsi="Arial" w:cs="Arial"/>
          <w:sz w:val="20"/>
          <w:szCs w:val="20"/>
        </w:rPr>
        <w:t>equiv</w:t>
      </w:r>
      <w:proofErr w:type="spellEnd"/>
      <w:r w:rsidR="00A75647" w:rsidRPr="00B72AFE">
        <w:rPr>
          <w:rFonts w:ascii="Arial" w:hAnsi="Arial" w:cs="Arial"/>
          <w:sz w:val="20"/>
          <w:szCs w:val="20"/>
        </w:rPr>
        <w:t>)</w:t>
      </w:r>
      <w:r w:rsidR="00A565E0" w:rsidRPr="00B72AFE">
        <w:rPr>
          <w:rFonts w:ascii="Arial" w:hAnsi="Arial" w:cs="Arial"/>
          <w:sz w:val="20"/>
          <w:szCs w:val="20"/>
        </w:rPr>
        <w:t xml:space="preserve"> and</w:t>
      </w:r>
      <w:r w:rsidR="00727326" w:rsidRPr="00B72AFE">
        <w:rPr>
          <w:rFonts w:ascii="Arial" w:hAnsi="Arial" w:cs="Arial"/>
          <w:sz w:val="20"/>
          <w:szCs w:val="20"/>
        </w:rPr>
        <w:t xml:space="preserve"> </w:t>
      </w:r>
      <w:r w:rsidR="008A0774" w:rsidRPr="00B72AFE">
        <w:rPr>
          <w:rFonts w:ascii="Arial" w:hAnsi="Arial" w:cs="Arial"/>
          <w:sz w:val="20"/>
          <w:szCs w:val="20"/>
        </w:rPr>
        <w:t>4,4ʹ-</w:t>
      </w:r>
      <w:r w:rsidR="00900E4C" w:rsidRPr="00B72AFE">
        <w:rPr>
          <w:rFonts w:ascii="Arial" w:hAnsi="Arial" w:cs="Arial"/>
          <w:sz w:val="20"/>
          <w:szCs w:val="20"/>
        </w:rPr>
        <w:t>b</w:t>
      </w:r>
      <w:r w:rsidR="008A0774" w:rsidRPr="00B72AFE">
        <w:rPr>
          <w:rFonts w:ascii="Arial" w:hAnsi="Arial" w:cs="Arial"/>
          <w:sz w:val="20"/>
          <w:szCs w:val="20"/>
        </w:rPr>
        <w:t>ipyridine</w:t>
      </w:r>
      <w:r w:rsidR="00727326" w:rsidRPr="00B72AFE">
        <w:rPr>
          <w:rFonts w:ascii="Arial" w:hAnsi="Arial" w:cs="Arial"/>
          <w:sz w:val="20"/>
          <w:szCs w:val="20"/>
        </w:rPr>
        <w:t xml:space="preserve"> </w:t>
      </w:r>
      <w:r w:rsidR="005C1BBF" w:rsidRPr="00B72AFE">
        <w:rPr>
          <w:rFonts w:ascii="Arial" w:hAnsi="Arial" w:cs="Arial"/>
          <w:sz w:val="20"/>
          <w:szCs w:val="20"/>
        </w:rPr>
        <w:t>(32.0</w:t>
      </w:r>
      <w:r w:rsidR="00727326" w:rsidRPr="00B72AFE">
        <w:rPr>
          <w:rFonts w:ascii="Arial" w:hAnsi="Arial" w:cs="Arial"/>
          <w:sz w:val="20"/>
          <w:szCs w:val="20"/>
        </w:rPr>
        <w:t xml:space="preserve"> g, </w:t>
      </w:r>
      <w:r w:rsidR="005C1BBF" w:rsidRPr="00B72AFE">
        <w:rPr>
          <w:rFonts w:ascii="Arial" w:hAnsi="Arial" w:cs="Arial"/>
          <w:sz w:val="20"/>
          <w:szCs w:val="20"/>
        </w:rPr>
        <w:t>205</w:t>
      </w:r>
      <w:r w:rsidR="00A75647" w:rsidRPr="00B72AFE">
        <w:rPr>
          <w:rFonts w:ascii="Arial" w:hAnsi="Arial" w:cs="Arial"/>
          <w:sz w:val="20"/>
          <w:szCs w:val="20"/>
        </w:rPr>
        <w:t xml:space="preserve"> mmol</w:t>
      </w:r>
      <w:r w:rsidR="00727326" w:rsidRPr="00B72AFE">
        <w:rPr>
          <w:rFonts w:ascii="Arial" w:hAnsi="Arial" w:cs="Arial"/>
          <w:sz w:val="20"/>
          <w:szCs w:val="20"/>
        </w:rPr>
        <w:t xml:space="preserve">, </w:t>
      </w:r>
      <w:r w:rsidR="005C1BBF" w:rsidRPr="00B72AFE">
        <w:rPr>
          <w:rFonts w:ascii="Arial" w:hAnsi="Arial" w:cs="Arial"/>
          <w:sz w:val="20"/>
          <w:szCs w:val="20"/>
        </w:rPr>
        <w:t>20</w:t>
      </w:r>
      <w:r w:rsidR="00727326" w:rsidRPr="00B72AF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27326" w:rsidRPr="00B72AFE">
        <w:rPr>
          <w:rFonts w:ascii="Arial" w:hAnsi="Arial" w:cs="Arial"/>
          <w:sz w:val="20"/>
          <w:szCs w:val="20"/>
        </w:rPr>
        <w:t>equiv</w:t>
      </w:r>
      <w:proofErr w:type="spellEnd"/>
      <w:r w:rsidR="00A565E0" w:rsidRPr="00B72AFE">
        <w:rPr>
          <w:rFonts w:ascii="Arial" w:hAnsi="Arial" w:cs="Arial"/>
          <w:sz w:val="20"/>
          <w:szCs w:val="20"/>
        </w:rPr>
        <w:t>) were dissolved in</w:t>
      </w:r>
      <w:r w:rsidR="00727326" w:rsidRPr="00B72AF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B7586" w:rsidRPr="00B72AFE">
        <w:rPr>
          <w:rFonts w:ascii="Arial" w:hAnsi="Arial" w:cs="Arial"/>
          <w:sz w:val="20"/>
          <w:szCs w:val="20"/>
        </w:rPr>
        <w:t>MeCN</w:t>
      </w:r>
      <w:proofErr w:type="spellEnd"/>
      <w:r w:rsidR="00A565E0" w:rsidRPr="00B72AFE">
        <w:rPr>
          <w:rFonts w:ascii="Arial" w:hAnsi="Arial" w:cs="Arial"/>
          <w:sz w:val="20"/>
          <w:szCs w:val="20"/>
        </w:rPr>
        <w:t xml:space="preserve"> (25</w:t>
      </w:r>
      <w:r w:rsidR="000059AC" w:rsidRPr="00B72AFE">
        <w:rPr>
          <w:rFonts w:ascii="Arial" w:hAnsi="Arial" w:cs="Arial"/>
          <w:sz w:val="20"/>
          <w:szCs w:val="20"/>
        </w:rPr>
        <w:t>0</w:t>
      </w:r>
      <w:r w:rsidR="00A565E0" w:rsidRPr="00B72AFE">
        <w:rPr>
          <w:rFonts w:ascii="Arial" w:hAnsi="Arial" w:cs="Arial"/>
          <w:sz w:val="20"/>
          <w:szCs w:val="20"/>
        </w:rPr>
        <w:t xml:space="preserve"> mL) </w:t>
      </w:r>
      <w:r w:rsidR="005C1BBF" w:rsidRPr="00B72AFE">
        <w:rPr>
          <w:rFonts w:ascii="Arial" w:hAnsi="Arial" w:cs="Arial"/>
          <w:sz w:val="20"/>
          <w:szCs w:val="20"/>
        </w:rPr>
        <w:t>and heated to reflux for 24 h</w:t>
      </w:r>
      <w:r w:rsidR="00F35A62" w:rsidRPr="00B72AFE">
        <w:rPr>
          <w:rFonts w:ascii="Arial" w:hAnsi="Arial" w:cs="Arial"/>
          <w:sz w:val="20"/>
          <w:szCs w:val="20"/>
        </w:rPr>
        <w:t xml:space="preserve">.  </w:t>
      </w:r>
      <w:r w:rsidR="00F86C87" w:rsidRPr="00B72AFE">
        <w:rPr>
          <w:rFonts w:ascii="Arial" w:hAnsi="Arial" w:cs="Arial"/>
          <w:sz w:val="20"/>
          <w:szCs w:val="20"/>
        </w:rPr>
        <w:t>The</w:t>
      </w:r>
      <w:r w:rsidR="005C1BBF" w:rsidRPr="00B72AFE">
        <w:rPr>
          <w:rFonts w:ascii="Arial" w:hAnsi="Arial" w:cs="Arial"/>
          <w:sz w:val="20"/>
          <w:szCs w:val="20"/>
        </w:rPr>
        <w:t xml:space="preserve"> resulting yellow solid was filtered and washed with </w:t>
      </w:r>
      <w:proofErr w:type="spellStart"/>
      <w:r w:rsidR="00BB7586" w:rsidRPr="00B72AFE">
        <w:rPr>
          <w:rFonts w:ascii="Arial" w:hAnsi="Arial" w:cs="Arial"/>
          <w:sz w:val="20"/>
          <w:szCs w:val="20"/>
        </w:rPr>
        <w:t>PhMe</w:t>
      </w:r>
      <w:proofErr w:type="spellEnd"/>
      <w:r w:rsidR="005C1BBF" w:rsidRPr="00B72AFE">
        <w:rPr>
          <w:rFonts w:ascii="Arial" w:hAnsi="Arial" w:cs="Arial"/>
          <w:sz w:val="20"/>
          <w:szCs w:val="20"/>
        </w:rPr>
        <w:t xml:space="preserve"> to remove remaining starting materials</w:t>
      </w:r>
      <w:r w:rsidR="00F86C87" w:rsidRPr="00B72AFE">
        <w:rPr>
          <w:rFonts w:ascii="Arial" w:hAnsi="Arial" w:cs="Arial"/>
          <w:sz w:val="20"/>
          <w:szCs w:val="20"/>
        </w:rPr>
        <w:t>.</w:t>
      </w:r>
      <w:r w:rsidR="005C1BBF" w:rsidRPr="00B72AFE">
        <w:rPr>
          <w:rFonts w:ascii="Arial" w:hAnsi="Arial" w:cs="Arial"/>
          <w:sz w:val="20"/>
          <w:szCs w:val="20"/>
        </w:rPr>
        <w:t xml:space="preserve"> The solid was dissolved in a minimal amount of </w:t>
      </w:r>
      <w:r w:rsidR="00BB7586" w:rsidRPr="00B72AFE">
        <w:rPr>
          <w:rFonts w:ascii="Arial" w:hAnsi="Arial" w:cs="Arial"/>
          <w:sz w:val="20"/>
          <w:szCs w:val="20"/>
        </w:rPr>
        <w:t>H</w:t>
      </w:r>
      <w:r w:rsidR="00BB7586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B7586" w:rsidRPr="00B72AFE">
        <w:rPr>
          <w:rFonts w:ascii="Arial" w:hAnsi="Arial" w:cs="Arial"/>
          <w:sz w:val="20"/>
          <w:szCs w:val="20"/>
        </w:rPr>
        <w:t>O</w:t>
      </w:r>
      <w:r w:rsidR="005C1BBF" w:rsidRPr="00B72AFE">
        <w:rPr>
          <w:rFonts w:ascii="Arial" w:hAnsi="Arial" w:cs="Arial"/>
          <w:sz w:val="20"/>
          <w:szCs w:val="20"/>
        </w:rPr>
        <w:t xml:space="preserve"> (~100 mL) and NH</w:t>
      </w:r>
      <w:r w:rsidR="005C1BBF" w:rsidRPr="00B72AFE">
        <w:rPr>
          <w:rFonts w:ascii="Arial" w:hAnsi="Arial" w:cs="Arial"/>
          <w:sz w:val="20"/>
          <w:szCs w:val="20"/>
          <w:vertAlign w:val="subscript"/>
        </w:rPr>
        <w:t>4</w:t>
      </w:r>
      <w:r w:rsidR="005C1BBF" w:rsidRPr="00B72AFE">
        <w:rPr>
          <w:rFonts w:ascii="Arial" w:hAnsi="Arial" w:cs="Arial"/>
          <w:sz w:val="20"/>
          <w:szCs w:val="20"/>
        </w:rPr>
        <w:t>PF</w:t>
      </w:r>
      <w:r w:rsidR="005C1BBF" w:rsidRPr="00B72AFE">
        <w:rPr>
          <w:rFonts w:ascii="Arial" w:hAnsi="Arial" w:cs="Arial"/>
          <w:sz w:val="20"/>
          <w:szCs w:val="20"/>
          <w:vertAlign w:val="subscript"/>
        </w:rPr>
        <w:t xml:space="preserve">6 </w:t>
      </w:r>
      <w:r w:rsidR="005C1BBF" w:rsidRPr="00B72AFE">
        <w:rPr>
          <w:rFonts w:ascii="Arial" w:hAnsi="Arial" w:cs="Arial"/>
          <w:sz w:val="20"/>
          <w:szCs w:val="20"/>
        </w:rPr>
        <w:t>(</w:t>
      </w:r>
      <w:r w:rsidR="00697D9A" w:rsidRPr="00B72AFE">
        <w:rPr>
          <w:rFonts w:ascii="Arial" w:hAnsi="Arial" w:cs="Arial"/>
          <w:sz w:val="20"/>
          <w:szCs w:val="20"/>
        </w:rPr>
        <w:t xml:space="preserve">5.01g, 30.75 mmol, 3 </w:t>
      </w:r>
      <w:proofErr w:type="spellStart"/>
      <w:r w:rsidR="00697D9A" w:rsidRPr="00B72AFE">
        <w:rPr>
          <w:rFonts w:ascii="Arial" w:hAnsi="Arial" w:cs="Arial"/>
          <w:sz w:val="20"/>
          <w:szCs w:val="20"/>
        </w:rPr>
        <w:t>equiv</w:t>
      </w:r>
      <w:proofErr w:type="spellEnd"/>
      <w:r w:rsidR="00697D9A" w:rsidRPr="00B72AFE">
        <w:rPr>
          <w:rFonts w:ascii="Arial" w:hAnsi="Arial" w:cs="Arial"/>
          <w:sz w:val="20"/>
          <w:szCs w:val="20"/>
        </w:rPr>
        <w:t>)</w:t>
      </w:r>
      <w:r w:rsidR="00F86C87" w:rsidRPr="00B72AFE">
        <w:rPr>
          <w:rFonts w:ascii="Arial" w:hAnsi="Arial" w:cs="Arial"/>
          <w:sz w:val="20"/>
          <w:szCs w:val="20"/>
        </w:rPr>
        <w:t xml:space="preserve"> </w:t>
      </w:r>
      <w:r w:rsidR="00697D9A" w:rsidRPr="00B72AFE">
        <w:rPr>
          <w:rFonts w:ascii="Arial" w:hAnsi="Arial" w:cs="Arial"/>
          <w:sz w:val="20"/>
          <w:szCs w:val="20"/>
        </w:rPr>
        <w:t xml:space="preserve">was added to precipitate the compound.  The solid was filtered, washed with copious amounts of </w:t>
      </w:r>
      <w:r w:rsidR="00BB7586" w:rsidRPr="00B72AFE">
        <w:rPr>
          <w:rFonts w:ascii="Arial" w:hAnsi="Arial" w:cs="Arial"/>
          <w:sz w:val="20"/>
          <w:szCs w:val="20"/>
        </w:rPr>
        <w:t>H</w:t>
      </w:r>
      <w:r w:rsidR="00BB7586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B7586" w:rsidRPr="00B72AFE">
        <w:rPr>
          <w:rFonts w:ascii="Arial" w:hAnsi="Arial" w:cs="Arial"/>
          <w:sz w:val="20"/>
          <w:szCs w:val="20"/>
        </w:rPr>
        <w:t>O</w:t>
      </w:r>
      <w:r w:rsidR="00697D9A" w:rsidRPr="00B72AFE">
        <w:rPr>
          <w:rFonts w:ascii="Arial" w:hAnsi="Arial" w:cs="Arial"/>
          <w:sz w:val="20"/>
          <w:szCs w:val="20"/>
        </w:rPr>
        <w:t xml:space="preserve">, and dried overnight to yield </w:t>
      </w:r>
      <w:r w:rsidR="00697D9A" w:rsidRPr="00B72AFE">
        <w:rPr>
          <w:rFonts w:ascii="Arial" w:hAnsi="Arial" w:cs="Arial"/>
          <w:b/>
          <w:sz w:val="20"/>
          <w:szCs w:val="20"/>
        </w:rPr>
        <w:t>2V•</w:t>
      </w:r>
      <w:r w:rsidR="00697D9A" w:rsidRPr="00B72AFE">
        <w:rPr>
          <w:rFonts w:ascii="Arial" w:hAnsi="Arial" w:cs="Arial"/>
          <w:sz w:val="20"/>
          <w:szCs w:val="20"/>
        </w:rPr>
        <w:t>2PF</w:t>
      </w:r>
      <w:r w:rsidR="00697D9A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697D9A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697D9A" w:rsidRPr="00B72AFE">
        <w:rPr>
          <w:rFonts w:ascii="Arial" w:hAnsi="Arial" w:cs="Arial"/>
          <w:sz w:val="20"/>
          <w:szCs w:val="20"/>
        </w:rPr>
        <w:t>as an off-white solid (6.22 g, 88% yield).</w:t>
      </w:r>
      <w:r w:rsidR="00F86C87" w:rsidRPr="00B72AFE">
        <w:rPr>
          <w:rFonts w:ascii="Arial" w:hAnsi="Arial" w:cs="Arial"/>
          <w:sz w:val="20"/>
          <w:szCs w:val="20"/>
        </w:rPr>
        <w:t xml:space="preserve"> </w:t>
      </w:r>
      <w:r w:rsidR="00110B5E" w:rsidRPr="00B72AFE">
        <w:rPr>
          <w:rFonts w:ascii="Arial" w:hAnsi="Arial" w:cs="Arial"/>
          <w:sz w:val="20"/>
          <w:szCs w:val="20"/>
          <w:vertAlign w:val="superscript"/>
        </w:rPr>
        <w:t>1</w:t>
      </w:r>
      <w:r w:rsidR="00F35A62" w:rsidRPr="00B72AFE">
        <w:rPr>
          <w:rFonts w:ascii="Arial" w:hAnsi="Arial" w:cs="Arial"/>
          <w:sz w:val="20"/>
          <w:szCs w:val="20"/>
        </w:rPr>
        <w:t>H NMR (5</w:t>
      </w:r>
      <w:r w:rsidR="00303C7D" w:rsidRPr="00B72AFE">
        <w:rPr>
          <w:rFonts w:ascii="Arial" w:hAnsi="Arial" w:cs="Arial"/>
          <w:sz w:val="20"/>
          <w:szCs w:val="20"/>
        </w:rPr>
        <w:t xml:space="preserve">00 MHz, </w:t>
      </w:r>
      <w:r w:rsidR="006168A7" w:rsidRPr="00B72AFE">
        <w:rPr>
          <w:rFonts w:ascii="Arial" w:hAnsi="Arial" w:cs="Arial"/>
          <w:sz w:val="20"/>
          <w:szCs w:val="20"/>
        </w:rPr>
        <w:t>(</w:t>
      </w:r>
      <w:r w:rsidR="00303C7D" w:rsidRPr="00B72AFE">
        <w:rPr>
          <w:rFonts w:ascii="Arial" w:hAnsi="Arial" w:cs="Arial"/>
          <w:sz w:val="20"/>
          <w:szCs w:val="20"/>
        </w:rPr>
        <w:t>CD</w:t>
      </w:r>
      <w:r w:rsidR="00303C7D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6168A7" w:rsidRPr="00B72AFE">
        <w:rPr>
          <w:rFonts w:ascii="Arial" w:hAnsi="Arial" w:cs="Arial"/>
          <w:sz w:val="20"/>
          <w:szCs w:val="20"/>
        </w:rPr>
        <w:t>)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6168A7" w:rsidRPr="00B72AFE">
        <w:rPr>
          <w:rFonts w:ascii="Arial" w:hAnsi="Arial" w:cs="Arial"/>
          <w:sz w:val="20"/>
          <w:szCs w:val="20"/>
        </w:rPr>
        <w:t>SO</w:t>
      </w:r>
      <w:r w:rsidR="00F35A62" w:rsidRPr="00B72AFE">
        <w:rPr>
          <w:rFonts w:ascii="Arial" w:hAnsi="Arial" w:cs="Arial"/>
          <w:sz w:val="20"/>
          <w:szCs w:val="20"/>
        </w:rPr>
        <w:t>)</w:t>
      </w:r>
      <w:r w:rsidR="0015097F" w:rsidRPr="00B72AFE">
        <w:rPr>
          <w:rFonts w:ascii="Arial" w:hAnsi="Arial" w:cs="Arial"/>
          <w:sz w:val="20"/>
          <w:szCs w:val="20"/>
        </w:rPr>
        <w:t>:</w:t>
      </w:r>
      <w:r w:rsidR="00110B5E" w:rsidRPr="00B72AF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10B5E" w:rsidRPr="00B72AFE">
        <w:rPr>
          <w:rFonts w:ascii="Arial" w:hAnsi="Arial" w:cs="Arial"/>
          <w:i/>
          <w:sz w:val="20"/>
          <w:szCs w:val="20"/>
        </w:rPr>
        <w:t>δ</w:t>
      </w:r>
      <w:r w:rsidR="0015097F" w:rsidRPr="00B72AFE">
        <w:rPr>
          <w:rFonts w:ascii="Arial" w:hAnsi="Arial" w:cs="Arial"/>
          <w:i/>
          <w:sz w:val="20"/>
          <w:szCs w:val="20"/>
          <w:vertAlign w:val="subscript"/>
        </w:rPr>
        <w:t>H</w:t>
      </w:r>
      <w:proofErr w:type="spellEnd"/>
      <w:r w:rsidR="0015097F" w:rsidRPr="00B72AFE">
        <w:rPr>
          <w:rFonts w:ascii="Arial" w:hAnsi="Arial" w:cs="Arial"/>
          <w:sz w:val="20"/>
          <w:szCs w:val="20"/>
        </w:rPr>
        <w:t xml:space="preserve"> </w:t>
      </w:r>
      <w:r w:rsidR="001A2A29" w:rsidRPr="00B72AFE">
        <w:rPr>
          <w:rFonts w:ascii="Arial" w:hAnsi="Arial" w:cs="Arial"/>
          <w:sz w:val="20"/>
          <w:szCs w:val="20"/>
        </w:rPr>
        <w:t>9</w:t>
      </w:r>
      <w:r w:rsidR="000A6383" w:rsidRPr="00B72AFE">
        <w:rPr>
          <w:rFonts w:ascii="Arial" w:hAnsi="Arial" w:cs="Arial"/>
          <w:sz w:val="20"/>
          <w:szCs w:val="20"/>
        </w:rPr>
        <w:t xml:space="preserve">.21 (d, </w:t>
      </w:r>
      <w:r w:rsidR="000A6383" w:rsidRPr="00B72AFE">
        <w:rPr>
          <w:rFonts w:ascii="Arial" w:hAnsi="Arial" w:cs="Arial"/>
          <w:i/>
          <w:iCs/>
          <w:sz w:val="20"/>
          <w:szCs w:val="20"/>
        </w:rPr>
        <w:t>J</w:t>
      </w:r>
      <w:r w:rsidR="000A6383" w:rsidRPr="00B72AFE">
        <w:rPr>
          <w:rFonts w:ascii="Arial" w:hAnsi="Arial" w:cs="Arial"/>
          <w:sz w:val="20"/>
          <w:szCs w:val="20"/>
        </w:rPr>
        <w:t xml:space="preserve"> = 6.6 Hz, 4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0A6383" w:rsidRPr="00B72AFE">
        <w:rPr>
          <w:rFonts w:ascii="Arial" w:hAnsi="Arial" w:cs="Arial"/>
          <w:sz w:val="20"/>
          <w:szCs w:val="20"/>
        </w:rPr>
        <w:t xml:space="preserve"> 8.88 (d, </w:t>
      </w:r>
      <w:r w:rsidR="000A6383" w:rsidRPr="00B72AFE">
        <w:rPr>
          <w:rFonts w:ascii="Arial" w:hAnsi="Arial" w:cs="Arial"/>
          <w:i/>
          <w:iCs/>
          <w:sz w:val="20"/>
          <w:szCs w:val="20"/>
        </w:rPr>
        <w:t>J</w:t>
      </w:r>
      <w:r w:rsidR="000A6383" w:rsidRPr="00B72AFE">
        <w:rPr>
          <w:rFonts w:ascii="Arial" w:hAnsi="Arial" w:cs="Arial"/>
          <w:sz w:val="20"/>
          <w:szCs w:val="20"/>
        </w:rPr>
        <w:t xml:space="preserve"> = 5.6 Hz, 4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0A6383" w:rsidRPr="00B72AFE">
        <w:rPr>
          <w:rFonts w:ascii="Arial" w:hAnsi="Arial" w:cs="Arial"/>
          <w:sz w:val="20"/>
          <w:szCs w:val="20"/>
        </w:rPr>
        <w:t xml:space="preserve"> 8.64 (d, </w:t>
      </w:r>
      <w:r w:rsidR="000A6383" w:rsidRPr="00B72AFE">
        <w:rPr>
          <w:rFonts w:ascii="Arial" w:hAnsi="Arial" w:cs="Arial"/>
          <w:i/>
          <w:iCs/>
          <w:sz w:val="20"/>
          <w:szCs w:val="20"/>
        </w:rPr>
        <w:t>J</w:t>
      </w:r>
      <w:r w:rsidR="000A6383" w:rsidRPr="00B72AFE">
        <w:rPr>
          <w:rFonts w:ascii="Arial" w:hAnsi="Arial" w:cs="Arial"/>
          <w:sz w:val="20"/>
          <w:szCs w:val="20"/>
        </w:rPr>
        <w:t xml:space="preserve"> = 6.6 Hz, 4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0A6383" w:rsidRPr="00B72AFE">
        <w:rPr>
          <w:rFonts w:ascii="Arial" w:hAnsi="Arial" w:cs="Arial"/>
          <w:sz w:val="20"/>
          <w:szCs w:val="20"/>
        </w:rPr>
        <w:t xml:space="preserve"> 8.03 (d, </w:t>
      </w:r>
      <w:r w:rsidR="000A6383" w:rsidRPr="00B72AFE">
        <w:rPr>
          <w:rFonts w:ascii="Arial" w:hAnsi="Arial" w:cs="Arial"/>
          <w:i/>
          <w:iCs/>
          <w:sz w:val="20"/>
          <w:szCs w:val="20"/>
        </w:rPr>
        <w:t>J</w:t>
      </w:r>
      <w:r w:rsidR="000A6383" w:rsidRPr="00B72AFE">
        <w:rPr>
          <w:rFonts w:ascii="Arial" w:hAnsi="Arial" w:cs="Arial"/>
          <w:sz w:val="20"/>
          <w:szCs w:val="20"/>
        </w:rPr>
        <w:t xml:space="preserve"> = 5.8 Hz, 4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0A6383" w:rsidRPr="00B72AFE">
        <w:rPr>
          <w:rFonts w:ascii="Arial" w:hAnsi="Arial" w:cs="Arial"/>
          <w:sz w:val="20"/>
          <w:szCs w:val="20"/>
        </w:rPr>
        <w:t xml:space="preserve"> 4.63 (t, </w:t>
      </w:r>
      <w:r w:rsidR="000A6383" w:rsidRPr="00B72AFE">
        <w:rPr>
          <w:rFonts w:ascii="Arial" w:hAnsi="Arial" w:cs="Arial"/>
          <w:i/>
          <w:iCs/>
          <w:sz w:val="20"/>
          <w:szCs w:val="20"/>
        </w:rPr>
        <w:t>J</w:t>
      </w:r>
      <w:r w:rsidR="000A6383" w:rsidRPr="00B72AFE">
        <w:rPr>
          <w:rFonts w:ascii="Arial" w:hAnsi="Arial" w:cs="Arial"/>
          <w:sz w:val="20"/>
          <w:szCs w:val="20"/>
        </w:rPr>
        <w:t xml:space="preserve"> = 7.3 Hz, 4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0A6383" w:rsidRPr="00B72AFE">
        <w:rPr>
          <w:rFonts w:ascii="Arial" w:hAnsi="Arial" w:cs="Arial"/>
          <w:sz w:val="20"/>
          <w:szCs w:val="20"/>
        </w:rPr>
        <w:t xml:space="preserve"> 1.98 (p, </w:t>
      </w:r>
      <w:r w:rsidR="000A6383" w:rsidRPr="00B72AFE">
        <w:rPr>
          <w:rFonts w:ascii="Arial" w:hAnsi="Arial" w:cs="Arial"/>
          <w:i/>
          <w:iCs/>
          <w:sz w:val="20"/>
          <w:szCs w:val="20"/>
        </w:rPr>
        <w:t>J</w:t>
      </w:r>
      <w:r w:rsidR="000A6383" w:rsidRPr="00B72AFE">
        <w:rPr>
          <w:rFonts w:ascii="Arial" w:hAnsi="Arial" w:cs="Arial"/>
          <w:sz w:val="20"/>
          <w:szCs w:val="20"/>
        </w:rPr>
        <w:t xml:space="preserve"> = 7.2 Hz, 4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0A6383" w:rsidRPr="00B72AFE">
        <w:rPr>
          <w:rFonts w:ascii="Arial" w:hAnsi="Arial" w:cs="Arial"/>
          <w:sz w:val="20"/>
          <w:szCs w:val="20"/>
        </w:rPr>
        <w:t xml:space="preserve"> 1.38 (p, </w:t>
      </w:r>
      <w:r w:rsidR="000A6383" w:rsidRPr="00B72AFE">
        <w:rPr>
          <w:rFonts w:ascii="Arial" w:hAnsi="Arial" w:cs="Arial"/>
          <w:i/>
          <w:sz w:val="20"/>
          <w:szCs w:val="20"/>
        </w:rPr>
        <w:t>J</w:t>
      </w:r>
      <w:r w:rsidR="000A6383" w:rsidRPr="00B72AFE">
        <w:rPr>
          <w:rFonts w:ascii="Arial" w:hAnsi="Arial" w:cs="Arial"/>
          <w:sz w:val="20"/>
          <w:szCs w:val="20"/>
        </w:rPr>
        <w:t xml:space="preserve"> = 3.6 Hz, 4H).</w:t>
      </w:r>
      <w:r w:rsidR="00AA5916" w:rsidRPr="00B72AFE">
        <w:rPr>
          <w:rFonts w:ascii="Arial" w:hAnsi="Arial" w:cs="Arial"/>
          <w:sz w:val="20"/>
          <w:szCs w:val="20"/>
        </w:rPr>
        <w:t xml:space="preserve"> </w:t>
      </w:r>
      <w:r w:rsidR="00303C7D" w:rsidRPr="00B72AFE">
        <w:rPr>
          <w:rFonts w:ascii="Arial" w:hAnsi="Arial" w:cs="Arial"/>
          <w:sz w:val="20"/>
          <w:szCs w:val="20"/>
          <w:vertAlign w:val="superscript"/>
        </w:rPr>
        <w:t>13</w:t>
      </w:r>
      <w:r w:rsidR="00303C7D" w:rsidRPr="00B72AFE">
        <w:rPr>
          <w:rFonts w:ascii="Arial" w:hAnsi="Arial" w:cs="Arial"/>
          <w:sz w:val="20"/>
          <w:szCs w:val="20"/>
        </w:rPr>
        <w:t xml:space="preserve">C NMR (125 MHz, </w:t>
      </w:r>
      <w:r w:rsidR="006168A7" w:rsidRPr="00B72AFE">
        <w:rPr>
          <w:rFonts w:ascii="Arial" w:hAnsi="Arial" w:cs="Arial"/>
          <w:sz w:val="20"/>
          <w:szCs w:val="20"/>
        </w:rPr>
        <w:t>(CD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6168A7" w:rsidRPr="00B72AFE">
        <w:rPr>
          <w:rFonts w:ascii="Arial" w:hAnsi="Arial" w:cs="Arial"/>
          <w:sz w:val="20"/>
          <w:szCs w:val="20"/>
        </w:rPr>
        <w:t>)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6168A7" w:rsidRPr="00B72AFE">
        <w:rPr>
          <w:rFonts w:ascii="Arial" w:hAnsi="Arial" w:cs="Arial"/>
          <w:sz w:val="20"/>
          <w:szCs w:val="20"/>
        </w:rPr>
        <w:t>SO</w:t>
      </w:r>
      <w:r w:rsidR="00303C7D" w:rsidRPr="00B72AFE">
        <w:rPr>
          <w:rFonts w:ascii="Arial" w:hAnsi="Arial" w:cs="Arial"/>
          <w:sz w:val="20"/>
          <w:szCs w:val="20"/>
        </w:rPr>
        <w:t xml:space="preserve">): </w:t>
      </w:r>
      <w:proofErr w:type="spellStart"/>
      <w:r w:rsidR="00303C7D" w:rsidRPr="00B72AFE">
        <w:rPr>
          <w:rFonts w:ascii="Arial" w:hAnsi="Arial" w:cs="Arial"/>
          <w:i/>
          <w:sz w:val="20"/>
          <w:szCs w:val="20"/>
        </w:rPr>
        <w:t>δ</w:t>
      </w:r>
      <w:r w:rsidR="00303C7D" w:rsidRPr="00B72AFE">
        <w:rPr>
          <w:rFonts w:ascii="Arial" w:hAnsi="Arial" w:cs="Arial"/>
          <w:i/>
          <w:sz w:val="20"/>
          <w:szCs w:val="20"/>
          <w:vertAlign w:val="subscript"/>
        </w:rPr>
        <w:t>C</w:t>
      </w:r>
      <w:proofErr w:type="spellEnd"/>
      <w:r w:rsidR="005C1EC0" w:rsidRPr="00B72AFE">
        <w:rPr>
          <w:rFonts w:ascii="Arial" w:hAnsi="Arial" w:cs="Arial"/>
          <w:sz w:val="20"/>
          <w:szCs w:val="20"/>
        </w:rPr>
        <w:t xml:space="preserve"> 152.35, 150.98, 145.25, 140.83, 125.37, 121.87, 60.30, 30.36, 24.88.</w:t>
      </w:r>
      <w:r w:rsidR="00732EC5" w:rsidRPr="00B72AFE">
        <w:rPr>
          <w:rFonts w:ascii="Arial" w:hAnsi="Arial" w:cs="Arial"/>
          <w:sz w:val="20"/>
          <w:szCs w:val="20"/>
        </w:rPr>
        <w:t xml:space="preserve"> HRMS-ESI for </w:t>
      </w:r>
      <w:r w:rsidR="00732EC5" w:rsidRPr="00B72AFE">
        <w:rPr>
          <w:rFonts w:ascii="Arial" w:hAnsi="Arial" w:cs="Arial"/>
          <w:b/>
          <w:sz w:val="20"/>
          <w:szCs w:val="20"/>
        </w:rPr>
        <w:t>2V•</w:t>
      </w:r>
      <w:r w:rsidR="00732EC5" w:rsidRPr="00B72AFE">
        <w:rPr>
          <w:rFonts w:ascii="Arial" w:hAnsi="Arial" w:cs="Arial"/>
          <w:sz w:val="20"/>
          <w:szCs w:val="20"/>
        </w:rPr>
        <w:t>2PF</w:t>
      </w:r>
      <w:r w:rsidR="00732EC5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2EC5" w:rsidRPr="00B72AFE">
        <w:rPr>
          <w:rFonts w:ascii="Arial" w:hAnsi="Arial" w:cs="Arial"/>
          <w:sz w:val="20"/>
          <w:szCs w:val="20"/>
        </w:rPr>
        <w:t xml:space="preserve">; </w:t>
      </w:r>
      <w:proofErr w:type="spellStart"/>
      <w:r w:rsidR="00732EC5" w:rsidRPr="00B72AFE">
        <w:rPr>
          <w:rFonts w:ascii="Arial" w:hAnsi="Arial" w:cs="Arial"/>
          <w:sz w:val="20"/>
          <w:szCs w:val="20"/>
        </w:rPr>
        <w:t>Calcd</w:t>
      </w:r>
      <w:proofErr w:type="spellEnd"/>
      <w:r w:rsidR="00732EC5" w:rsidRPr="00B72AFE">
        <w:rPr>
          <w:rFonts w:ascii="Arial" w:hAnsi="Arial" w:cs="Arial"/>
          <w:sz w:val="20"/>
          <w:szCs w:val="20"/>
        </w:rPr>
        <w:t xml:space="preserve"> for C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26</w:t>
      </w:r>
      <w:r w:rsidR="00734FF0" w:rsidRPr="00B72AFE">
        <w:rPr>
          <w:rFonts w:ascii="Arial" w:hAnsi="Arial" w:cs="Arial"/>
          <w:sz w:val="20"/>
          <w:szCs w:val="20"/>
        </w:rPr>
        <w:t>H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28</w:t>
      </w:r>
      <w:r w:rsidR="00734FF0" w:rsidRPr="00B72AFE">
        <w:rPr>
          <w:rFonts w:ascii="Arial" w:hAnsi="Arial" w:cs="Arial"/>
          <w:sz w:val="20"/>
          <w:szCs w:val="20"/>
        </w:rPr>
        <w:t>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N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4</w:t>
      </w:r>
      <w:r w:rsidR="00734FF0" w:rsidRPr="00B72AFE">
        <w:rPr>
          <w:rFonts w:ascii="Arial" w:hAnsi="Arial" w:cs="Arial"/>
          <w:sz w:val="20"/>
          <w:szCs w:val="20"/>
        </w:rPr>
        <w:t xml:space="preserve">P </w:t>
      </w:r>
      <w:r w:rsidR="00732EC5" w:rsidRPr="00B72AFE">
        <w:rPr>
          <w:rFonts w:ascii="Arial" w:hAnsi="Arial" w:cs="Arial"/>
          <w:sz w:val="20"/>
          <w:szCs w:val="20"/>
        </w:rPr>
        <w:t xml:space="preserve">: m/z = </w:t>
      </w:r>
      <w:r w:rsidR="00734FF0" w:rsidRPr="00B72AFE">
        <w:rPr>
          <w:rFonts w:ascii="Arial" w:hAnsi="Arial" w:cs="Arial"/>
          <w:sz w:val="20"/>
          <w:szCs w:val="20"/>
        </w:rPr>
        <w:t>541.1950</w:t>
      </w:r>
      <w:r w:rsidR="00732EC5" w:rsidRPr="00B72AFE">
        <w:rPr>
          <w:rFonts w:ascii="Arial" w:hAnsi="Arial" w:cs="Arial"/>
          <w:sz w:val="20"/>
          <w:szCs w:val="20"/>
        </w:rPr>
        <w:t xml:space="preserve"> [M </w:t>
      </w:r>
      <w:r w:rsidR="00734FF0" w:rsidRPr="00B72AFE">
        <w:rPr>
          <w:rFonts w:ascii="Arial" w:hAnsi="Arial" w:cs="Arial"/>
          <w:sz w:val="20"/>
          <w:szCs w:val="20"/>
        </w:rPr>
        <w:t>– 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2EC5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+</w:t>
      </w:r>
      <w:r w:rsidR="00732EC5" w:rsidRPr="00B72AFE">
        <w:rPr>
          <w:rFonts w:ascii="Arial" w:hAnsi="Arial" w:cs="Arial"/>
          <w:sz w:val="20"/>
          <w:szCs w:val="20"/>
        </w:rPr>
        <w:t xml:space="preserve"> ; Found: </w:t>
      </w:r>
      <w:r w:rsidR="00734FF0" w:rsidRPr="00B72AFE">
        <w:rPr>
          <w:rFonts w:ascii="Arial" w:hAnsi="Arial" w:cs="Arial"/>
          <w:sz w:val="20"/>
          <w:szCs w:val="20"/>
        </w:rPr>
        <w:t>541.1920 [M – 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+</w:t>
      </w:r>
      <w:r w:rsidR="00732EC5" w:rsidRPr="00B72AFE">
        <w:rPr>
          <w:rFonts w:ascii="Arial" w:hAnsi="Arial" w:cs="Arial"/>
          <w:sz w:val="20"/>
          <w:szCs w:val="20"/>
        </w:rPr>
        <w:t>.</w:t>
      </w:r>
    </w:p>
    <w:p w14:paraId="1DAE9DCD" w14:textId="7A7CDF23" w:rsidR="00B67A6E" w:rsidRPr="00B72AFE" w:rsidRDefault="00CE1C6D" w:rsidP="00AF1A84">
      <w:pPr>
        <w:pStyle w:val="ListParagraph"/>
        <w:numPr>
          <w:ilvl w:val="6"/>
          <w:numId w:val="13"/>
        </w:numPr>
        <w:spacing w:line="480" w:lineRule="auto"/>
        <w:ind w:left="36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89472" behindDoc="0" locked="0" layoutInCell="1" allowOverlap="1" wp14:anchorId="6D8A3AC3" wp14:editId="58D0CAA1">
            <wp:simplePos x="0" y="0"/>
            <wp:positionH relativeFrom="margin">
              <wp:posOffset>1123950</wp:posOffset>
            </wp:positionH>
            <wp:positionV relativeFrom="paragraph">
              <wp:posOffset>249663</wp:posOffset>
            </wp:positionV>
            <wp:extent cx="3703607" cy="1276133"/>
            <wp:effectExtent l="0" t="0" r="0" b="0"/>
            <wp:wrapTopAndBottom/>
            <wp:docPr id="73" name="Picture 72">
              <a:extLst xmlns:a="http://schemas.openxmlformats.org/drawingml/2006/main">
                <a:ext uri="{FF2B5EF4-FFF2-40B4-BE49-F238E27FC236}">
                  <a16:creationId xmlns:a16="http://schemas.microsoft.com/office/drawing/2014/main" id="{8C8E5167-42CA-4489-ADE2-6A60F9F813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>
                      <a:extLst>
                        <a:ext uri="{FF2B5EF4-FFF2-40B4-BE49-F238E27FC236}">
                          <a16:creationId xmlns:a16="http://schemas.microsoft.com/office/drawing/2014/main" id="{8C8E5167-42CA-4489-ADE2-6A60F9F813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03607" cy="12761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7A6E" w:rsidRPr="00B72AFE">
        <w:rPr>
          <w:rFonts w:ascii="Arial" w:hAnsi="Arial" w:cs="Arial"/>
          <w:b/>
          <w:i/>
          <w:sz w:val="20"/>
          <w:szCs w:val="20"/>
        </w:rPr>
        <w:t>Synthesis of 2V•4PF</w:t>
      </w:r>
      <w:r w:rsidR="00B67A6E"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</w:p>
    <w:p w14:paraId="4D1F9A50" w14:textId="13D43DAD" w:rsidR="00B67A6E" w:rsidRPr="00B72AFE" w:rsidRDefault="00B67A6E" w:rsidP="00B67A6E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b/>
          <w:sz w:val="20"/>
          <w:szCs w:val="20"/>
        </w:rPr>
        <w:t>2V•</w:t>
      </w:r>
      <w:r w:rsidRPr="00B72AFE">
        <w:rPr>
          <w:rFonts w:ascii="Arial" w:hAnsi="Arial" w:cs="Arial"/>
          <w:sz w:val="20"/>
          <w:szCs w:val="20"/>
        </w:rPr>
        <w:t>2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827E40" w:rsidRPr="00B72AFE">
        <w:rPr>
          <w:rFonts w:ascii="Arial" w:hAnsi="Arial" w:cs="Arial"/>
          <w:i/>
          <w:sz w:val="20"/>
          <w:szCs w:val="20"/>
          <w:vertAlign w:val="subscript"/>
        </w:rPr>
        <w:t xml:space="preserve"> </w:t>
      </w:r>
      <w:r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(1.0 g, </w:t>
      </w:r>
      <w:r w:rsidR="00362273" w:rsidRPr="00B72AFE">
        <w:rPr>
          <w:rFonts w:ascii="Arial" w:hAnsi="Arial" w:cs="Arial"/>
          <w:sz w:val="20"/>
          <w:szCs w:val="20"/>
        </w:rPr>
        <w:t>1.46</w:t>
      </w:r>
      <w:r w:rsidRPr="00B72AFE">
        <w:rPr>
          <w:rFonts w:ascii="Arial" w:hAnsi="Arial" w:cs="Arial"/>
          <w:sz w:val="20"/>
          <w:szCs w:val="20"/>
        </w:rPr>
        <w:t xml:space="preserve"> mmol, 1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>), 1,6-</w:t>
      </w:r>
      <w:r w:rsidR="00900E4C" w:rsidRPr="00B72AFE">
        <w:rPr>
          <w:rFonts w:ascii="Arial" w:hAnsi="Arial" w:cs="Arial"/>
          <w:sz w:val="20"/>
          <w:szCs w:val="20"/>
        </w:rPr>
        <w:t>d</w:t>
      </w:r>
      <w:r w:rsidRPr="00B72AFE">
        <w:rPr>
          <w:rFonts w:ascii="Arial" w:hAnsi="Arial" w:cs="Arial"/>
          <w:sz w:val="20"/>
          <w:szCs w:val="20"/>
        </w:rPr>
        <w:t xml:space="preserve">ibromohexane (10.7 g, 6.72 mL, 43.71 mmol, 30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>) and K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b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(1.61 g, </w:t>
      </w:r>
      <w:r w:rsidR="00362273" w:rsidRPr="00B72AFE">
        <w:rPr>
          <w:rFonts w:ascii="Arial" w:hAnsi="Arial" w:cs="Arial"/>
          <w:sz w:val="20"/>
          <w:szCs w:val="20"/>
        </w:rPr>
        <w:t xml:space="preserve">8.74 mmol, 6 </w:t>
      </w:r>
      <w:proofErr w:type="spellStart"/>
      <w:r w:rsidR="00362273" w:rsidRPr="00B72AFE">
        <w:rPr>
          <w:rFonts w:ascii="Arial" w:hAnsi="Arial" w:cs="Arial"/>
          <w:sz w:val="20"/>
          <w:szCs w:val="20"/>
        </w:rPr>
        <w:t>equiv</w:t>
      </w:r>
      <w:proofErr w:type="spellEnd"/>
      <w:r w:rsidR="00362273" w:rsidRPr="00B72AFE">
        <w:rPr>
          <w:rFonts w:ascii="Arial" w:hAnsi="Arial" w:cs="Arial"/>
          <w:sz w:val="20"/>
          <w:szCs w:val="20"/>
        </w:rPr>
        <w:t>)</w:t>
      </w:r>
      <w:r w:rsidRPr="00B72AFE">
        <w:rPr>
          <w:rFonts w:ascii="Arial" w:hAnsi="Arial" w:cs="Arial"/>
          <w:sz w:val="20"/>
          <w:szCs w:val="20"/>
        </w:rPr>
        <w:t xml:space="preserve"> were dissolved in </w:t>
      </w:r>
      <w:r w:rsidR="00362273" w:rsidRPr="00B72AFE">
        <w:rPr>
          <w:rFonts w:ascii="Arial" w:hAnsi="Arial" w:cs="Arial"/>
          <w:sz w:val="20"/>
          <w:szCs w:val="20"/>
        </w:rPr>
        <w:t xml:space="preserve">dry </w:t>
      </w:r>
      <w:proofErr w:type="spellStart"/>
      <w:r w:rsidR="00BB7586" w:rsidRPr="00B72AFE">
        <w:rPr>
          <w:rFonts w:ascii="Arial" w:hAnsi="Arial" w:cs="Arial"/>
          <w:sz w:val="20"/>
          <w:szCs w:val="20"/>
        </w:rPr>
        <w:t>MeCN</w:t>
      </w:r>
      <w:proofErr w:type="spellEnd"/>
      <w:r w:rsidR="00857C70" w:rsidRPr="00B72AFE">
        <w:rPr>
          <w:rFonts w:ascii="Arial" w:hAnsi="Arial" w:cs="Arial"/>
          <w:sz w:val="20"/>
          <w:szCs w:val="20"/>
        </w:rPr>
        <w:t xml:space="preserve"> (29</w:t>
      </w:r>
      <w:r w:rsidR="00362273" w:rsidRPr="00B72AFE">
        <w:rPr>
          <w:rFonts w:ascii="Arial" w:hAnsi="Arial" w:cs="Arial"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>mL</w:t>
      </w:r>
      <w:r w:rsidR="00857C70" w:rsidRPr="00B72AFE">
        <w:rPr>
          <w:rFonts w:ascii="Arial" w:hAnsi="Arial" w:cs="Arial"/>
          <w:sz w:val="20"/>
          <w:szCs w:val="20"/>
        </w:rPr>
        <w:t xml:space="preserve">, 35 mg/mL </w:t>
      </w:r>
      <w:r w:rsidR="00857C70" w:rsidRPr="00B72AFE">
        <w:rPr>
          <w:rFonts w:ascii="Arial" w:hAnsi="Arial" w:cs="Arial"/>
          <w:b/>
          <w:sz w:val="20"/>
          <w:szCs w:val="20"/>
        </w:rPr>
        <w:t>2V•</w:t>
      </w:r>
      <w:r w:rsidR="00857C70" w:rsidRPr="00B72AFE">
        <w:rPr>
          <w:rFonts w:ascii="Arial" w:hAnsi="Arial" w:cs="Arial"/>
          <w:sz w:val="20"/>
          <w:szCs w:val="20"/>
        </w:rPr>
        <w:t>2PF</w:t>
      </w:r>
      <w:r w:rsidR="00857C7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sz w:val="20"/>
          <w:szCs w:val="20"/>
        </w:rPr>
        <w:t xml:space="preserve">) and heated to </w:t>
      </w:r>
      <w:r w:rsidR="00362273" w:rsidRPr="00B72AFE">
        <w:rPr>
          <w:rFonts w:ascii="Arial" w:hAnsi="Arial" w:cs="Arial"/>
          <w:sz w:val="20"/>
          <w:szCs w:val="20"/>
        </w:rPr>
        <w:t>130 °C in a 100 mL high pressure vessel</w:t>
      </w:r>
      <w:r w:rsidR="00BB7586" w:rsidRPr="00B72AFE">
        <w:rPr>
          <w:rFonts w:ascii="Arial" w:hAnsi="Arial" w:cs="Arial"/>
          <w:sz w:val="20"/>
          <w:szCs w:val="20"/>
        </w:rPr>
        <w:t xml:space="preserve"> while stirring</w:t>
      </w:r>
      <w:r w:rsidR="00362273" w:rsidRPr="00B72AFE">
        <w:rPr>
          <w:rFonts w:ascii="Arial" w:hAnsi="Arial" w:cs="Arial"/>
          <w:sz w:val="20"/>
          <w:szCs w:val="20"/>
        </w:rPr>
        <w:t xml:space="preserve"> for 15</w:t>
      </w:r>
      <w:r w:rsidRPr="00B72AFE">
        <w:rPr>
          <w:rFonts w:ascii="Arial" w:hAnsi="Arial" w:cs="Arial"/>
          <w:sz w:val="20"/>
          <w:szCs w:val="20"/>
        </w:rPr>
        <w:t xml:space="preserve"> h.  </w:t>
      </w:r>
      <w:r w:rsidR="00FA3A55" w:rsidRPr="00B72AFE">
        <w:rPr>
          <w:rFonts w:ascii="Arial" w:hAnsi="Arial" w:cs="Arial"/>
          <w:sz w:val="20"/>
          <w:szCs w:val="20"/>
        </w:rPr>
        <w:t xml:space="preserve">The reaction vessel was cooled to room temperature and the solution was decanted into </w:t>
      </w:r>
      <w:r w:rsidR="00BB7586" w:rsidRPr="00B72AFE">
        <w:rPr>
          <w:rFonts w:ascii="Arial" w:hAnsi="Arial" w:cs="Arial"/>
          <w:sz w:val="20"/>
          <w:szCs w:val="20"/>
        </w:rPr>
        <w:t xml:space="preserve">four </w:t>
      </w:r>
      <w:r w:rsidR="003B07B8" w:rsidRPr="00B72AFE">
        <w:rPr>
          <w:rFonts w:ascii="Arial" w:hAnsi="Arial" w:cs="Arial"/>
          <w:sz w:val="20"/>
          <w:szCs w:val="20"/>
        </w:rPr>
        <w:t xml:space="preserve">50 mL </w:t>
      </w:r>
      <w:r w:rsidR="00FA3A55" w:rsidRPr="00B72AFE">
        <w:rPr>
          <w:rFonts w:ascii="Arial" w:hAnsi="Arial" w:cs="Arial"/>
          <w:sz w:val="20"/>
          <w:szCs w:val="20"/>
        </w:rPr>
        <w:t xml:space="preserve">centrifuge tubes and diluted to 50 mL with </w:t>
      </w:r>
      <w:proofErr w:type="spellStart"/>
      <w:r w:rsidR="00FA3A55" w:rsidRPr="00B72AFE">
        <w:rPr>
          <w:rFonts w:ascii="Arial" w:hAnsi="Arial" w:cs="Arial"/>
          <w:sz w:val="20"/>
          <w:szCs w:val="20"/>
        </w:rPr>
        <w:t>PhMe</w:t>
      </w:r>
      <w:proofErr w:type="spellEnd"/>
      <w:r w:rsidR="00FA3A55" w:rsidRPr="00B72AFE">
        <w:rPr>
          <w:rFonts w:ascii="Arial" w:hAnsi="Arial" w:cs="Arial"/>
          <w:sz w:val="20"/>
          <w:szCs w:val="20"/>
        </w:rPr>
        <w:t>.</w:t>
      </w:r>
      <w:r w:rsidR="003B07B8" w:rsidRPr="00B72AFE">
        <w:rPr>
          <w:rFonts w:ascii="Arial" w:hAnsi="Arial" w:cs="Arial"/>
          <w:sz w:val="20"/>
          <w:szCs w:val="20"/>
        </w:rPr>
        <w:t xml:space="preserve">  The tubes were centrifuged at 4500 rpm for 2 min.  The solution was decanted away, the solid was re</w:t>
      </w:r>
      <w:r w:rsidR="00B527BD" w:rsidRPr="00B72AFE">
        <w:rPr>
          <w:rFonts w:ascii="Arial" w:hAnsi="Arial" w:cs="Arial"/>
          <w:sz w:val="20"/>
          <w:szCs w:val="20"/>
        </w:rPr>
        <w:t>-</w:t>
      </w:r>
      <w:r w:rsidR="003B07B8" w:rsidRPr="00B72AFE">
        <w:rPr>
          <w:rFonts w:ascii="Arial" w:hAnsi="Arial" w:cs="Arial"/>
          <w:sz w:val="20"/>
          <w:szCs w:val="20"/>
        </w:rPr>
        <w:t xml:space="preserve">dissolved in a minimal amount of </w:t>
      </w:r>
      <w:proofErr w:type="spellStart"/>
      <w:r w:rsidR="003B07B8" w:rsidRPr="00B72AFE">
        <w:rPr>
          <w:rFonts w:ascii="Arial" w:hAnsi="Arial" w:cs="Arial"/>
          <w:sz w:val="20"/>
          <w:szCs w:val="20"/>
        </w:rPr>
        <w:t>MeCN</w:t>
      </w:r>
      <w:proofErr w:type="spellEnd"/>
      <w:r w:rsidR="003B07B8" w:rsidRPr="00B72AFE">
        <w:rPr>
          <w:rFonts w:ascii="Arial" w:hAnsi="Arial" w:cs="Arial"/>
          <w:sz w:val="20"/>
          <w:szCs w:val="20"/>
        </w:rPr>
        <w:t xml:space="preserve"> and diluted to 50 mL with </w:t>
      </w:r>
      <w:proofErr w:type="spellStart"/>
      <w:r w:rsidR="003B07B8" w:rsidRPr="00B72AFE">
        <w:rPr>
          <w:rFonts w:ascii="Arial" w:hAnsi="Arial" w:cs="Arial"/>
          <w:sz w:val="20"/>
          <w:szCs w:val="20"/>
        </w:rPr>
        <w:t>PhMe</w:t>
      </w:r>
      <w:proofErr w:type="spellEnd"/>
      <w:r w:rsidR="003B07B8" w:rsidRPr="00B72AFE">
        <w:rPr>
          <w:rFonts w:ascii="Arial" w:hAnsi="Arial" w:cs="Arial"/>
          <w:sz w:val="20"/>
          <w:szCs w:val="20"/>
        </w:rPr>
        <w:t>.  The previous two steps were repeated thr</w:t>
      </w:r>
      <w:r w:rsidR="00C02D5A" w:rsidRPr="00B72AFE">
        <w:rPr>
          <w:rFonts w:ascii="Arial" w:hAnsi="Arial" w:cs="Arial"/>
          <w:sz w:val="20"/>
          <w:szCs w:val="20"/>
        </w:rPr>
        <w:t>ee times</w:t>
      </w:r>
      <w:r w:rsidR="003B07B8" w:rsidRPr="00B72AFE">
        <w:rPr>
          <w:rFonts w:ascii="Arial" w:hAnsi="Arial" w:cs="Arial"/>
          <w:sz w:val="20"/>
          <w:szCs w:val="20"/>
        </w:rPr>
        <w:t>.</w:t>
      </w:r>
      <w:r w:rsidR="00FA3A55" w:rsidRPr="00B72AFE">
        <w:rPr>
          <w:rFonts w:ascii="Arial" w:hAnsi="Arial" w:cs="Arial"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The solid was filtered, </w:t>
      </w:r>
      <w:r w:rsidR="003B07B8" w:rsidRPr="00B72AFE">
        <w:rPr>
          <w:rFonts w:ascii="Arial" w:hAnsi="Arial" w:cs="Arial"/>
          <w:sz w:val="20"/>
          <w:szCs w:val="20"/>
        </w:rPr>
        <w:t>dried with Et</w:t>
      </w:r>
      <w:r w:rsidR="003B07B8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3B07B8" w:rsidRPr="00B72AFE">
        <w:rPr>
          <w:rFonts w:ascii="Arial" w:hAnsi="Arial" w:cs="Arial"/>
          <w:sz w:val="20"/>
          <w:szCs w:val="20"/>
        </w:rPr>
        <w:t xml:space="preserve">O, sonicated in </w:t>
      </w:r>
      <w:r w:rsidR="00BB7586" w:rsidRPr="00B72AFE">
        <w:rPr>
          <w:rFonts w:ascii="Arial" w:hAnsi="Arial" w:cs="Arial"/>
          <w:sz w:val="20"/>
          <w:szCs w:val="20"/>
        </w:rPr>
        <w:t>H</w:t>
      </w:r>
      <w:r w:rsidR="00BB7586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B7586" w:rsidRPr="00B72AFE">
        <w:rPr>
          <w:rFonts w:ascii="Arial" w:hAnsi="Arial" w:cs="Arial"/>
          <w:sz w:val="20"/>
          <w:szCs w:val="20"/>
        </w:rPr>
        <w:t>O</w:t>
      </w:r>
      <w:r w:rsidR="003B07B8" w:rsidRPr="00B72AFE">
        <w:rPr>
          <w:rFonts w:ascii="Arial" w:hAnsi="Arial" w:cs="Arial"/>
          <w:sz w:val="20"/>
          <w:szCs w:val="20"/>
        </w:rPr>
        <w:t xml:space="preserve"> to remove the remaining </w:t>
      </w:r>
      <w:r w:rsidR="003B07B8" w:rsidRPr="00B72AFE">
        <w:rPr>
          <w:rFonts w:ascii="Arial" w:hAnsi="Arial" w:cs="Arial"/>
          <w:sz w:val="20"/>
          <w:szCs w:val="20"/>
        </w:rPr>
        <w:lastRenderedPageBreak/>
        <w:t>unwanted salts, and dried again with Et</w:t>
      </w:r>
      <w:r w:rsidR="003B07B8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3B07B8" w:rsidRPr="00B72AFE">
        <w:rPr>
          <w:rFonts w:ascii="Arial" w:hAnsi="Arial" w:cs="Arial"/>
          <w:sz w:val="20"/>
          <w:szCs w:val="20"/>
        </w:rPr>
        <w:t xml:space="preserve">O to yield </w:t>
      </w:r>
      <w:r w:rsidR="003B07B8" w:rsidRPr="00B72AFE">
        <w:rPr>
          <w:rFonts w:ascii="Arial" w:hAnsi="Arial" w:cs="Arial"/>
          <w:b/>
          <w:sz w:val="20"/>
          <w:szCs w:val="20"/>
        </w:rPr>
        <w:t>2V•</w:t>
      </w:r>
      <w:r w:rsidR="003B07B8" w:rsidRPr="00B72AFE">
        <w:rPr>
          <w:rFonts w:ascii="Arial" w:hAnsi="Arial" w:cs="Arial"/>
          <w:sz w:val="20"/>
          <w:szCs w:val="20"/>
        </w:rPr>
        <w:t>4PF</w:t>
      </w:r>
      <w:r w:rsidR="003B07B8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900E4C" w:rsidRPr="00B72AFE">
        <w:rPr>
          <w:rFonts w:ascii="Arial" w:hAnsi="Arial" w:cs="Arial"/>
          <w:b/>
          <w:sz w:val="20"/>
          <w:szCs w:val="20"/>
          <w:vertAlign w:val="subscript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as an off-white solid </w:t>
      </w:r>
      <w:r w:rsidR="00B527BD" w:rsidRPr="00B72AFE">
        <w:rPr>
          <w:rFonts w:ascii="Arial" w:hAnsi="Arial" w:cs="Arial"/>
          <w:sz w:val="20"/>
          <w:szCs w:val="20"/>
        </w:rPr>
        <w:t>(1.70 g, 89</w:t>
      </w:r>
      <w:r w:rsidRPr="00B72AFE">
        <w:rPr>
          <w:rFonts w:ascii="Arial" w:hAnsi="Arial" w:cs="Arial"/>
          <w:sz w:val="20"/>
          <w:szCs w:val="20"/>
        </w:rPr>
        <w:t xml:space="preserve">% yield). </w:t>
      </w:r>
      <w:r w:rsidRPr="00B72AFE">
        <w:rPr>
          <w:rFonts w:ascii="Arial" w:hAnsi="Arial" w:cs="Arial"/>
          <w:sz w:val="20"/>
          <w:szCs w:val="20"/>
          <w:vertAlign w:val="superscript"/>
        </w:rPr>
        <w:t>1</w:t>
      </w:r>
      <w:r w:rsidRPr="00B72AFE">
        <w:rPr>
          <w:rFonts w:ascii="Arial" w:hAnsi="Arial" w:cs="Arial"/>
          <w:sz w:val="20"/>
          <w:szCs w:val="20"/>
        </w:rPr>
        <w:t xml:space="preserve">H NMR (500 MHz, </w:t>
      </w:r>
      <w:r w:rsidR="006168A7" w:rsidRPr="00B72AFE">
        <w:rPr>
          <w:rFonts w:ascii="Arial" w:hAnsi="Arial" w:cs="Arial"/>
          <w:sz w:val="20"/>
          <w:szCs w:val="20"/>
        </w:rPr>
        <w:t>(CD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6168A7" w:rsidRPr="00B72AFE">
        <w:rPr>
          <w:rFonts w:ascii="Arial" w:hAnsi="Arial" w:cs="Arial"/>
          <w:sz w:val="20"/>
          <w:szCs w:val="20"/>
        </w:rPr>
        <w:t>)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6168A7" w:rsidRPr="00B72AFE">
        <w:rPr>
          <w:rFonts w:ascii="Arial" w:hAnsi="Arial" w:cs="Arial"/>
          <w:sz w:val="20"/>
          <w:szCs w:val="20"/>
        </w:rPr>
        <w:t>SO</w:t>
      </w:r>
      <w:r w:rsidRPr="00B72AFE">
        <w:rPr>
          <w:rFonts w:ascii="Arial" w:hAnsi="Arial" w:cs="Arial"/>
          <w:sz w:val="20"/>
          <w:szCs w:val="20"/>
        </w:rPr>
        <w:t xml:space="preserve">): 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δ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H</w:t>
      </w:r>
      <w:proofErr w:type="spellEnd"/>
      <w:r w:rsidR="00FE484C" w:rsidRPr="00B72AFE">
        <w:rPr>
          <w:rFonts w:ascii="Arial" w:hAnsi="Arial" w:cs="Arial"/>
          <w:i/>
          <w:sz w:val="20"/>
          <w:szCs w:val="20"/>
          <w:vertAlign w:val="subscript"/>
        </w:rPr>
        <w:t xml:space="preserve"> </w:t>
      </w:r>
      <w:r w:rsidR="00FE484C" w:rsidRPr="00B72AFE">
        <w:rPr>
          <w:rFonts w:ascii="Arial" w:hAnsi="Arial" w:cs="Arial"/>
          <w:sz w:val="20"/>
          <w:szCs w:val="20"/>
        </w:rPr>
        <w:t>9.36 (m, 8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FE484C" w:rsidRPr="00B72AFE">
        <w:rPr>
          <w:rFonts w:ascii="Arial" w:hAnsi="Arial" w:cs="Arial"/>
          <w:sz w:val="20"/>
          <w:szCs w:val="20"/>
        </w:rPr>
        <w:t xml:space="preserve"> 8.76 (m, 8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FE484C" w:rsidRPr="00B72AFE">
        <w:rPr>
          <w:rFonts w:ascii="Arial" w:hAnsi="Arial" w:cs="Arial"/>
          <w:sz w:val="20"/>
          <w:szCs w:val="20"/>
        </w:rPr>
        <w:t xml:space="preserve"> 4.69 (t, </w:t>
      </w:r>
      <w:r w:rsidR="00FE484C" w:rsidRPr="00B72AFE">
        <w:rPr>
          <w:rFonts w:ascii="Arial" w:hAnsi="Arial" w:cs="Arial"/>
          <w:i/>
          <w:iCs/>
          <w:sz w:val="20"/>
          <w:szCs w:val="20"/>
        </w:rPr>
        <w:t>J</w:t>
      </w:r>
      <w:r w:rsidR="00FE484C" w:rsidRPr="00B72AFE">
        <w:rPr>
          <w:rFonts w:ascii="Arial" w:hAnsi="Arial" w:cs="Arial"/>
          <w:sz w:val="20"/>
          <w:szCs w:val="20"/>
        </w:rPr>
        <w:t xml:space="preserve"> = 7.5 Hz, 8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FE484C" w:rsidRPr="00B72AFE">
        <w:rPr>
          <w:rFonts w:ascii="Arial" w:hAnsi="Arial" w:cs="Arial"/>
          <w:sz w:val="20"/>
          <w:szCs w:val="20"/>
        </w:rPr>
        <w:t xml:space="preserve"> 3.54 (t, </w:t>
      </w:r>
      <w:r w:rsidR="00FE484C" w:rsidRPr="00B72AFE">
        <w:rPr>
          <w:rFonts w:ascii="Arial" w:hAnsi="Arial" w:cs="Arial"/>
          <w:i/>
          <w:iCs/>
          <w:sz w:val="20"/>
          <w:szCs w:val="20"/>
        </w:rPr>
        <w:t>J</w:t>
      </w:r>
      <w:r w:rsidR="00FE484C" w:rsidRPr="00B72AFE">
        <w:rPr>
          <w:rFonts w:ascii="Arial" w:hAnsi="Arial" w:cs="Arial"/>
          <w:sz w:val="20"/>
          <w:szCs w:val="20"/>
        </w:rPr>
        <w:t xml:space="preserve"> = 6.7 Hz, 4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FE484C" w:rsidRPr="00B72AFE">
        <w:rPr>
          <w:rFonts w:ascii="Arial" w:hAnsi="Arial" w:cs="Arial"/>
          <w:sz w:val="20"/>
          <w:szCs w:val="20"/>
        </w:rPr>
        <w:t xml:space="preserve"> 2.08 – 1.94 (m, 8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FE484C" w:rsidRPr="00B72AFE">
        <w:rPr>
          <w:rFonts w:ascii="Arial" w:hAnsi="Arial" w:cs="Arial"/>
          <w:sz w:val="20"/>
          <w:szCs w:val="20"/>
        </w:rPr>
        <w:t xml:space="preserve"> 1.82 (p, </w:t>
      </w:r>
      <w:r w:rsidR="00FE484C" w:rsidRPr="00B72AFE">
        <w:rPr>
          <w:rFonts w:ascii="Arial" w:hAnsi="Arial" w:cs="Arial"/>
          <w:i/>
          <w:sz w:val="20"/>
          <w:szCs w:val="20"/>
        </w:rPr>
        <w:t>J</w:t>
      </w:r>
      <w:r w:rsidR="00FE484C" w:rsidRPr="00B72AFE">
        <w:rPr>
          <w:rFonts w:ascii="Arial" w:hAnsi="Arial" w:cs="Arial"/>
          <w:sz w:val="20"/>
          <w:szCs w:val="20"/>
        </w:rPr>
        <w:t xml:space="preserve"> = 6.7 Hz, 4H)</w:t>
      </w:r>
      <w:r w:rsidR="00AA5916" w:rsidRPr="00B72AFE">
        <w:rPr>
          <w:rFonts w:ascii="Arial" w:hAnsi="Arial" w:cs="Arial"/>
          <w:sz w:val="20"/>
          <w:szCs w:val="20"/>
        </w:rPr>
        <w:t>;</w:t>
      </w:r>
      <w:r w:rsidR="00FE484C" w:rsidRPr="00B72AFE">
        <w:rPr>
          <w:rFonts w:ascii="Arial" w:hAnsi="Arial" w:cs="Arial"/>
          <w:sz w:val="20"/>
          <w:szCs w:val="20"/>
        </w:rPr>
        <w:t xml:space="preserve"> 1.41 (m, 12H)</w:t>
      </w:r>
      <w:r w:rsidRPr="00B72AFE">
        <w:rPr>
          <w:rFonts w:ascii="Arial" w:hAnsi="Arial" w:cs="Arial"/>
          <w:sz w:val="20"/>
          <w:szCs w:val="20"/>
        </w:rPr>
        <w:t>.</w:t>
      </w:r>
      <w:r w:rsidR="00AA5916" w:rsidRPr="00B72AFE">
        <w:rPr>
          <w:rFonts w:ascii="Arial" w:hAnsi="Arial" w:cs="Arial"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  <w:vertAlign w:val="superscript"/>
        </w:rPr>
        <w:t>13</w:t>
      </w:r>
      <w:r w:rsidRPr="00B72AFE">
        <w:rPr>
          <w:rFonts w:ascii="Arial" w:hAnsi="Arial" w:cs="Arial"/>
          <w:sz w:val="20"/>
          <w:szCs w:val="20"/>
        </w:rPr>
        <w:t xml:space="preserve">C NMR (125 MHz, </w:t>
      </w:r>
      <w:r w:rsidR="006168A7" w:rsidRPr="00B72AFE">
        <w:rPr>
          <w:rFonts w:ascii="Arial" w:hAnsi="Arial" w:cs="Arial"/>
          <w:sz w:val="20"/>
          <w:szCs w:val="20"/>
        </w:rPr>
        <w:t>(CD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6168A7" w:rsidRPr="00B72AFE">
        <w:rPr>
          <w:rFonts w:ascii="Arial" w:hAnsi="Arial" w:cs="Arial"/>
          <w:sz w:val="20"/>
          <w:szCs w:val="20"/>
        </w:rPr>
        <w:t>)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6168A7" w:rsidRPr="00B72AFE">
        <w:rPr>
          <w:rFonts w:ascii="Arial" w:hAnsi="Arial" w:cs="Arial"/>
          <w:sz w:val="20"/>
          <w:szCs w:val="20"/>
        </w:rPr>
        <w:t>SO</w:t>
      </w:r>
      <w:r w:rsidRPr="00B72AFE">
        <w:rPr>
          <w:rFonts w:ascii="Arial" w:hAnsi="Arial" w:cs="Arial"/>
          <w:sz w:val="20"/>
          <w:szCs w:val="20"/>
        </w:rPr>
        <w:t xml:space="preserve">): 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δ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C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</w:t>
      </w:r>
      <w:r w:rsidR="00FE484C" w:rsidRPr="00B72AFE">
        <w:rPr>
          <w:rFonts w:ascii="Arial" w:hAnsi="Arial" w:cs="Arial"/>
          <w:sz w:val="20"/>
          <w:szCs w:val="20"/>
        </w:rPr>
        <w:t>148.70, 148.60, 145.76, 145.71, 126.56, 60.89, 60.83, 34.96, 31.89, 30.51, 30.46, 26.88, 24.92, 24.54.</w:t>
      </w:r>
      <w:r w:rsidR="00734FF0" w:rsidRPr="00B72AFE">
        <w:rPr>
          <w:rFonts w:ascii="Arial" w:hAnsi="Arial" w:cs="Arial"/>
          <w:sz w:val="20"/>
          <w:szCs w:val="20"/>
        </w:rPr>
        <w:t xml:space="preserve"> HRMS-ESI for </w:t>
      </w:r>
      <w:r w:rsidR="00734FF0" w:rsidRPr="00B72AFE">
        <w:rPr>
          <w:rFonts w:ascii="Arial" w:hAnsi="Arial" w:cs="Arial"/>
          <w:b/>
          <w:sz w:val="20"/>
          <w:szCs w:val="20"/>
        </w:rPr>
        <w:t>2V•</w:t>
      </w:r>
      <w:r w:rsidR="00734FF0" w:rsidRPr="00B72AFE">
        <w:rPr>
          <w:rFonts w:ascii="Arial" w:hAnsi="Arial" w:cs="Arial"/>
          <w:sz w:val="20"/>
          <w:szCs w:val="20"/>
        </w:rPr>
        <w:t>4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 xml:space="preserve">; </w:t>
      </w:r>
      <w:proofErr w:type="spellStart"/>
      <w:r w:rsidR="00734FF0" w:rsidRPr="00B72AFE">
        <w:rPr>
          <w:rFonts w:ascii="Arial" w:hAnsi="Arial" w:cs="Arial"/>
          <w:sz w:val="20"/>
          <w:szCs w:val="20"/>
        </w:rPr>
        <w:t>Calcd</w:t>
      </w:r>
      <w:proofErr w:type="spellEnd"/>
      <w:r w:rsidR="00734FF0" w:rsidRPr="00B72AFE">
        <w:rPr>
          <w:rFonts w:ascii="Arial" w:hAnsi="Arial" w:cs="Arial"/>
          <w:sz w:val="20"/>
          <w:szCs w:val="20"/>
        </w:rPr>
        <w:t xml:space="preserve"> for C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38</w:t>
      </w:r>
      <w:r w:rsidR="00734FF0" w:rsidRPr="00B72AFE">
        <w:rPr>
          <w:rFonts w:ascii="Arial" w:hAnsi="Arial" w:cs="Arial"/>
          <w:sz w:val="20"/>
          <w:szCs w:val="20"/>
        </w:rPr>
        <w:t>H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52</w:t>
      </w:r>
      <w:r w:rsidR="00734FF0" w:rsidRPr="00B72AFE">
        <w:rPr>
          <w:rFonts w:ascii="Arial" w:hAnsi="Arial" w:cs="Arial"/>
          <w:sz w:val="20"/>
          <w:szCs w:val="20"/>
        </w:rPr>
        <w:t>Br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734FF0" w:rsidRPr="00B72AFE">
        <w:rPr>
          <w:rFonts w:ascii="Arial" w:hAnsi="Arial" w:cs="Arial"/>
          <w:sz w:val="20"/>
          <w:szCs w:val="20"/>
        </w:rPr>
        <w:t>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12</w:t>
      </w:r>
      <w:r w:rsidR="00734FF0" w:rsidRPr="00B72AFE">
        <w:rPr>
          <w:rFonts w:ascii="Arial" w:hAnsi="Arial" w:cs="Arial"/>
          <w:sz w:val="20"/>
          <w:szCs w:val="20"/>
        </w:rPr>
        <w:t>N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4</w:t>
      </w:r>
      <w:r w:rsidR="00734FF0" w:rsidRPr="00B72AFE">
        <w:rPr>
          <w:rFonts w:ascii="Arial" w:hAnsi="Arial" w:cs="Arial"/>
          <w:sz w:val="20"/>
          <w:szCs w:val="20"/>
        </w:rPr>
        <w:t>P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734FF0" w:rsidRPr="00B72AFE">
        <w:rPr>
          <w:rFonts w:ascii="Arial" w:hAnsi="Arial" w:cs="Arial"/>
          <w:sz w:val="20"/>
          <w:szCs w:val="20"/>
        </w:rPr>
        <w:t xml:space="preserve"> : m/z = 507.0905 [M – 2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2+</w:t>
      </w:r>
      <w:r w:rsidR="00734FF0" w:rsidRPr="00B72AFE">
        <w:rPr>
          <w:rFonts w:ascii="Arial" w:hAnsi="Arial" w:cs="Arial"/>
          <w:sz w:val="20"/>
          <w:szCs w:val="20"/>
        </w:rPr>
        <w:t xml:space="preserve"> ; Found: 507.0884 [M – 2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2+</w:t>
      </w:r>
      <w:r w:rsidR="00734FF0" w:rsidRPr="00B72AFE">
        <w:rPr>
          <w:rFonts w:ascii="Arial" w:hAnsi="Arial" w:cs="Arial"/>
          <w:sz w:val="20"/>
          <w:szCs w:val="20"/>
        </w:rPr>
        <w:t>.</w:t>
      </w:r>
    </w:p>
    <w:p w14:paraId="37327079" w14:textId="3B39C6E0" w:rsidR="00FE484C" w:rsidRPr="00B72AFE" w:rsidRDefault="00CE1C6D" w:rsidP="00AF1A84">
      <w:pPr>
        <w:pStyle w:val="ListParagraph"/>
        <w:numPr>
          <w:ilvl w:val="6"/>
          <w:numId w:val="13"/>
        </w:numPr>
        <w:spacing w:line="480" w:lineRule="auto"/>
        <w:ind w:left="36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noProof/>
          <w:sz w:val="20"/>
          <w:szCs w:val="20"/>
        </w:rPr>
        <w:drawing>
          <wp:anchor distT="0" distB="0" distL="114300" distR="114300" simplePos="0" relativeHeight="251690496" behindDoc="0" locked="0" layoutInCell="1" allowOverlap="1" wp14:anchorId="1A024B85" wp14:editId="680C79D5">
            <wp:simplePos x="0" y="0"/>
            <wp:positionH relativeFrom="margin">
              <wp:align>center</wp:align>
            </wp:positionH>
            <wp:positionV relativeFrom="paragraph">
              <wp:posOffset>212109</wp:posOffset>
            </wp:positionV>
            <wp:extent cx="4506595" cy="127952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6643" cy="12801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84C" w:rsidRPr="00B72AFE">
        <w:rPr>
          <w:rFonts w:ascii="Arial" w:hAnsi="Arial" w:cs="Arial"/>
          <w:b/>
          <w:i/>
          <w:sz w:val="20"/>
          <w:szCs w:val="20"/>
        </w:rPr>
        <w:t>Synthesis of 4V•6PF</w:t>
      </w:r>
      <w:r w:rsidR="00FE484C"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</w:p>
    <w:p w14:paraId="302F3F22" w14:textId="46254D1E" w:rsidR="00C83690" w:rsidRPr="00B72AFE" w:rsidRDefault="00857C70" w:rsidP="00C83690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b/>
          <w:sz w:val="20"/>
          <w:szCs w:val="20"/>
        </w:rPr>
        <w:t>2V•</w:t>
      </w:r>
      <w:r w:rsidRPr="00B72AFE">
        <w:rPr>
          <w:rFonts w:ascii="Arial" w:hAnsi="Arial" w:cs="Arial"/>
          <w:sz w:val="20"/>
          <w:szCs w:val="20"/>
        </w:rPr>
        <w:t>4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827E40" w:rsidRPr="00B72AFE">
        <w:rPr>
          <w:rFonts w:ascii="Arial" w:hAnsi="Arial" w:cs="Arial"/>
          <w:b/>
          <w:sz w:val="20"/>
          <w:szCs w:val="20"/>
        </w:rPr>
        <w:t xml:space="preserve"> </w:t>
      </w:r>
      <w:r w:rsidRPr="00B72AFE">
        <w:rPr>
          <w:rFonts w:ascii="Arial" w:hAnsi="Arial" w:cs="Arial"/>
          <w:b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(1.0 g, 0.767 mmol, 1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>), 4,4ʹ-</w:t>
      </w:r>
      <w:r w:rsidR="00900E4C" w:rsidRPr="00B72AFE">
        <w:rPr>
          <w:rFonts w:ascii="Arial" w:hAnsi="Arial" w:cs="Arial"/>
          <w:sz w:val="20"/>
          <w:szCs w:val="20"/>
        </w:rPr>
        <w:t>b</w:t>
      </w:r>
      <w:r w:rsidRPr="00B72AFE">
        <w:rPr>
          <w:rFonts w:ascii="Arial" w:hAnsi="Arial" w:cs="Arial"/>
          <w:sz w:val="20"/>
          <w:szCs w:val="20"/>
        </w:rPr>
        <w:t xml:space="preserve">ipyridine (3.59 g, 23.01 mmol, 30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>), and K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b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(847 mg, 4.602 mmol, 6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) were dissolved in dry </w:t>
      </w:r>
      <w:proofErr w:type="spellStart"/>
      <w:r w:rsidR="00BB7586" w:rsidRPr="00B72AFE">
        <w:rPr>
          <w:rFonts w:ascii="Arial" w:hAnsi="Arial" w:cs="Arial"/>
          <w:sz w:val="20"/>
          <w:szCs w:val="20"/>
        </w:rPr>
        <w:t>MeCN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(29 mL, 35 mg/mL</w:t>
      </w:r>
      <w:r w:rsidR="00BB7586" w:rsidRPr="00B72AFE">
        <w:rPr>
          <w:rFonts w:ascii="Arial" w:hAnsi="Arial" w:cs="Arial"/>
          <w:sz w:val="20"/>
          <w:szCs w:val="20"/>
        </w:rPr>
        <w:t xml:space="preserve"> </w:t>
      </w:r>
      <w:r w:rsidR="00BB7586" w:rsidRPr="00B72AFE">
        <w:rPr>
          <w:rFonts w:ascii="Arial" w:hAnsi="Arial" w:cs="Arial"/>
          <w:b/>
          <w:sz w:val="20"/>
          <w:szCs w:val="20"/>
        </w:rPr>
        <w:t>2V•</w:t>
      </w:r>
      <w:r w:rsidR="00BB7586" w:rsidRPr="00B72AFE">
        <w:rPr>
          <w:rFonts w:ascii="Arial" w:hAnsi="Arial" w:cs="Arial"/>
          <w:sz w:val="20"/>
          <w:szCs w:val="20"/>
        </w:rPr>
        <w:t>4PF</w:t>
      </w:r>
      <w:r w:rsidR="00BB7586"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sz w:val="20"/>
          <w:szCs w:val="20"/>
        </w:rPr>
        <w:t xml:space="preserve">) and heated to 130 °C in a 100 mL high pressure vessel </w:t>
      </w:r>
      <w:r w:rsidR="00BB7586" w:rsidRPr="00B72AFE">
        <w:rPr>
          <w:rFonts w:ascii="Arial" w:hAnsi="Arial" w:cs="Arial"/>
          <w:sz w:val="20"/>
          <w:szCs w:val="20"/>
        </w:rPr>
        <w:t xml:space="preserve">while stirring </w:t>
      </w:r>
      <w:r w:rsidRPr="00B72AFE">
        <w:rPr>
          <w:rFonts w:ascii="Arial" w:hAnsi="Arial" w:cs="Arial"/>
          <w:sz w:val="20"/>
          <w:szCs w:val="20"/>
        </w:rPr>
        <w:t xml:space="preserve">for 15 h. The reaction vessel was cooled to room temperature and the solution was decanted into </w:t>
      </w:r>
      <w:r w:rsidR="00BB7586" w:rsidRPr="00B72AFE">
        <w:rPr>
          <w:rFonts w:ascii="Arial" w:hAnsi="Arial" w:cs="Arial"/>
          <w:sz w:val="20"/>
          <w:szCs w:val="20"/>
        </w:rPr>
        <w:t xml:space="preserve">four </w:t>
      </w:r>
      <w:r w:rsidRPr="00B72AFE">
        <w:rPr>
          <w:rFonts w:ascii="Arial" w:hAnsi="Arial" w:cs="Arial"/>
          <w:sz w:val="20"/>
          <w:szCs w:val="20"/>
        </w:rPr>
        <w:t xml:space="preserve">50 mL centrifuge tubes and diluted to 50 mL with </w:t>
      </w:r>
      <w:proofErr w:type="spellStart"/>
      <w:r w:rsidRPr="00B72AFE">
        <w:rPr>
          <w:rFonts w:ascii="Arial" w:hAnsi="Arial" w:cs="Arial"/>
          <w:sz w:val="20"/>
          <w:szCs w:val="20"/>
        </w:rPr>
        <w:t>PhMe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.  The tubes were centrifuged at 4500 rpm for 2 min.  The solution was decanted away, the solid was re-dissolved in a minimal amount of </w:t>
      </w:r>
      <w:proofErr w:type="spellStart"/>
      <w:r w:rsidRPr="00B72AFE">
        <w:rPr>
          <w:rFonts w:ascii="Arial" w:hAnsi="Arial" w:cs="Arial"/>
          <w:sz w:val="20"/>
          <w:szCs w:val="20"/>
        </w:rPr>
        <w:t>MeCN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and diluted to 50 mL with </w:t>
      </w:r>
      <w:proofErr w:type="spellStart"/>
      <w:r w:rsidRPr="00B72AFE">
        <w:rPr>
          <w:rFonts w:ascii="Arial" w:hAnsi="Arial" w:cs="Arial"/>
          <w:sz w:val="20"/>
          <w:szCs w:val="20"/>
        </w:rPr>
        <w:t>PhMe</w:t>
      </w:r>
      <w:proofErr w:type="spellEnd"/>
      <w:r w:rsidRPr="00B72AFE">
        <w:rPr>
          <w:rFonts w:ascii="Arial" w:hAnsi="Arial" w:cs="Arial"/>
          <w:sz w:val="20"/>
          <w:szCs w:val="20"/>
        </w:rPr>
        <w:t>.  The previous two steps were repeated thr</w:t>
      </w:r>
      <w:r w:rsidR="00C02D5A" w:rsidRPr="00B72AFE">
        <w:rPr>
          <w:rFonts w:ascii="Arial" w:hAnsi="Arial" w:cs="Arial"/>
          <w:sz w:val="20"/>
          <w:szCs w:val="20"/>
        </w:rPr>
        <w:t>ee times</w:t>
      </w:r>
      <w:r w:rsidRPr="00B72AFE">
        <w:rPr>
          <w:rFonts w:ascii="Arial" w:hAnsi="Arial" w:cs="Arial"/>
          <w:sz w:val="20"/>
          <w:szCs w:val="20"/>
        </w:rPr>
        <w:t>. The solid was filtered, dried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O, sonicated in </w:t>
      </w:r>
      <w:r w:rsidR="00BB7586" w:rsidRPr="00B72AFE">
        <w:rPr>
          <w:rFonts w:ascii="Arial" w:hAnsi="Arial" w:cs="Arial"/>
          <w:sz w:val="20"/>
          <w:szCs w:val="20"/>
        </w:rPr>
        <w:t>H</w:t>
      </w:r>
      <w:r w:rsidR="00BB7586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B7586" w:rsidRPr="00B72AFE">
        <w:rPr>
          <w:rFonts w:ascii="Arial" w:hAnsi="Arial" w:cs="Arial"/>
          <w:sz w:val="20"/>
          <w:szCs w:val="20"/>
        </w:rPr>
        <w:t>O</w:t>
      </w:r>
      <w:r w:rsidRPr="00B72AFE">
        <w:rPr>
          <w:rFonts w:ascii="Arial" w:hAnsi="Arial" w:cs="Arial"/>
          <w:sz w:val="20"/>
          <w:szCs w:val="20"/>
        </w:rPr>
        <w:t xml:space="preserve"> to remove the remaining unwanted salts, and dried again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O to yield </w:t>
      </w:r>
      <w:r w:rsidRPr="00B72AFE">
        <w:rPr>
          <w:rFonts w:ascii="Arial" w:hAnsi="Arial" w:cs="Arial"/>
          <w:b/>
          <w:sz w:val="20"/>
          <w:szCs w:val="20"/>
        </w:rPr>
        <w:t>4V•</w:t>
      </w:r>
      <w:r w:rsidRPr="00B72AFE">
        <w:rPr>
          <w:rFonts w:ascii="Arial" w:hAnsi="Arial" w:cs="Arial"/>
          <w:sz w:val="20"/>
          <w:szCs w:val="20"/>
        </w:rPr>
        <w:t>6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sz w:val="20"/>
          <w:szCs w:val="20"/>
        </w:rPr>
        <w:t xml:space="preserve"> as an off-white solid (1.132 g, 84% yield). </w:t>
      </w:r>
      <w:r w:rsidRPr="00B72AFE">
        <w:rPr>
          <w:rFonts w:ascii="Arial" w:hAnsi="Arial" w:cs="Arial"/>
          <w:sz w:val="20"/>
          <w:szCs w:val="20"/>
          <w:vertAlign w:val="superscript"/>
        </w:rPr>
        <w:t>1</w:t>
      </w:r>
      <w:r w:rsidRPr="00B72AFE">
        <w:rPr>
          <w:rFonts w:ascii="Arial" w:hAnsi="Arial" w:cs="Arial"/>
          <w:sz w:val="20"/>
          <w:szCs w:val="20"/>
        </w:rPr>
        <w:t xml:space="preserve">H NMR (500 MHz, </w:t>
      </w:r>
      <w:r w:rsidR="006168A7" w:rsidRPr="00B72AFE">
        <w:rPr>
          <w:rFonts w:ascii="Arial" w:hAnsi="Arial" w:cs="Arial"/>
          <w:sz w:val="20"/>
          <w:szCs w:val="20"/>
        </w:rPr>
        <w:t>(CD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6168A7" w:rsidRPr="00B72AFE">
        <w:rPr>
          <w:rFonts w:ascii="Arial" w:hAnsi="Arial" w:cs="Arial"/>
          <w:sz w:val="20"/>
          <w:szCs w:val="20"/>
        </w:rPr>
        <w:t>)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6168A7" w:rsidRPr="00B72AFE">
        <w:rPr>
          <w:rFonts w:ascii="Arial" w:hAnsi="Arial" w:cs="Arial"/>
          <w:sz w:val="20"/>
          <w:szCs w:val="20"/>
        </w:rPr>
        <w:t>SO</w:t>
      </w:r>
      <w:r w:rsidRPr="00B72AFE">
        <w:rPr>
          <w:rFonts w:ascii="Arial" w:hAnsi="Arial" w:cs="Arial"/>
          <w:sz w:val="20"/>
          <w:szCs w:val="20"/>
        </w:rPr>
        <w:t xml:space="preserve">): 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δ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H</w:t>
      </w:r>
      <w:proofErr w:type="spellEnd"/>
      <w:r w:rsidRPr="00B72AFE">
        <w:rPr>
          <w:rFonts w:ascii="Arial" w:hAnsi="Arial" w:cs="Arial"/>
          <w:i/>
          <w:sz w:val="20"/>
          <w:szCs w:val="20"/>
          <w:vertAlign w:val="subscript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9.36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6.3 Hz, 8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9.22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6.9 Hz, 4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8.91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6.2 Hz, 4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8.76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5.4 Hz, 8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8.65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6.9 Hz, 4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8.08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6.2 Hz, 4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4.73 – 4.60 (m, </w:t>
      </w:r>
      <w:r w:rsidR="009B69A5" w:rsidRPr="00B72AFE">
        <w:rPr>
          <w:rFonts w:ascii="Arial" w:hAnsi="Arial" w:cs="Arial"/>
          <w:sz w:val="20"/>
          <w:szCs w:val="20"/>
        </w:rPr>
        <w:t>1</w:t>
      </w:r>
      <w:r w:rsidRPr="00B72AFE">
        <w:rPr>
          <w:rFonts w:ascii="Arial" w:hAnsi="Arial" w:cs="Arial"/>
          <w:sz w:val="20"/>
          <w:szCs w:val="20"/>
        </w:rPr>
        <w:t>2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1.99 (</w:t>
      </w:r>
      <w:r w:rsidR="009B69A5" w:rsidRPr="00B72AFE">
        <w:rPr>
          <w:rFonts w:ascii="Arial" w:hAnsi="Arial" w:cs="Arial"/>
          <w:sz w:val="20"/>
          <w:szCs w:val="20"/>
        </w:rPr>
        <w:t>m,</w:t>
      </w:r>
      <w:r w:rsidRPr="00B72AFE">
        <w:rPr>
          <w:rFonts w:ascii="Arial" w:hAnsi="Arial" w:cs="Arial"/>
          <w:sz w:val="20"/>
          <w:szCs w:val="20"/>
        </w:rPr>
        <w:t xml:space="preserve"> </w:t>
      </w:r>
      <w:r w:rsidR="009B69A5" w:rsidRPr="00B72AFE">
        <w:rPr>
          <w:rFonts w:ascii="Arial" w:hAnsi="Arial" w:cs="Arial"/>
          <w:sz w:val="20"/>
          <w:szCs w:val="20"/>
        </w:rPr>
        <w:t>1</w:t>
      </w:r>
      <w:r w:rsidRPr="00B72AFE">
        <w:rPr>
          <w:rFonts w:ascii="Arial" w:hAnsi="Arial" w:cs="Arial"/>
          <w:sz w:val="20"/>
          <w:szCs w:val="20"/>
        </w:rPr>
        <w:t>2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1.46 – 1.34 (m, </w:t>
      </w:r>
      <w:r w:rsidR="009B69A5" w:rsidRPr="00B72AFE">
        <w:rPr>
          <w:rFonts w:ascii="Arial" w:hAnsi="Arial" w:cs="Arial"/>
          <w:sz w:val="20"/>
          <w:szCs w:val="20"/>
        </w:rPr>
        <w:t>1</w:t>
      </w:r>
      <w:r w:rsidRPr="00B72AFE">
        <w:rPr>
          <w:rFonts w:ascii="Arial" w:hAnsi="Arial" w:cs="Arial"/>
          <w:sz w:val="20"/>
          <w:szCs w:val="20"/>
        </w:rPr>
        <w:t>2H).</w:t>
      </w:r>
      <w:r w:rsidRPr="00B72AFE">
        <w:rPr>
          <w:rFonts w:ascii="Arial" w:hAnsi="Arial" w:cs="Arial"/>
          <w:sz w:val="20"/>
          <w:szCs w:val="20"/>
          <w:vertAlign w:val="superscript"/>
        </w:rPr>
        <w:t>13</w:t>
      </w:r>
      <w:r w:rsidRPr="00B72AFE">
        <w:rPr>
          <w:rFonts w:ascii="Arial" w:hAnsi="Arial" w:cs="Arial"/>
          <w:sz w:val="20"/>
          <w:szCs w:val="20"/>
        </w:rPr>
        <w:t xml:space="preserve">C NMR (125 MHz, </w:t>
      </w:r>
      <w:r w:rsidR="006168A7" w:rsidRPr="00B72AFE">
        <w:rPr>
          <w:rFonts w:ascii="Arial" w:hAnsi="Arial" w:cs="Arial"/>
          <w:sz w:val="20"/>
          <w:szCs w:val="20"/>
        </w:rPr>
        <w:t>(CD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6168A7" w:rsidRPr="00B72AFE">
        <w:rPr>
          <w:rFonts w:ascii="Arial" w:hAnsi="Arial" w:cs="Arial"/>
          <w:sz w:val="20"/>
          <w:szCs w:val="20"/>
        </w:rPr>
        <w:t>)</w:t>
      </w:r>
      <w:r w:rsidR="006168A7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6168A7" w:rsidRPr="00B72AFE">
        <w:rPr>
          <w:rFonts w:ascii="Arial" w:hAnsi="Arial" w:cs="Arial"/>
          <w:sz w:val="20"/>
          <w:szCs w:val="20"/>
        </w:rPr>
        <w:t>SO</w:t>
      </w:r>
      <w:r w:rsidRPr="00B72AFE">
        <w:rPr>
          <w:rFonts w:ascii="Arial" w:hAnsi="Arial" w:cs="Arial"/>
          <w:sz w:val="20"/>
          <w:szCs w:val="20"/>
        </w:rPr>
        <w:t xml:space="preserve">): 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δ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C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</w:t>
      </w:r>
      <w:r w:rsidR="009B69A5" w:rsidRPr="00B72AFE">
        <w:rPr>
          <w:rFonts w:ascii="Arial" w:hAnsi="Arial" w:cs="Arial"/>
          <w:sz w:val="20"/>
          <w:szCs w:val="20"/>
        </w:rPr>
        <w:t>150.41, 145.73, 145.28, 126.52, 125.46, 122.15, 60.80, 60.32, 30.53, 30.49, 30.40, 25.01, 24.98, 24.90.</w:t>
      </w:r>
      <w:r w:rsidR="00734FF0" w:rsidRPr="00B72AFE">
        <w:rPr>
          <w:rFonts w:ascii="Arial" w:hAnsi="Arial" w:cs="Arial"/>
          <w:sz w:val="20"/>
          <w:szCs w:val="20"/>
        </w:rPr>
        <w:t xml:space="preserve"> HRMS-ESI for </w:t>
      </w:r>
      <w:r w:rsidR="00734FF0" w:rsidRPr="00B72AFE">
        <w:rPr>
          <w:rFonts w:ascii="Arial" w:hAnsi="Arial" w:cs="Arial"/>
          <w:b/>
          <w:sz w:val="20"/>
          <w:szCs w:val="20"/>
        </w:rPr>
        <w:t>4V•</w:t>
      </w:r>
      <w:r w:rsidR="00734FF0" w:rsidRPr="00B72AFE">
        <w:rPr>
          <w:rFonts w:ascii="Arial" w:hAnsi="Arial" w:cs="Arial"/>
          <w:sz w:val="20"/>
          <w:szCs w:val="20"/>
        </w:rPr>
        <w:t>6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 xml:space="preserve">; </w:t>
      </w:r>
      <w:proofErr w:type="spellStart"/>
      <w:r w:rsidR="00734FF0" w:rsidRPr="00B72AFE">
        <w:rPr>
          <w:rFonts w:ascii="Arial" w:hAnsi="Arial" w:cs="Arial"/>
          <w:sz w:val="20"/>
          <w:szCs w:val="20"/>
        </w:rPr>
        <w:t>Calcd</w:t>
      </w:r>
      <w:proofErr w:type="spellEnd"/>
      <w:r w:rsidR="00734FF0" w:rsidRPr="00B72AFE">
        <w:rPr>
          <w:rFonts w:ascii="Arial" w:hAnsi="Arial" w:cs="Arial"/>
          <w:sz w:val="20"/>
          <w:szCs w:val="20"/>
        </w:rPr>
        <w:t xml:space="preserve"> for C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58</w:t>
      </w:r>
      <w:r w:rsidR="00734FF0" w:rsidRPr="00B72AFE">
        <w:rPr>
          <w:rFonts w:ascii="Arial" w:hAnsi="Arial" w:cs="Arial"/>
          <w:sz w:val="20"/>
          <w:szCs w:val="20"/>
        </w:rPr>
        <w:t>H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8</w:t>
      </w:r>
      <w:r w:rsidR="00734FF0" w:rsidRPr="00B72AFE">
        <w:rPr>
          <w:rFonts w:ascii="Arial" w:hAnsi="Arial" w:cs="Arial"/>
          <w:sz w:val="20"/>
          <w:szCs w:val="20"/>
        </w:rPr>
        <w:t>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24</w:t>
      </w:r>
      <w:r w:rsidR="00734FF0" w:rsidRPr="00B72AFE">
        <w:rPr>
          <w:rFonts w:ascii="Arial" w:hAnsi="Arial" w:cs="Arial"/>
          <w:sz w:val="20"/>
          <w:szCs w:val="20"/>
        </w:rPr>
        <w:t>N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8</w:t>
      </w:r>
      <w:r w:rsidR="00734FF0" w:rsidRPr="00B72AFE">
        <w:rPr>
          <w:rFonts w:ascii="Arial" w:hAnsi="Arial" w:cs="Arial"/>
          <w:sz w:val="20"/>
          <w:szCs w:val="20"/>
        </w:rPr>
        <w:t>P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4</w:t>
      </w:r>
      <w:r w:rsidR="00734FF0" w:rsidRPr="00B72AFE">
        <w:rPr>
          <w:rFonts w:ascii="Arial" w:hAnsi="Arial" w:cs="Arial"/>
          <w:sz w:val="20"/>
          <w:szCs w:val="20"/>
        </w:rPr>
        <w:t xml:space="preserve"> : m/z = 728.2062 [M – 2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2+</w:t>
      </w:r>
      <w:r w:rsidR="00734FF0" w:rsidRPr="00B72AFE">
        <w:rPr>
          <w:rFonts w:ascii="Arial" w:hAnsi="Arial" w:cs="Arial"/>
          <w:sz w:val="20"/>
          <w:szCs w:val="20"/>
        </w:rPr>
        <w:t xml:space="preserve"> ; Found: 728.2060 [M – 2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2+</w:t>
      </w:r>
      <w:r w:rsidR="00734FF0" w:rsidRPr="00B72AFE">
        <w:rPr>
          <w:rFonts w:ascii="Arial" w:hAnsi="Arial" w:cs="Arial"/>
          <w:sz w:val="20"/>
          <w:szCs w:val="20"/>
        </w:rPr>
        <w:t>.</w:t>
      </w:r>
    </w:p>
    <w:p w14:paraId="200C48D3" w14:textId="77777777" w:rsidR="00456F8A" w:rsidRPr="00B72AFE" w:rsidRDefault="00456F8A" w:rsidP="00C83690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14:paraId="4F26671B" w14:textId="4FAFAA48" w:rsidR="00152C2D" w:rsidRPr="00B72AFE" w:rsidRDefault="00456F8A" w:rsidP="00AF1A84">
      <w:pPr>
        <w:pStyle w:val="ListParagraph"/>
        <w:numPr>
          <w:ilvl w:val="6"/>
          <w:numId w:val="13"/>
        </w:numPr>
        <w:spacing w:line="480" w:lineRule="auto"/>
        <w:ind w:left="360"/>
        <w:jc w:val="both"/>
        <w:rPr>
          <w:rFonts w:ascii="Arial" w:hAnsi="Arial" w:cs="Arial"/>
          <w:i/>
          <w:sz w:val="20"/>
          <w:szCs w:val="20"/>
        </w:rPr>
      </w:pPr>
      <w:r w:rsidRPr="00B72AFE">
        <w:rPr>
          <w:rFonts w:ascii="Arial" w:hAnsi="Arial" w:cs="Arial"/>
          <w:i/>
          <w:noProof/>
          <w:sz w:val="20"/>
          <w:szCs w:val="20"/>
        </w:rPr>
        <w:lastRenderedPageBreak/>
        <w:drawing>
          <wp:anchor distT="0" distB="0" distL="114300" distR="114300" simplePos="0" relativeHeight="251692544" behindDoc="0" locked="0" layoutInCell="1" allowOverlap="1" wp14:anchorId="6D57284F" wp14:editId="68A6748B">
            <wp:simplePos x="0" y="0"/>
            <wp:positionH relativeFrom="margin">
              <wp:posOffset>400050</wp:posOffset>
            </wp:positionH>
            <wp:positionV relativeFrom="page">
              <wp:posOffset>1171575</wp:posOffset>
            </wp:positionV>
            <wp:extent cx="5461635" cy="1278890"/>
            <wp:effectExtent l="0" t="0" r="5715" b="0"/>
            <wp:wrapSquare wrapText="bothSides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9DD664BE-EED2-4798-AE6A-123A084042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9DD664BE-EED2-4798-AE6A-123A0840426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61635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69A5" w:rsidRPr="00B72AFE">
        <w:rPr>
          <w:rFonts w:ascii="Arial" w:hAnsi="Arial" w:cs="Arial"/>
          <w:b/>
          <w:i/>
          <w:sz w:val="20"/>
          <w:szCs w:val="20"/>
        </w:rPr>
        <w:t>Synthesis of 4V•8PF</w:t>
      </w:r>
      <w:r w:rsidR="002E3BB1"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</w:p>
    <w:p w14:paraId="135BFDF0" w14:textId="77777777" w:rsidR="00456F8A" w:rsidRPr="00B72AFE" w:rsidRDefault="00456F8A" w:rsidP="00152C2D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</w:p>
    <w:p w14:paraId="187F6AFD" w14:textId="77777777" w:rsidR="00456F8A" w:rsidRPr="00B72AFE" w:rsidRDefault="00456F8A" w:rsidP="00152C2D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</w:p>
    <w:p w14:paraId="64637BC3" w14:textId="77777777" w:rsidR="00456F8A" w:rsidRPr="00B72AFE" w:rsidRDefault="00456F8A" w:rsidP="00152C2D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</w:p>
    <w:p w14:paraId="7E9EC06C" w14:textId="6B382800" w:rsidR="00152C2D" w:rsidRPr="00B72AFE" w:rsidRDefault="00F56111" w:rsidP="00152C2D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b/>
          <w:sz w:val="20"/>
          <w:szCs w:val="20"/>
        </w:rPr>
        <w:t>4</w:t>
      </w:r>
      <w:r w:rsidR="00866A52" w:rsidRPr="00B72AFE">
        <w:rPr>
          <w:rFonts w:ascii="Arial" w:hAnsi="Arial" w:cs="Arial"/>
          <w:b/>
          <w:sz w:val="20"/>
          <w:szCs w:val="20"/>
        </w:rPr>
        <w:t>V•</w:t>
      </w:r>
      <w:r w:rsidRPr="00B72AFE">
        <w:rPr>
          <w:rFonts w:ascii="Arial" w:hAnsi="Arial" w:cs="Arial"/>
          <w:sz w:val="20"/>
          <w:szCs w:val="20"/>
        </w:rPr>
        <w:t>6</w:t>
      </w:r>
      <w:r w:rsidR="00866A52" w:rsidRPr="00B72AFE">
        <w:rPr>
          <w:rFonts w:ascii="Arial" w:hAnsi="Arial" w:cs="Arial"/>
          <w:sz w:val="20"/>
          <w:szCs w:val="20"/>
        </w:rPr>
        <w:t>PF</w:t>
      </w:r>
      <w:r w:rsidR="00866A52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866A52" w:rsidRPr="00B72AFE">
        <w:rPr>
          <w:rFonts w:ascii="Arial" w:hAnsi="Arial" w:cs="Arial"/>
          <w:b/>
          <w:sz w:val="20"/>
          <w:szCs w:val="20"/>
        </w:rPr>
        <w:t xml:space="preserve"> </w:t>
      </w:r>
      <w:r w:rsidR="00866A52" w:rsidRPr="00B72AFE">
        <w:rPr>
          <w:rFonts w:ascii="Arial" w:hAnsi="Arial" w:cs="Arial"/>
          <w:sz w:val="20"/>
          <w:szCs w:val="20"/>
        </w:rPr>
        <w:t>(</w:t>
      </w:r>
      <w:r w:rsidRPr="00B72AFE">
        <w:rPr>
          <w:rFonts w:ascii="Arial" w:hAnsi="Arial" w:cs="Arial"/>
          <w:sz w:val="20"/>
          <w:szCs w:val="20"/>
        </w:rPr>
        <w:t>3.00</w:t>
      </w:r>
      <w:r w:rsidR="00866A52" w:rsidRPr="00B72AFE">
        <w:rPr>
          <w:rFonts w:ascii="Arial" w:hAnsi="Arial" w:cs="Arial"/>
          <w:sz w:val="20"/>
          <w:szCs w:val="20"/>
        </w:rPr>
        <w:t xml:space="preserve"> g, </w:t>
      </w:r>
      <w:r w:rsidRPr="00B72AFE">
        <w:rPr>
          <w:rFonts w:ascii="Arial" w:hAnsi="Arial" w:cs="Arial"/>
          <w:sz w:val="20"/>
          <w:szCs w:val="20"/>
        </w:rPr>
        <w:t>1.72</w:t>
      </w:r>
      <w:r w:rsidR="00866A52" w:rsidRPr="00B72AFE">
        <w:rPr>
          <w:rFonts w:ascii="Arial" w:hAnsi="Arial" w:cs="Arial"/>
          <w:sz w:val="20"/>
          <w:szCs w:val="20"/>
        </w:rPr>
        <w:t xml:space="preserve"> mmol, 1 </w:t>
      </w:r>
      <w:proofErr w:type="spellStart"/>
      <w:r w:rsidR="00866A52" w:rsidRPr="00B72AFE">
        <w:rPr>
          <w:rFonts w:ascii="Arial" w:hAnsi="Arial" w:cs="Arial"/>
          <w:sz w:val="20"/>
          <w:szCs w:val="20"/>
        </w:rPr>
        <w:t>equiv</w:t>
      </w:r>
      <w:proofErr w:type="spellEnd"/>
      <w:r w:rsidR="00866A52" w:rsidRPr="00B72AFE">
        <w:rPr>
          <w:rFonts w:ascii="Arial" w:hAnsi="Arial" w:cs="Arial"/>
          <w:sz w:val="20"/>
          <w:szCs w:val="20"/>
        </w:rPr>
        <w:t xml:space="preserve">), </w:t>
      </w:r>
      <w:r w:rsidRPr="00B72AFE">
        <w:rPr>
          <w:rFonts w:ascii="Arial" w:hAnsi="Arial" w:cs="Arial"/>
          <w:sz w:val="20"/>
          <w:szCs w:val="20"/>
        </w:rPr>
        <w:t>1,6-</w:t>
      </w:r>
      <w:r w:rsidR="00900E4C" w:rsidRPr="00B72AFE">
        <w:rPr>
          <w:rFonts w:ascii="Arial" w:hAnsi="Arial" w:cs="Arial"/>
          <w:sz w:val="20"/>
          <w:szCs w:val="20"/>
        </w:rPr>
        <w:t>d</w:t>
      </w:r>
      <w:r w:rsidRPr="00B72AFE">
        <w:rPr>
          <w:rFonts w:ascii="Arial" w:hAnsi="Arial" w:cs="Arial"/>
          <w:sz w:val="20"/>
          <w:szCs w:val="20"/>
        </w:rPr>
        <w:t>ibromohexane</w:t>
      </w:r>
      <w:r w:rsidR="00866A52" w:rsidRPr="00B72AFE">
        <w:rPr>
          <w:rFonts w:ascii="Arial" w:hAnsi="Arial" w:cs="Arial"/>
          <w:b/>
          <w:sz w:val="20"/>
          <w:szCs w:val="20"/>
        </w:rPr>
        <w:t xml:space="preserve"> </w:t>
      </w:r>
      <w:r w:rsidR="00866A52" w:rsidRPr="00B72AFE">
        <w:rPr>
          <w:rFonts w:ascii="Arial" w:hAnsi="Arial" w:cs="Arial"/>
          <w:sz w:val="20"/>
          <w:szCs w:val="20"/>
        </w:rPr>
        <w:t>(</w:t>
      </w:r>
      <w:r w:rsidRPr="00B72AFE">
        <w:rPr>
          <w:rFonts w:ascii="Arial" w:hAnsi="Arial" w:cs="Arial"/>
          <w:sz w:val="20"/>
          <w:szCs w:val="20"/>
        </w:rPr>
        <w:t>16.79</w:t>
      </w:r>
      <w:r w:rsidR="00866A52" w:rsidRPr="00B72AFE">
        <w:rPr>
          <w:rFonts w:ascii="Arial" w:hAnsi="Arial" w:cs="Arial"/>
          <w:sz w:val="20"/>
          <w:szCs w:val="20"/>
        </w:rPr>
        <w:t xml:space="preserve"> g,</w:t>
      </w:r>
      <w:r w:rsidRPr="00B72AFE">
        <w:rPr>
          <w:rFonts w:ascii="Arial" w:hAnsi="Arial" w:cs="Arial"/>
          <w:sz w:val="20"/>
          <w:szCs w:val="20"/>
        </w:rPr>
        <w:t xml:space="preserve"> 10.60 mL,</w:t>
      </w:r>
      <w:r w:rsidR="00866A52" w:rsidRPr="00B72AFE">
        <w:rPr>
          <w:rFonts w:ascii="Arial" w:hAnsi="Arial" w:cs="Arial"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>68.8</w:t>
      </w:r>
      <w:r w:rsidR="00866A52" w:rsidRPr="00B72AFE">
        <w:rPr>
          <w:rFonts w:ascii="Arial" w:hAnsi="Arial" w:cs="Arial"/>
          <w:sz w:val="20"/>
          <w:szCs w:val="20"/>
        </w:rPr>
        <w:t xml:space="preserve"> mmol, </w:t>
      </w:r>
      <w:r w:rsidRPr="00B72AFE">
        <w:rPr>
          <w:rFonts w:ascii="Arial" w:hAnsi="Arial" w:cs="Arial"/>
          <w:sz w:val="20"/>
          <w:szCs w:val="20"/>
        </w:rPr>
        <w:t>4</w:t>
      </w:r>
      <w:r w:rsidR="00866A52" w:rsidRPr="00B72AFE">
        <w:rPr>
          <w:rFonts w:ascii="Arial" w:hAnsi="Arial" w:cs="Arial"/>
          <w:sz w:val="20"/>
          <w:szCs w:val="20"/>
        </w:rPr>
        <w:t xml:space="preserve">0 </w:t>
      </w:r>
      <w:proofErr w:type="spellStart"/>
      <w:r w:rsidR="00866A52" w:rsidRPr="00B72AFE">
        <w:rPr>
          <w:rFonts w:ascii="Arial" w:hAnsi="Arial" w:cs="Arial"/>
          <w:sz w:val="20"/>
          <w:szCs w:val="20"/>
        </w:rPr>
        <w:t>equiv</w:t>
      </w:r>
      <w:proofErr w:type="spellEnd"/>
      <w:r w:rsidR="00866A52" w:rsidRPr="00B72AFE">
        <w:rPr>
          <w:rFonts w:ascii="Arial" w:hAnsi="Arial" w:cs="Arial"/>
          <w:sz w:val="20"/>
          <w:szCs w:val="20"/>
        </w:rPr>
        <w:t>), and KPF</w:t>
      </w:r>
      <w:r w:rsidR="00866A52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866A52" w:rsidRPr="00B72AFE">
        <w:rPr>
          <w:rFonts w:ascii="Arial" w:hAnsi="Arial" w:cs="Arial"/>
          <w:b/>
          <w:sz w:val="20"/>
          <w:szCs w:val="20"/>
        </w:rPr>
        <w:t xml:space="preserve"> </w:t>
      </w:r>
      <w:r w:rsidR="00866A52" w:rsidRPr="00B72AFE">
        <w:rPr>
          <w:rFonts w:ascii="Arial" w:hAnsi="Arial" w:cs="Arial"/>
          <w:sz w:val="20"/>
          <w:szCs w:val="20"/>
        </w:rPr>
        <w:t>(</w:t>
      </w:r>
      <w:r w:rsidRPr="00B72AFE">
        <w:rPr>
          <w:rFonts w:ascii="Arial" w:hAnsi="Arial" w:cs="Arial"/>
          <w:sz w:val="20"/>
          <w:szCs w:val="20"/>
        </w:rPr>
        <w:t>1.90</w:t>
      </w:r>
      <w:r w:rsidR="00866A52" w:rsidRPr="00B72AFE">
        <w:rPr>
          <w:rFonts w:ascii="Arial" w:hAnsi="Arial" w:cs="Arial"/>
          <w:sz w:val="20"/>
          <w:szCs w:val="20"/>
        </w:rPr>
        <w:t xml:space="preserve"> g, </w:t>
      </w:r>
      <w:r w:rsidRPr="00B72AFE">
        <w:rPr>
          <w:rFonts w:ascii="Arial" w:hAnsi="Arial" w:cs="Arial"/>
          <w:sz w:val="20"/>
          <w:szCs w:val="20"/>
        </w:rPr>
        <w:t>10.32</w:t>
      </w:r>
      <w:r w:rsidR="00866A52" w:rsidRPr="00B72AFE">
        <w:rPr>
          <w:rFonts w:ascii="Arial" w:hAnsi="Arial" w:cs="Arial"/>
          <w:sz w:val="20"/>
          <w:szCs w:val="20"/>
        </w:rPr>
        <w:t xml:space="preserve"> mmol, 6 </w:t>
      </w:r>
      <w:proofErr w:type="spellStart"/>
      <w:r w:rsidR="00866A52" w:rsidRPr="00B72AFE">
        <w:rPr>
          <w:rFonts w:ascii="Arial" w:hAnsi="Arial" w:cs="Arial"/>
          <w:sz w:val="20"/>
          <w:szCs w:val="20"/>
        </w:rPr>
        <w:t>equiv</w:t>
      </w:r>
      <w:proofErr w:type="spellEnd"/>
      <w:r w:rsidR="00866A52" w:rsidRPr="00B72AFE">
        <w:rPr>
          <w:rFonts w:ascii="Arial" w:hAnsi="Arial" w:cs="Arial"/>
          <w:sz w:val="20"/>
          <w:szCs w:val="20"/>
        </w:rPr>
        <w:t xml:space="preserve">) were dissolved in </w:t>
      </w:r>
      <w:r w:rsidRPr="00B72AFE">
        <w:rPr>
          <w:rFonts w:ascii="Arial" w:hAnsi="Arial" w:cs="Arial"/>
          <w:sz w:val="20"/>
          <w:szCs w:val="20"/>
        </w:rPr>
        <w:t xml:space="preserve">10% DMF in </w:t>
      </w:r>
      <w:proofErr w:type="spellStart"/>
      <w:r w:rsidR="00BB7586" w:rsidRPr="00B72AFE">
        <w:rPr>
          <w:rFonts w:ascii="Arial" w:hAnsi="Arial" w:cs="Arial"/>
          <w:sz w:val="20"/>
          <w:szCs w:val="20"/>
        </w:rPr>
        <w:t>MeCN</w:t>
      </w:r>
      <w:proofErr w:type="spellEnd"/>
      <w:r w:rsidR="00866A52" w:rsidRPr="00B72AFE">
        <w:rPr>
          <w:rFonts w:ascii="Arial" w:hAnsi="Arial" w:cs="Arial"/>
          <w:sz w:val="20"/>
          <w:szCs w:val="20"/>
        </w:rPr>
        <w:t xml:space="preserve"> (</w:t>
      </w:r>
      <w:r w:rsidRPr="00B72AFE">
        <w:rPr>
          <w:rFonts w:ascii="Arial" w:hAnsi="Arial" w:cs="Arial"/>
          <w:sz w:val="20"/>
          <w:szCs w:val="20"/>
        </w:rPr>
        <w:t>dry, 60</w:t>
      </w:r>
      <w:r w:rsidR="00866A52" w:rsidRPr="00B72AFE">
        <w:rPr>
          <w:rFonts w:ascii="Arial" w:hAnsi="Arial" w:cs="Arial"/>
          <w:sz w:val="20"/>
          <w:szCs w:val="20"/>
        </w:rPr>
        <w:t xml:space="preserve"> mL</w:t>
      </w:r>
      <w:r w:rsidRPr="00B72AFE">
        <w:rPr>
          <w:rFonts w:ascii="Arial" w:hAnsi="Arial" w:cs="Arial"/>
          <w:sz w:val="20"/>
          <w:szCs w:val="20"/>
        </w:rPr>
        <w:t xml:space="preserve"> total</w:t>
      </w:r>
      <w:r w:rsidR="00866A52" w:rsidRPr="00B72AFE">
        <w:rPr>
          <w:rFonts w:ascii="Arial" w:hAnsi="Arial" w:cs="Arial"/>
          <w:sz w:val="20"/>
          <w:szCs w:val="20"/>
        </w:rPr>
        <w:t>, 5</w:t>
      </w:r>
      <w:r w:rsidRPr="00B72AFE">
        <w:rPr>
          <w:rFonts w:ascii="Arial" w:hAnsi="Arial" w:cs="Arial"/>
          <w:sz w:val="20"/>
          <w:szCs w:val="20"/>
        </w:rPr>
        <w:t>0</w:t>
      </w:r>
      <w:r w:rsidR="00866A52" w:rsidRPr="00B72AFE">
        <w:rPr>
          <w:rFonts w:ascii="Arial" w:hAnsi="Arial" w:cs="Arial"/>
          <w:sz w:val="20"/>
          <w:szCs w:val="20"/>
        </w:rPr>
        <w:t xml:space="preserve"> mg/mL </w:t>
      </w:r>
      <w:r w:rsidRPr="00B72AFE">
        <w:rPr>
          <w:rFonts w:ascii="Arial" w:hAnsi="Arial" w:cs="Arial"/>
          <w:b/>
          <w:sz w:val="20"/>
          <w:szCs w:val="20"/>
        </w:rPr>
        <w:t>4</w:t>
      </w:r>
      <w:r w:rsidR="00866A52" w:rsidRPr="00B72AFE">
        <w:rPr>
          <w:rFonts w:ascii="Arial" w:hAnsi="Arial" w:cs="Arial"/>
          <w:b/>
          <w:sz w:val="20"/>
          <w:szCs w:val="20"/>
        </w:rPr>
        <w:t>V•</w:t>
      </w:r>
      <w:r w:rsidRPr="00B72AFE">
        <w:rPr>
          <w:rFonts w:ascii="Arial" w:hAnsi="Arial" w:cs="Arial"/>
          <w:sz w:val="20"/>
          <w:szCs w:val="20"/>
        </w:rPr>
        <w:t>6</w:t>
      </w:r>
      <w:r w:rsidR="00866A52" w:rsidRPr="00B72AFE">
        <w:rPr>
          <w:rFonts w:ascii="Arial" w:hAnsi="Arial" w:cs="Arial"/>
          <w:sz w:val="20"/>
          <w:szCs w:val="20"/>
        </w:rPr>
        <w:t>PF</w:t>
      </w:r>
      <w:r w:rsidR="00866A52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866A52" w:rsidRPr="00B72AFE">
        <w:rPr>
          <w:rFonts w:ascii="Arial" w:hAnsi="Arial" w:cs="Arial"/>
          <w:sz w:val="20"/>
          <w:szCs w:val="20"/>
        </w:rPr>
        <w:t xml:space="preserve">) and heated to 130 °C in a </w:t>
      </w:r>
      <w:r w:rsidRPr="00B72AFE">
        <w:rPr>
          <w:rFonts w:ascii="Arial" w:hAnsi="Arial" w:cs="Arial"/>
          <w:sz w:val="20"/>
          <w:szCs w:val="20"/>
        </w:rPr>
        <w:t>25</w:t>
      </w:r>
      <w:r w:rsidR="00866A52" w:rsidRPr="00B72AFE">
        <w:rPr>
          <w:rFonts w:ascii="Arial" w:hAnsi="Arial" w:cs="Arial"/>
          <w:sz w:val="20"/>
          <w:szCs w:val="20"/>
        </w:rPr>
        <w:t>0 mL high pressure vessel</w:t>
      </w:r>
      <w:r w:rsidR="00BB7586" w:rsidRPr="00B72AFE">
        <w:rPr>
          <w:rFonts w:ascii="Arial" w:hAnsi="Arial" w:cs="Arial"/>
          <w:sz w:val="20"/>
          <w:szCs w:val="20"/>
        </w:rPr>
        <w:t xml:space="preserve"> while stirring</w:t>
      </w:r>
      <w:r w:rsidR="00866A52" w:rsidRPr="00B72AFE">
        <w:rPr>
          <w:rFonts w:ascii="Arial" w:hAnsi="Arial" w:cs="Arial"/>
          <w:sz w:val="20"/>
          <w:szCs w:val="20"/>
        </w:rPr>
        <w:t xml:space="preserve"> for 15 h. The reaction vessel was cooled to room temperature</w:t>
      </w:r>
      <w:r w:rsidRPr="00B72AFE">
        <w:rPr>
          <w:rFonts w:ascii="Arial" w:hAnsi="Arial" w:cs="Arial"/>
          <w:sz w:val="20"/>
          <w:szCs w:val="20"/>
        </w:rPr>
        <w:t xml:space="preserve">, </w:t>
      </w:r>
      <w:r w:rsidR="00866A52" w:rsidRPr="00B72AFE">
        <w:rPr>
          <w:rFonts w:ascii="Arial" w:hAnsi="Arial" w:cs="Arial"/>
          <w:sz w:val="20"/>
          <w:szCs w:val="20"/>
        </w:rPr>
        <w:t xml:space="preserve">the </w:t>
      </w:r>
      <w:r w:rsidRPr="00B72AFE">
        <w:rPr>
          <w:rFonts w:ascii="Arial" w:hAnsi="Arial" w:cs="Arial"/>
          <w:sz w:val="20"/>
          <w:szCs w:val="20"/>
        </w:rPr>
        <w:t xml:space="preserve">reaction mixture was filtered, and the solute was transferred </w:t>
      </w:r>
      <w:r w:rsidR="00866A52" w:rsidRPr="00B72AFE">
        <w:rPr>
          <w:rFonts w:ascii="Arial" w:hAnsi="Arial" w:cs="Arial"/>
          <w:sz w:val="20"/>
          <w:szCs w:val="20"/>
        </w:rPr>
        <w:t xml:space="preserve">into </w:t>
      </w:r>
      <w:r w:rsidR="00BB7586" w:rsidRPr="00B72AFE">
        <w:rPr>
          <w:rFonts w:ascii="Arial" w:hAnsi="Arial" w:cs="Arial"/>
          <w:sz w:val="20"/>
          <w:szCs w:val="20"/>
        </w:rPr>
        <w:t xml:space="preserve">eight </w:t>
      </w:r>
      <w:r w:rsidR="00866A52" w:rsidRPr="00B72AFE">
        <w:rPr>
          <w:rFonts w:ascii="Arial" w:hAnsi="Arial" w:cs="Arial"/>
          <w:sz w:val="20"/>
          <w:szCs w:val="20"/>
        </w:rPr>
        <w:t xml:space="preserve">50 mL centrifuge tubes and diluted to 50 mL with </w:t>
      </w:r>
      <w:r w:rsidRPr="00B72AFE">
        <w:rPr>
          <w:rFonts w:ascii="Arial" w:hAnsi="Arial" w:cs="Arial"/>
          <w:sz w:val="20"/>
          <w:szCs w:val="20"/>
        </w:rPr>
        <w:t>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O</w:t>
      </w:r>
      <w:r w:rsidR="00866A52" w:rsidRPr="00B72AFE">
        <w:rPr>
          <w:rFonts w:ascii="Arial" w:hAnsi="Arial" w:cs="Arial"/>
          <w:sz w:val="20"/>
          <w:szCs w:val="20"/>
        </w:rPr>
        <w:t xml:space="preserve">.  The tubes were centrifuged at 4500 rpm for 2 min.  The solution was decanted away, the solid was re-dissolved in a minimal amount of </w:t>
      </w:r>
      <w:proofErr w:type="spellStart"/>
      <w:r w:rsidR="00866A52" w:rsidRPr="00B72AFE">
        <w:rPr>
          <w:rFonts w:ascii="Arial" w:hAnsi="Arial" w:cs="Arial"/>
          <w:sz w:val="20"/>
          <w:szCs w:val="20"/>
        </w:rPr>
        <w:t>MeCN</w:t>
      </w:r>
      <w:proofErr w:type="spellEnd"/>
      <w:r w:rsidR="00866A52" w:rsidRPr="00B72AFE">
        <w:rPr>
          <w:rFonts w:ascii="Arial" w:hAnsi="Arial" w:cs="Arial"/>
          <w:sz w:val="20"/>
          <w:szCs w:val="20"/>
        </w:rPr>
        <w:t xml:space="preserve"> and diluted to 50 mL with </w:t>
      </w:r>
      <w:r w:rsidRPr="00B72AFE">
        <w:rPr>
          <w:rFonts w:ascii="Arial" w:hAnsi="Arial" w:cs="Arial"/>
          <w:sz w:val="20"/>
          <w:szCs w:val="20"/>
        </w:rPr>
        <w:t>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O</w:t>
      </w:r>
      <w:r w:rsidR="00866A52" w:rsidRPr="00B72AFE">
        <w:rPr>
          <w:rFonts w:ascii="Arial" w:hAnsi="Arial" w:cs="Arial"/>
          <w:sz w:val="20"/>
          <w:szCs w:val="20"/>
        </w:rPr>
        <w:t>.  The previous two steps were repeated thr</w:t>
      </w:r>
      <w:r w:rsidR="00C02D5A" w:rsidRPr="00B72AFE">
        <w:rPr>
          <w:rFonts w:ascii="Arial" w:hAnsi="Arial" w:cs="Arial"/>
          <w:sz w:val="20"/>
          <w:szCs w:val="20"/>
        </w:rPr>
        <w:t>ee times</w:t>
      </w:r>
      <w:r w:rsidR="00866A52" w:rsidRPr="00B72AFE">
        <w:rPr>
          <w:rFonts w:ascii="Arial" w:hAnsi="Arial" w:cs="Arial"/>
          <w:sz w:val="20"/>
          <w:szCs w:val="20"/>
        </w:rPr>
        <w:t>. The solid was filtered, dried with Et</w:t>
      </w:r>
      <w:r w:rsidR="00866A52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866A52" w:rsidRPr="00B72AFE">
        <w:rPr>
          <w:rFonts w:ascii="Arial" w:hAnsi="Arial" w:cs="Arial"/>
          <w:sz w:val="20"/>
          <w:szCs w:val="20"/>
        </w:rPr>
        <w:t xml:space="preserve">O, sonicated in </w:t>
      </w:r>
      <w:r w:rsidR="00BB7586" w:rsidRPr="00B72AFE">
        <w:rPr>
          <w:rFonts w:ascii="Arial" w:hAnsi="Arial" w:cs="Arial"/>
          <w:sz w:val="20"/>
          <w:szCs w:val="20"/>
        </w:rPr>
        <w:t>H</w:t>
      </w:r>
      <w:r w:rsidR="00BB7586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B7586" w:rsidRPr="00B72AFE">
        <w:rPr>
          <w:rFonts w:ascii="Arial" w:hAnsi="Arial" w:cs="Arial"/>
          <w:sz w:val="20"/>
          <w:szCs w:val="20"/>
        </w:rPr>
        <w:t xml:space="preserve">O </w:t>
      </w:r>
      <w:r w:rsidR="00866A52" w:rsidRPr="00B72AFE">
        <w:rPr>
          <w:rFonts w:ascii="Arial" w:hAnsi="Arial" w:cs="Arial"/>
          <w:sz w:val="20"/>
          <w:szCs w:val="20"/>
        </w:rPr>
        <w:t>to remove the remaining unwanted salts, and dried again with Et</w:t>
      </w:r>
      <w:r w:rsidR="00866A52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866A52" w:rsidRPr="00B72AFE">
        <w:rPr>
          <w:rFonts w:ascii="Arial" w:hAnsi="Arial" w:cs="Arial"/>
          <w:sz w:val="20"/>
          <w:szCs w:val="20"/>
        </w:rPr>
        <w:t xml:space="preserve">O to yield </w:t>
      </w:r>
      <w:r w:rsidR="00866A52" w:rsidRPr="00B72AFE">
        <w:rPr>
          <w:rFonts w:ascii="Arial" w:hAnsi="Arial" w:cs="Arial"/>
          <w:b/>
          <w:sz w:val="20"/>
          <w:szCs w:val="20"/>
        </w:rPr>
        <w:t>4V•</w:t>
      </w:r>
      <w:r w:rsidRPr="00B72AFE">
        <w:rPr>
          <w:rFonts w:ascii="Arial" w:hAnsi="Arial" w:cs="Arial"/>
          <w:sz w:val="20"/>
          <w:szCs w:val="20"/>
        </w:rPr>
        <w:t>8</w:t>
      </w:r>
      <w:r w:rsidR="00866A52" w:rsidRPr="00B72AFE">
        <w:rPr>
          <w:rFonts w:ascii="Arial" w:hAnsi="Arial" w:cs="Arial"/>
          <w:sz w:val="20"/>
          <w:szCs w:val="20"/>
        </w:rPr>
        <w:t>PF</w:t>
      </w:r>
      <w:r w:rsidR="00866A52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866A52" w:rsidRPr="00B72AFE">
        <w:rPr>
          <w:rFonts w:ascii="Arial" w:hAnsi="Arial" w:cs="Arial"/>
          <w:sz w:val="20"/>
          <w:szCs w:val="20"/>
        </w:rPr>
        <w:t xml:space="preserve"> as a</w:t>
      </w:r>
      <w:r w:rsidRPr="00B72AFE">
        <w:rPr>
          <w:rFonts w:ascii="Arial" w:hAnsi="Arial" w:cs="Arial"/>
          <w:sz w:val="20"/>
          <w:szCs w:val="20"/>
        </w:rPr>
        <w:t xml:space="preserve"> light brown</w:t>
      </w:r>
      <w:r w:rsidR="00866A52" w:rsidRPr="00B72AFE">
        <w:rPr>
          <w:rFonts w:ascii="Arial" w:hAnsi="Arial" w:cs="Arial"/>
          <w:sz w:val="20"/>
          <w:szCs w:val="20"/>
        </w:rPr>
        <w:t xml:space="preserve"> solid (</w:t>
      </w:r>
      <w:r w:rsidRPr="00B72AFE">
        <w:rPr>
          <w:rFonts w:ascii="Arial" w:hAnsi="Arial" w:cs="Arial"/>
          <w:sz w:val="20"/>
          <w:szCs w:val="20"/>
        </w:rPr>
        <w:t>2.61</w:t>
      </w:r>
      <w:r w:rsidR="00866A52" w:rsidRPr="00B72AFE">
        <w:rPr>
          <w:rFonts w:ascii="Arial" w:hAnsi="Arial" w:cs="Arial"/>
          <w:sz w:val="20"/>
          <w:szCs w:val="20"/>
        </w:rPr>
        <w:t xml:space="preserve"> g, </w:t>
      </w:r>
      <w:r w:rsidRPr="00B72AFE">
        <w:rPr>
          <w:rFonts w:ascii="Arial" w:hAnsi="Arial" w:cs="Arial"/>
          <w:sz w:val="20"/>
          <w:szCs w:val="20"/>
        </w:rPr>
        <w:t>6</w:t>
      </w:r>
      <w:r w:rsidR="00866A52" w:rsidRPr="00B72AFE">
        <w:rPr>
          <w:rFonts w:ascii="Arial" w:hAnsi="Arial" w:cs="Arial"/>
          <w:sz w:val="20"/>
          <w:szCs w:val="20"/>
        </w:rPr>
        <w:t xml:space="preserve">4% yield). </w:t>
      </w:r>
      <w:r w:rsidR="00866A52" w:rsidRPr="00B72AFE">
        <w:rPr>
          <w:rFonts w:ascii="Arial" w:hAnsi="Arial" w:cs="Arial"/>
          <w:sz w:val="20"/>
          <w:szCs w:val="20"/>
          <w:vertAlign w:val="superscript"/>
        </w:rPr>
        <w:t>1</w:t>
      </w:r>
      <w:r w:rsidR="00866A52" w:rsidRPr="00B72AFE">
        <w:rPr>
          <w:rFonts w:ascii="Arial" w:hAnsi="Arial" w:cs="Arial"/>
          <w:sz w:val="20"/>
          <w:szCs w:val="20"/>
        </w:rPr>
        <w:t>H NMR (500 MHz, (CD</w:t>
      </w:r>
      <w:r w:rsidR="00866A52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866A52" w:rsidRPr="00B72AFE">
        <w:rPr>
          <w:rFonts w:ascii="Arial" w:hAnsi="Arial" w:cs="Arial"/>
          <w:sz w:val="20"/>
          <w:szCs w:val="20"/>
        </w:rPr>
        <w:t>)</w:t>
      </w:r>
      <w:r w:rsidR="00866A52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866A52" w:rsidRPr="00B72AFE">
        <w:rPr>
          <w:rFonts w:ascii="Arial" w:hAnsi="Arial" w:cs="Arial"/>
          <w:sz w:val="20"/>
          <w:szCs w:val="20"/>
        </w:rPr>
        <w:t xml:space="preserve">SO): </w:t>
      </w:r>
      <w:proofErr w:type="spellStart"/>
      <w:r w:rsidR="00866A52" w:rsidRPr="00B72AFE">
        <w:rPr>
          <w:rFonts w:ascii="Arial" w:hAnsi="Arial" w:cs="Arial"/>
          <w:i/>
          <w:sz w:val="20"/>
          <w:szCs w:val="20"/>
        </w:rPr>
        <w:t>δ</w:t>
      </w:r>
      <w:r w:rsidR="00866A52" w:rsidRPr="00B72AFE">
        <w:rPr>
          <w:rFonts w:ascii="Arial" w:hAnsi="Arial" w:cs="Arial"/>
          <w:i/>
          <w:sz w:val="20"/>
          <w:szCs w:val="20"/>
          <w:vertAlign w:val="subscript"/>
        </w:rPr>
        <w:t>H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9.37 (m, 16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8.76 (m, 16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4.68 (t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7.3 Hz, 16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3.54 (t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6.6 Hz, 4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2.00 (m, 16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1.8</w:t>
      </w:r>
      <w:r w:rsidR="000E009C" w:rsidRPr="00B72AFE">
        <w:rPr>
          <w:rFonts w:ascii="Arial" w:hAnsi="Arial" w:cs="Arial"/>
          <w:sz w:val="20"/>
          <w:szCs w:val="20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 (m, 4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1.50 – 1.29 (m, </w:t>
      </w:r>
      <w:r w:rsidR="000E009C" w:rsidRPr="00B72AFE">
        <w:rPr>
          <w:rFonts w:ascii="Arial" w:hAnsi="Arial" w:cs="Arial"/>
          <w:sz w:val="20"/>
          <w:szCs w:val="20"/>
        </w:rPr>
        <w:t>20</w:t>
      </w:r>
      <w:r w:rsidRPr="00B72AFE">
        <w:rPr>
          <w:rFonts w:ascii="Arial" w:hAnsi="Arial" w:cs="Arial"/>
          <w:sz w:val="20"/>
          <w:szCs w:val="20"/>
        </w:rPr>
        <w:t>H)</w:t>
      </w:r>
      <w:r w:rsidR="00866A52" w:rsidRPr="00B72AFE">
        <w:rPr>
          <w:rFonts w:ascii="Arial" w:hAnsi="Arial" w:cs="Arial"/>
          <w:sz w:val="20"/>
          <w:szCs w:val="20"/>
        </w:rPr>
        <w:t>.</w:t>
      </w:r>
      <w:r w:rsidR="00866A52" w:rsidRPr="00B72AFE">
        <w:rPr>
          <w:rFonts w:ascii="Arial" w:hAnsi="Arial" w:cs="Arial"/>
          <w:sz w:val="20"/>
          <w:szCs w:val="20"/>
          <w:vertAlign w:val="superscript"/>
        </w:rPr>
        <w:t>13</w:t>
      </w:r>
      <w:r w:rsidR="00866A52" w:rsidRPr="00B72AFE">
        <w:rPr>
          <w:rFonts w:ascii="Arial" w:hAnsi="Arial" w:cs="Arial"/>
          <w:sz w:val="20"/>
          <w:szCs w:val="20"/>
        </w:rPr>
        <w:t>C NMR (125 MHz, (CD</w:t>
      </w:r>
      <w:r w:rsidR="00866A52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866A52" w:rsidRPr="00B72AFE">
        <w:rPr>
          <w:rFonts w:ascii="Arial" w:hAnsi="Arial" w:cs="Arial"/>
          <w:sz w:val="20"/>
          <w:szCs w:val="20"/>
        </w:rPr>
        <w:t>)</w:t>
      </w:r>
      <w:r w:rsidR="00866A52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866A52" w:rsidRPr="00B72AFE">
        <w:rPr>
          <w:rFonts w:ascii="Arial" w:hAnsi="Arial" w:cs="Arial"/>
          <w:sz w:val="20"/>
          <w:szCs w:val="20"/>
        </w:rPr>
        <w:t xml:space="preserve">SO): </w:t>
      </w:r>
      <w:proofErr w:type="spellStart"/>
      <w:r w:rsidR="00866A52" w:rsidRPr="00B72AFE">
        <w:rPr>
          <w:rFonts w:ascii="Arial" w:hAnsi="Arial" w:cs="Arial"/>
          <w:i/>
          <w:sz w:val="20"/>
          <w:szCs w:val="20"/>
        </w:rPr>
        <w:t>δ</w:t>
      </w:r>
      <w:r w:rsidR="00866A52" w:rsidRPr="00B72AFE">
        <w:rPr>
          <w:rFonts w:ascii="Arial" w:hAnsi="Arial" w:cs="Arial"/>
          <w:i/>
          <w:sz w:val="20"/>
          <w:szCs w:val="20"/>
          <w:vertAlign w:val="subscript"/>
        </w:rPr>
        <w:t>C</w:t>
      </w:r>
      <w:proofErr w:type="spellEnd"/>
      <w:r w:rsidR="000E009C" w:rsidRPr="00B72AFE">
        <w:rPr>
          <w:rFonts w:ascii="Arial" w:hAnsi="Arial" w:cs="Arial"/>
          <w:sz w:val="20"/>
          <w:szCs w:val="20"/>
        </w:rPr>
        <w:t xml:space="preserve"> 148.60, 145.72, 126.54, 60.86, 60.79, 34.95, 31.87, 30.51, 30.49, 26.87, 24.98, 24.96, 24.53</w:t>
      </w:r>
      <w:r w:rsidR="00866A52" w:rsidRPr="00B72AFE">
        <w:rPr>
          <w:rFonts w:ascii="Arial" w:hAnsi="Arial" w:cs="Arial"/>
          <w:sz w:val="20"/>
          <w:szCs w:val="20"/>
        </w:rPr>
        <w:t>.</w:t>
      </w:r>
      <w:r w:rsidR="00734FF0" w:rsidRPr="00B72AFE">
        <w:rPr>
          <w:rFonts w:ascii="Arial" w:hAnsi="Arial" w:cs="Arial"/>
          <w:sz w:val="20"/>
          <w:szCs w:val="20"/>
        </w:rPr>
        <w:t xml:space="preserve"> HRMS-ESI for </w:t>
      </w:r>
      <w:r w:rsidR="00734FF0" w:rsidRPr="00B72AFE">
        <w:rPr>
          <w:rFonts w:ascii="Arial" w:hAnsi="Arial" w:cs="Arial"/>
          <w:b/>
          <w:sz w:val="20"/>
          <w:szCs w:val="20"/>
        </w:rPr>
        <w:t>4V•</w:t>
      </w:r>
      <w:r w:rsidR="00734FF0" w:rsidRPr="00B72AFE">
        <w:rPr>
          <w:rFonts w:ascii="Arial" w:hAnsi="Arial" w:cs="Arial"/>
          <w:sz w:val="20"/>
          <w:szCs w:val="20"/>
        </w:rPr>
        <w:t>8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 xml:space="preserve">; </w:t>
      </w:r>
      <w:proofErr w:type="spellStart"/>
      <w:r w:rsidR="00734FF0" w:rsidRPr="00B72AFE">
        <w:rPr>
          <w:rFonts w:ascii="Arial" w:hAnsi="Arial" w:cs="Arial"/>
          <w:sz w:val="20"/>
          <w:szCs w:val="20"/>
        </w:rPr>
        <w:t>Calcd</w:t>
      </w:r>
      <w:proofErr w:type="spellEnd"/>
      <w:r w:rsidR="00734FF0" w:rsidRPr="00B72AFE">
        <w:rPr>
          <w:rFonts w:ascii="Arial" w:hAnsi="Arial" w:cs="Arial"/>
          <w:sz w:val="20"/>
          <w:szCs w:val="20"/>
        </w:rPr>
        <w:t xml:space="preserve"> for C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70</w:t>
      </w:r>
      <w:r w:rsidR="00734FF0" w:rsidRPr="00B72AFE">
        <w:rPr>
          <w:rFonts w:ascii="Arial" w:hAnsi="Arial" w:cs="Arial"/>
          <w:sz w:val="20"/>
          <w:szCs w:val="20"/>
        </w:rPr>
        <w:t>H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92</w:t>
      </w:r>
      <w:r w:rsidR="00734FF0" w:rsidRPr="00B72AFE">
        <w:rPr>
          <w:rFonts w:ascii="Arial" w:hAnsi="Arial" w:cs="Arial"/>
          <w:sz w:val="20"/>
          <w:szCs w:val="20"/>
        </w:rPr>
        <w:t>Br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734FF0" w:rsidRPr="00B72AFE">
        <w:rPr>
          <w:rFonts w:ascii="Arial" w:hAnsi="Arial" w:cs="Arial"/>
          <w:sz w:val="20"/>
          <w:szCs w:val="20"/>
        </w:rPr>
        <w:t>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30</w:t>
      </w:r>
      <w:r w:rsidR="00734FF0" w:rsidRPr="00B72AFE">
        <w:rPr>
          <w:rFonts w:ascii="Arial" w:hAnsi="Arial" w:cs="Arial"/>
          <w:sz w:val="20"/>
          <w:szCs w:val="20"/>
        </w:rPr>
        <w:t>N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8</w:t>
      </w:r>
      <w:r w:rsidR="00734FF0" w:rsidRPr="00B72AFE">
        <w:rPr>
          <w:rFonts w:ascii="Arial" w:hAnsi="Arial" w:cs="Arial"/>
          <w:sz w:val="20"/>
          <w:szCs w:val="20"/>
        </w:rPr>
        <w:t>P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5</w:t>
      </w:r>
      <w:r w:rsidR="00734FF0" w:rsidRPr="00B72AFE">
        <w:rPr>
          <w:rFonts w:ascii="Arial" w:hAnsi="Arial" w:cs="Arial"/>
          <w:sz w:val="20"/>
          <w:szCs w:val="20"/>
        </w:rPr>
        <w:t xml:space="preserve"> : m/z = 643.1328 [M – 3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3+</w:t>
      </w:r>
      <w:r w:rsidR="00734FF0" w:rsidRPr="00B72AFE">
        <w:rPr>
          <w:rFonts w:ascii="Arial" w:hAnsi="Arial" w:cs="Arial"/>
          <w:sz w:val="20"/>
          <w:szCs w:val="20"/>
        </w:rPr>
        <w:t xml:space="preserve"> ; Found: 643.1306 [M – 3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3+</w:t>
      </w:r>
      <w:r w:rsidR="00734FF0" w:rsidRPr="00B72AFE">
        <w:rPr>
          <w:rFonts w:ascii="Arial" w:hAnsi="Arial" w:cs="Arial"/>
          <w:sz w:val="20"/>
          <w:szCs w:val="20"/>
        </w:rPr>
        <w:t>.</w:t>
      </w:r>
    </w:p>
    <w:p w14:paraId="59CFE620" w14:textId="78B1A1B4" w:rsidR="00152C2D" w:rsidRPr="00B72AFE" w:rsidRDefault="004F4BDE" w:rsidP="00AF1A84">
      <w:pPr>
        <w:pStyle w:val="ListParagraph"/>
        <w:numPr>
          <w:ilvl w:val="6"/>
          <w:numId w:val="13"/>
        </w:numPr>
        <w:spacing w:line="48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93568" behindDoc="0" locked="0" layoutInCell="1" allowOverlap="1" wp14:anchorId="0E61AA4A" wp14:editId="30460E70">
            <wp:simplePos x="0" y="0"/>
            <wp:positionH relativeFrom="margin">
              <wp:align>center</wp:align>
            </wp:positionH>
            <wp:positionV relativeFrom="paragraph">
              <wp:posOffset>284710</wp:posOffset>
            </wp:positionV>
            <wp:extent cx="5926455" cy="1179195"/>
            <wp:effectExtent l="0" t="0" r="0" b="0"/>
            <wp:wrapSquare wrapText="bothSides"/>
            <wp:docPr id="29" name="Picture 28">
              <a:extLst xmlns:a="http://schemas.openxmlformats.org/drawingml/2006/main">
                <a:ext uri="{FF2B5EF4-FFF2-40B4-BE49-F238E27FC236}">
                  <a16:creationId xmlns:a16="http://schemas.microsoft.com/office/drawing/2014/main" id="{F5BB8FB8-C7AD-486D-92C4-47CB67A3814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8">
                      <a:extLst>
                        <a:ext uri="{FF2B5EF4-FFF2-40B4-BE49-F238E27FC236}">
                          <a16:creationId xmlns:a16="http://schemas.microsoft.com/office/drawing/2014/main" id="{F5BB8FB8-C7AD-486D-92C4-47CB67A3814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26626" cy="117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52C2D" w:rsidRPr="00B72AFE">
        <w:rPr>
          <w:rFonts w:ascii="Arial" w:hAnsi="Arial" w:cs="Arial"/>
          <w:b/>
          <w:i/>
          <w:sz w:val="20"/>
          <w:szCs w:val="20"/>
        </w:rPr>
        <w:t>Synthesis of 6V•10PF</w:t>
      </w:r>
      <w:r w:rsidR="00152C2D"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</w:p>
    <w:p w14:paraId="05441808" w14:textId="57B1C843" w:rsidR="00450EC6" w:rsidRPr="00B72AFE" w:rsidRDefault="00D27156" w:rsidP="00450EC6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b/>
          <w:sz w:val="20"/>
          <w:szCs w:val="20"/>
        </w:rPr>
        <w:t>4V•</w:t>
      </w:r>
      <w:r w:rsidRPr="00B72AFE">
        <w:rPr>
          <w:rFonts w:ascii="Arial" w:hAnsi="Arial" w:cs="Arial"/>
          <w:sz w:val="20"/>
          <w:szCs w:val="20"/>
        </w:rPr>
        <w:t>8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b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(500 mg, 0.2114 mmol, 1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>), 4,4ʹ-</w:t>
      </w:r>
      <w:r w:rsidR="00900E4C" w:rsidRPr="00B72AFE">
        <w:rPr>
          <w:rFonts w:ascii="Arial" w:hAnsi="Arial" w:cs="Arial"/>
          <w:sz w:val="20"/>
          <w:szCs w:val="20"/>
        </w:rPr>
        <w:t>b</w:t>
      </w:r>
      <w:r w:rsidRPr="00B72AFE">
        <w:rPr>
          <w:rFonts w:ascii="Arial" w:hAnsi="Arial" w:cs="Arial"/>
          <w:sz w:val="20"/>
          <w:szCs w:val="20"/>
        </w:rPr>
        <w:t>ipyridine</w:t>
      </w:r>
      <w:r w:rsidRPr="00B72AFE">
        <w:rPr>
          <w:rFonts w:ascii="Arial" w:hAnsi="Arial" w:cs="Arial"/>
          <w:b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(991 mg, 6.34 mmol, 30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>), and K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b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(233 mg, 1.27 mmol, 6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) were dissolved in 5% DMF in </w:t>
      </w:r>
      <w:proofErr w:type="spellStart"/>
      <w:r w:rsidR="00BB7586" w:rsidRPr="00B72AFE">
        <w:rPr>
          <w:rFonts w:ascii="Arial" w:hAnsi="Arial" w:cs="Arial"/>
          <w:sz w:val="20"/>
          <w:szCs w:val="20"/>
        </w:rPr>
        <w:t>MeCN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(dry, 10 mL total, 50 mg/mL </w:t>
      </w:r>
      <w:r w:rsidRPr="00B72AFE">
        <w:rPr>
          <w:rFonts w:ascii="Arial" w:hAnsi="Arial" w:cs="Arial"/>
          <w:b/>
          <w:sz w:val="20"/>
          <w:szCs w:val="20"/>
        </w:rPr>
        <w:t>4V•</w:t>
      </w:r>
      <w:r w:rsidRPr="00B72AFE">
        <w:rPr>
          <w:rFonts w:ascii="Arial" w:hAnsi="Arial" w:cs="Arial"/>
          <w:sz w:val="20"/>
          <w:szCs w:val="20"/>
        </w:rPr>
        <w:t>8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sz w:val="20"/>
          <w:szCs w:val="20"/>
        </w:rPr>
        <w:t xml:space="preserve">) and heated to 130 °C in a 40 mL high pressure </w:t>
      </w:r>
      <w:r w:rsidR="00BB7586" w:rsidRPr="00B72AFE">
        <w:rPr>
          <w:rFonts w:ascii="Arial" w:hAnsi="Arial" w:cs="Arial"/>
          <w:sz w:val="20"/>
          <w:szCs w:val="20"/>
        </w:rPr>
        <w:t>vessel while stirring</w:t>
      </w:r>
      <w:r w:rsidRPr="00B72AFE">
        <w:rPr>
          <w:rFonts w:ascii="Arial" w:hAnsi="Arial" w:cs="Arial"/>
          <w:sz w:val="20"/>
          <w:szCs w:val="20"/>
        </w:rPr>
        <w:t xml:space="preserve"> for 15 h. The reaction vessel was cooled to room temperature, the reaction mixture was filtered, and the</w:t>
      </w:r>
      <w:r w:rsidR="00EE2526" w:rsidRPr="00B72AFE">
        <w:rPr>
          <w:rFonts w:ascii="Arial" w:hAnsi="Arial" w:cs="Arial"/>
          <w:sz w:val="20"/>
          <w:szCs w:val="20"/>
        </w:rPr>
        <w:t xml:space="preserve"> filtrate</w:t>
      </w:r>
      <w:r w:rsidRPr="00B72AFE">
        <w:rPr>
          <w:rFonts w:ascii="Arial" w:hAnsi="Arial" w:cs="Arial"/>
          <w:sz w:val="20"/>
          <w:szCs w:val="20"/>
        </w:rPr>
        <w:t xml:space="preserve"> was transferred into </w:t>
      </w:r>
      <w:r w:rsidR="00BB7586" w:rsidRPr="00B72AFE">
        <w:rPr>
          <w:rFonts w:ascii="Arial" w:hAnsi="Arial" w:cs="Arial"/>
          <w:sz w:val="20"/>
          <w:szCs w:val="20"/>
        </w:rPr>
        <w:t xml:space="preserve">six </w:t>
      </w:r>
      <w:r w:rsidRPr="00B72AFE">
        <w:rPr>
          <w:rFonts w:ascii="Arial" w:hAnsi="Arial" w:cs="Arial"/>
          <w:sz w:val="20"/>
          <w:szCs w:val="20"/>
        </w:rPr>
        <w:t xml:space="preserve">15 mL centrifuge </w:t>
      </w:r>
      <w:r w:rsidRPr="00B72AFE">
        <w:rPr>
          <w:rFonts w:ascii="Arial" w:hAnsi="Arial" w:cs="Arial"/>
          <w:sz w:val="20"/>
          <w:szCs w:val="20"/>
        </w:rPr>
        <w:lastRenderedPageBreak/>
        <w:t>tubes and diluted to 15 mL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O.  The tubes were centrifuged at 4500 rpm for 2 min.  The solution was decanted away, the solid was re-dissolved in a minimal amount of </w:t>
      </w:r>
      <w:proofErr w:type="spellStart"/>
      <w:r w:rsidRPr="00B72AFE">
        <w:rPr>
          <w:rFonts w:ascii="Arial" w:hAnsi="Arial" w:cs="Arial"/>
          <w:sz w:val="20"/>
          <w:szCs w:val="20"/>
        </w:rPr>
        <w:t>MeCN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and diluted to 15 mL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O.  The previous two steps were repeated thr</w:t>
      </w:r>
      <w:r w:rsidR="00C02D5A" w:rsidRPr="00B72AFE">
        <w:rPr>
          <w:rFonts w:ascii="Arial" w:hAnsi="Arial" w:cs="Arial"/>
          <w:sz w:val="20"/>
          <w:szCs w:val="20"/>
        </w:rPr>
        <w:t>ee times</w:t>
      </w:r>
      <w:r w:rsidRPr="00B72AFE">
        <w:rPr>
          <w:rFonts w:ascii="Arial" w:hAnsi="Arial" w:cs="Arial"/>
          <w:sz w:val="20"/>
          <w:szCs w:val="20"/>
        </w:rPr>
        <w:t>. The solid was filtered, dried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O, sonicated in </w:t>
      </w:r>
      <w:r w:rsidR="00BB7586" w:rsidRPr="00B72AFE">
        <w:rPr>
          <w:rFonts w:ascii="Arial" w:hAnsi="Arial" w:cs="Arial"/>
          <w:sz w:val="20"/>
          <w:szCs w:val="20"/>
        </w:rPr>
        <w:t>H</w:t>
      </w:r>
      <w:r w:rsidR="00BB7586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B7586" w:rsidRPr="00B72AFE">
        <w:rPr>
          <w:rFonts w:ascii="Arial" w:hAnsi="Arial" w:cs="Arial"/>
          <w:sz w:val="20"/>
          <w:szCs w:val="20"/>
        </w:rPr>
        <w:t>O</w:t>
      </w:r>
      <w:r w:rsidRPr="00B72AFE">
        <w:rPr>
          <w:rFonts w:ascii="Arial" w:hAnsi="Arial" w:cs="Arial"/>
          <w:sz w:val="20"/>
          <w:szCs w:val="20"/>
        </w:rPr>
        <w:t xml:space="preserve"> to remove the remaining unwanted salts, and dried again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O to yield </w:t>
      </w:r>
      <w:r w:rsidRPr="00B72AFE">
        <w:rPr>
          <w:rFonts w:ascii="Arial" w:hAnsi="Arial" w:cs="Arial"/>
          <w:b/>
          <w:sz w:val="20"/>
          <w:szCs w:val="20"/>
        </w:rPr>
        <w:t>6V•</w:t>
      </w:r>
      <w:r w:rsidRPr="00B72AFE">
        <w:rPr>
          <w:rFonts w:ascii="Arial" w:hAnsi="Arial" w:cs="Arial"/>
          <w:sz w:val="20"/>
          <w:szCs w:val="20"/>
        </w:rPr>
        <w:t>10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0A5687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as a light brown solid (330 mg, 56% yield).  </w:t>
      </w:r>
      <w:r w:rsidRPr="00B72AFE">
        <w:rPr>
          <w:rFonts w:ascii="Arial" w:hAnsi="Arial" w:cs="Arial"/>
          <w:sz w:val="20"/>
          <w:szCs w:val="20"/>
          <w:vertAlign w:val="superscript"/>
        </w:rPr>
        <w:t>1</w:t>
      </w:r>
      <w:r w:rsidRPr="00B72AFE">
        <w:rPr>
          <w:rFonts w:ascii="Arial" w:hAnsi="Arial" w:cs="Arial"/>
          <w:sz w:val="20"/>
          <w:szCs w:val="20"/>
        </w:rPr>
        <w:t>H NMR (500 MHz, (CD</w:t>
      </w:r>
      <w:r w:rsidRPr="00B72AFE">
        <w:rPr>
          <w:rFonts w:ascii="Arial" w:hAnsi="Arial" w:cs="Arial"/>
          <w:sz w:val="20"/>
          <w:szCs w:val="20"/>
          <w:vertAlign w:val="subscript"/>
        </w:rPr>
        <w:t>3</w:t>
      </w:r>
      <w:r w:rsidRPr="00B72AFE">
        <w:rPr>
          <w:rFonts w:ascii="Arial" w:hAnsi="Arial" w:cs="Arial"/>
          <w:sz w:val="20"/>
          <w:szCs w:val="20"/>
        </w:rPr>
        <w:t>)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SO): 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δ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H</w:t>
      </w:r>
      <w:proofErr w:type="spellEnd"/>
      <w:r w:rsidRPr="00B72AFE">
        <w:rPr>
          <w:rFonts w:ascii="Arial" w:hAnsi="Arial" w:cs="Arial"/>
          <w:i/>
          <w:sz w:val="20"/>
          <w:szCs w:val="20"/>
          <w:vertAlign w:val="subscript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>9.36 (m, 16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9.22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6.9 Hz, 4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8.90 (d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4.6, 1.6 Hz, 4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8.77 (</w:t>
      </w:r>
      <w:r w:rsidR="00B85EDC" w:rsidRPr="00B72AFE">
        <w:rPr>
          <w:rFonts w:ascii="Arial" w:hAnsi="Arial" w:cs="Arial"/>
          <w:sz w:val="20"/>
          <w:szCs w:val="20"/>
        </w:rPr>
        <w:t>m</w:t>
      </w:r>
      <w:r w:rsidRPr="00B72AFE">
        <w:rPr>
          <w:rFonts w:ascii="Arial" w:hAnsi="Arial" w:cs="Arial"/>
          <w:sz w:val="20"/>
          <w:szCs w:val="20"/>
        </w:rPr>
        <w:t>, 1</w:t>
      </w:r>
      <w:r w:rsidR="00B85EDC" w:rsidRPr="00B72AFE">
        <w:rPr>
          <w:rFonts w:ascii="Arial" w:hAnsi="Arial" w:cs="Arial"/>
          <w:sz w:val="20"/>
          <w:szCs w:val="20"/>
        </w:rPr>
        <w:t>6</w:t>
      </w:r>
      <w:r w:rsidRPr="00B72AFE">
        <w:rPr>
          <w:rFonts w:ascii="Arial" w:hAnsi="Arial" w:cs="Arial"/>
          <w:sz w:val="20"/>
          <w:szCs w:val="20"/>
        </w:rPr>
        <w:t>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8.64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6.9 Hz, </w:t>
      </w:r>
      <w:r w:rsidR="00B85EDC" w:rsidRPr="00B72AFE">
        <w:rPr>
          <w:rFonts w:ascii="Arial" w:hAnsi="Arial" w:cs="Arial"/>
          <w:sz w:val="20"/>
          <w:szCs w:val="20"/>
        </w:rPr>
        <w:t>4</w:t>
      </w:r>
      <w:r w:rsidRPr="00B72AFE">
        <w:rPr>
          <w:rFonts w:ascii="Arial" w:hAnsi="Arial" w:cs="Arial"/>
          <w:sz w:val="20"/>
          <w:szCs w:val="20"/>
        </w:rPr>
        <w:t>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8.07 (d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4.6, 1.6 Hz, </w:t>
      </w:r>
      <w:r w:rsidR="00B85EDC" w:rsidRPr="00B72AFE">
        <w:rPr>
          <w:rFonts w:ascii="Arial" w:hAnsi="Arial" w:cs="Arial"/>
          <w:sz w:val="20"/>
          <w:szCs w:val="20"/>
        </w:rPr>
        <w:t>4</w:t>
      </w:r>
      <w:r w:rsidRPr="00B72AFE">
        <w:rPr>
          <w:rFonts w:ascii="Arial" w:hAnsi="Arial" w:cs="Arial"/>
          <w:sz w:val="20"/>
          <w:szCs w:val="20"/>
        </w:rPr>
        <w:t>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4.73 – 4.61 (m, </w:t>
      </w:r>
      <w:r w:rsidR="00B85EDC" w:rsidRPr="00B72AFE">
        <w:rPr>
          <w:rFonts w:ascii="Arial" w:hAnsi="Arial" w:cs="Arial"/>
          <w:sz w:val="20"/>
          <w:szCs w:val="20"/>
        </w:rPr>
        <w:t>20</w:t>
      </w:r>
      <w:r w:rsidRPr="00B72AFE">
        <w:rPr>
          <w:rFonts w:ascii="Arial" w:hAnsi="Arial" w:cs="Arial"/>
          <w:sz w:val="20"/>
          <w:szCs w:val="20"/>
        </w:rPr>
        <w:t>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2.06 – 1.94 (m, </w:t>
      </w:r>
      <w:r w:rsidR="00B85EDC" w:rsidRPr="00B72AFE">
        <w:rPr>
          <w:rFonts w:ascii="Arial" w:hAnsi="Arial" w:cs="Arial"/>
          <w:sz w:val="20"/>
          <w:szCs w:val="20"/>
        </w:rPr>
        <w:t>20</w:t>
      </w:r>
      <w:r w:rsidRPr="00B72AFE">
        <w:rPr>
          <w:rFonts w:ascii="Arial" w:hAnsi="Arial" w:cs="Arial"/>
          <w:sz w:val="20"/>
          <w:szCs w:val="20"/>
        </w:rPr>
        <w:t>H)</w:t>
      </w:r>
      <w:r w:rsidR="000E48BC" w:rsidRPr="00B72AFE">
        <w:rPr>
          <w:rFonts w:ascii="Arial" w:hAnsi="Arial" w:cs="Arial"/>
          <w:sz w:val="20"/>
          <w:szCs w:val="20"/>
        </w:rPr>
        <w:t>;</w:t>
      </w:r>
      <w:r w:rsidRPr="00B72AFE">
        <w:rPr>
          <w:rFonts w:ascii="Arial" w:hAnsi="Arial" w:cs="Arial"/>
          <w:sz w:val="20"/>
          <w:szCs w:val="20"/>
        </w:rPr>
        <w:t xml:space="preserve"> 1.47 – 1.35 (m, </w:t>
      </w:r>
      <w:r w:rsidR="00B85EDC" w:rsidRPr="00B72AFE">
        <w:rPr>
          <w:rFonts w:ascii="Arial" w:hAnsi="Arial" w:cs="Arial"/>
          <w:sz w:val="20"/>
          <w:szCs w:val="20"/>
        </w:rPr>
        <w:t>20</w:t>
      </w:r>
      <w:r w:rsidRPr="00B72AFE">
        <w:rPr>
          <w:rFonts w:ascii="Arial" w:hAnsi="Arial" w:cs="Arial"/>
          <w:sz w:val="20"/>
          <w:szCs w:val="20"/>
        </w:rPr>
        <w:t>H).</w:t>
      </w:r>
      <w:r w:rsidRPr="00B72AFE">
        <w:rPr>
          <w:rFonts w:ascii="Arial" w:hAnsi="Arial" w:cs="Arial"/>
          <w:sz w:val="20"/>
          <w:szCs w:val="20"/>
          <w:vertAlign w:val="superscript"/>
        </w:rPr>
        <w:t>13</w:t>
      </w:r>
      <w:r w:rsidRPr="00B72AFE">
        <w:rPr>
          <w:rFonts w:ascii="Arial" w:hAnsi="Arial" w:cs="Arial"/>
          <w:sz w:val="20"/>
          <w:szCs w:val="20"/>
        </w:rPr>
        <w:t>C NMR (125 MHz, (CD</w:t>
      </w:r>
      <w:r w:rsidRPr="00B72AFE">
        <w:rPr>
          <w:rFonts w:ascii="Arial" w:hAnsi="Arial" w:cs="Arial"/>
          <w:sz w:val="20"/>
          <w:szCs w:val="20"/>
          <w:vertAlign w:val="subscript"/>
        </w:rPr>
        <w:t>3</w:t>
      </w:r>
      <w:r w:rsidRPr="00B72AFE">
        <w:rPr>
          <w:rFonts w:ascii="Arial" w:hAnsi="Arial" w:cs="Arial"/>
          <w:sz w:val="20"/>
          <w:szCs w:val="20"/>
        </w:rPr>
        <w:t>)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SO): 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δ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C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</w:t>
      </w:r>
      <w:r w:rsidR="00B85EDC" w:rsidRPr="00B72AFE">
        <w:rPr>
          <w:rFonts w:ascii="Arial" w:hAnsi="Arial" w:cs="Arial"/>
          <w:sz w:val="20"/>
          <w:szCs w:val="20"/>
        </w:rPr>
        <w:t>152.24, 150.63, 148.63, 145.73, 145.27, 141.26, 126.53, 125.44, 122.06, 60.82, 60.33, 30.52, 30.47, 30.40, 24.99, 24.96, 24.89</w:t>
      </w:r>
      <w:r w:rsidR="00450EC6" w:rsidRPr="00B72AFE">
        <w:rPr>
          <w:rFonts w:ascii="Arial" w:hAnsi="Arial" w:cs="Arial"/>
          <w:sz w:val="20"/>
          <w:szCs w:val="20"/>
        </w:rPr>
        <w:t>.</w:t>
      </w:r>
      <w:r w:rsidR="00734FF0" w:rsidRPr="00B72AFE">
        <w:rPr>
          <w:rFonts w:ascii="Arial" w:hAnsi="Arial" w:cs="Arial"/>
          <w:sz w:val="20"/>
          <w:szCs w:val="20"/>
        </w:rPr>
        <w:t xml:space="preserve"> HRMS-ESI for </w:t>
      </w:r>
      <w:r w:rsidR="00734FF0" w:rsidRPr="00B72AFE">
        <w:rPr>
          <w:rFonts w:ascii="Arial" w:hAnsi="Arial" w:cs="Arial"/>
          <w:b/>
          <w:sz w:val="20"/>
          <w:szCs w:val="20"/>
        </w:rPr>
        <w:t>6V•</w:t>
      </w:r>
      <w:r w:rsidR="00734FF0" w:rsidRPr="00B72AFE">
        <w:rPr>
          <w:rFonts w:ascii="Arial" w:hAnsi="Arial" w:cs="Arial"/>
          <w:sz w:val="20"/>
          <w:szCs w:val="20"/>
        </w:rPr>
        <w:t>10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 xml:space="preserve">; </w:t>
      </w:r>
      <w:proofErr w:type="spellStart"/>
      <w:r w:rsidR="00734FF0" w:rsidRPr="00B72AFE">
        <w:rPr>
          <w:rFonts w:ascii="Arial" w:hAnsi="Arial" w:cs="Arial"/>
          <w:sz w:val="20"/>
          <w:szCs w:val="20"/>
        </w:rPr>
        <w:t>Calcd</w:t>
      </w:r>
      <w:proofErr w:type="spellEnd"/>
      <w:r w:rsidR="00734FF0" w:rsidRPr="00B72AFE">
        <w:rPr>
          <w:rFonts w:ascii="Arial" w:hAnsi="Arial" w:cs="Arial"/>
          <w:sz w:val="20"/>
          <w:szCs w:val="20"/>
        </w:rPr>
        <w:t xml:space="preserve"> for C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90</w:t>
      </w:r>
      <w:r w:rsidR="00734FF0" w:rsidRPr="00B72AFE">
        <w:rPr>
          <w:rFonts w:ascii="Arial" w:hAnsi="Arial" w:cs="Arial"/>
          <w:sz w:val="20"/>
          <w:szCs w:val="20"/>
        </w:rPr>
        <w:t>H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108</w:t>
      </w:r>
      <w:r w:rsidR="00734FF0" w:rsidRPr="00B72AFE">
        <w:rPr>
          <w:rFonts w:ascii="Arial" w:hAnsi="Arial" w:cs="Arial"/>
          <w:sz w:val="20"/>
          <w:szCs w:val="20"/>
        </w:rPr>
        <w:t>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42</w:t>
      </w:r>
      <w:r w:rsidR="00734FF0" w:rsidRPr="00B72AFE">
        <w:rPr>
          <w:rFonts w:ascii="Arial" w:hAnsi="Arial" w:cs="Arial"/>
          <w:sz w:val="20"/>
          <w:szCs w:val="20"/>
        </w:rPr>
        <w:t>N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12</w:t>
      </w:r>
      <w:r w:rsidR="00734FF0" w:rsidRPr="00B72AFE">
        <w:rPr>
          <w:rFonts w:ascii="Arial" w:hAnsi="Arial" w:cs="Arial"/>
          <w:sz w:val="20"/>
          <w:szCs w:val="20"/>
        </w:rPr>
        <w:t>P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7</w:t>
      </w:r>
      <w:r w:rsidR="00734FF0" w:rsidRPr="00B72AFE">
        <w:rPr>
          <w:rFonts w:ascii="Arial" w:hAnsi="Arial" w:cs="Arial"/>
          <w:sz w:val="20"/>
          <w:szCs w:val="20"/>
        </w:rPr>
        <w:t xml:space="preserve"> : m/z = 790.5432 [M – 3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3+</w:t>
      </w:r>
      <w:r w:rsidR="00734FF0" w:rsidRPr="00B72AFE">
        <w:rPr>
          <w:rFonts w:ascii="Arial" w:hAnsi="Arial" w:cs="Arial"/>
          <w:sz w:val="20"/>
          <w:szCs w:val="20"/>
        </w:rPr>
        <w:t xml:space="preserve"> ; Found: 790.8784 [M – 3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3+</w:t>
      </w:r>
      <w:r w:rsidR="00734FF0" w:rsidRPr="00B72AFE">
        <w:rPr>
          <w:rFonts w:ascii="Arial" w:hAnsi="Arial" w:cs="Arial"/>
          <w:sz w:val="20"/>
          <w:szCs w:val="20"/>
        </w:rPr>
        <w:t>.</w:t>
      </w:r>
    </w:p>
    <w:p w14:paraId="027D6123" w14:textId="23FCD8A8" w:rsidR="00152C2D" w:rsidRPr="00B72AFE" w:rsidRDefault="00152C2D" w:rsidP="00AF1A84">
      <w:pPr>
        <w:pStyle w:val="ListParagraph"/>
        <w:numPr>
          <w:ilvl w:val="6"/>
          <w:numId w:val="13"/>
        </w:numPr>
        <w:spacing w:line="48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B72AFE">
        <w:rPr>
          <w:noProof/>
        </w:rPr>
        <w:drawing>
          <wp:anchor distT="0" distB="0" distL="114300" distR="114300" simplePos="0" relativeHeight="251694592" behindDoc="0" locked="0" layoutInCell="1" allowOverlap="1" wp14:anchorId="3F75768E" wp14:editId="186B9748">
            <wp:simplePos x="0" y="0"/>
            <wp:positionH relativeFrom="margin">
              <wp:posOffset>47625</wp:posOffset>
            </wp:positionH>
            <wp:positionV relativeFrom="paragraph">
              <wp:posOffset>280035</wp:posOffset>
            </wp:positionV>
            <wp:extent cx="5842635" cy="991235"/>
            <wp:effectExtent l="0" t="0" r="5715" b="0"/>
            <wp:wrapSquare wrapText="bothSides"/>
            <wp:docPr id="31" name="Picture 30">
              <a:extLst xmlns:a="http://schemas.openxmlformats.org/drawingml/2006/main">
                <a:ext uri="{FF2B5EF4-FFF2-40B4-BE49-F238E27FC236}">
                  <a16:creationId xmlns:a16="http://schemas.microsoft.com/office/drawing/2014/main" id="{949FCF8A-CABA-4740-84F9-F27A562833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>
                      <a:extLst>
                        <a:ext uri="{FF2B5EF4-FFF2-40B4-BE49-F238E27FC236}">
                          <a16:creationId xmlns:a16="http://schemas.microsoft.com/office/drawing/2014/main" id="{949FCF8A-CABA-4740-84F9-F27A562833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42635" cy="991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2AFE">
        <w:rPr>
          <w:rFonts w:ascii="Arial" w:hAnsi="Arial" w:cs="Arial"/>
          <w:b/>
          <w:i/>
          <w:sz w:val="20"/>
          <w:szCs w:val="20"/>
        </w:rPr>
        <w:t>Synthesis of 6V</w:t>
      </w:r>
      <w:r w:rsidR="00750127" w:rsidRPr="00B72AFE">
        <w:rPr>
          <w:rFonts w:ascii="Arial" w:hAnsi="Arial" w:cs="Arial"/>
          <w:b/>
          <w:i/>
          <w:sz w:val="20"/>
          <w:szCs w:val="20"/>
        </w:rPr>
        <w:t xml:space="preserve">–St </w:t>
      </w:r>
      <w:r w:rsidRPr="00B72AFE">
        <w:rPr>
          <w:rFonts w:ascii="Arial" w:hAnsi="Arial" w:cs="Arial"/>
          <w:b/>
          <w:i/>
          <w:sz w:val="20"/>
          <w:szCs w:val="20"/>
        </w:rPr>
        <w:t>•1</w:t>
      </w:r>
      <w:r w:rsidR="00C02D5A" w:rsidRPr="00B72AFE">
        <w:rPr>
          <w:rFonts w:ascii="Arial" w:hAnsi="Arial" w:cs="Arial"/>
          <w:b/>
          <w:i/>
          <w:sz w:val="20"/>
          <w:szCs w:val="20"/>
        </w:rPr>
        <w:t>0PF</w:t>
      </w:r>
      <w:r w:rsidR="00C02D5A" w:rsidRPr="00B72AFE">
        <w:rPr>
          <w:rFonts w:ascii="Arial" w:hAnsi="Arial" w:cs="Arial"/>
          <w:b/>
          <w:i/>
          <w:sz w:val="20"/>
          <w:szCs w:val="20"/>
        </w:rPr>
        <w:softHyphen/>
      </w:r>
      <w:r w:rsidR="00C02D5A"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  <w:r w:rsidR="00750127" w:rsidRPr="00B72AFE">
        <w:rPr>
          <w:rFonts w:ascii="Calibri" w:hAnsi="Calibri" w:cs="Calibri"/>
          <w:b/>
          <w:i/>
          <w:sz w:val="20"/>
          <w:szCs w:val="20"/>
        </w:rPr>
        <w:t>•</w:t>
      </w:r>
      <w:r w:rsidR="00750127" w:rsidRPr="00B72AFE">
        <w:rPr>
          <w:rFonts w:ascii="Arial" w:hAnsi="Arial" w:cs="Arial"/>
          <w:b/>
          <w:i/>
          <w:sz w:val="20"/>
          <w:szCs w:val="20"/>
        </w:rPr>
        <w:t>2</w:t>
      </w:r>
      <w:r w:rsidR="00C02D5A" w:rsidRPr="00B72AFE">
        <w:rPr>
          <w:rFonts w:ascii="Arial" w:hAnsi="Arial" w:cs="Arial"/>
          <w:b/>
          <w:i/>
          <w:sz w:val="20"/>
          <w:szCs w:val="20"/>
        </w:rPr>
        <w:t>Cl</w:t>
      </w:r>
    </w:p>
    <w:p w14:paraId="79AAEA5B" w14:textId="022E02C4" w:rsidR="009125C6" w:rsidRPr="00B72AFE" w:rsidRDefault="00A403C2" w:rsidP="009125C6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b/>
          <w:sz w:val="20"/>
          <w:szCs w:val="20"/>
        </w:rPr>
        <w:t>6V•</w:t>
      </w:r>
      <w:r w:rsidRPr="00B72AFE">
        <w:rPr>
          <w:rFonts w:ascii="Arial" w:hAnsi="Arial" w:cs="Arial"/>
          <w:sz w:val="20"/>
          <w:szCs w:val="20"/>
        </w:rPr>
        <w:t>10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b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>(1 g, 0.</w:t>
      </w:r>
      <w:r w:rsidR="00C02D5A" w:rsidRPr="00B72AFE">
        <w:rPr>
          <w:rFonts w:ascii="Arial" w:hAnsi="Arial" w:cs="Arial"/>
          <w:sz w:val="20"/>
          <w:szCs w:val="20"/>
        </w:rPr>
        <w:t>356</w:t>
      </w:r>
      <w:r w:rsidRPr="00B72AFE">
        <w:rPr>
          <w:rFonts w:ascii="Arial" w:hAnsi="Arial" w:cs="Arial"/>
          <w:sz w:val="20"/>
          <w:szCs w:val="20"/>
        </w:rPr>
        <w:t xml:space="preserve"> mmol, 1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>)</w:t>
      </w:r>
      <w:r w:rsidR="00C02D5A" w:rsidRPr="00B72AFE">
        <w:rPr>
          <w:rFonts w:ascii="Arial" w:hAnsi="Arial" w:cs="Arial"/>
          <w:sz w:val="20"/>
          <w:szCs w:val="20"/>
        </w:rPr>
        <w:t xml:space="preserve"> and 4-vinylbenzyl chloride (2.72 g, 2.51 mL</w:t>
      </w:r>
      <w:r w:rsidRPr="00B72AFE">
        <w:rPr>
          <w:rFonts w:ascii="Arial" w:hAnsi="Arial" w:cs="Arial"/>
          <w:sz w:val="20"/>
          <w:szCs w:val="20"/>
        </w:rPr>
        <w:t xml:space="preserve">, </w:t>
      </w:r>
      <w:r w:rsidR="00C02D5A" w:rsidRPr="00B72AFE">
        <w:rPr>
          <w:rFonts w:ascii="Arial" w:hAnsi="Arial" w:cs="Arial"/>
          <w:sz w:val="20"/>
          <w:szCs w:val="20"/>
        </w:rPr>
        <w:t>17.80</w:t>
      </w:r>
      <w:r w:rsidRPr="00B72AFE">
        <w:rPr>
          <w:rFonts w:ascii="Arial" w:hAnsi="Arial" w:cs="Arial"/>
          <w:sz w:val="20"/>
          <w:szCs w:val="20"/>
        </w:rPr>
        <w:t xml:space="preserve"> mmol, </w:t>
      </w:r>
      <w:r w:rsidR="00C02D5A" w:rsidRPr="00B72AFE">
        <w:rPr>
          <w:rFonts w:ascii="Arial" w:hAnsi="Arial" w:cs="Arial"/>
          <w:sz w:val="20"/>
          <w:szCs w:val="20"/>
        </w:rPr>
        <w:t>50</w:t>
      </w:r>
      <w:r w:rsidRPr="00B72AF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>)</w:t>
      </w:r>
      <w:r w:rsidR="00C02D5A" w:rsidRPr="00B72AFE">
        <w:rPr>
          <w:rFonts w:ascii="Arial" w:hAnsi="Arial" w:cs="Arial"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>were dissolved in</w:t>
      </w:r>
      <w:r w:rsidR="00900E4C" w:rsidRPr="00B72AFE">
        <w:rPr>
          <w:rFonts w:ascii="Arial" w:hAnsi="Arial" w:cs="Arial"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DMF (dry, </w:t>
      </w:r>
      <w:r w:rsidR="00C02D5A" w:rsidRPr="00B72AFE">
        <w:rPr>
          <w:rFonts w:ascii="Arial" w:hAnsi="Arial" w:cs="Arial"/>
          <w:sz w:val="20"/>
          <w:szCs w:val="20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0 mL, 50 mg/mL </w:t>
      </w:r>
      <w:r w:rsidR="00C02D5A" w:rsidRPr="00B72AFE">
        <w:rPr>
          <w:rFonts w:ascii="Arial" w:hAnsi="Arial" w:cs="Arial"/>
          <w:b/>
          <w:sz w:val="20"/>
          <w:szCs w:val="20"/>
        </w:rPr>
        <w:t>6</w:t>
      </w:r>
      <w:r w:rsidRPr="00B72AFE">
        <w:rPr>
          <w:rFonts w:ascii="Arial" w:hAnsi="Arial" w:cs="Arial"/>
          <w:b/>
          <w:sz w:val="20"/>
          <w:szCs w:val="20"/>
        </w:rPr>
        <w:t>V•</w:t>
      </w:r>
      <w:r w:rsidR="00C02D5A" w:rsidRPr="00B72AFE">
        <w:rPr>
          <w:rFonts w:ascii="Arial" w:hAnsi="Arial" w:cs="Arial"/>
          <w:sz w:val="20"/>
          <w:szCs w:val="20"/>
        </w:rPr>
        <w:t>10</w:t>
      </w:r>
      <w:r w:rsidRPr="00B72AFE">
        <w:rPr>
          <w:rFonts w:ascii="Arial" w:hAnsi="Arial" w:cs="Arial"/>
          <w:sz w:val="20"/>
          <w:szCs w:val="20"/>
        </w:rPr>
        <w:t>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sz w:val="20"/>
          <w:szCs w:val="20"/>
        </w:rPr>
        <w:t xml:space="preserve">) and heated to </w:t>
      </w:r>
      <w:r w:rsidR="00957352" w:rsidRPr="00B72AFE">
        <w:rPr>
          <w:rFonts w:ascii="Arial" w:hAnsi="Arial" w:cs="Arial"/>
          <w:sz w:val="20"/>
          <w:szCs w:val="20"/>
        </w:rPr>
        <w:t>55</w:t>
      </w:r>
      <w:r w:rsidRPr="00B72AFE">
        <w:rPr>
          <w:rFonts w:ascii="Arial" w:hAnsi="Arial" w:cs="Arial"/>
          <w:sz w:val="20"/>
          <w:szCs w:val="20"/>
        </w:rPr>
        <w:t xml:space="preserve"> °C </w:t>
      </w:r>
      <w:r w:rsidR="00147AC0" w:rsidRPr="00B72AFE">
        <w:rPr>
          <w:rFonts w:ascii="Arial" w:hAnsi="Arial" w:cs="Arial"/>
          <w:sz w:val="20"/>
          <w:szCs w:val="20"/>
        </w:rPr>
        <w:t xml:space="preserve">for </w:t>
      </w:r>
      <w:r w:rsidR="00C02D5A" w:rsidRPr="00B72AFE">
        <w:rPr>
          <w:rFonts w:ascii="Arial" w:hAnsi="Arial" w:cs="Arial"/>
          <w:sz w:val="20"/>
          <w:szCs w:val="20"/>
        </w:rPr>
        <w:t>36</w:t>
      </w:r>
      <w:r w:rsidRPr="00B72AFE">
        <w:rPr>
          <w:rFonts w:ascii="Arial" w:hAnsi="Arial" w:cs="Arial"/>
          <w:sz w:val="20"/>
          <w:szCs w:val="20"/>
        </w:rPr>
        <w:t xml:space="preserve"> h. The reaction vessel was cooled to room temperature</w:t>
      </w:r>
      <w:r w:rsidR="00C02D5A" w:rsidRPr="00B72AFE">
        <w:rPr>
          <w:rFonts w:ascii="Arial" w:hAnsi="Arial" w:cs="Arial"/>
          <w:sz w:val="20"/>
          <w:szCs w:val="20"/>
        </w:rPr>
        <w:t xml:space="preserve"> and the solution </w:t>
      </w:r>
      <w:r w:rsidRPr="00B72AFE">
        <w:rPr>
          <w:rFonts w:ascii="Arial" w:hAnsi="Arial" w:cs="Arial"/>
          <w:sz w:val="20"/>
          <w:szCs w:val="20"/>
        </w:rPr>
        <w:t xml:space="preserve">was transferred into </w:t>
      </w:r>
      <w:r w:rsidR="000C1F8B" w:rsidRPr="00B72AFE">
        <w:rPr>
          <w:rFonts w:ascii="Arial" w:hAnsi="Arial" w:cs="Arial"/>
          <w:sz w:val="20"/>
          <w:szCs w:val="20"/>
        </w:rPr>
        <w:t xml:space="preserve">four </w:t>
      </w:r>
      <w:r w:rsidR="00C02D5A" w:rsidRPr="00B72AFE">
        <w:rPr>
          <w:rFonts w:ascii="Arial" w:hAnsi="Arial" w:cs="Arial"/>
          <w:sz w:val="20"/>
          <w:szCs w:val="20"/>
        </w:rPr>
        <w:t>50</w:t>
      </w:r>
      <w:r w:rsidRPr="00B72AFE">
        <w:rPr>
          <w:rFonts w:ascii="Arial" w:hAnsi="Arial" w:cs="Arial"/>
          <w:sz w:val="20"/>
          <w:szCs w:val="20"/>
        </w:rPr>
        <w:t xml:space="preserve"> mL centrifuge tubes and diluted to </w:t>
      </w:r>
      <w:r w:rsidR="00C02D5A" w:rsidRPr="00B72AFE">
        <w:rPr>
          <w:rFonts w:ascii="Arial" w:hAnsi="Arial" w:cs="Arial"/>
          <w:sz w:val="20"/>
          <w:szCs w:val="20"/>
        </w:rPr>
        <w:t>50</w:t>
      </w:r>
      <w:r w:rsidRPr="00B72AFE">
        <w:rPr>
          <w:rFonts w:ascii="Arial" w:hAnsi="Arial" w:cs="Arial"/>
          <w:sz w:val="20"/>
          <w:szCs w:val="20"/>
        </w:rPr>
        <w:t xml:space="preserve"> mL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O.  The tubes were centrifuged at 4500 rpm for 2 min.  The solution was decanted away, the solid was re-dissolved in a minimal amount of</w:t>
      </w:r>
      <w:r w:rsidR="00C02D5A" w:rsidRPr="00B72AFE">
        <w:rPr>
          <w:rFonts w:ascii="Arial" w:hAnsi="Arial" w:cs="Arial"/>
          <w:sz w:val="20"/>
          <w:szCs w:val="20"/>
        </w:rPr>
        <w:t xml:space="preserve"> DMF</w:t>
      </w:r>
      <w:r w:rsidRPr="00B72AFE">
        <w:rPr>
          <w:rFonts w:ascii="Arial" w:hAnsi="Arial" w:cs="Arial"/>
          <w:sz w:val="20"/>
          <w:szCs w:val="20"/>
        </w:rPr>
        <w:t xml:space="preserve"> and diluted to </w:t>
      </w:r>
      <w:r w:rsidR="00C02D5A" w:rsidRPr="00B72AFE">
        <w:rPr>
          <w:rFonts w:ascii="Arial" w:hAnsi="Arial" w:cs="Arial"/>
          <w:sz w:val="20"/>
          <w:szCs w:val="20"/>
        </w:rPr>
        <w:t>50</w:t>
      </w:r>
      <w:r w:rsidRPr="00B72AFE">
        <w:rPr>
          <w:rFonts w:ascii="Arial" w:hAnsi="Arial" w:cs="Arial"/>
          <w:sz w:val="20"/>
          <w:szCs w:val="20"/>
        </w:rPr>
        <w:t xml:space="preserve"> mL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O.  The previous two steps were repeated thr</w:t>
      </w:r>
      <w:r w:rsidR="00C02D5A" w:rsidRPr="00B72AFE">
        <w:rPr>
          <w:rFonts w:ascii="Arial" w:hAnsi="Arial" w:cs="Arial"/>
          <w:sz w:val="20"/>
          <w:szCs w:val="20"/>
        </w:rPr>
        <w:t>ee times</w:t>
      </w:r>
      <w:r w:rsidRPr="00B72AFE">
        <w:rPr>
          <w:rFonts w:ascii="Arial" w:hAnsi="Arial" w:cs="Arial"/>
          <w:sz w:val="20"/>
          <w:szCs w:val="20"/>
        </w:rPr>
        <w:t>. The solid was filtered, dried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O to yield </w:t>
      </w:r>
      <w:r w:rsidR="00750127" w:rsidRPr="00B72AFE">
        <w:rPr>
          <w:rFonts w:ascii="Arial" w:hAnsi="Arial" w:cs="Arial"/>
          <w:b/>
          <w:sz w:val="20"/>
          <w:szCs w:val="20"/>
        </w:rPr>
        <w:t>6V–St•</w:t>
      </w:r>
      <w:r w:rsidR="00750127" w:rsidRPr="00B72AFE">
        <w:rPr>
          <w:rFonts w:ascii="Arial" w:hAnsi="Arial" w:cs="Arial"/>
          <w:sz w:val="20"/>
          <w:szCs w:val="20"/>
        </w:rPr>
        <w:t>10PF</w:t>
      </w:r>
      <w:r w:rsidR="00750127" w:rsidRPr="00B72AFE">
        <w:rPr>
          <w:rFonts w:ascii="Arial" w:hAnsi="Arial" w:cs="Arial"/>
          <w:sz w:val="20"/>
          <w:szCs w:val="20"/>
        </w:rPr>
        <w:softHyphen/>
      </w:r>
      <w:r w:rsidR="00750127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50127" w:rsidRPr="00B72AFE">
        <w:rPr>
          <w:rFonts w:ascii="Calibri" w:hAnsi="Calibri" w:cs="Calibri"/>
          <w:sz w:val="20"/>
          <w:szCs w:val="20"/>
        </w:rPr>
        <w:t>•</w:t>
      </w:r>
      <w:r w:rsidR="00750127" w:rsidRPr="00B72AFE">
        <w:rPr>
          <w:rFonts w:ascii="Arial" w:hAnsi="Arial" w:cs="Arial"/>
          <w:sz w:val="20"/>
          <w:szCs w:val="20"/>
        </w:rPr>
        <w:t xml:space="preserve">2Cl </w:t>
      </w:r>
      <w:r w:rsidRPr="00B72AFE">
        <w:rPr>
          <w:rFonts w:ascii="Arial" w:hAnsi="Arial" w:cs="Arial"/>
          <w:sz w:val="20"/>
          <w:szCs w:val="20"/>
        </w:rPr>
        <w:t>as a light brown solid (</w:t>
      </w:r>
      <w:r w:rsidR="00C02D5A" w:rsidRPr="00B72AFE">
        <w:rPr>
          <w:rFonts w:ascii="Arial" w:hAnsi="Arial" w:cs="Arial"/>
          <w:sz w:val="20"/>
          <w:szCs w:val="20"/>
        </w:rPr>
        <w:t>928</w:t>
      </w:r>
      <w:r w:rsidRPr="00B72AFE">
        <w:rPr>
          <w:rFonts w:ascii="Arial" w:hAnsi="Arial" w:cs="Arial"/>
          <w:sz w:val="20"/>
          <w:szCs w:val="20"/>
        </w:rPr>
        <w:t xml:space="preserve"> mg, </w:t>
      </w:r>
      <w:r w:rsidR="00C02D5A" w:rsidRPr="00B72AFE">
        <w:rPr>
          <w:rFonts w:ascii="Arial" w:hAnsi="Arial" w:cs="Arial"/>
          <w:sz w:val="20"/>
          <w:szCs w:val="20"/>
        </w:rPr>
        <w:t>84</w:t>
      </w:r>
      <w:r w:rsidRPr="00B72AFE">
        <w:rPr>
          <w:rFonts w:ascii="Arial" w:hAnsi="Arial" w:cs="Arial"/>
          <w:sz w:val="20"/>
          <w:szCs w:val="20"/>
        </w:rPr>
        <w:t xml:space="preserve">% yield).  </w:t>
      </w:r>
      <w:r w:rsidRPr="00B72AFE">
        <w:rPr>
          <w:rFonts w:ascii="Arial" w:hAnsi="Arial" w:cs="Arial"/>
          <w:sz w:val="20"/>
          <w:szCs w:val="20"/>
          <w:vertAlign w:val="superscript"/>
        </w:rPr>
        <w:t>1</w:t>
      </w:r>
      <w:r w:rsidRPr="00B72AFE">
        <w:rPr>
          <w:rFonts w:ascii="Arial" w:hAnsi="Arial" w:cs="Arial"/>
          <w:sz w:val="20"/>
          <w:szCs w:val="20"/>
        </w:rPr>
        <w:t>H NMR (500 MHz, (CD</w:t>
      </w:r>
      <w:r w:rsidRPr="00B72AFE">
        <w:rPr>
          <w:rFonts w:ascii="Arial" w:hAnsi="Arial" w:cs="Arial"/>
          <w:sz w:val="20"/>
          <w:szCs w:val="20"/>
          <w:vertAlign w:val="subscript"/>
        </w:rPr>
        <w:t>3</w:t>
      </w:r>
      <w:r w:rsidRPr="00B72AFE">
        <w:rPr>
          <w:rFonts w:ascii="Arial" w:hAnsi="Arial" w:cs="Arial"/>
          <w:sz w:val="20"/>
          <w:szCs w:val="20"/>
        </w:rPr>
        <w:t>)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SO): 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δ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H</w:t>
      </w:r>
      <w:proofErr w:type="spellEnd"/>
      <w:r w:rsidRPr="00B72AFE">
        <w:rPr>
          <w:rFonts w:ascii="Arial" w:hAnsi="Arial" w:cs="Arial"/>
          <w:i/>
          <w:sz w:val="20"/>
          <w:szCs w:val="20"/>
          <w:vertAlign w:val="subscript"/>
        </w:rPr>
        <w:t xml:space="preserve"> </w:t>
      </w:r>
      <w:r w:rsidR="00C654C4" w:rsidRPr="00B72AFE">
        <w:rPr>
          <w:rFonts w:ascii="Arial" w:hAnsi="Arial" w:cs="Arial"/>
          <w:sz w:val="20"/>
          <w:szCs w:val="20"/>
        </w:rPr>
        <w:t xml:space="preserve">9.54 (d, </w:t>
      </w:r>
      <w:r w:rsidR="00C654C4" w:rsidRPr="00B72AFE">
        <w:rPr>
          <w:rFonts w:ascii="Arial" w:hAnsi="Arial" w:cs="Arial"/>
          <w:i/>
          <w:iCs/>
          <w:sz w:val="20"/>
          <w:szCs w:val="20"/>
        </w:rPr>
        <w:t>J</w:t>
      </w:r>
      <w:r w:rsidR="00C654C4" w:rsidRPr="00B72AFE">
        <w:rPr>
          <w:rFonts w:ascii="Arial" w:hAnsi="Arial" w:cs="Arial"/>
          <w:sz w:val="20"/>
          <w:szCs w:val="20"/>
        </w:rPr>
        <w:t xml:space="preserve"> = 6.0 Hz, </w:t>
      </w:r>
      <w:r w:rsidR="002E2027" w:rsidRPr="00B72AFE">
        <w:rPr>
          <w:rFonts w:ascii="Arial" w:hAnsi="Arial" w:cs="Arial"/>
          <w:sz w:val="20"/>
          <w:szCs w:val="20"/>
        </w:rPr>
        <w:t>4</w:t>
      </w:r>
      <w:r w:rsidR="00C654C4" w:rsidRPr="00B72AFE">
        <w:rPr>
          <w:rFonts w:ascii="Arial" w:hAnsi="Arial" w:cs="Arial"/>
          <w:sz w:val="20"/>
          <w:szCs w:val="20"/>
        </w:rPr>
        <w:t>H)</w:t>
      </w:r>
      <w:r w:rsidR="002E2027" w:rsidRPr="00B72AFE">
        <w:rPr>
          <w:rFonts w:ascii="Arial" w:hAnsi="Arial" w:cs="Arial"/>
          <w:sz w:val="20"/>
          <w:szCs w:val="20"/>
        </w:rPr>
        <w:t>;</w:t>
      </w:r>
      <w:r w:rsidR="00C654C4" w:rsidRPr="00B72AFE">
        <w:rPr>
          <w:rFonts w:ascii="Arial" w:hAnsi="Arial" w:cs="Arial"/>
          <w:sz w:val="20"/>
          <w:szCs w:val="20"/>
        </w:rPr>
        <w:t xml:space="preserve"> 9.51 – 9.41 (m, </w:t>
      </w:r>
      <w:r w:rsidR="002E2027" w:rsidRPr="00B72AFE">
        <w:rPr>
          <w:rFonts w:ascii="Arial" w:hAnsi="Arial" w:cs="Arial"/>
          <w:sz w:val="20"/>
          <w:szCs w:val="20"/>
        </w:rPr>
        <w:t>20</w:t>
      </w:r>
      <w:r w:rsidR="00C654C4" w:rsidRPr="00B72AFE">
        <w:rPr>
          <w:rFonts w:ascii="Arial" w:hAnsi="Arial" w:cs="Arial"/>
          <w:sz w:val="20"/>
          <w:szCs w:val="20"/>
        </w:rPr>
        <w:t>H)</w:t>
      </w:r>
      <w:r w:rsidR="002E2027" w:rsidRPr="00B72AFE">
        <w:rPr>
          <w:rFonts w:ascii="Arial" w:hAnsi="Arial" w:cs="Arial"/>
          <w:sz w:val="20"/>
          <w:szCs w:val="20"/>
        </w:rPr>
        <w:t>; 8.89 – 8.70 (m, 24H);</w:t>
      </w:r>
      <w:r w:rsidR="00C654C4" w:rsidRPr="00B72AFE">
        <w:rPr>
          <w:rFonts w:ascii="Arial" w:hAnsi="Arial" w:cs="Arial"/>
          <w:sz w:val="20"/>
          <w:szCs w:val="20"/>
        </w:rPr>
        <w:t xml:space="preserve"> 7.59 (dd, </w:t>
      </w:r>
      <w:r w:rsidR="00C654C4" w:rsidRPr="00B72AFE">
        <w:rPr>
          <w:rFonts w:ascii="Arial" w:hAnsi="Arial" w:cs="Arial"/>
          <w:i/>
          <w:iCs/>
          <w:sz w:val="20"/>
          <w:szCs w:val="20"/>
        </w:rPr>
        <w:t>J</w:t>
      </w:r>
      <w:r w:rsidR="00C654C4" w:rsidRPr="00B72AFE">
        <w:rPr>
          <w:rFonts w:ascii="Arial" w:hAnsi="Arial" w:cs="Arial"/>
          <w:sz w:val="20"/>
          <w:szCs w:val="20"/>
        </w:rPr>
        <w:t xml:space="preserve"> = 20.4, 8.1 Hz, </w:t>
      </w:r>
      <w:r w:rsidR="002E2027" w:rsidRPr="00B72AFE">
        <w:rPr>
          <w:rFonts w:ascii="Arial" w:hAnsi="Arial" w:cs="Arial"/>
          <w:sz w:val="20"/>
          <w:szCs w:val="20"/>
        </w:rPr>
        <w:t>8</w:t>
      </w:r>
      <w:r w:rsidR="00C654C4" w:rsidRPr="00B72AFE">
        <w:rPr>
          <w:rFonts w:ascii="Arial" w:hAnsi="Arial" w:cs="Arial"/>
          <w:sz w:val="20"/>
          <w:szCs w:val="20"/>
        </w:rPr>
        <w:t>H)</w:t>
      </w:r>
      <w:r w:rsidR="002E2027" w:rsidRPr="00B72AFE">
        <w:rPr>
          <w:rFonts w:ascii="Arial" w:hAnsi="Arial" w:cs="Arial"/>
          <w:sz w:val="20"/>
          <w:szCs w:val="20"/>
        </w:rPr>
        <w:t>;</w:t>
      </w:r>
      <w:r w:rsidR="00C654C4" w:rsidRPr="00B72AFE">
        <w:rPr>
          <w:rFonts w:ascii="Arial" w:hAnsi="Arial" w:cs="Arial"/>
          <w:sz w:val="20"/>
          <w:szCs w:val="20"/>
        </w:rPr>
        <w:t xml:space="preserve"> 6.75 (dd, </w:t>
      </w:r>
      <w:r w:rsidR="00C654C4" w:rsidRPr="00B72AFE">
        <w:rPr>
          <w:rFonts w:ascii="Arial" w:hAnsi="Arial" w:cs="Arial"/>
          <w:i/>
          <w:iCs/>
          <w:sz w:val="20"/>
          <w:szCs w:val="20"/>
        </w:rPr>
        <w:t>J</w:t>
      </w:r>
      <w:r w:rsidR="00C654C4" w:rsidRPr="00B72AFE">
        <w:rPr>
          <w:rFonts w:ascii="Arial" w:hAnsi="Arial" w:cs="Arial"/>
          <w:sz w:val="20"/>
          <w:szCs w:val="20"/>
        </w:rPr>
        <w:t xml:space="preserve"> = 17.6, 11.0 Hz, </w:t>
      </w:r>
      <w:r w:rsidR="002E2027" w:rsidRPr="00B72AFE">
        <w:rPr>
          <w:rFonts w:ascii="Arial" w:hAnsi="Arial" w:cs="Arial"/>
          <w:sz w:val="20"/>
          <w:szCs w:val="20"/>
        </w:rPr>
        <w:t>2</w:t>
      </w:r>
      <w:r w:rsidR="00C654C4" w:rsidRPr="00B72AFE">
        <w:rPr>
          <w:rFonts w:ascii="Arial" w:hAnsi="Arial" w:cs="Arial"/>
          <w:sz w:val="20"/>
          <w:szCs w:val="20"/>
        </w:rPr>
        <w:t>H)</w:t>
      </w:r>
      <w:r w:rsidR="002E2027" w:rsidRPr="00B72AFE">
        <w:rPr>
          <w:rFonts w:ascii="Arial" w:hAnsi="Arial" w:cs="Arial"/>
          <w:sz w:val="20"/>
          <w:szCs w:val="20"/>
        </w:rPr>
        <w:t>;</w:t>
      </w:r>
      <w:r w:rsidR="00C654C4" w:rsidRPr="00B72AFE">
        <w:rPr>
          <w:rFonts w:ascii="Arial" w:hAnsi="Arial" w:cs="Arial"/>
          <w:sz w:val="20"/>
          <w:szCs w:val="20"/>
        </w:rPr>
        <w:t xml:space="preserve"> 5.95 (s, </w:t>
      </w:r>
      <w:r w:rsidR="002E2027" w:rsidRPr="00B72AFE">
        <w:rPr>
          <w:rFonts w:ascii="Arial" w:hAnsi="Arial" w:cs="Arial"/>
          <w:sz w:val="20"/>
          <w:szCs w:val="20"/>
        </w:rPr>
        <w:t>4</w:t>
      </w:r>
      <w:r w:rsidR="00C654C4" w:rsidRPr="00B72AFE">
        <w:rPr>
          <w:rFonts w:ascii="Arial" w:hAnsi="Arial" w:cs="Arial"/>
          <w:sz w:val="20"/>
          <w:szCs w:val="20"/>
        </w:rPr>
        <w:t>H)</w:t>
      </w:r>
      <w:r w:rsidR="002E2027" w:rsidRPr="00B72AFE">
        <w:rPr>
          <w:rFonts w:ascii="Arial" w:hAnsi="Arial" w:cs="Arial"/>
          <w:sz w:val="20"/>
          <w:szCs w:val="20"/>
        </w:rPr>
        <w:t>;</w:t>
      </w:r>
      <w:r w:rsidR="00C654C4" w:rsidRPr="00B72AFE">
        <w:rPr>
          <w:rFonts w:ascii="Arial" w:hAnsi="Arial" w:cs="Arial"/>
          <w:sz w:val="20"/>
          <w:szCs w:val="20"/>
        </w:rPr>
        <w:t xml:space="preserve"> 5.90 (d, </w:t>
      </w:r>
      <w:r w:rsidR="00C654C4" w:rsidRPr="00B72AFE">
        <w:rPr>
          <w:rFonts w:ascii="Arial" w:hAnsi="Arial" w:cs="Arial"/>
          <w:i/>
          <w:iCs/>
          <w:sz w:val="20"/>
          <w:szCs w:val="20"/>
        </w:rPr>
        <w:t>J</w:t>
      </w:r>
      <w:r w:rsidR="00C654C4" w:rsidRPr="00B72AFE">
        <w:rPr>
          <w:rFonts w:ascii="Arial" w:hAnsi="Arial" w:cs="Arial"/>
          <w:sz w:val="20"/>
          <w:szCs w:val="20"/>
        </w:rPr>
        <w:t xml:space="preserve"> = 17.6 Hz, </w:t>
      </w:r>
      <w:r w:rsidR="002E2027" w:rsidRPr="00B72AFE">
        <w:rPr>
          <w:rFonts w:ascii="Arial" w:hAnsi="Arial" w:cs="Arial"/>
          <w:sz w:val="20"/>
          <w:szCs w:val="20"/>
        </w:rPr>
        <w:t>2</w:t>
      </w:r>
      <w:r w:rsidR="00C654C4" w:rsidRPr="00B72AFE">
        <w:rPr>
          <w:rFonts w:ascii="Arial" w:hAnsi="Arial" w:cs="Arial"/>
          <w:sz w:val="20"/>
          <w:szCs w:val="20"/>
        </w:rPr>
        <w:t>H)</w:t>
      </w:r>
      <w:r w:rsidR="002E2027" w:rsidRPr="00B72AFE">
        <w:rPr>
          <w:rFonts w:ascii="Arial" w:hAnsi="Arial" w:cs="Arial"/>
          <w:sz w:val="20"/>
          <w:szCs w:val="20"/>
        </w:rPr>
        <w:t>;</w:t>
      </w:r>
      <w:r w:rsidR="00C654C4" w:rsidRPr="00B72AFE">
        <w:rPr>
          <w:rFonts w:ascii="Arial" w:hAnsi="Arial" w:cs="Arial"/>
          <w:sz w:val="20"/>
          <w:szCs w:val="20"/>
        </w:rPr>
        <w:t xml:space="preserve"> 5.33 (d, </w:t>
      </w:r>
      <w:r w:rsidR="00C654C4" w:rsidRPr="00B72AFE">
        <w:rPr>
          <w:rFonts w:ascii="Arial" w:hAnsi="Arial" w:cs="Arial"/>
          <w:i/>
          <w:iCs/>
          <w:sz w:val="20"/>
          <w:szCs w:val="20"/>
        </w:rPr>
        <w:t>J</w:t>
      </w:r>
      <w:r w:rsidR="00C654C4" w:rsidRPr="00B72AFE">
        <w:rPr>
          <w:rFonts w:ascii="Arial" w:hAnsi="Arial" w:cs="Arial"/>
          <w:sz w:val="20"/>
          <w:szCs w:val="20"/>
        </w:rPr>
        <w:t xml:space="preserve"> = 10.9 Hz, </w:t>
      </w:r>
      <w:r w:rsidR="002E2027" w:rsidRPr="00B72AFE">
        <w:rPr>
          <w:rFonts w:ascii="Arial" w:hAnsi="Arial" w:cs="Arial"/>
          <w:sz w:val="20"/>
          <w:szCs w:val="20"/>
        </w:rPr>
        <w:t>2</w:t>
      </w:r>
      <w:r w:rsidR="00C654C4" w:rsidRPr="00B72AFE">
        <w:rPr>
          <w:rFonts w:ascii="Arial" w:hAnsi="Arial" w:cs="Arial"/>
          <w:sz w:val="20"/>
          <w:szCs w:val="20"/>
        </w:rPr>
        <w:t>H)</w:t>
      </w:r>
      <w:r w:rsidR="002E2027" w:rsidRPr="00B72AFE">
        <w:rPr>
          <w:rFonts w:ascii="Arial" w:hAnsi="Arial" w:cs="Arial"/>
          <w:sz w:val="20"/>
          <w:szCs w:val="20"/>
        </w:rPr>
        <w:t>;</w:t>
      </w:r>
      <w:r w:rsidR="00C654C4" w:rsidRPr="00B72AFE">
        <w:rPr>
          <w:rFonts w:ascii="Arial" w:hAnsi="Arial" w:cs="Arial"/>
          <w:sz w:val="20"/>
          <w:szCs w:val="20"/>
        </w:rPr>
        <w:t xml:space="preserve"> 4.7</w:t>
      </w:r>
      <w:r w:rsidR="002E2027" w:rsidRPr="00B72AFE">
        <w:rPr>
          <w:rFonts w:ascii="Arial" w:hAnsi="Arial" w:cs="Arial"/>
          <w:sz w:val="20"/>
          <w:szCs w:val="20"/>
        </w:rPr>
        <w:t>7 – 4.67</w:t>
      </w:r>
      <w:r w:rsidR="00C654C4" w:rsidRPr="00B72AFE">
        <w:rPr>
          <w:rFonts w:ascii="Arial" w:hAnsi="Arial" w:cs="Arial"/>
          <w:sz w:val="20"/>
          <w:szCs w:val="20"/>
        </w:rPr>
        <w:t xml:space="preserve"> (</w:t>
      </w:r>
      <w:r w:rsidR="002E2027" w:rsidRPr="00B72AFE">
        <w:rPr>
          <w:rFonts w:ascii="Arial" w:hAnsi="Arial" w:cs="Arial"/>
          <w:sz w:val="20"/>
          <w:szCs w:val="20"/>
        </w:rPr>
        <w:t>m</w:t>
      </w:r>
      <w:r w:rsidR="00C654C4" w:rsidRPr="00B72AFE">
        <w:rPr>
          <w:rFonts w:ascii="Arial" w:hAnsi="Arial" w:cs="Arial"/>
          <w:sz w:val="20"/>
          <w:szCs w:val="20"/>
        </w:rPr>
        <w:t xml:space="preserve">, </w:t>
      </w:r>
      <w:r w:rsidR="002E2027" w:rsidRPr="00B72AFE">
        <w:rPr>
          <w:rFonts w:ascii="Arial" w:hAnsi="Arial" w:cs="Arial"/>
          <w:sz w:val="20"/>
          <w:szCs w:val="20"/>
        </w:rPr>
        <w:t>20</w:t>
      </w:r>
      <w:r w:rsidR="00C654C4" w:rsidRPr="00B72AFE">
        <w:rPr>
          <w:rFonts w:ascii="Arial" w:hAnsi="Arial" w:cs="Arial"/>
          <w:sz w:val="20"/>
          <w:szCs w:val="20"/>
        </w:rPr>
        <w:t>H)</w:t>
      </w:r>
      <w:r w:rsidR="002E2027" w:rsidRPr="00B72AFE">
        <w:rPr>
          <w:rFonts w:ascii="Arial" w:hAnsi="Arial" w:cs="Arial"/>
          <w:sz w:val="20"/>
          <w:szCs w:val="20"/>
        </w:rPr>
        <w:t>;</w:t>
      </w:r>
      <w:r w:rsidR="00C654C4" w:rsidRPr="00B72AFE">
        <w:rPr>
          <w:rFonts w:ascii="Arial" w:hAnsi="Arial" w:cs="Arial"/>
          <w:sz w:val="20"/>
          <w:szCs w:val="20"/>
        </w:rPr>
        <w:t xml:space="preserve"> 2.0</w:t>
      </w:r>
      <w:r w:rsidR="002E2027" w:rsidRPr="00B72AFE">
        <w:rPr>
          <w:rFonts w:ascii="Arial" w:hAnsi="Arial" w:cs="Arial"/>
          <w:sz w:val="20"/>
          <w:szCs w:val="20"/>
        </w:rPr>
        <w:t>8 – 1.92</w:t>
      </w:r>
      <w:r w:rsidR="00C654C4" w:rsidRPr="00B72AFE">
        <w:rPr>
          <w:rFonts w:ascii="Arial" w:hAnsi="Arial" w:cs="Arial"/>
          <w:sz w:val="20"/>
          <w:szCs w:val="20"/>
        </w:rPr>
        <w:t xml:space="preserve"> (</w:t>
      </w:r>
      <w:r w:rsidR="002E2027" w:rsidRPr="00B72AFE">
        <w:rPr>
          <w:rFonts w:ascii="Arial" w:hAnsi="Arial" w:cs="Arial"/>
          <w:sz w:val="20"/>
          <w:szCs w:val="20"/>
        </w:rPr>
        <w:t>m</w:t>
      </w:r>
      <w:r w:rsidR="00C654C4" w:rsidRPr="00B72AFE">
        <w:rPr>
          <w:rFonts w:ascii="Arial" w:hAnsi="Arial" w:cs="Arial"/>
          <w:sz w:val="20"/>
          <w:szCs w:val="20"/>
        </w:rPr>
        <w:t xml:space="preserve">, </w:t>
      </w:r>
      <w:r w:rsidR="002E2027" w:rsidRPr="00B72AFE">
        <w:rPr>
          <w:rFonts w:ascii="Arial" w:hAnsi="Arial" w:cs="Arial"/>
          <w:sz w:val="20"/>
          <w:szCs w:val="20"/>
        </w:rPr>
        <w:t xml:space="preserve">20 </w:t>
      </w:r>
      <w:r w:rsidR="00C654C4" w:rsidRPr="00B72AFE">
        <w:rPr>
          <w:rFonts w:ascii="Arial" w:hAnsi="Arial" w:cs="Arial"/>
          <w:sz w:val="20"/>
          <w:szCs w:val="20"/>
        </w:rPr>
        <w:t>H)</w:t>
      </w:r>
      <w:r w:rsidR="002E2027" w:rsidRPr="00B72AFE">
        <w:rPr>
          <w:rFonts w:ascii="Arial" w:hAnsi="Arial" w:cs="Arial"/>
          <w:sz w:val="20"/>
          <w:szCs w:val="20"/>
        </w:rPr>
        <w:t>;</w:t>
      </w:r>
      <w:r w:rsidR="00C654C4" w:rsidRPr="00B72AFE">
        <w:rPr>
          <w:rFonts w:ascii="Arial" w:hAnsi="Arial" w:cs="Arial"/>
          <w:sz w:val="20"/>
          <w:szCs w:val="20"/>
        </w:rPr>
        <w:t xml:space="preserve"> 1.4</w:t>
      </w:r>
      <w:r w:rsidR="002E2027" w:rsidRPr="00B72AFE">
        <w:rPr>
          <w:rFonts w:ascii="Arial" w:hAnsi="Arial" w:cs="Arial"/>
          <w:sz w:val="20"/>
          <w:szCs w:val="20"/>
        </w:rPr>
        <w:t>9 – 1.35</w:t>
      </w:r>
      <w:r w:rsidR="00C654C4" w:rsidRPr="00B72AFE">
        <w:rPr>
          <w:rFonts w:ascii="Arial" w:hAnsi="Arial" w:cs="Arial"/>
          <w:sz w:val="20"/>
          <w:szCs w:val="20"/>
        </w:rPr>
        <w:t xml:space="preserve"> (</w:t>
      </w:r>
      <w:r w:rsidR="002E2027" w:rsidRPr="00B72AFE">
        <w:rPr>
          <w:rFonts w:ascii="Arial" w:hAnsi="Arial" w:cs="Arial"/>
          <w:sz w:val="20"/>
          <w:szCs w:val="20"/>
        </w:rPr>
        <w:t>m</w:t>
      </w:r>
      <w:r w:rsidR="00C654C4" w:rsidRPr="00B72AFE">
        <w:rPr>
          <w:rFonts w:ascii="Arial" w:hAnsi="Arial" w:cs="Arial"/>
          <w:sz w:val="20"/>
          <w:szCs w:val="20"/>
        </w:rPr>
        <w:t xml:space="preserve">, </w:t>
      </w:r>
      <w:r w:rsidR="002E2027" w:rsidRPr="00B72AFE">
        <w:rPr>
          <w:rFonts w:ascii="Arial" w:hAnsi="Arial" w:cs="Arial"/>
          <w:sz w:val="20"/>
          <w:szCs w:val="20"/>
        </w:rPr>
        <w:t>20</w:t>
      </w:r>
      <w:r w:rsidR="00C654C4" w:rsidRPr="00B72AFE">
        <w:rPr>
          <w:rFonts w:ascii="Arial" w:hAnsi="Arial" w:cs="Arial"/>
          <w:sz w:val="20"/>
          <w:szCs w:val="20"/>
        </w:rPr>
        <w:t>H).</w:t>
      </w:r>
      <w:r w:rsidRPr="00B72AFE">
        <w:rPr>
          <w:rFonts w:ascii="Arial" w:hAnsi="Arial" w:cs="Arial"/>
          <w:sz w:val="20"/>
          <w:szCs w:val="20"/>
          <w:vertAlign w:val="superscript"/>
        </w:rPr>
        <w:t>13</w:t>
      </w:r>
      <w:r w:rsidRPr="00B72AFE">
        <w:rPr>
          <w:rFonts w:ascii="Arial" w:hAnsi="Arial" w:cs="Arial"/>
          <w:sz w:val="20"/>
          <w:szCs w:val="20"/>
        </w:rPr>
        <w:t>C NMR (125 MHz, (CD</w:t>
      </w:r>
      <w:r w:rsidRPr="00B72AFE">
        <w:rPr>
          <w:rFonts w:ascii="Arial" w:hAnsi="Arial" w:cs="Arial"/>
          <w:sz w:val="20"/>
          <w:szCs w:val="20"/>
          <w:vertAlign w:val="subscript"/>
        </w:rPr>
        <w:t>3</w:t>
      </w:r>
      <w:r w:rsidRPr="00B72AFE">
        <w:rPr>
          <w:rFonts w:ascii="Arial" w:hAnsi="Arial" w:cs="Arial"/>
          <w:sz w:val="20"/>
          <w:szCs w:val="20"/>
        </w:rPr>
        <w:t>)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SO): 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δ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C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</w:t>
      </w:r>
      <w:r w:rsidR="00087C53" w:rsidRPr="00B72AFE">
        <w:rPr>
          <w:rFonts w:ascii="Arial" w:hAnsi="Arial" w:cs="Arial"/>
          <w:sz w:val="20"/>
          <w:szCs w:val="20"/>
        </w:rPr>
        <w:t xml:space="preserve"> 149.14, 148.67, 148.57, 145.79, 145.70, 138.30, 135.76, 133.47, 129.33, 127.08, 126.88, 126.67, 126.55, 115.83, 63.17, 60.68, 30.47, 24.86. </w:t>
      </w:r>
      <w:r w:rsidR="00734FF0" w:rsidRPr="00B72AFE">
        <w:rPr>
          <w:rFonts w:ascii="Arial" w:hAnsi="Arial" w:cs="Arial"/>
          <w:sz w:val="20"/>
          <w:szCs w:val="20"/>
        </w:rPr>
        <w:t xml:space="preserve">HRMS-ESI for </w:t>
      </w:r>
      <w:r w:rsidR="00734FF0" w:rsidRPr="00B72AFE">
        <w:rPr>
          <w:rFonts w:ascii="Arial" w:hAnsi="Arial" w:cs="Arial"/>
          <w:b/>
          <w:sz w:val="20"/>
          <w:szCs w:val="20"/>
        </w:rPr>
        <w:t>6V</w:t>
      </w:r>
      <w:r w:rsidR="00B25F33" w:rsidRPr="00B72AFE">
        <w:rPr>
          <w:rFonts w:ascii="Arial" w:hAnsi="Arial" w:cs="Arial"/>
          <w:b/>
          <w:sz w:val="20"/>
          <w:szCs w:val="20"/>
        </w:rPr>
        <w:t>–St</w:t>
      </w:r>
      <w:r w:rsidR="00734FF0" w:rsidRPr="00B72AFE">
        <w:rPr>
          <w:rFonts w:ascii="Arial" w:hAnsi="Arial" w:cs="Arial"/>
          <w:b/>
          <w:sz w:val="20"/>
          <w:szCs w:val="20"/>
        </w:rPr>
        <w:t>•</w:t>
      </w:r>
      <w:r w:rsidR="00734FF0" w:rsidRPr="00B72AFE">
        <w:rPr>
          <w:rFonts w:ascii="Arial" w:hAnsi="Arial" w:cs="Arial"/>
          <w:sz w:val="20"/>
          <w:szCs w:val="20"/>
        </w:rPr>
        <w:t>10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 xml:space="preserve">2Cl; </w:t>
      </w:r>
      <w:proofErr w:type="spellStart"/>
      <w:r w:rsidR="00734FF0" w:rsidRPr="00B72AFE">
        <w:rPr>
          <w:rFonts w:ascii="Arial" w:hAnsi="Arial" w:cs="Arial"/>
          <w:sz w:val="20"/>
          <w:szCs w:val="20"/>
        </w:rPr>
        <w:t>Calcd</w:t>
      </w:r>
      <w:proofErr w:type="spellEnd"/>
      <w:r w:rsidR="00734FF0" w:rsidRPr="00B72AFE">
        <w:rPr>
          <w:rFonts w:ascii="Arial" w:hAnsi="Arial" w:cs="Arial"/>
          <w:sz w:val="20"/>
          <w:szCs w:val="20"/>
        </w:rPr>
        <w:t xml:space="preserve"> for C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108</w:t>
      </w:r>
      <w:r w:rsidR="00734FF0" w:rsidRPr="00B72AFE">
        <w:rPr>
          <w:rFonts w:ascii="Arial" w:hAnsi="Arial" w:cs="Arial"/>
          <w:sz w:val="20"/>
          <w:szCs w:val="20"/>
        </w:rPr>
        <w:t>H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126</w:t>
      </w:r>
      <w:r w:rsidR="00734FF0" w:rsidRPr="00B72AFE">
        <w:rPr>
          <w:rFonts w:ascii="Arial" w:hAnsi="Arial" w:cs="Arial"/>
          <w:sz w:val="20"/>
          <w:szCs w:val="20"/>
        </w:rPr>
        <w:t>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48</w:t>
      </w:r>
      <w:r w:rsidR="00734FF0" w:rsidRPr="00B72AFE">
        <w:rPr>
          <w:rFonts w:ascii="Arial" w:hAnsi="Arial" w:cs="Arial"/>
          <w:sz w:val="20"/>
          <w:szCs w:val="20"/>
        </w:rPr>
        <w:t>N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12</w:t>
      </w:r>
      <w:r w:rsidR="00734FF0" w:rsidRPr="00B72AFE">
        <w:rPr>
          <w:rFonts w:ascii="Arial" w:hAnsi="Arial" w:cs="Arial"/>
          <w:sz w:val="20"/>
          <w:szCs w:val="20"/>
        </w:rPr>
        <w:t>P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8</w:t>
      </w:r>
      <w:r w:rsidR="00734FF0" w:rsidRPr="00B72AFE">
        <w:rPr>
          <w:rFonts w:ascii="Arial" w:hAnsi="Arial" w:cs="Arial"/>
          <w:sz w:val="20"/>
          <w:szCs w:val="20"/>
        </w:rPr>
        <w:t xml:space="preserve"> : m/z = 687.9344 [M – 2Cl – 2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4+</w:t>
      </w:r>
      <w:r w:rsidR="00734FF0" w:rsidRPr="00B72AFE">
        <w:rPr>
          <w:rFonts w:ascii="Arial" w:hAnsi="Arial" w:cs="Arial"/>
          <w:sz w:val="20"/>
          <w:szCs w:val="20"/>
        </w:rPr>
        <w:t xml:space="preserve"> ; Found: 687.9346 [M </w:t>
      </w:r>
      <w:r w:rsidR="00734FF0" w:rsidRPr="00B72AFE">
        <w:rPr>
          <w:rFonts w:ascii="Arial" w:hAnsi="Arial" w:cs="Arial"/>
          <w:sz w:val="20"/>
          <w:szCs w:val="20"/>
        </w:rPr>
        <w:lastRenderedPageBreak/>
        <w:t>– 2Cl – 2PF</w:t>
      </w:r>
      <w:r w:rsidR="00734FF0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734FF0" w:rsidRPr="00B72AFE">
        <w:rPr>
          <w:rFonts w:ascii="Arial" w:hAnsi="Arial" w:cs="Arial"/>
          <w:sz w:val="20"/>
          <w:szCs w:val="20"/>
        </w:rPr>
        <w:t>]</w:t>
      </w:r>
      <w:r w:rsidR="00734FF0" w:rsidRPr="00B72AFE">
        <w:rPr>
          <w:rFonts w:ascii="Arial" w:hAnsi="Arial" w:cs="Arial"/>
          <w:sz w:val="20"/>
          <w:szCs w:val="20"/>
          <w:vertAlign w:val="superscript"/>
        </w:rPr>
        <w:t>4+</w:t>
      </w:r>
      <w:r w:rsidR="00734FF0" w:rsidRPr="00B72AFE">
        <w:rPr>
          <w:rFonts w:ascii="Arial" w:hAnsi="Arial" w:cs="Arial"/>
          <w:sz w:val="20"/>
          <w:szCs w:val="20"/>
        </w:rPr>
        <w:t>.</w:t>
      </w:r>
      <w:r w:rsidR="009125C6" w:rsidRPr="00B72AFE">
        <w:rPr>
          <w:rFonts w:ascii="Arial" w:hAnsi="Arial" w:cs="Arial"/>
          <w:sz w:val="20"/>
          <w:szCs w:val="20"/>
        </w:rPr>
        <w:t xml:space="preserve"> </w:t>
      </w:r>
      <w:r w:rsidR="00191B3F" w:rsidRPr="00B72AFE">
        <w:rPr>
          <w:rFonts w:ascii="Arial" w:hAnsi="Arial" w:cs="Arial"/>
          <w:b/>
          <w:sz w:val="20"/>
          <w:szCs w:val="20"/>
        </w:rPr>
        <w:t>6V–St•</w:t>
      </w:r>
      <w:r w:rsidR="00191B3F" w:rsidRPr="00B72AFE">
        <w:rPr>
          <w:rFonts w:ascii="Arial" w:hAnsi="Arial" w:cs="Arial"/>
          <w:sz w:val="20"/>
          <w:szCs w:val="20"/>
        </w:rPr>
        <w:t>10PF</w:t>
      </w:r>
      <w:r w:rsidR="00191B3F" w:rsidRPr="00B72AFE">
        <w:rPr>
          <w:rFonts w:ascii="Arial" w:hAnsi="Arial" w:cs="Arial"/>
          <w:sz w:val="20"/>
          <w:szCs w:val="20"/>
        </w:rPr>
        <w:softHyphen/>
      </w:r>
      <w:r w:rsidR="00191B3F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191B3F" w:rsidRPr="00B72AFE">
        <w:rPr>
          <w:rFonts w:ascii="Calibri" w:hAnsi="Calibri" w:cs="Calibri"/>
          <w:sz w:val="20"/>
          <w:szCs w:val="20"/>
        </w:rPr>
        <w:t>•</w:t>
      </w:r>
      <w:r w:rsidR="00191B3F" w:rsidRPr="00B72AFE">
        <w:rPr>
          <w:rFonts w:ascii="Arial" w:hAnsi="Arial" w:cs="Arial"/>
          <w:sz w:val="20"/>
          <w:szCs w:val="20"/>
        </w:rPr>
        <w:t xml:space="preserve">2Cl </w:t>
      </w:r>
      <w:r w:rsidR="009125C6" w:rsidRPr="00B72AFE">
        <w:rPr>
          <w:rFonts w:ascii="Arial" w:hAnsi="Arial" w:cs="Arial"/>
          <w:sz w:val="20"/>
          <w:szCs w:val="20"/>
        </w:rPr>
        <w:t xml:space="preserve">was converted to </w:t>
      </w:r>
      <w:r w:rsidR="009125C6" w:rsidRPr="00B72AFE">
        <w:rPr>
          <w:rFonts w:ascii="Arial" w:hAnsi="Arial" w:cs="Arial"/>
          <w:b/>
          <w:sz w:val="20"/>
          <w:szCs w:val="20"/>
        </w:rPr>
        <w:t>6V</w:t>
      </w:r>
      <w:r w:rsidR="00191B3F" w:rsidRPr="00B72AFE">
        <w:rPr>
          <w:rFonts w:ascii="Arial" w:hAnsi="Arial" w:cs="Arial"/>
          <w:b/>
          <w:sz w:val="20"/>
          <w:szCs w:val="20"/>
        </w:rPr>
        <w:t>–St</w:t>
      </w:r>
      <w:r w:rsidR="009125C6" w:rsidRPr="00B72AFE">
        <w:rPr>
          <w:rFonts w:ascii="Arial" w:hAnsi="Arial" w:cs="Arial"/>
          <w:b/>
          <w:sz w:val="20"/>
          <w:szCs w:val="20"/>
        </w:rPr>
        <w:t>•</w:t>
      </w:r>
      <w:r w:rsidR="009125C6" w:rsidRPr="00B72AFE">
        <w:rPr>
          <w:rFonts w:ascii="Arial" w:hAnsi="Arial" w:cs="Arial"/>
          <w:sz w:val="20"/>
          <w:szCs w:val="20"/>
        </w:rPr>
        <w:t>12Cl for spectroscopic characterization by the addition of excess tetrabutylammonium chloride</w:t>
      </w:r>
      <w:r w:rsidR="000C1F8B" w:rsidRPr="00B72AFE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0C1F8B" w:rsidRPr="00B72AFE">
        <w:rPr>
          <w:rFonts w:ascii="Arial" w:hAnsi="Arial" w:cs="Arial"/>
          <w:sz w:val="20"/>
          <w:szCs w:val="20"/>
        </w:rPr>
        <w:t>TBACl</w:t>
      </w:r>
      <w:proofErr w:type="spellEnd"/>
      <w:r w:rsidR="000C1F8B" w:rsidRPr="00B72AFE">
        <w:rPr>
          <w:rFonts w:ascii="Arial" w:hAnsi="Arial" w:cs="Arial"/>
          <w:sz w:val="20"/>
          <w:szCs w:val="20"/>
        </w:rPr>
        <w:t>)</w:t>
      </w:r>
      <w:r w:rsidR="009125C6" w:rsidRPr="00B72AFE">
        <w:rPr>
          <w:rFonts w:ascii="Arial" w:hAnsi="Arial" w:cs="Arial"/>
          <w:sz w:val="20"/>
          <w:szCs w:val="20"/>
        </w:rPr>
        <w:t xml:space="preserve"> in </w:t>
      </w:r>
      <w:proofErr w:type="spellStart"/>
      <w:r w:rsidR="009125C6" w:rsidRPr="00B72AFE">
        <w:rPr>
          <w:rFonts w:ascii="Arial" w:hAnsi="Arial" w:cs="Arial"/>
          <w:sz w:val="20"/>
          <w:szCs w:val="20"/>
        </w:rPr>
        <w:t>MeCN</w:t>
      </w:r>
      <w:proofErr w:type="spellEnd"/>
      <w:r w:rsidR="009125C6" w:rsidRPr="00B72AFE">
        <w:rPr>
          <w:rFonts w:ascii="Arial" w:hAnsi="Arial" w:cs="Arial"/>
          <w:sz w:val="20"/>
          <w:szCs w:val="20"/>
        </w:rPr>
        <w:t xml:space="preserve"> and several washes with </w:t>
      </w:r>
      <w:proofErr w:type="spellStart"/>
      <w:r w:rsidR="009125C6" w:rsidRPr="00B72AFE">
        <w:rPr>
          <w:rFonts w:ascii="Arial" w:hAnsi="Arial" w:cs="Arial"/>
          <w:sz w:val="20"/>
          <w:szCs w:val="20"/>
        </w:rPr>
        <w:t>MeCN</w:t>
      </w:r>
      <w:proofErr w:type="spellEnd"/>
      <w:r w:rsidR="009125C6" w:rsidRPr="00B72AFE">
        <w:rPr>
          <w:rFonts w:ascii="Arial" w:hAnsi="Arial" w:cs="Arial"/>
          <w:sz w:val="20"/>
          <w:szCs w:val="20"/>
        </w:rPr>
        <w:t>.</w:t>
      </w:r>
    </w:p>
    <w:p w14:paraId="3A2CD871" w14:textId="7F0342E3" w:rsidR="009C0111" w:rsidRPr="00B72AFE" w:rsidRDefault="009C0111" w:rsidP="009C0111">
      <w:pPr>
        <w:pStyle w:val="ListParagraph"/>
        <w:numPr>
          <w:ilvl w:val="6"/>
          <w:numId w:val="13"/>
        </w:numPr>
        <w:spacing w:line="48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Synthesis of 6V-St</w:t>
      </w:r>
      <w:r w:rsidR="001B55D4" w:rsidRPr="00B72AFE">
        <w:rPr>
          <w:rFonts w:ascii="Arial" w:hAnsi="Arial" w:cs="Arial"/>
          <w:b/>
          <w:i/>
          <w:sz w:val="20"/>
          <w:szCs w:val="20"/>
        </w:rPr>
        <w:t>•</w:t>
      </w:r>
      <w:r w:rsidRPr="00B72AFE">
        <w:rPr>
          <w:rFonts w:ascii="Arial" w:hAnsi="Arial" w:cs="Arial"/>
          <w:b/>
          <w:i/>
          <w:sz w:val="20"/>
          <w:szCs w:val="20"/>
        </w:rPr>
        <w:t>12PF</w:t>
      </w:r>
      <w:r w:rsidRPr="00B72AFE">
        <w:rPr>
          <w:rFonts w:ascii="Arial" w:hAnsi="Arial" w:cs="Arial"/>
          <w:b/>
          <w:i/>
          <w:sz w:val="20"/>
          <w:szCs w:val="20"/>
          <w:vertAlign w:val="subscript"/>
        </w:rPr>
        <w:t>6</w:t>
      </w:r>
    </w:p>
    <w:p w14:paraId="247FB153" w14:textId="1E595249" w:rsidR="00E16306" w:rsidRPr="00B72AFE" w:rsidRDefault="00E16306" w:rsidP="00E16306">
      <w:pPr>
        <w:pStyle w:val="ListParagraph"/>
        <w:spacing w:line="48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b/>
          <w:sz w:val="20"/>
          <w:szCs w:val="20"/>
        </w:rPr>
        <w:t>Note</w:t>
      </w:r>
      <w:r w:rsidRPr="00B72AFE">
        <w:rPr>
          <w:rFonts w:ascii="Arial" w:hAnsi="Arial" w:cs="Arial"/>
          <w:sz w:val="20"/>
          <w:szCs w:val="20"/>
        </w:rPr>
        <w:t xml:space="preserve">: </w:t>
      </w:r>
      <w:r w:rsidR="00317DFA" w:rsidRPr="00B72AFE">
        <w:rPr>
          <w:rFonts w:ascii="Arial" w:hAnsi="Arial" w:cs="Arial"/>
          <w:sz w:val="20"/>
          <w:szCs w:val="20"/>
        </w:rPr>
        <w:t>This modified synthesis of the macrocrosslinker was added post-review.  Using this protocol, complete conversion to the final product was obtained as the all PF</w:t>
      </w:r>
      <w:r w:rsidR="00317DFA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2719CF" w:rsidRPr="00B72AFE">
        <w:rPr>
          <w:rFonts w:ascii="Arial" w:hAnsi="Arial" w:cs="Arial"/>
          <w:sz w:val="20"/>
          <w:szCs w:val="20"/>
          <w:vertAlign w:val="superscript"/>
        </w:rPr>
        <w:t>–</w:t>
      </w:r>
      <w:r w:rsidR="00317DFA" w:rsidRPr="00B72AFE">
        <w:rPr>
          <w:rFonts w:ascii="Arial" w:hAnsi="Arial" w:cs="Arial"/>
          <w:sz w:val="20"/>
          <w:szCs w:val="20"/>
        </w:rPr>
        <w:t xml:space="preserve"> salt.  However, the gels reported herein were prepared using </w:t>
      </w:r>
      <w:r w:rsidR="00317DFA" w:rsidRPr="00B72AFE">
        <w:rPr>
          <w:rFonts w:ascii="Arial" w:hAnsi="Arial" w:cs="Arial"/>
          <w:b/>
          <w:sz w:val="20"/>
          <w:szCs w:val="20"/>
        </w:rPr>
        <w:t>6V</w:t>
      </w:r>
      <w:r w:rsidR="001B55D4" w:rsidRPr="00B72AFE">
        <w:rPr>
          <w:rFonts w:ascii="Arial" w:hAnsi="Arial" w:cs="Arial"/>
          <w:b/>
          <w:sz w:val="20"/>
          <w:szCs w:val="20"/>
        </w:rPr>
        <w:t>–</w:t>
      </w:r>
      <w:r w:rsidR="00317DFA" w:rsidRPr="00B72AFE">
        <w:rPr>
          <w:rFonts w:ascii="Arial" w:hAnsi="Arial" w:cs="Arial"/>
          <w:b/>
          <w:sz w:val="20"/>
          <w:szCs w:val="20"/>
        </w:rPr>
        <w:t>St</w:t>
      </w:r>
      <w:r w:rsidR="001B55D4" w:rsidRPr="00B72AFE">
        <w:rPr>
          <w:rFonts w:ascii="Arial" w:hAnsi="Arial" w:cs="Arial"/>
          <w:sz w:val="20"/>
          <w:szCs w:val="20"/>
        </w:rPr>
        <w:t>•10PF</w:t>
      </w:r>
      <w:r w:rsidR="001B55D4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1B55D4" w:rsidRPr="00B72AFE">
        <w:rPr>
          <w:rFonts w:ascii="Arial" w:hAnsi="Arial" w:cs="Arial"/>
          <w:sz w:val="20"/>
          <w:szCs w:val="20"/>
        </w:rPr>
        <w:t>•2Cl.</w:t>
      </w:r>
    </w:p>
    <w:p w14:paraId="2EF6057D" w14:textId="08FED5A9" w:rsidR="00456F8A" w:rsidRPr="00B72AFE" w:rsidRDefault="00E16306" w:rsidP="009C0111">
      <w:pPr>
        <w:spacing w:line="480" w:lineRule="auto"/>
        <w:jc w:val="both"/>
        <w:rPr>
          <w:rFonts w:ascii="Arial" w:hAnsi="Arial" w:cs="Arial"/>
          <w:b/>
          <w:sz w:val="20"/>
          <w:szCs w:val="20"/>
        </w:rPr>
      </w:pPr>
      <w:r w:rsidRPr="00B72AFE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740672" behindDoc="0" locked="0" layoutInCell="1" allowOverlap="1" wp14:anchorId="4C2B9EAD" wp14:editId="0FBC38C4">
            <wp:simplePos x="0" y="0"/>
            <wp:positionH relativeFrom="margin">
              <wp:posOffset>0</wp:posOffset>
            </wp:positionH>
            <wp:positionV relativeFrom="paragraph">
              <wp:posOffset>261620</wp:posOffset>
            </wp:positionV>
            <wp:extent cx="5943600" cy="1014095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4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643E9" w14:textId="338FBCCD" w:rsidR="009C0111" w:rsidRPr="00B72AFE" w:rsidRDefault="00456F8A" w:rsidP="009C0111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b/>
          <w:sz w:val="20"/>
          <w:szCs w:val="20"/>
        </w:rPr>
        <w:t>6V•</w:t>
      </w:r>
      <w:r w:rsidRPr="00B72AFE">
        <w:rPr>
          <w:rFonts w:ascii="Arial" w:hAnsi="Arial" w:cs="Arial"/>
          <w:sz w:val="20"/>
          <w:szCs w:val="20"/>
        </w:rPr>
        <w:t>10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b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(500 mg, 0.178 mmol, 1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), 4-vinylbenzyl chloride (1.36 g, 1.25 mL, 8.90 mmol, 50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>), and K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sz w:val="20"/>
          <w:szCs w:val="20"/>
        </w:rPr>
        <w:t xml:space="preserve"> (197 mg, 1.07 mmol, 6 </w:t>
      </w:r>
      <w:proofErr w:type="spellStart"/>
      <w:r w:rsidRPr="00B72AFE">
        <w:rPr>
          <w:rFonts w:ascii="Arial" w:hAnsi="Arial" w:cs="Arial"/>
          <w:sz w:val="20"/>
          <w:szCs w:val="20"/>
        </w:rPr>
        <w:t>equiv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) were dissolved in DMF (dry, 10 mL, 50 mg/mL </w:t>
      </w:r>
      <w:r w:rsidRPr="00B72AFE">
        <w:rPr>
          <w:rFonts w:ascii="Arial" w:hAnsi="Arial" w:cs="Arial"/>
          <w:b/>
          <w:sz w:val="20"/>
          <w:szCs w:val="20"/>
        </w:rPr>
        <w:t>6V•</w:t>
      </w:r>
      <w:r w:rsidRPr="00B72AFE">
        <w:rPr>
          <w:rFonts w:ascii="Arial" w:hAnsi="Arial" w:cs="Arial"/>
          <w:sz w:val="20"/>
          <w:szCs w:val="20"/>
        </w:rPr>
        <w:t>10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sz w:val="20"/>
          <w:szCs w:val="20"/>
        </w:rPr>
        <w:t>) and heated to 60 °C for 48 h. The reaction vessel was cooled to room temperature and the solution was transferred into four 50 mL centrifuge tubes and diluted to 50 mL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O.  The tubes were centrifuged at 4500 rpm for 2 min.  The solution was decanted away, the solid was re-dissolved in a minimal amount of DMF and diluted to 50 mL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O.  The previous two steps were repeated three times. </w:t>
      </w:r>
      <w:r w:rsidR="0050023B" w:rsidRPr="00B72AFE">
        <w:rPr>
          <w:rFonts w:ascii="Arial" w:hAnsi="Arial" w:cs="Arial"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>The solid was filtered, dried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O, sonicated in H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O to remove the remaining unwanted salts, and dried again with Et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O to yield </w:t>
      </w:r>
      <w:r w:rsidRPr="00B72AFE">
        <w:rPr>
          <w:rFonts w:ascii="Arial" w:hAnsi="Arial" w:cs="Arial"/>
          <w:b/>
          <w:sz w:val="20"/>
          <w:szCs w:val="20"/>
        </w:rPr>
        <w:t>6V</w:t>
      </w:r>
      <w:r w:rsidR="0050023B" w:rsidRPr="00B72AFE">
        <w:rPr>
          <w:rFonts w:ascii="Arial" w:hAnsi="Arial" w:cs="Arial"/>
          <w:b/>
          <w:sz w:val="20"/>
          <w:szCs w:val="20"/>
        </w:rPr>
        <w:t>–</w:t>
      </w:r>
      <w:r w:rsidRPr="00B72AFE">
        <w:rPr>
          <w:rFonts w:ascii="Arial" w:hAnsi="Arial" w:cs="Arial"/>
          <w:b/>
          <w:sz w:val="20"/>
          <w:szCs w:val="20"/>
        </w:rPr>
        <w:t>St•</w:t>
      </w:r>
      <w:r w:rsidRPr="00B72AFE">
        <w:rPr>
          <w:rFonts w:ascii="Arial" w:hAnsi="Arial" w:cs="Arial"/>
          <w:sz w:val="20"/>
          <w:szCs w:val="20"/>
        </w:rPr>
        <w:t>12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as a light brown solid (517 mg, 87% yield).  </w:t>
      </w:r>
      <w:r w:rsidRPr="00B72AFE">
        <w:rPr>
          <w:rFonts w:ascii="Arial" w:hAnsi="Arial" w:cs="Arial"/>
          <w:sz w:val="20"/>
          <w:szCs w:val="20"/>
          <w:vertAlign w:val="superscript"/>
        </w:rPr>
        <w:t>1</w:t>
      </w:r>
      <w:r w:rsidRPr="00B72AFE">
        <w:rPr>
          <w:rFonts w:ascii="Arial" w:hAnsi="Arial" w:cs="Arial"/>
          <w:sz w:val="20"/>
          <w:szCs w:val="20"/>
        </w:rPr>
        <w:t>H NMR (500 MHz, (CD</w:t>
      </w:r>
      <w:r w:rsidRPr="00B72AFE">
        <w:rPr>
          <w:rFonts w:ascii="Arial" w:hAnsi="Arial" w:cs="Arial"/>
          <w:sz w:val="20"/>
          <w:szCs w:val="20"/>
          <w:vertAlign w:val="subscript"/>
        </w:rPr>
        <w:t>3</w:t>
      </w:r>
      <w:r w:rsidRPr="00B72AFE">
        <w:rPr>
          <w:rFonts w:ascii="Arial" w:hAnsi="Arial" w:cs="Arial"/>
          <w:sz w:val="20"/>
          <w:szCs w:val="20"/>
        </w:rPr>
        <w:t>)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SO): 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δ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H</w:t>
      </w:r>
      <w:proofErr w:type="spellEnd"/>
      <w:r w:rsidRPr="00B72AFE">
        <w:rPr>
          <w:rFonts w:ascii="Arial" w:hAnsi="Arial" w:cs="Arial"/>
          <w:i/>
          <w:sz w:val="20"/>
          <w:szCs w:val="20"/>
          <w:vertAlign w:val="subscript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9.49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6.1 Hz, 4H), 9.42 – 9.30 (m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9.8 Hz, 20H), 8.83 – 8.69 (m, 24H), 7.59 (s, 8H), 6.76 (d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17.6, 11.0 Hz, 2H), 5.93 (s, 4H), 5.91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18.6 Hz, 2H), 5.34 (d, </w:t>
      </w:r>
      <w:r w:rsidRPr="00B72AFE">
        <w:rPr>
          <w:rFonts w:ascii="Arial" w:hAnsi="Arial" w:cs="Arial"/>
          <w:i/>
          <w:iCs/>
          <w:sz w:val="20"/>
          <w:szCs w:val="20"/>
        </w:rPr>
        <w:t>J</w:t>
      </w:r>
      <w:r w:rsidRPr="00B72AFE">
        <w:rPr>
          <w:rFonts w:ascii="Arial" w:hAnsi="Arial" w:cs="Arial"/>
          <w:sz w:val="20"/>
          <w:szCs w:val="20"/>
        </w:rPr>
        <w:t xml:space="preserve"> = 10.9 Hz, 2H), 2.12 – 1.89 (m, 20H), 1.51 – 1.32 (m, 20H).</w:t>
      </w:r>
      <w:r w:rsidRPr="00B72AFE">
        <w:rPr>
          <w:rFonts w:ascii="Arial" w:hAnsi="Arial" w:cs="Arial"/>
          <w:sz w:val="20"/>
          <w:szCs w:val="20"/>
          <w:vertAlign w:val="superscript"/>
        </w:rPr>
        <w:t xml:space="preserve"> 13</w:t>
      </w:r>
      <w:r w:rsidRPr="00B72AFE">
        <w:rPr>
          <w:rFonts w:ascii="Arial" w:hAnsi="Arial" w:cs="Arial"/>
          <w:sz w:val="20"/>
          <w:szCs w:val="20"/>
        </w:rPr>
        <w:t>C NMR (125 MHz, (CD</w:t>
      </w:r>
      <w:r w:rsidRPr="00B72AFE">
        <w:rPr>
          <w:rFonts w:ascii="Arial" w:hAnsi="Arial" w:cs="Arial"/>
          <w:sz w:val="20"/>
          <w:szCs w:val="20"/>
          <w:vertAlign w:val="subscript"/>
        </w:rPr>
        <w:t>3</w:t>
      </w:r>
      <w:r w:rsidRPr="00B72AFE">
        <w:rPr>
          <w:rFonts w:ascii="Arial" w:hAnsi="Arial" w:cs="Arial"/>
          <w:sz w:val="20"/>
          <w:szCs w:val="20"/>
        </w:rPr>
        <w:t>)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 xml:space="preserve">SO): 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δ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C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 </w:t>
      </w:r>
      <w:r w:rsidR="00D76D79" w:rsidRPr="00B72AFE">
        <w:rPr>
          <w:rFonts w:ascii="Arial" w:hAnsi="Arial" w:cs="Arial"/>
          <w:sz w:val="20"/>
          <w:szCs w:val="20"/>
        </w:rPr>
        <w:t>148.63, 148.61, 145.73, 145.69, 138.33, 135.75, 133.43, 129.31, 127.07, 126.89, 126.67, 126.53, 115.85, 63.28, 60.80, 30.54, 30.53, 30.52, 30.50, 30.48, 30.46, 25.00, 24.99, 24.96.</w:t>
      </w:r>
    </w:p>
    <w:p w14:paraId="6B21598A" w14:textId="77777777" w:rsidR="00D76D79" w:rsidRPr="00B72AFE" w:rsidRDefault="00D76D79" w:rsidP="009125C6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180B17A2" w14:textId="77777777" w:rsidR="00D76D79" w:rsidRPr="00B72AFE" w:rsidRDefault="00D76D79" w:rsidP="009125C6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6D90D59D" w14:textId="77777777" w:rsidR="00D76D79" w:rsidRPr="00B72AFE" w:rsidRDefault="00D76D79" w:rsidP="009125C6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69A53D13" w14:textId="2F97DC6A" w:rsidR="0052231E" w:rsidRPr="00B72AFE" w:rsidRDefault="0052231E" w:rsidP="009125C6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lastRenderedPageBreak/>
        <w:t>Section C. Spectroscopic Characteri</w:t>
      </w:r>
      <w:r w:rsidR="00957352" w:rsidRPr="00B72AFE">
        <w:rPr>
          <w:rFonts w:ascii="Arial" w:hAnsi="Arial" w:cs="Arial"/>
          <w:b/>
          <w:i/>
          <w:sz w:val="20"/>
          <w:szCs w:val="20"/>
        </w:rPr>
        <w:t>s</w:t>
      </w:r>
      <w:r w:rsidRPr="00B72AFE">
        <w:rPr>
          <w:rFonts w:ascii="Arial" w:hAnsi="Arial" w:cs="Arial"/>
          <w:b/>
          <w:i/>
          <w:sz w:val="20"/>
          <w:szCs w:val="20"/>
        </w:rPr>
        <w:t>ation</w:t>
      </w:r>
    </w:p>
    <w:p w14:paraId="046BE843" w14:textId="13937046" w:rsidR="00211299" w:rsidRPr="00B72AFE" w:rsidRDefault="0047102A" w:rsidP="00211299">
      <w:pPr>
        <w:pStyle w:val="ListParagraph"/>
        <w:numPr>
          <w:ilvl w:val="0"/>
          <w:numId w:val="24"/>
        </w:numPr>
        <w:spacing w:after="0" w:line="480" w:lineRule="auto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04832" behindDoc="0" locked="0" layoutInCell="1" allowOverlap="1" wp14:anchorId="5BC2223B" wp14:editId="5EE3CFAE">
                <wp:simplePos x="0" y="0"/>
                <wp:positionH relativeFrom="margin">
                  <wp:align>center</wp:align>
                </wp:positionH>
                <wp:positionV relativeFrom="margin">
                  <wp:posOffset>7067550</wp:posOffset>
                </wp:positionV>
                <wp:extent cx="5918200" cy="400050"/>
                <wp:effectExtent l="0" t="0" r="635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F11F74" w14:textId="1322E17A" w:rsidR="00AF7364" w:rsidRPr="00B72AFE" w:rsidRDefault="00AF7364" w:rsidP="00211299">
                            <w:pPr>
                              <w:spacing w:line="240" w:lineRule="auto"/>
                              <w:jc w:val="both"/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perscript"/>
                              </w:rPr>
                            </w:pP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Figure S</w:t>
                            </w:r>
                            <w:r w:rsidR="00B162E9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1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 xml:space="preserve">: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perscript"/>
                              </w:rPr>
                              <w:t>1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H </w:t>
                            </w:r>
                            <w:r w:rsidR="00995C5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NMR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(500 MHz</w:t>
                            </w:r>
                            <w:r w:rsidR="000C1F8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, (CD</w:t>
                            </w:r>
                            <w:r w:rsidR="000C1F8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bscript"/>
                              </w:rPr>
                              <w:t>3</w:t>
                            </w:r>
                            <w:r w:rsidR="000C1F8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)</w:t>
                            </w:r>
                            <w:r w:rsidR="000C1F8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bscript"/>
                              </w:rPr>
                              <w:t>2</w:t>
                            </w:r>
                            <w:r w:rsidR="000C1F8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SO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) </w:t>
                            </w:r>
                            <w:r w:rsidR="00430BF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spectra for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each itera</w:t>
                            </w:r>
                            <w:r w:rsidR="00430BF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tive product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430BF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in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the synthesis of </w:t>
                            </w:r>
                            <w:r w:rsidR="00E63958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the crosslinker </w:t>
                            </w:r>
                            <w:r w:rsidR="0050023B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br/>
                              <w:t>(</w:t>
                            </w:r>
                            <w:r w:rsidR="0050023B" w:rsidRPr="00B72AFE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6V–St•</w:t>
                            </w:r>
                            <w:r w:rsidR="0050023B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0PF</w:t>
                            </w:r>
                            <w:r w:rsidR="0050023B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bscript"/>
                              </w:rPr>
                              <w:t>6</w:t>
                            </w:r>
                            <w:r w:rsidR="0050023B" w:rsidRPr="00B72AFE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•</w:t>
                            </w:r>
                            <w:r w:rsidR="0050023B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12Cl) </w:t>
                            </w:r>
                            <w:r w:rsidR="00E63958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sed in the synthesis of organogels and hydrogels</w:t>
                            </w:r>
                            <w:r w:rsidR="00211299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="00211299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bscript"/>
                              </w:rPr>
                              <w:t xml:space="preserve"> </w:t>
                            </w:r>
                            <w:r w:rsidR="006D544E" w:rsidRPr="00B72AFE">
                              <w:rPr>
                                <w:rFonts w:ascii="Arial" w:hAnsi="Arial" w:cs="Arial"/>
                                <w:noProof/>
                                <w:vertAlign w:val="superscript"/>
                              </w:rPr>
                              <w:t>*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DMF </w:t>
                            </w:r>
                            <w:r w:rsidR="00622254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perscript"/>
                              </w:rPr>
                              <w:t>◊</w:t>
                            </w:r>
                            <w:r w:rsidR="00622254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DMSO</w:t>
                            </w:r>
                            <w:r w:rsidR="00F55568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F55568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perscript"/>
                              </w:rPr>
                              <w:t>▼</w:t>
                            </w:r>
                            <w:r w:rsidR="001F7411" w:rsidRPr="00B72AF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lang w:val="en-AU"/>
                              </w:rPr>
                              <w:t>H</w:t>
                            </w:r>
                            <w:r w:rsidR="001F7411" w:rsidRPr="00B72AF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2</w:t>
                            </w:r>
                            <w:r w:rsidR="001F7411" w:rsidRPr="00B72AF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lang w:val="en-AU"/>
                              </w:rPr>
                              <w:t>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C222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556.5pt;width:466pt;height:31.5pt;z-index:2517048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" stroked="f">
                <v:textbox>
                  <w:txbxContent>
                    <w:p w14:paraId="56F11F74" w14:textId="1322E17A" w:rsidR="00AF7364" w:rsidRPr="00B72AFE" w:rsidRDefault="00AF7364" w:rsidP="00211299">
                      <w:pPr>
                        <w:spacing w:line="240" w:lineRule="auto"/>
                        <w:jc w:val="both"/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perscript"/>
                        </w:rPr>
                      </w:pP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Figure S</w:t>
                      </w:r>
                      <w:r w:rsidR="00B162E9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1</w:t>
                      </w: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 xml:space="preserve">: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perscript"/>
                        </w:rPr>
                        <w:t>1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H </w:t>
                      </w:r>
                      <w:r w:rsidR="00995C5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NMR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(500 MHz</w:t>
                      </w:r>
                      <w:r w:rsidR="000C1F8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, (CD</w:t>
                      </w:r>
                      <w:r w:rsidR="000C1F8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bscript"/>
                        </w:rPr>
                        <w:t>3</w:t>
                      </w:r>
                      <w:r w:rsidR="000C1F8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)</w:t>
                      </w:r>
                      <w:r w:rsidR="000C1F8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bscript"/>
                        </w:rPr>
                        <w:t>2</w:t>
                      </w:r>
                      <w:r w:rsidR="000C1F8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SO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) </w:t>
                      </w:r>
                      <w:r w:rsidR="00430BF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spectra for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each itera</w:t>
                      </w:r>
                      <w:r w:rsidR="00430BF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tive product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</w:t>
                      </w:r>
                      <w:r w:rsidR="00430BF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in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the synthesis of </w:t>
                      </w:r>
                      <w:r w:rsidR="00E63958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the crosslinker </w:t>
                      </w:r>
                      <w:r w:rsidR="0050023B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br/>
                        <w:t>(</w:t>
                      </w:r>
                      <w:r w:rsidR="0050023B" w:rsidRPr="00B72AFE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6V–St•</w:t>
                      </w:r>
                      <w:r w:rsidR="0050023B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>10PF</w:t>
                      </w:r>
                      <w:r w:rsidR="0050023B" w:rsidRPr="00B72AFE">
                        <w:rPr>
                          <w:rFonts w:ascii="Arial" w:hAnsi="Arial" w:cs="Arial"/>
                          <w:sz w:val="18"/>
                          <w:szCs w:val="18"/>
                          <w:vertAlign w:val="subscript"/>
                        </w:rPr>
                        <w:t>6</w:t>
                      </w:r>
                      <w:r w:rsidR="0050023B" w:rsidRPr="00B72AFE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•</w:t>
                      </w:r>
                      <w:r w:rsidR="0050023B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12Cl) </w:t>
                      </w:r>
                      <w:r w:rsidR="00E63958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>used in the synthesis of organogels and hydrogels</w:t>
                      </w:r>
                      <w:r w:rsidR="00211299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. </w:t>
                      </w:r>
                      <w:r w:rsidR="00211299" w:rsidRPr="00B72AFE">
                        <w:rPr>
                          <w:rFonts w:ascii="Arial" w:hAnsi="Arial" w:cs="Arial"/>
                          <w:sz w:val="18"/>
                          <w:szCs w:val="18"/>
                          <w:vertAlign w:val="subscript"/>
                        </w:rPr>
                        <w:t xml:space="preserve"> </w:t>
                      </w:r>
                      <w:r w:rsidR="006D544E" w:rsidRPr="00B72AFE">
                        <w:rPr>
                          <w:rFonts w:ascii="Arial" w:hAnsi="Arial" w:cs="Arial"/>
                          <w:noProof/>
                          <w:vertAlign w:val="superscript"/>
                        </w:rPr>
                        <w:t>*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DMF </w:t>
                      </w:r>
                      <w:r w:rsidR="00622254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perscript"/>
                        </w:rPr>
                        <w:t>◊</w:t>
                      </w:r>
                      <w:r w:rsidR="00622254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DMSO</w:t>
                      </w:r>
                      <w:r w:rsidR="00F55568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</w:t>
                      </w:r>
                      <w:r w:rsidR="00F55568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perscript"/>
                        </w:rPr>
                        <w:t>▼</w:t>
                      </w:r>
                      <w:r w:rsidR="001F7411" w:rsidRPr="00B72AFE">
                        <w:rPr>
                          <w:rFonts w:ascii="Arial" w:eastAsia="Times New Roman" w:hAnsi="Arial" w:cs="Arial"/>
                          <w:sz w:val="20"/>
                          <w:szCs w:val="20"/>
                          <w:lang w:val="en-AU"/>
                        </w:rPr>
                        <w:t>H</w:t>
                      </w:r>
                      <w:r w:rsidR="001F7411" w:rsidRPr="00B72AFE">
                        <w:rPr>
                          <w:rFonts w:ascii="Arial" w:eastAsia="Times New Roman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2</w:t>
                      </w:r>
                      <w:r w:rsidR="001F7411" w:rsidRPr="00B72AFE">
                        <w:rPr>
                          <w:rFonts w:ascii="Arial" w:eastAsia="Times New Roman" w:hAnsi="Arial" w:cs="Arial"/>
                          <w:sz w:val="20"/>
                          <w:szCs w:val="20"/>
                          <w:lang w:val="en-AU"/>
                        </w:rPr>
                        <w:t>O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B72AFE">
        <w:rPr>
          <w:rFonts w:ascii="Arial" w:hAnsi="Arial" w:cs="Arial"/>
          <w:b/>
          <w:i/>
          <w:noProof/>
          <w:sz w:val="20"/>
          <w:szCs w:val="20"/>
        </w:rPr>
        <w:drawing>
          <wp:anchor distT="0" distB="0" distL="114300" distR="114300" simplePos="0" relativeHeight="251734528" behindDoc="0" locked="0" layoutInCell="1" allowOverlap="1" wp14:anchorId="634F911F" wp14:editId="58D0C9C7">
            <wp:simplePos x="0" y="0"/>
            <wp:positionH relativeFrom="margin">
              <wp:align>center</wp:align>
            </wp:positionH>
            <wp:positionV relativeFrom="paragraph">
              <wp:posOffset>241300</wp:posOffset>
            </wp:positionV>
            <wp:extent cx="5730240" cy="6454140"/>
            <wp:effectExtent l="0" t="0" r="381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645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231E" w:rsidRPr="00B72AFE">
        <w:rPr>
          <w:rFonts w:ascii="Arial" w:hAnsi="Arial" w:cs="Arial"/>
          <w:b/>
          <w:i/>
          <w:sz w:val="20"/>
          <w:szCs w:val="20"/>
        </w:rPr>
        <w:t>Nuclear Magnetic Resonance (</w:t>
      </w:r>
      <w:r w:rsidR="0052231E" w:rsidRPr="00B72AFE">
        <w:rPr>
          <w:rFonts w:ascii="Arial" w:hAnsi="Arial" w:cs="Arial"/>
          <w:b/>
          <w:i/>
          <w:sz w:val="20"/>
          <w:szCs w:val="20"/>
          <w:vertAlign w:val="superscript"/>
        </w:rPr>
        <w:t>1</w:t>
      </w:r>
      <w:r w:rsidR="0052231E" w:rsidRPr="00B72AFE">
        <w:rPr>
          <w:rFonts w:ascii="Arial" w:hAnsi="Arial" w:cs="Arial"/>
          <w:b/>
          <w:i/>
          <w:sz w:val="20"/>
          <w:szCs w:val="20"/>
        </w:rPr>
        <w:t>H)</w:t>
      </w:r>
    </w:p>
    <w:p w14:paraId="6BCC4EF0" w14:textId="6F94F8FA" w:rsidR="0047102A" w:rsidRPr="00B72AFE" w:rsidRDefault="0047102A" w:rsidP="0047102A">
      <w:pPr>
        <w:spacing w:after="0" w:line="480" w:lineRule="auto"/>
        <w:rPr>
          <w:rFonts w:ascii="Arial" w:hAnsi="Arial" w:cs="Arial"/>
          <w:b/>
          <w:i/>
          <w:sz w:val="20"/>
          <w:szCs w:val="20"/>
        </w:rPr>
      </w:pPr>
    </w:p>
    <w:p w14:paraId="41207BD7" w14:textId="77777777" w:rsidR="00E63958" w:rsidRPr="00B72AFE" w:rsidRDefault="00E63958" w:rsidP="0047102A">
      <w:pPr>
        <w:spacing w:after="0" w:line="480" w:lineRule="auto"/>
        <w:rPr>
          <w:rFonts w:ascii="Arial" w:hAnsi="Arial" w:cs="Arial"/>
          <w:b/>
          <w:i/>
          <w:sz w:val="20"/>
          <w:szCs w:val="20"/>
        </w:rPr>
      </w:pPr>
    </w:p>
    <w:p w14:paraId="14F68C30" w14:textId="25884721" w:rsidR="00E63958" w:rsidRPr="00B72AFE" w:rsidRDefault="00E63958" w:rsidP="00E63958">
      <w:pPr>
        <w:spacing w:after="0" w:line="480" w:lineRule="auto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noProof/>
          <w:sz w:val="20"/>
          <w:szCs w:val="20"/>
        </w:rPr>
        <w:lastRenderedPageBreak/>
        <w:drawing>
          <wp:anchor distT="0" distB="0" distL="114300" distR="114300" simplePos="0" relativeHeight="251745792" behindDoc="0" locked="0" layoutInCell="1" allowOverlap="1" wp14:anchorId="4A58C423" wp14:editId="11128267">
            <wp:simplePos x="0" y="0"/>
            <wp:positionH relativeFrom="column">
              <wp:posOffset>125730</wp:posOffset>
            </wp:positionH>
            <wp:positionV relativeFrom="paragraph">
              <wp:posOffset>0</wp:posOffset>
            </wp:positionV>
            <wp:extent cx="5690870" cy="1443355"/>
            <wp:effectExtent l="0" t="0" r="5080" b="4445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0870" cy="1443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2AFE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44768" behindDoc="0" locked="0" layoutInCell="1" allowOverlap="1" wp14:anchorId="4B23799A" wp14:editId="01A02678">
                <wp:simplePos x="0" y="0"/>
                <wp:positionH relativeFrom="margin">
                  <wp:posOffset>-47625</wp:posOffset>
                </wp:positionH>
                <wp:positionV relativeFrom="margin">
                  <wp:posOffset>1443355</wp:posOffset>
                </wp:positionV>
                <wp:extent cx="5918200" cy="400050"/>
                <wp:effectExtent l="0" t="0" r="635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44344B" w14:textId="534183D8" w:rsidR="00E63958" w:rsidRPr="00B72AFE" w:rsidRDefault="00E63958" w:rsidP="00E63958">
                            <w:pPr>
                              <w:spacing w:line="240" w:lineRule="auto"/>
                              <w:jc w:val="both"/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perscript"/>
                              </w:rPr>
                            </w:pP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 xml:space="preserve">Figure S2: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perscript"/>
                              </w:rPr>
                              <w:t>1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H NMR (500 MHz, (CD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bscript"/>
                              </w:rPr>
                              <w:t>3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)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SO) spectra for the improved synthesis of the </w:t>
                            </w:r>
                            <w:r w:rsidR="00317DFA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all PF</w:t>
                            </w:r>
                            <w:r w:rsidR="00317DFA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bscript"/>
                              </w:rPr>
                              <w:t>6</w:t>
                            </w:r>
                            <w:r w:rsidR="00317DFA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perscript"/>
                              </w:rPr>
                              <w:t>–</w:t>
                            </w:r>
                            <w:r w:rsidR="00317DFA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crosslinker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317DFA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br/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6V–St•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2PF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bscript"/>
                              </w:rPr>
                              <w:t>6</w:t>
                            </w:r>
                            <w:r w:rsidR="00317DFA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perscript"/>
                              </w:rPr>
                              <w:t>◊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DMSO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perscript"/>
                              </w:rPr>
                              <w:t>▼</w:t>
                            </w:r>
                            <w:r w:rsidRPr="00B72AF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lang w:val="en-AU"/>
                              </w:rPr>
                              <w:t>H</w:t>
                            </w:r>
                            <w:r w:rsidRPr="00B72AF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vertAlign w:val="subscript"/>
                                <w:lang w:val="en-AU"/>
                              </w:rPr>
                              <w:t>2</w:t>
                            </w:r>
                            <w:r w:rsidRPr="00B72AF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lang w:val="en-AU"/>
                              </w:rPr>
                              <w:t>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3799A" id="_x0000_s1027" type="#_x0000_t202" style="position:absolute;margin-left:-3.75pt;margin-top:113.65pt;width:466pt;height:31.5pt;z-index:251744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" stroked="f">
                <v:textbox>
                  <w:txbxContent>
                    <w:p w14:paraId="6044344B" w14:textId="534183D8" w:rsidR="00E63958" w:rsidRPr="00B72AFE" w:rsidRDefault="00E63958" w:rsidP="00E63958">
                      <w:pPr>
                        <w:spacing w:line="240" w:lineRule="auto"/>
                        <w:jc w:val="both"/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perscript"/>
                        </w:rPr>
                      </w:pP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 xml:space="preserve">Figure S2: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perscript"/>
                        </w:rPr>
                        <w:t>1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H NMR (500 MHz, (CD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bscript"/>
                        </w:rPr>
                        <w:t>3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)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bscript"/>
                        </w:rPr>
                        <w:t>2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SO) spectra for the improved synthesis of the </w:t>
                      </w:r>
                      <w:r w:rsidR="00317DFA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all PF</w:t>
                      </w:r>
                      <w:r w:rsidR="00317DFA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bscript"/>
                        </w:rPr>
                        <w:t>6</w:t>
                      </w:r>
                      <w:r w:rsidR="00317DFA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perscript"/>
                        </w:rPr>
                        <w:t>–</w:t>
                      </w:r>
                      <w:r w:rsidR="00317DFA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crosslinker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, </w:t>
                      </w:r>
                      <w:r w:rsidR="00317DFA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br/>
                      </w:r>
                      <w:r w:rsidRPr="00B72AFE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6V–St•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>12PF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  <w:vertAlign w:val="subscript"/>
                        </w:rPr>
                        <w:t>6</w:t>
                      </w:r>
                      <w:r w:rsidR="00317DFA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  <w:r w:rsidRPr="00B72AFE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perscript"/>
                        </w:rPr>
                        <w:t>◊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DMSO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perscript"/>
                        </w:rPr>
                        <w:t>▼</w:t>
                      </w:r>
                      <w:r w:rsidRPr="00B72AFE">
                        <w:rPr>
                          <w:rFonts w:ascii="Arial" w:eastAsia="Times New Roman" w:hAnsi="Arial" w:cs="Arial"/>
                          <w:sz w:val="20"/>
                          <w:szCs w:val="20"/>
                          <w:lang w:val="en-AU"/>
                        </w:rPr>
                        <w:t>H</w:t>
                      </w:r>
                      <w:r w:rsidRPr="00B72AFE">
                        <w:rPr>
                          <w:rFonts w:ascii="Arial" w:eastAsia="Times New Roman" w:hAnsi="Arial" w:cs="Arial"/>
                          <w:sz w:val="20"/>
                          <w:szCs w:val="20"/>
                          <w:vertAlign w:val="subscript"/>
                          <w:lang w:val="en-AU"/>
                        </w:rPr>
                        <w:t>2</w:t>
                      </w:r>
                      <w:r w:rsidRPr="00B72AFE">
                        <w:rPr>
                          <w:rFonts w:ascii="Arial" w:eastAsia="Times New Roman" w:hAnsi="Arial" w:cs="Arial"/>
                          <w:sz w:val="20"/>
                          <w:szCs w:val="20"/>
                          <w:lang w:val="en-AU"/>
                        </w:rPr>
                        <w:t>O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9B165BD" w14:textId="5CB7DF18" w:rsidR="0052231E" w:rsidRPr="00B72AFE" w:rsidRDefault="0052231E" w:rsidP="0047102A">
      <w:pPr>
        <w:pStyle w:val="ListParagraph"/>
        <w:numPr>
          <w:ilvl w:val="0"/>
          <w:numId w:val="24"/>
        </w:numPr>
        <w:spacing w:after="0" w:line="480" w:lineRule="auto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UV-Vis-NIR</w:t>
      </w:r>
    </w:p>
    <w:p w14:paraId="005AD7F1" w14:textId="6A9D203A" w:rsidR="00DA2C19" w:rsidRPr="00B72AFE" w:rsidRDefault="00A63701" w:rsidP="00AC21DF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 xml:space="preserve">To prepare the </w:t>
      </w:r>
      <w:proofErr w:type="spellStart"/>
      <w:r w:rsidR="000C1F8B" w:rsidRPr="00B72AFE">
        <w:rPr>
          <w:rFonts w:ascii="Arial" w:hAnsi="Arial" w:cs="Arial"/>
          <w:sz w:val="20"/>
          <w:szCs w:val="20"/>
        </w:rPr>
        <w:t>photo</w:t>
      </w:r>
      <w:r w:rsidRPr="00B72AFE">
        <w:rPr>
          <w:rFonts w:ascii="Arial" w:hAnsi="Arial" w:cs="Arial"/>
          <w:sz w:val="20"/>
          <w:szCs w:val="20"/>
        </w:rPr>
        <w:t>reduced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</w:t>
      </w:r>
      <w:r w:rsidR="000C1F8B" w:rsidRPr="00B72AFE">
        <w:rPr>
          <w:rFonts w:ascii="Arial" w:hAnsi="Arial" w:cs="Arial"/>
          <w:sz w:val="20"/>
          <w:szCs w:val="20"/>
        </w:rPr>
        <w:t>poly</w:t>
      </w:r>
      <w:r w:rsidRPr="00B72AFE">
        <w:rPr>
          <w:rFonts w:ascii="Arial" w:hAnsi="Arial" w:cs="Arial"/>
          <w:sz w:val="20"/>
          <w:szCs w:val="20"/>
        </w:rPr>
        <w:t xml:space="preserve">viologen sample for UV-Vis-NIR </w:t>
      </w:r>
      <w:r w:rsidR="000C1F8B" w:rsidRPr="00B72AFE">
        <w:rPr>
          <w:rFonts w:ascii="Arial" w:hAnsi="Arial" w:cs="Arial"/>
          <w:sz w:val="20"/>
          <w:szCs w:val="20"/>
        </w:rPr>
        <w:t xml:space="preserve">analysis </w:t>
      </w:r>
      <w:r w:rsidRPr="00B72AFE">
        <w:rPr>
          <w:rFonts w:ascii="Arial" w:hAnsi="Arial" w:cs="Arial"/>
          <w:sz w:val="20"/>
          <w:szCs w:val="20"/>
        </w:rPr>
        <w:t>in D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O, a solution containing 0.05 mM</w:t>
      </w:r>
      <w:r w:rsidR="00B17E61" w:rsidRPr="00B72AFE">
        <w:rPr>
          <w:rFonts w:ascii="Arial" w:hAnsi="Arial" w:cs="Arial"/>
          <w:sz w:val="20"/>
          <w:szCs w:val="20"/>
        </w:rPr>
        <w:t xml:space="preserve"> </w:t>
      </w:r>
      <w:r w:rsidR="006C392B" w:rsidRPr="00B72AFE">
        <w:rPr>
          <w:rFonts w:ascii="Arial" w:hAnsi="Arial" w:cs="Arial"/>
          <w:b/>
          <w:sz w:val="20"/>
          <w:szCs w:val="20"/>
        </w:rPr>
        <w:t>6V–St•</w:t>
      </w:r>
      <w:r w:rsidR="006C392B" w:rsidRPr="00B72AFE">
        <w:rPr>
          <w:rFonts w:ascii="Arial" w:hAnsi="Arial" w:cs="Arial"/>
          <w:sz w:val="20"/>
          <w:szCs w:val="20"/>
        </w:rPr>
        <w:t>12Cl</w:t>
      </w:r>
      <w:r w:rsidR="00B17E61" w:rsidRPr="00B72AFE">
        <w:rPr>
          <w:rFonts w:ascii="Arial" w:hAnsi="Arial" w:cs="Arial"/>
          <w:i/>
          <w:sz w:val="20"/>
          <w:szCs w:val="20"/>
        </w:rPr>
        <w:t>,</w:t>
      </w:r>
      <w:r w:rsidR="00B17E61" w:rsidRPr="00B72AFE">
        <w:rPr>
          <w:rFonts w:ascii="Arial" w:hAnsi="Arial" w:cs="Arial"/>
          <w:b/>
          <w:i/>
          <w:sz w:val="20"/>
          <w:szCs w:val="20"/>
        </w:rPr>
        <w:t xml:space="preserve"> </w:t>
      </w:r>
      <w:r w:rsidR="00B17E61" w:rsidRPr="00B72AFE">
        <w:rPr>
          <w:rFonts w:ascii="Arial" w:hAnsi="Arial" w:cs="Arial"/>
          <w:sz w:val="20"/>
          <w:szCs w:val="20"/>
        </w:rPr>
        <w:t>0.15 mM [Ru(</w:t>
      </w:r>
      <w:proofErr w:type="spellStart"/>
      <w:r w:rsidR="00B17E61" w:rsidRPr="00B72AFE">
        <w:rPr>
          <w:rFonts w:ascii="Arial" w:hAnsi="Arial" w:cs="Arial"/>
          <w:sz w:val="20"/>
          <w:szCs w:val="20"/>
        </w:rPr>
        <w:t>bpy</w:t>
      </w:r>
      <w:proofErr w:type="spellEnd"/>
      <w:r w:rsidR="00B17E61" w:rsidRPr="00B72AFE">
        <w:rPr>
          <w:rFonts w:ascii="Arial" w:hAnsi="Arial" w:cs="Arial"/>
          <w:sz w:val="20"/>
          <w:szCs w:val="20"/>
        </w:rPr>
        <w:t>)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softHyphen/>
      </w:r>
      <w:r w:rsidR="00B17E61" w:rsidRPr="00B72AFE">
        <w:rPr>
          <w:rFonts w:ascii="Arial" w:hAnsi="Arial" w:cs="Arial"/>
          <w:sz w:val="20"/>
          <w:szCs w:val="20"/>
        </w:rPr>
        <w:t>]Cl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17E61" w:rsidRPr="00B72AFE">
        <w:rPr>
          <w:rFonts w:ascii="Arial" w:hAnsi="Arial" w:cs="Arial"/>
          <w:sz w:val="20"/>
          <w:szCs w:val="20"/>
        </w:rPr>
        <w:t>, and 3.00 mM TEOA in D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17E61" w:rsidRPr="00B72AFE">
        <w:rPr>
          <w:rFonts w:ascii="Arial" w:hAnsi="Arial" w:cs="Arial"/>
          <w:sz w:val="20"/>
          <w:szCs w:val="20"/>
        </w:rPr>
        <w:t>O was prepared in a</w:t>
      </w:r>
      <w:r w:rsidR="008856E7" w:rsidRPr="00B72AFE">
        <w:rPr>
          <w:rFonts w:ascii="Arial" w:hAnsi="Arial" w:cs="Arial"/>
          <w:sz w:val="20"/>
          <w:szCs w:val="20"/>
        </w:rPr>
        <w:t>n</w:t>
      </w:r>
      <w:r w:rsidR="00B17E61" w:rsidRPr="00B72AFE">
        <w:rPr>
          <w:rFonts w:ascii="Arial" w:hAnsi="Arial" w:cs="Arial"/>
          <w:sz w:val="20"/>
          <w:szCs w:val="20"/>
        </w:rPr>
        <w:t xml:space="preserve"> N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17E61" w:rsidRPr="00B72AFE">
        <w:rPr>
          <w:rFonts w:ascii="Arial" w:hAnsi="Arial" w:cs="Arial"/>
          <w:sz w:val="20"/>
          <w:szCs w:val="20"/>
        </w:rPr>
        <w:t>-filled glovebox and irradiated with ~450 nm blue light for 20 min while stirring.</w:t>
      </w:r>
      <w:r w:rsidR="00085CE2" w:rsidRPr="00B72AFE">
        <w:rPr>
          <w:rFonts w:ascii="Arial" w:hAnsi="Arial" w:cs="Arial"/>
          <w:sz w:val="20"/>
          <w:szCs w:val="20"/>
        </w:rPr>
        <w:t xml:space="preserve"> The sample was transferred to a 0.7 mL</w:t>
      </w:r>
      <w:r w:rsidR="000C1F8B" w:rsidRPr="00B72AFE">
        <w:rPr>
          <w:rFonts w:ascii="Arial" w:hAnsi="Arial" w:cs="Arial"/>
          <w:sz w:val="20"/>
          <w:szCs w:val="20"/>
        </w:rPr>
        <w:t xml:space="preserve">, </w:t>
      </w:r>
      <w:r w:rsidR="00085CE2" w:rsidRPr="00B72AFE">
        <w:rPr>
          <w:rFonts w:ascii="Arial" w:hAnsi="Arial" w:cs="Arial"/>
          <w:sz w:val="20"/>
          <w:szCs w:val="20"/>
        </w:rPr>
        <w:t xml:space="preserve">2 mm path length quartz cuvette and stoppered with a PTFE stopper.  UV-Vis-NIR scans were immediately taken at 25 °C. </w:t>
      </w:r>
      <w:r w:rsidR="00B17E61" w:rsidRPr="00B72AFE">
        <w:rPr>
          <w:rFonts w:ascii="Arial" w:hAnsi="Arial" w:cs="Arial"/>
          <w:sz w:val="20"/>
          <w:szCs w:val="20"/>
        </w:rPr>
        <w:t>The aqueous sample was prepared in D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17E61" w:rsidRPr="00B72AFE">
        <w:rPr>
          <w:rFonts w:ascii="Arial" w:hAnsi="Arial" w:cs="Arial"/>
          <w:sz w:val="20"/>
          <w:szCs w:val="20"/>
        </w:rPr>
        <w:t>O instead of H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17E61" w:rsidRPr="00B72AFE">
        <w:rPr>
          <w:rFonts w:ascii="Arial" w:hAnsi="Arial" w:cs="Arial"/>
          <w:sz w:val="20"/>
          <w:szCs w:val="20"/>
        </w:rPr>
        <w:t xml:space="preserve">O to eliminate </w:t>
      </w:r>
      <w:r w:rsidR="008856E7" w:rsidRPr="00B72AFE">
        <w:rPr>
          <w:rFonts w:ascii="Arial" w:hAnsi="Arial" w:cs="Arial"/>
          <w:sz w:val="20"/>
          <w:szCs w:val="20"/>
        </w:rPr>
        <w:t xml:space="preserve">the </w:t>
      </w:r>
      <w:r w:rsidR="00B17E61" w:rsidRPr="00B72AFE">
        <w:rPr>
          <w:rFonts w:ascii="Arial" w:hAnsi="Arial" w:cs="Arial"/>
          <w:sz w:val="20"/>
          <w:szCs w:val="20"/>
        </w:rPr>
        <w:t>large H—O peak in the near-IR</w:t>
      </w:r>
      <w:r w:rsidR="00D32F33" w:rsidRPr="00B72AFE">
        <w:rPr>
          <w:rFonts w:ascii="Arial" w:hAnsi="Arial" w:cs="Arial"/>
          <w:sz w:val="20"/>
          <w:szCs w:val="20"/>
        </w:rPr>
        <w:t xml:space="preserve"> region of the</w:t>
      </w:r>
      <w:r w:rsidR="00B17E61" w:rsidRPr="00B72AFE">
        <w:rPr>
          <w:rFonts w:ascii="Arial" w:hAnsi="Arial" w:cs="Arial"/>
          <w:sz w:val="20"/>
          <w:szCs w:val="20"/>
        </w:rPr>
        <w:t xml:space="preserve"> spectra. </w:t>
      </w:r>
      <w:r w:rsidR="00085CE2" w:rsidRPr="00B72AFE">
        <w:rPr>
          <w:rFonts w:ascii="Arial" w:hAnsi="Arial" w:cs="Arial"/>
          <w:sz w:val="20"/>
          <w:szCs w:val="20"/>
        </w:rPr>
        <w:t xml:space="preserve">To prepare the </w:t>
      </w:r>
      <w:proofErr w:type="spellStart"/>
      <w:r w:rsidR="00D32F33" w:rsidRPr="00B72AFE">
        <w:rPr>
          <w:rFonts w:ascii="Arial" w:hAnsi="Arial" w:cs="Arial"/>
          <w:sz w:val="20"/>
          <w:szCs w:val="20"/>
        </w:rPr>
        <w:t>photo</w:t>
      </w:r>
      <w:r w:rsidR="00085CE2" w:rsidRPr="00B72AFE">
        <w:rPr>
          <w:rFonts w:ascii="Arial" w:hAnsi="Arial" w:cs="Arial"/>
          <w:sz w:val="20"/>
          <w:szCs w:val="20"/>
        </w:rPr>
        <w:t>reduced</w:t>
      </w:r>
      <w:proofErr w:type="spellEnd"/>
      <w:r w:rsidR="00085CE2" w:rsidRPr="00B72AFE">
        <w:rPr>
          <w:rFonts w:ascii="Arial" w:hAnsi="Arial" w:cs="Arial"/>
          <w:sz w:val="20"/>
          <w:szCs w:val="20"/>
        </w:rPr>
        <w:t xml:space="preserve"> </w:t>
      </w:r>
      <w:r w:rsidR="00D32F33" w:rsidRPr="00B72AFE">
        <w:rPr>
          <w:rFonts w:ascii="Arial" w:hAnsi="Arial" w:cs="Arial"/>
          <w:sz w:val="20"/>
          <w:szCs w:val="20"/>
        </w:rPr>
        <w:t>poly</w:t>
      </w:r>
      <w:r w:rsidR="00085CE2" w:rsidRPr="00B72AFE">
        <w:rPr>
          <w:rFonts w:ascii="Arial" w:hAnsi="Arial" w:cs="Arial"/>
          <w:sz w:val="20"/>
          <w:szCs w:val="20"/>
        </w:rPr>
        <w:t xml:space="preserve">viologen sample for UV-Vis-NIR in DMF, a solution containing </w:t>
      </w:r>
      <w:r w:rsidR="00B17E61" w:rsidRPr="00B72AFE">
        <w:rPr>
          <w:rFonts w:ascii="Arial" w:hAnsi="Arial" w:cs="Arial"/>
          <w:sz w:val="20"/>
          <w:szCs w:val="20"/>
        </w:rPr>
        <w:t>0.05 mM</w:t>
      </w:r>
      <w:r w:rsidR="00085CE2" w:rsidRPr="00B72AFE">
        <w:rPr>
          <w:rFonts w:ascii="Arial" w:hAnsi="Arial" w:cs="Arial"/>
          <w:sz w:val="20"/>
          <w:szCs w:val="20"/>
        </w:rPr>
        <w:t xml:space="preserve"> </w:t>
      </w:r>
      <w:r w:rsidR="006C392B" w:rsidRPr="00B72AFE">
        <w:rPr>
          <w:rFonts w:ascii="Arial" w:hAnsi="Arial" w:cs="Arial"/>
          <w:b/>
          <w:sz w:val="20"/>
          <w:szCs w:val="20"/>
        </w:rPr>
        <w:t>6V–St•</w:t>
      </w:r>
      <w:r w:rsidR="006C392B" w:rsidRPr="00B72AFE">
        <w:rPr>
          <w:rFonts w:ascii="Arial" w:hAnsi="Arial" w:cs="Arial"/>
          <w:sz w:val="20"/>
          <w:szCs w:val="20"/>
        </w:rPr>
        <w:t>10PF</w:t>
      </w:r>
      <w:r w:rsidR="006C392B" w:rsidRPr="00B72AFE">
        <w:rPr>
          <w:rFonts w:ascii="Arial" w:hAnsi="Arial" w:cs="Arial"/>
          <w:sz w:val="20"/>
          <w:szCs w:val="20"/>
        </w:rPr>
        <w:softHyphen/>
      </w:r>
      <w:r w:rsidR="006C392B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6C392B" w:rsidRPr="00B72AFE">
        <w:rPr>
          <w:rFonts w:ascii="Calibri" w:hAnsi="Calibri" w:cs="Calibri"/>
          <w:sz w:val="20"/>
          <w:szCs w:val="20"/>
        </w:rPr>
        <w:t>•</w:t>
      </w:r>
      <w:r w:rsidR="006C392B" w:rsidRPr="00B72AFE">
        <w:rPr>
          <w:rFonts w:ascii="Arial" w:hAnsi="Arial" w:cs="Arial"/>
          <w:sz w:val="20"/>
          <w:szCs w:val="20"/>
        </w:rPr>
        <w:t>2Cl</w:t>
      </w:r>
      <w:r w:rsidR="00B17E61" w:rsidRPr="00B72AFE">
        <w:rPr>
          <w:rFonts w:ascii="Arial" w:hAnsi="Arial" w:cs="Arial"/>
          <w:sz w:val="20"/>
          <w:szCs w:val="20"/>
        </w:rPr>
        <w:t>, 0.15 mM [Ru(</w:t>
      </w:r>
      <w:proofErr w:type="spellStart"/>
      <w:r w:rsidR="00B17E61" w:rsidRPr="00B72AFE">
        <w:rPr>
          <w:rFonts w:ascii="Arial" w:hAnsi="Arial" w:cs="Arial"/>
          <w:sz w:val="20"/>
          <w:szCs w:val="20"/>
        </w:rPr>
        <w:t>bpy</w:t>
      </w:r>
      <w:proofErr w:type="spellEnd"/>
      <w:r w:rsidR="00B17E61" w:rsidRPr="00B72AFE">
        <w:rPr>
          <w:rFonts w:ascii="Arial" w:hAnsi="Arial" w:cs="Arial"/>
          <w:sz w:val="20"/>
          <w:szCs w:val="20"/>
        </w:rPr>
        <w:t>)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t>3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softHyphen/>
      </w:r>
      <w:r w:rsidR="00B17E61" w:rsidRPr="00B72AFE">
        <w:rPr>
          <w:rFonts w:ascii="Arial" w:hAnsi="Arial" w:cs="Arial"/>
          <w:sz w:val="20"/>
          <w:szCs w:val="20"/>
        </w:rPr>
        <w:t>]Cl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17E61" w:rsidRPr="00B72AFE">
        <w:rPr>
          <w:rFonts w:ascii="Arial" w:hAnsi="Arial" w:cs="Arial"/>
          <w:sz w:val="20"/>
          <w:szCs w:val="20"/>
        </w:rPr>
        <w:t>, and 3.00 mM TEOA in DMF was prepared in a</w:t>
      </w:r>
      <w:r w:rsidR="008856E7" w:rsidRPr="00B72AFE">
        <w:rPr>
          <w:rFonts w:ascii="Arial" w:hAnsi="Arial" w:cs="Arial"/>
          <w:sz w:val="20"/>
          <w:szCs w:val="20"/>
        </w:rPr>
        <w:t>n</w:t>
      </w:r>
      <w:r w:rsidR="00B17E61" w:rsidRPr="00B72AFE">
        <w:rPr>
          <w:rFonts w:ascii="Arial" w:hAnsi="Arial" w:cs="Arial"/>
          <w:sz w:val="20"/>
          <w:szCs w:val="20"/>
        </w:rPr>
        <w:t xml:space="preserve"> N</w:t>
      </w:r>
      <w:r w:rsidR="00B17E61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B17E61" w:rsidRPr="00B72AFE">
        <w:rPr>
          <w:rFonts w:ascii="Arial" w:hAnsi="Arial" w:cs="Arial"/>
          <w:sz w:val="20"/>
          <w:szCs w:val="20"/>
        </w:rPr>
        <w:t>-filled glovebox and irradiated with ~450 nm blue light for 20 min while stirring</w:t>
      </w:r>
      <w:r w:rsidR="00085CE2" w:rsidRPr="00B72AFE">
        <w:rPr>
          <w:rFonts w:ascii="Arial" w:hAnsi="Arial" w:cs="Arial"/>
          <w:sz w:val="20"/>
          <w:szCs w:val="20"/>
        </w:rPr>
        <w:t xml:space="preserve">.  </w:t>
      </w:r>
      <w:r w:rsidR="00D05443" w:rsidRPr="00B72AFE">
        <w:rPr>
          <w:rFonts w:ascii="Arial" w:hAnsi="Arial" w:cs="Arial"/>
          <w:sz w:val="20"/>
          <w:szCs w:val="20"/>
        </w:rPr>
        <w:t>The sample was transferred to a 0.7 mL</w:t>
      </w:r>
      <w:r w:rsidR="00D32F33" w:rsidRPr="00B72AFE">
        <w:rPr>
          <w:rFonts w:ascii="Arial" w:hAnsi="Arial" w:cs="Arial"/>
          <w:sz w:val="20"/>
          <w:szCs w:val="20"/>
        </w:rPr>
        <w:t xml:space="preserve">, </w:t>
      </w:r>
      <w:r w:rsidR="00D05443" w:rsidRPr="00B72AFE">
        <w:rPr>
          <w:rFonts w:ascii="Arial" w:hAnsi="Arial" w:cs="Arial"/>
          <w:sz w:val="20"/>
          <w:szCs w:val="20"/>
        </w:rPr>
        <w:t xml:space="preserve">2 mm path length quartz cuvette and stoppered with a PTFE stopper.  UV-Vis-NIR scans were immediately taken at 25 °C. </w:t>
      </w:r>
      <w:r w:rsidR="001F4C77" w:rsidRPr="00B72AFE">
        <w:rPr>
          <w:rFonts w:ascii="Arial" w:hAnsi="Arial" w:cs="Arial"/>
          <w:sz w:val="20"/>
          <w:szCs w:val="20"/>
        </w:rPr>
        <w:t>Additional samples were prepared according to the above procedure with a crosslinker concentration of 25</w:t>
      </w:r>
      <w:r w:rsidR="0050023B" w:rsidRPr="00B72AFE">
        <w:rPr>
          <w:rFonts w:ascii="Arial" w:hAnsi="Arial" w:cs="Arial"/>
          <w:sz w:val="20"/>
          <w:szCs w:val="20"/>
        </w:rPr>
        <w:t>.0</w:t>
      </w:r>
      <w:r w:rsidR="001F4C77" w:rsidRPr="00B72AFE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F4C77" w:rsidRPr="00B72AFE">
        <w:rPr>
          <w:rFonts w:ascii="Arial" w:hAnsi="Arial" w:cs="Arial"/>
          <w:sz w:val="20"/>
          <w:szCs w:val="20"/>
        </w:rPr>
        <w:t>μM</w:t>
      </w:r>
      <w:proofErr w:type="spellEnd"/>
      <w:r w:rsidR="001F4C77" w:rsidRPr="00B72AFE">
        <w:rPr>
          <w:rFonts w:ascii="Arial" w:hAnsi="Arial" w:cs="Arial"/>
          <w:sz w:val="20"/>
          <w:szCs w:val="20"/>
        </w:rPr>
        <w:t xml:space="preserve"> and 12.5 </w:t>
      </w:r>
      <w:proofErr w:type="spellStart"/>
      <w:r w:rsidR="001F4C77" w:rsidRPr="00B72AFE">
        <w:rPr>
          <w:rFonts w:ascii="Arial" w:hAnsi="Arial" w:cs="Arial"/>
          <w:sz w:val="20"/>
          <w:szCs w:val="20"/>
        </w:rPr>
        <w:t>μM</w:t>
      </w:r>
      <w:proofErr w:type="spellEnd"/>
      <w:r w:rsidR="001F4C77" w:rsidRPr="00B72AFE">
        <w:rPr>
          <w:rFonts w:ascii="Arial" w:hAnsi="Arial" w:cs="Arial"/>
          <w:sz w:val="20"/>
          <w:szCs w:val="20"/>
        </w:rPr>
        <w:t xml:space="preserve"> in D</w:t>
      </w:r>
      <w:r w:rsidR="001F4C77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1F4C77" w:rsidRPr="00B72AFE">
        <w:rPr>
          <w:rFonts w:ascii="Arial" w:hAnsi="Arial" w:cs="Arial"/>
          <w:sz w:val="20"/>
          <w:szCs w:val="20"/>
        </w:rPr>
        <w:t>O</w:t>
      </w:r>
      <w:r w:rsidR="00211299" w:rsidRPr="00B72AFE">
        <w:rPr>
          <w:rFonts w:ascii="Arial" w:hAnsi="Arial" w:cs="Arial"/>
          <w:sz w:val="20"/>
          <w:szCs w:val="20"/>
        </w:rPr>
        <w:t xml:space="preserve"> (</w:t>
      </w:r>
      <w:r w:rsidR="00211299" w:rsidRPr="00B72AFE">
        <w:rPr>
          <w:rFonts w:ascii="Arial" w:hAnsi="Arial" w:cs="Arial"/>
          <w:b/>
          <w:sz w:val="20"/>
          <w:szCs w:val="20"/>
        </w:rPr>
        <w:t>Figure S</w:t>
      </w:r>
      <w:r w:rsidR="00E63958" w:rsidRPr="00B72AFE">
        <w:rPr>
          <w:rFonts w:ascii="Arial" w:hAnsi="Arial" w:cs="Arial"/>
          <w:b/>
          <w:sz w:val="20"/>
          <w:szCs w:val="20"/>
        </w:rPr>
        <w:t>3</w:t>
      </w:r>
      <w:r w:rsidR="00211299" w:rsidRPr="00B72AFE">
        <w:rPr>
          <w:rFonts w:ascii="Arial" w:hAnsi="Arial" w:cs="Arial"/>
          <w:b/>
          <w:sz w:val="20"/>
          <w:szCs w:val="20"/>
        </w:rPr>
        <w:t>a</w:t>
      </w:r>
      <w:r w:rsidR="00211299" w:rsidRPr="00B72AFE">
        <w:rPr>
          <w:rFonts w:ascii="Arial" w:hAnsi="Arial" w:cs="Arial"/>
          <w:sz w:val="20"/>
          <w:szCs w:val="20"/>
        </w:rPr>
        <w:t>)</w:t>
      </w:r>
      <w:r w:rsidR="001F4C77" w:rsidRPr="00B72AFE">
        <w:rPr>
          <w:rFonts w:ascii="Arial" w:hAnsi="Arial" w:cs="Arial"/>
          <w:sz w:val="20"/>
          <w:szCs w:val="20"/>
        </w:rPr>
        <w:t xml:space="preserve">. </w:t>
      </w:r>
      <w:r w:rsidR="00D05443" w:rsidRPr="00B72AFE">
        <w:rPr>
          <w:rFonts w:ascii="Arial" w:hAnsi="Arial" w:cs="Arial"/>
          <w:sz w:val="20"/>
          <w:szCs w:val="20"/>
        </w:rPr>
        <w:t xml:space="preserve">Additionally, the </w:t>
      </w:r>
      <w:r w:rsidR="00D32F33" w:rsidRPr="00B72AFE">
        <w:rPr>
          <w:rFonts w:ascii="Arial" w:hAnsi="Arial" w:cs="Arial"/>
          <w:sz w:val="20"/>
          <w:szCs w:val="20"/>
        </w:rPr>
        <w:t>poly</w:t>
      </w:r>
      <w:r w:rsidR="00D05443" w:rsidRPr="00B72AFE">
        <w:rPr>
          <w:rFonts w:ascii="Arial" w:hAnsi="Arial" w:cs="Arial"/>
          <w:sz w:val="20"/>
          <w:szCs w:val="20"/>
        </w:rPr>
        <w:t>viologen</w:t>
      </w:r>
      <w:r w:rsidR="00D32F33" w:rsidRPr="00B72AFE">
        <w:rPr>
          <w:rFonts w:ascii="Arial" w:hAnsi="Arial" w:cs="Arial"/>
          <w:sz w:val="20"/>
          <w:szCs w:val="20"/>
        </w:rPr>
        <w:t xml:space="preserve"> compounds</w:t>
      </w:r>
      <w:r w:rsidR="00D05443" w:rsidRPr="00B72AFE">
        <w:rPr>
          <w:rFonts w:ascii="Arial" w:hAnsi="Arial" w:cs="Arial"/>
          <w:sz w:val="20"/>
          <w:szCs w:val="20"/>
        </w:rPr>
        <w:t xml:space="preserve"> were reduced via chemical reduction in D</w:t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D05443" w:rsidRPr="00B72AFE">
        <w:rPr>
          <w:rFonts w:ascii="Arial" w:hAnsi="Arial" w:cs="Arial"/>
          <w:sz w:val="20"/>
          <w:szCs w:val="20"/>
        </w:rPr>
        <w:t>O and DMF with Na</w:t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D05443" w:rsidRPr="00B72AFE">
        <w:rPr>
          <w:rFonts w:ascii="Arial" w:hAnsi="Arial" w:cs="Arial"/>
          <w:sz w:val="20"/>
          <w:szCs w:val="20"/>
        </w:rPr>
        <w:t>S</w:t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D05443" w:rsidRPr="00B72AFE">
        <w:rPr>
          <w:rFonts w:ascii="Arial" w:hAnsi="Arial" w:cs="Arial"/>
          <w:sz w:val="20"/>
          <w:szCs w:val="20"/>
        </w:rPr>
        <w:t>O</w:t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 xml:space="preserve">4 </w:t>
      </w:r>
      <w:r w:rsidR="00D05443" w:rsidRPr="00B72AFE">
        <w:rPr>
          <w:rFonts w:ascii="Arial" w:hAnsi="Arial" w:cs="Arial"/>
          <w:sz w:val="20"/>
          <w:szCs w:val="20"/>
        </w:rPr>
        <w:t>and Zn</w:t>
      </w:r>
      <w:r w:rsidR="00D05443" w:rsidRPr="00B72AFE">
        <w:rPr>
          <w:rFonts w:ascii="Arial" w:hAnsi="Arial" w:cs="Arial"/>
          <w:sz w:val="20"/>
          <w:szCs w:val="20"/>
          <w:vertAlign w:val="superscript"/>
        </w:rPr>
        <w:t>0</w:t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 xml:space="preserve"> </w:t>
      </w:r>
      <w:r w:rsidR="00D05443" w:rsidRPr="00B72AFE">
        <w:rPr>
          <w:rFonts w:ascii="Arial" w:hAnsi="Arial" w:cs="Arial"/>
          <w:sz w:val="20"/>
          <w:szCs w:val="20"/>
        </w:rPr>
        <w:t>dust, respectively (</w:t>
      </w:r>
      <w:r w:rsidR="00D05443" w:rsidRPr="00B72AFE">
        <w:rPr>
          <w:rFonts w:ascii="Arial" w:hAnsi="Arial" w:cs="Arial"/>
          <w:b/>
          <w:sz w:val="20"/>
          <w:szCs w:val="20"/>
        </w:rPr>
        <w:t>Figure S</w:t>
      </w:r>
      <w:r w:rsidR="0050023B" w:rsidRPr="00B72AFE">
        <w:rPr>
          <w:rFonts w:ascii="Arial" w:hAnsi="Arial" w:cs="Arial"/>
          <w:b/>
          <w:sz w:val="20"/>
          <w:szCs w:val="20"/>
        </w:rPr>
        <w:t>3</w:t>
      </w:r>
      <w:r w:rsidR="00211299" w:rsidRPr="00B72AFE">
        <w:rPr>
          <w:rFonts w:ascii="Arial" w:hAnsi="Arial" w:cs="Arial"/>
          <w:b/>
          <w:sz w:val="20"/>
          <w:szCs w:val="20"/>
        </w:rPr>
        <w:t>b</w:t>
      </w:r>
      <w:r w:rsidR="00D05443" w:rsidRPr="00B72AFE">
        <w:rPr>
          <w:rFonts w:ascii="Arial" w:hAnsi="Arial" w:cs="Arial"/>
          <w:sz w:val="20"/>
          <w:szCs w:val="20"/>
        </w:rPr>
        <w:t xml:space="preserve">). To prepare the reduced </w:t>
      </w:r>
      <w:r w:rsidR="00D32F33" w:rsidRPr="00B72AFE">
        <w:rPr>
          <w:rFonts w:ascii="Arial" w:hAnsi="Arial" w:cs="Arial"/>
          <w:sz w:val="20"/>
          <w:szCs w:val="20"/>
        </w:rPr>
        <w:t>poly</w:t>
      </w:r>
      <w:r w:rsidR="00D05443" w:rsidRPr="00B72AFE">
        <w:rPr>
          <w:rFonts w:ascii="Arial" w:hAnsi="Arial" w:cs="Arial"/>
          <w:sz w:val="20"/>
          <w:szCs w:val="20"/>
        </w:rPr>
        <w:t>viologen sample for UV-Vis-NIR in D</w:t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D05443" w:rsidRPr="00B72AFE">
        <w:rPr>
          <w:rFonts w:ascii="Arial" w:hAnsi="Arial" w:cs="Arial"/>
          <w:sz w:val="20"/>
          <w:szCs w:val="20"/>
        </w:rPr>
        <w:t xml:space="preserve">O, a stock solution containing 8.1 mg </w:t>
      </w:r>
      <w:r w:rsidR="006C392B" w:rsidRPr="00B72AFE">
        <w:rPr>
          <w:rFonts w:ascii="Arial" w:hAnsi="Arial" w:cs="Arial"/>
          <w:b/>
          <w:sz w:val="20"/>
          <w:szCs w:val="20"/>
        </w:rPr>
        <w:t>6V–St•</w:t>
      </w:r>
      <w:r w:rsidR="006C392B" w:rsidRPr="00B72AFE">
        <w:rPr>
          <w:rFonts w:ascii="Arial" w:hAnsi="Arial" w:cs="Arial"/>
          <w:sz w:val="20"/>
          <w:szCs w:val="20"/>
        </w:rPr>
        <w:t xml:space="preserve">12Cl </w:t>
      </w:r>
      <w:r w:rsidR="00D05443" w:rsidRPr="00B72AFE">
        <w:rPr>
          <w:rFonts w:ascii="Arial" w:hAnsi="Arial" w:cs="Arial"/>
          <w:sz w:val="20"/>
          <w:szCs w:val="20"/>
        </w:rPr>
        <w:t>in 3 mL of solvent (D</w:t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D05443" w:rsidRPr="00B72AFE">
        <w:rPr>
          <w:rFonts w:ascii="Arial" w:hAnsi="Arial" w:cs="Arial"/>
          <w:sz w:val="20"/>
          <w:szCs w:val="20"/>
        </w:rPr>
        <w:t xml:space="preserve">O) was prepared.  The stock solution was diluted to 0.05 mM and 200 </w:t>
      </w:r>
      <w:proofErr w:type="spellStart"/>
      <w:r w:rsidR="00D05443" w:rsidRPr="00B72AFE">
        <w:rPr>
          <w:rFonts w:ascii="Arial" w:hAnsi="Arial" w:cs="Arial"/>
          <w:sz w:val="20"/>
          <w:szCs w:val="20"/>
        </w:rPr>
        <w:t>equiv</w:t>
      </w:r>
      <w:proofErr w:type="spellEnd"/>
      <w:r w:rsidR="00D05443" w:rsidRPr="00B72AFE">
        <w:rPr>
          <w:rFonts w:ascii="Arial" w:hAnsi="Arial" w:cs="Arial"/>
          <w:sz w:val="20"/>
          <w:szCs w:val="20"/>
        </w:rPr>
        <w:t xml:space="preserve"> of Na</w:t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D05443" w:rsidRPr="00B72AFE">
        <w:rPr>
          <w:rFonts w:ascii="Arial" w:hAnsi="Arial" w:cs="Arial"/>
          <w:sz w:val="20"/>
          <w:szCs w:val="20"/>
        </w:rPr>
        <w:t>S</w:t>
      </w:r>
      <w:r w:rsidR="00D05443" w:rsidRPr="00B72AFE">
        <w:rPr>
          <w:rFonts w:ascii="Arial" w:hAnsi="Arial" w:cs="Arial"/>
          <w:sz w:val="20"/>
          <w:szCs w:val="20"/>
        </w:rPr>
        <w:softHyphen/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D05443" w:rsidRPr="00B72AFE">
        <w:rPr>
          <w:rFonts w:ascii="Arial" w:hAnsi="Arial" w:cs="Arial"/>
          <w:sz w:val="20"/>
          <w:szCs w:val="20"/>
        </w:rPr>
        <w:t>O</w:t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 xml:space="preserve">4 </w:t>
      </w:r>
      <w:r w:rsidR="00D05443" w:rsidRPr="00B72AFE">
        <w:rPr>
          <w:rFonts w:ascii="Arial" w:hAnsi="Arial" w:cs="Arial"/>
          <w:sz w:val="20"/>
          <w:szCs w:val="20"/>
        </w:rPr>
        <w:t>was added to reduce the viologen</w:t>
      </w:r>
      <w:r w:rsidR="00D32F33" w:rsidRPr="00B72AFE">
        <w:rPr>
          <w:rFonts w:ascii="Arial" w:hAnsi="Arial" w:cs="Arial"/>
          <w:sz w:val="20"/>
          <w:szCs w:val="20"/>
        </w:rPr>
        <w:t xml:space="preserve"> </w:t>
      </w:r>
      <w:r w:rsidR="00D05443" w:rsidRPr="00B72AFE">
        <w:rPr>
          <w:rFonts w:ascii="Arial" w:hAnsi="Arial" w:cs="Arial"/>
          <w:sz w:val="20"/>
          <w:szCs w:val="20"/>
        </w:rPr>
        <w:t>s</w:t>
      </w:r>
      <w:r w:rsidR="00D32F33" w:rsidRPr="00B72AFE">
        <w:rPr>
          <w:rFonts w:ascii="Arial" w:hAnsi="Arial" w:cs="Arial"/>
          <w:sz w:val="20"/>
          <w:szCs w:val="20"/>
        </w:rPr>
        <w:t>ubunits in the crosslinker</w:t>
      </w:r>
      <w:r w:rsidR="00D05443" w:rsidRPr="00B72AFE">
        <w:rPr>
          <w:rFonts w:ascii="Arial" w:hAnsi="Arial" w:cs="Arial"/>
          <w:sz w:val="20"/>
          <w:szCs w:val="20"/>
        </w:rPr>
        <w:t>. The sample was transferred to a 0.7 mL</w:t>
      </w:r>
      <w:r w:rsidR="00D32F33" w:rsidRPr="00B72AFE">
        <w:rPr>
          <w:rFonts w:ascii="Arial" w:hAnsi="Arial" w:cs="Arial"/>
          <w:sz w:val="20"/>
          <w:szCs w:val="20"/>
        </w:rPr>
        <w:t xml:space="preserve">, </w:t>
      </w:r>
      <w:r w:rsidR="00D05443" w:rsidRPr="00B72AFE">
        <w:rPr>
          <w:rFonts w:ascii="Arial" w:hAnsi="Arial" w:cs="Arial"/>
          <w:sz w:val="20"/>
          <w:szCs w:val="20"/>
        </w:rPr>
        <w:t xml:space="preserve">2 mm path length quartz cuvette and stoppered with a PTFE stopper.  UV-Vis-NIR scans were immediately taken at 25 °C. To prepare the reduced </w:t>
      </w:r>
      <w:r w:rsidR="00D32F33" w:rsidRPr="00B72AFE">
        <w:rPr>
          <w:rFonts w:ascii="Arial" w:hAnsi="Arial" w:cs="Arial"/>
          <w:sz w:val="20"/>
          <w:szCs w:val="20"/>
        </w:rPr>
        <w:t>poly</w:t>
      </w:r>
      <w:r w:rsidR="00D05443" w:rsidRPr="00B72AFE">
        <w:rPr>
          <w:rFonts w:ascii="Arial" w:hAnsi="Arial" w:cs="Arial"/>
          <w:sz w:val="20"/>
          <w:szCs w:val="20"/>
        </w:rPr>
        <w:t xml:space="preserve">viologen sample for UV-Vis-NIR in DMF, a stock solution containing 6.2 mg </w:t>
      </w:r>
      <w:r w:rsidR="006C392B" w:rsidRPr="00B72AFE">
        <w:rPr>
          <w:rFonts w:ascii="Arial" w:hAnsi="Arial" w:cs="Arial"/>
          <w:b/>
          <w:sz w:val="20"/>
          <w:szCs w:val="20"/>
        </w:rPr>
        <w:t>6V–St•</w:t>
      </w:r>
      <w:r w:rsidR="006C392B" w:rsidRPr="00B72AFE">
        <w:rPr>
          <w:rFonts w:ascii="Arial" w:hAnsi="Arial" w:cs="Arial"/>
          <w:sz w:val="20"/>
          <w:szCs w:val="20"/>
        </w:rPr>
        <w:t>10PF</w:t>
      </w:r>
      <w:r w:rsidR="006C392B" w:rsidRPr="00B72AFE">
        <w:rPr>
          <w:rFonts w:ascii="Arial" w:hAnsi="Arial" w:cs="Arial"/>
          <w:sz w:val="20"/>
          <w:szCs w:val="20"/>
        </w:rPr>
        <w:softHyphen/>
      </w:r>
      <w:r w:rsidR="006C392B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6C392B" w:rsidRPr="00B72AFE">
        <w:rPr>
          <w:rFonts w:ascii="Calibri" w:hAnsi="Calibri" w:cs="Calibri"/>
          <w:sz w:val="20"/>
          <w:szCs w:val="20"/>
        </w:rPr>
        <w:t>•</w:t>
      </w:r>
      <w:r w:rsidR="006C392B" w:rsidRPr="00B72AFE">
        <w:rPr>
          <w:rFonts w:ascii="Arial" w:hAnsi="Arial" w:cs="Arial"/>
          <w:sz w:val="20"/>
          <w:szCs w:val="20"/>
        </w:rPr>
        <w:t xml:space="preserve">2Cl </w:t>
      </w:r>
      <w:r w:rsidR="00D05443" w:rsidRPr="00B72AFE">
        <w:rPr>
          <w:rFonts w:ascii="Arial" w:hAnsi="Arial" w:cs="Arial"/>
          <w:sz w:val="20"/>
          <w:szCs w:val="20"/>
        </w:rPr>
        <w:t>in 2 mL of solvent (D</w:t>
      </w:r>
      <w:r w:rsidR="00957352" w:rsidRPr="00B72AFE">
        <w:rPr>
          <w:rFonts w:ascii="Arial" w:hAnsi="Arial" w:cs="Arial"/>
          <w:sz w:val="20"/>
          <w:szCs w:val="20"/>
        </w:rPr>
        <w:t>MF</w:t>
      </w:r>
      <w:r w:rsidR="00D05443" w:rsidRPr="00B72AFE">
        <w:rPr>
          <w:rFonts w:ascii="Arial" w:hAnsi="Arial" w:cs="Arial"/>
          <w:sz w:val="20"/>
          <w:szCs w:val="20"/>
        </w:rPr>
        <w:t>) was prepared.  The stock solution was diluted to 0.05 mM</w:t>
      </w:r>
      <w:r w:rsidR="008856E7" w:rsidRPr="00B72AFE">
        <w:rPr>
          <w:rFonts w:ascii="Arial" w:hAnsi="Arial" w:cs="Arial"/>
          <w:sz w:val="20"/>
          <w:szCs w:val="20"/>
        </w:rPr>
        <w:t>,</w:t>
      </w:r>
      <w:r w:rsidR="00D05443" w:rsidRPr="00B72AFE">
        <w:rPr>
          <w:rFonts w:ascii="Arial" w:hAnsi="Arial" w:cs="Arial"/>
          <w:sz w:val="20"/>
          <w:szCs w:val="20"/>
        </w:rPr>
        <w:t xml:space="preserve"> an excess of Zn</w:t>
      </w:r>
      <w:r w:rsidR="00D05443" w:rsidRPr="00B72AFE">
        <w:rPr>
          <w:rFonts w:ascii="Arial" w:hAnsi="Arial" w:cs="Arial"/>
          <w:sz w:val="20"/>
          <w:szCs w:val="20"/>
          <w:vertAlign w:val="superscript"/>
        </w:rPr>
        <w:t>0</w:t>
      </w:r>
      <w:r w:rsidR="00D05443" w:rsidRPr="00B72AFE">
        <w:rPr>
          <w:rFonts w:ascii="Arial" w:hAnsi="Arial" w:cs="Arial"/>
          <w:sz w:val="20"/>
          <w:szCs w:val="20"/>
          <w:vertAlign w:val="subscript"/>
        </w:rPr>
        <w:t xml:space="preserve"> </w:t>
      </w:r>
      <w:r w:rsidR="00D05443" w:rsidRPr="00B72AFE">
        <w:rPr>
          <w:rFonts w:ascii="Arial" w:hAnsi="Arial" w:cs="Arial"/>
          <w:sz w:val="20"/>
          <w:szCs w:val="20"/>
        </w:rPr>
        <w:t>dust was added</w:t>
      </w:r>
      <w:r w:rsidR="008856E7" w:rsidRPr="00B72AFE">
        <w:rPr>
          <w:rFonts w:ascii="Arial" w:hAnsi="Arial" w:cs="Arial"/>
          <w:sz w:val="20"/>
          <w:szCs w:val="20"/>
        </w:rPr>
        <w:t>,</w:t>
      </w:r>
      <w:r w:rsidR="00D05443" w:rsidRPr="00B72AFE">
        <w:rPr>
          <w:rFonts w:ascii="Arial" w:hAnsi="Arial" w:cs="Arial"/>
          <w:sz w:val="20"/>
          <w:szCs w:val="20"/>
        </w:rPr>
        <w:t xml:space="preserve"> and the solution was stirred for 20 min to reduce the viologen</w:t>
      </w:r>
      <w:r w:rsidR="00995C5B" w:rsidRPr="00B72AFE">
        <w:rPr>
          <w:rFonts w:ascii="Arial" w:hAnsi="Arial" w:cs="Arial"/>
          <w:sz w:val="20"/>
          <w:szCs w:val="20"/>
        </w:rPr>
        <w:t xml:space="preserve"> subunits of </w:t>
      </w:r>
      <w:r w:rsidR="00995C5B" w:rsidRPr="00B72AFE">
        <w:rPr>
          <w:rFonts w:ascii="Arial" w:hAnsi="Arial" w:cs="Arial"/>
          <w:sz w:val="20"/>
          <w:szCs w:val="20"/>
        </w:rPr>
        <w:lastRenderedPageBreak/>
        <w:t>the crosslinker</w:t>
      </w:r>
      <w:r w:rsidR="00D05443" w:rsidRPr="00B72AFE">
        <w:rPr>
          <w:rFonts w:ascii="Arial" w:hAnsi="Arial" w:cs="Arial"/>
          <w:sz w:val="20"/>
          <w:szCs w:val="20"/>
        </w:rPr>
        <w:t>. The sample was transferred to a 0.7 mL</w:t>
      </w:r>
      <w:r w:rsidR="00D32F33" w:rsidRPr="00B72AFE">
        <w:rPr>
          <w:rFonts w:ascii="Arial" w:hAnsi="Arial" w:cs="Arial"/>
          <w:sz w:val="20"/>
          <w:szCs w:val="20"/>
        </w:rPr>
        <w:t xml:space="preserve">, </w:t>
      </w:r>
      <w:r w:rsidR="00D05443" w:rsidRPr="00B72AFE">
        <w:rPr>
          <w:rFonts w:ascii="Arial" w:hAnsi="Arial" w:cs="Arial"/>
          <w:sz w:val="20"/>
          <w:szCs w:val="20"/>
        </w:rPr>
        <w:t xml:space="preserve">2 mm path length quartz cuvette and stoppered with a PTFE stopper.  UV-Vis-NIR scans were immediately taken at 25 °C. </w:t>
      </w:r>
      <w:r w:rsidR="00AC21DF" w:rsidRPr="00B72AFE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9408" behindDoc="0" locked="0" layoutInCell="1" allowOverlap="1" wp14:anchorId="7543D3DC" wp14:editId="4E1C3982">
                <wp:simplePos x="0" y="0"/>
                <wp:positionH relativeFrom="margin">
                  <wp:align>left</wp:align>
                </wp:positionH>
                <wp:positionV relativeFrom="paragraph">
                  <wp:posOffset>7306003</wp:posOffset>
                </wp:positionV>
                <wp:extent cx="5918200" cy="410210"/>
                <wp:effectExtent l="0" t="0" r="6350" b="889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1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F57627" w14:textId="7D594E66" w:rsidR="00D05443" w:rsidRPr="00C6301A" w:rsidRDefault="00D05443" w:rsidP="002719CF">
                            <w:pPr>
                              <w:jc w:val="both"/>
                              <w:rPr>
                                <w:b/>
                                <w:sz w:val="20"/>
                              </w:rPr>
                            </w:pP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Figure S</w:t>
                            </w:r>
                            <w:r w:rsidR="00E63958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3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 xml:space="preserve">: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UV-Vis-NIR spectra of </w:t>
                            </w:r>
                            <w:r w:rsidR="00CC1A8C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a</w:t>
                            </w:r>
                            <w:r w:rsidR="00CC1A8C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)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the photochemical reduction of the crosslinker </w:t>
                            </w:r>
                            <w:r w:rsidR="0050023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(</w:t>
                            </w:r>
                            <w:r w:rsidR="0050023B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6V–St</w:t>
                            </w:r>
                            <w:r w:rsidR="0050023B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•12Cl) 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in 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color w:val="9900FF"/>
                                <w:sz w:val="18"/>
                                <w:szCs w:val="20"/>
                              </w:rPr>
                              <w:t>D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color w:val="9900FF"/>
                                <w:sz w:val="18"/>
                                <w:szCs w:val="20"/>
                                <w:vertAlign w:val="subscript"/>
                              </w:rPr>
                              <w:t>2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color w:val="9900FF"/>
                                <w:sz w:val="18"/>
                                <w:szCs w:val="20"/>
                              </w:rPr>
                              <w:t>O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at </w:t>
                            </w:r>
                            <w:r w:rsidR="00606366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25.0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606366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µ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M and 12</w:t>
                            </w:r>
                            <w:r w:rsidR="00606366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.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5 </w:t>
                            </w:r>
                            <w:r w:rsidR="00606366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µM</w:t>
                            </w:r>
                            <w:r w:rsidR="00CC1A8C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and </w:t>
                            </w:r>
                            <w:r w:rsidR="00211299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b</w:t>
                            </w:r>
                            <w:r w:rsidR="00211299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)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the </w:t>
                            </w:r>
                            <w:r w:rsidR="00FD2AD8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chemical reduction of the</w:t>
                            </w:r>
                            <w:r w:rsidR="00D32F33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crosslinker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in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color w:val="0000FF"/>
                                <w:sz w:val="18"/>
                                <w:szCs w:val="20"/>
                              </w:rPr>
                              <w:t xml:space="preserve"> DMF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and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color w:val="9900FF"/>
                                <w:sz w:val="18"/>
                                <w:szCs w:val="20"/>
                              </w:rPr>
                              <w:t>D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color w:val="9900FF"/>
                                <w:sz w:val="18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color w:val="9900FF"/>
                                <w:sz w:val="18"/>
                                <w:szCs w:val="20"/>
                              </w:rPr>
                              <w:t>O</w:t>
                            </w:r>
                            <w:r w:rsidR="00CC1A8C" w:rsidRPr="00B72AFE">
                              <w:rPr>
                                <w:rFonts w:ascii="Arial" w:hAnsi="Arial" w:cs="Arial"/>
                                <w:noProof/>
                                <w:color w:val="9900FF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CC1A8C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at 0.05 mM</w:t>
                            </w:r>
                          </w:p>
                          <w:p w14:paraId="77C2873D" w14:textId="77777777" w:rsidR="00D05443" w:rsidRDefault="00D05443" w:rsidP="00FD2AD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3D3DC" id="_x0000_s1028" type="#_x0000_t202" style="position:absolute;left:0;text-align:left;margin-left:0;margin-top:575.3pt;width:466pt;height:32.3pt;z-index:251729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" stroked="f">
                <v:textbox>
                  <w:txbxContent>
                    <w:p w14:paraId="24F57627" w14:textId="7D594E66" w:rsidR="00D05443" w:rsidRPr="00C6301A" w:rsidRDefault="00D05443" w:rsidP="002719CF">
                      <w:pPr>
                        <w:jc w:val="both"/>
                        <w:rPr>
                          <w:b/>
                          <w:sz w:val="20"/>
                        </w:rPr>
                      </w:pP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Figure S</w:t>
                      </w:r>
                      <w:r w:rsidR="00E63958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3</w:t>
                      </w: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 xml:space="preserve">: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UV-Vis-NIR spectra of </w:t>
                      </w:r>
                      <w:r w:rsidR="00CC1A8C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a</w:t>
                      </w:r>
                      <w:r w:rsidR="00CC1A8C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)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the photochemical reduction of the crosslinker </w:t>
                      </w:r>
                      <w:r w:rsidR="0050023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(</w:t>
                      </w:r>
                      <w:r w:rsidR="0050023B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6V–St</w:t>
                      </w:r>
                      <w:r w:rsidR="0050023B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•12Cl) 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in 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color w:val="9900FF"/>
                          <w:sz w:val="18"/>
                          <w:szCs w:val="20"/>
                        </w:rPr>
                        <w:t>D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color w:val="9900FF"/>
                          <w:sz w:val="18"/>
                          <w:szCs w:val="20"/>
                          <w:vertAlign w:val="subscript"/>
                        </w:rPr>
                        <w:t>2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color w:val="9900FF"/>
                          <w:sz w:val="18"/>
                          <w:szCs w:val="20"/>
                        </w:rPr>
                        <w:t>O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at </w:t>
                      </w:r>
                      <w:r w:rsidR="00606366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25.0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</w:t>
                      </w:r>
                      <w:r w:rsidR="00606366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µ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M and 12</w:t>
                      </w:r>
                      <w:r w:rsidR="00606366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.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5 </w:t>
                      </w:r>
                      <w:r w:rsidR="00606366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µM</w:t>
                      </w:r>
                      <w:r w:rsidR="00CC1A8C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and </w:t>
                      </w:r>
                      <w:r w:rsidR="00211299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b</w:t>
                      </w:r>
                      <w:r w:rsidR="00211299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)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the </w:t>
                      </w:r>
                      <w:r w:rsidR="00FD2AD8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chemical reduction of the</w:t>
                      </w:r>
                      <w:r w:rsidR="00D32F33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crosslinker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in</w:t>
                      </w:r>
                      <w:r w:rsidRPr="00B72AFE">
                        <w:rPr>
                          <w:rFonts w:ascii="Arial" w:hAnsi="Arial" w:cs="Arial"/>
                          <w:noProof/>
                          <w:color w:val="0000FF"/>
                          <w:sz w:val="18"/>
                          <w:szCs w:val="20"/>
                        </w:rPr>
                        <w:t xml:space="preserve"> DMF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and </w:t>
                      </w:r>
                      <w:r w:rsidRPr="00B72AFE">
                        <w:rPr>
                          <w:rFonts w:ascii="Arial" w:hAnsi="Arial" w:cs="Arial"/>
                          <w:noProof/>
                          <w:color w:val="9900FF"/>
                          <w:sz w:val="18"/>
                          <w:szCs w:val="20"/>
                        </w:rPr>
                        <w:t>D</w:t>
                      </w:r>
                      <w:r w:rsidRPr="00B72AFE">
                        <w:rPr>
                          <w:rFonts w:ascii="Arial" w:hAnsi="Arial" w:cs="Arial"/>
                          <w:noProof/>
                          <w:color w:val="9900FF"/>
                          <w:sz w:val="18"/>
                          <w:szCs w:val="20"/>
                          <w:vertAlign w:val="subscript"/>
                        </w:rPr>
                        <w:t>2</w:t>
                      </w:r>
                      <w:r w:rsidRPr="00B72AFE">
                        <w:rPr>
                          <w:rFonts w:ascii="Arial" w:hAnsi="Arial" w:cs="Arial"/>
                          <w:noProof/>
                          <w:color w:val="9900FF"/>
                          <w:sz w:val="18"/>
                          <w:szCs w:val="20"/>
                        </w:rPr>
                        <w:t>O</w:t>
                      </w:r>
                      <w:r w:rsidR="00CC1A8C" w:rsidRPr="00B72AFE">
                        <w:rPr>
                          <w:rFonts w:ascii="Arial" w:hAnsi="Arial" w:cs="Arial"/>
                          <w:noProof/>
                          <w:color w:val="9900FF"/>
                          <w:sz w:val="18"/>
                          <w:szCs w:val="20"/>
                        </w:rPr>
                        <w:t xml:space="preserve"> </w:t>
                      </w:r>
                      <w:r w:rsidR="00CC1A8C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at 0.05 mM</w:t>
                      </w:r>
                    </w:p>
                    <w:p w14:paraId="77C2873D" w14:textId="77777777" w:rsidR="00D05443" w:rsidRDefault="00D05443" w:rsidP="00FD2AD8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C21DF" w:rsidRPr="00B72AFE">
        <w:rPr>
          <w:rFonts w:ascii="Arial" w:hAnsi="Arial" w:cs="Arial"/>
          <w:sz w:val="20"/>
          <w:szCs w:val="20"/>
        </w:rPr>
        <w:tab/>
      </w:r>
      <w:r w:rsidR="00AC21DF" w:rsidRPr="00B72AFE">
        <w:rPr>
          <w:rFonts w:ascii="Arial" w:hAnsi="Arial" w:cs="Arial"/>
          <w:sz w:val="20"/>
          <w:szCs w:val="20"/>
        </w:rPr>
        <w:tab/>
      </w:r>
      <w:r w:rsidR="00AC21DF" w:rsidRPr="00B72AFE">
        <w:rPr>
          <w:rFonts w:ascii="Arial" w:hAnsi="Arial" w:cs="Arial"/>
          <w:sz w:val="20"/>
          <w:szCs w:val="20"/>
        </w:rPr>
        <w:tab/>
      </w:r>
      <w:r w:rsidR="00AC21DF" w:rsidRPr="00B72AFE">
        <w:rPr>
          <w:rFonts w:ascii="Arial" w:hAnsi="Arial" w:cs="Arial"/>
          <w:sz w:val="20"/>
          <w:szCs w:val="20"/>
        </w:rPr>
        <w:tab/>
      </w:r>
      <w:r w:rsidR="00AC21DF" w:rsidRPr="00B72AFE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8B9682F" wp14:editId="3EE0EBC0">
            <wp:extent cx="4225159" cy="65424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Figure S3.tif"/>
                    <pic:cNvPicPr/>
                  </pic:nvPicPr>
                  <pic:blipFill rotWithShape="1">
                    <a:blip r:embed="rId18"/>
                    <a:srcRect r="4836"/>
                    <a:stretch/>
                  </pic:blipFill>
                  <pic:spPr bwMode="auto">
                    <a:xfrm>
                      <a:off x="0" y="0"/>
                      <a:ext cx="4225343" cy="6542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E4216B" w14:textId="36C12056" w:rsidR="00A34C31" w:rsidRPr="00B72AFE" w:rsidRDefault="00A34C31" w:rsidP="00A34C31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</w:p>
    <w:p w14:paraId="2A024F25" w14:textId="77777777" w:rsidR="00AC21DF" w:rsidRPr="00B72AFE" w:rsidRDefault="00AC21DF" w:rsidP="00A34C31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</w:p>
    <w:p w14:paraId="7B2CEEF4" w14:textId="5F03B22F" w:rsidR="003C26F8" w:rsidRPr="00B72AFE" w:rsidRDefault="00A34C31" w:rsidP="00A34C31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lastRenderedPageBreak/>
        <w:t>Gel Permeation Chromatography (GPC)</w:t>
      </w:r>
    </w:p>
    <w:p w14:paraId="743AA303" w14:textId="76C78AEF" w:rsidR="00A34C31" w:rsidRPr="00B72AFE" w:rsidRDefault="00A34C31" w:rsidP="00A34C31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 xml:space="preserve">Samples for GPC were prepared by dissolving in a minimal amount of </w:t>
      </w:r>
      <w:proofErr w:type="spellStart"/>
      <w:proofErr w:type="gramStart"/>
      <w:r w:rsidR="002C46F5" w:rsidRPr="00B72AFE">
        <w:rPr>
          <w:rFonts w:ascii="Arial" w:hAnsi="Arial" w:cs="Arial"/>
          <w:sz w:val="20"/>
          <w:szCs w:val="20"/>
        </w:rPr>
        <w:t>MeCN:MeOH</w:t>
      </w:r>
      <w:proofErr w:type="spellEnd"/>
      <w:proofErr w:type="gramEnd"/>
      <w:r w:rsidR="002C46F5" w:rsidRPr="00B72AFE">
        <w:rPr>
          <w:rFonts w:ascii="Arial" w:hAnsi="Arial" w:cs="Arial"/>
          <w:sz w:val="20"/>
          <w:szCs w:val="20"/>
        </w:rPr>
        <w:t xml:space="preserve"> (50:50)</w:t>
      </w:r>
      <w:r w:rsidRPr="00B72AFE">
        <w:rPr>
          <w:rFonts w:ascii="Arial" w:hAnsi="Arial" w:cs="Arial"/>
          <w:sz w:val="20"/>
          <w:szCs w:val="20"/>
        </w:rPr>
        <w:t xml:space="preserve"> and precipitating the compound as </w:t>
      </w:r>
      <w:r w:rsidR="002C46F5" w:rsidRPr="00B72AFE">
        <w:rPr>
          <w:rFonts w:ascii="Arial" w:hAnsi="Arial" w:cs="Arial"/>
          <w:sz w:val="20"/>
          <w:szCs w:val="20"/>
        </w:rPr>
        <w:t xml:space="preserve">a </w:t>
      </w:r>
      <w:r w:rsidR="004B4596" w:rsidRPr="00B72AFE">
        <w:rPr>
          <w:rFonts w:ascii="Arial" w:hAnsi="Arial" w:cs="Arial"/>
          <w:sz w:val="20"/>
          <w:szCs w:val="20"/>
        </w:rPr>
        <w:t>H</w:t>
      </w:r>
      <w:r w:rsidRPr="00B72AFE">
        <w:rPr>
          <w:rFonts w:ascii="Arial" w:hAnsi="Arial" w:cs="Arial"/>
          <w:sz w:val="20"/>
          <w:szCs w:val="20"/>
        </w:rPr>
        <w:t>SO</w:t>
      </w:r>
      <w:r w:rsidRPr="00B72AFE">
        <w:rPr>
          <w:rFonts w:ascii="Arial" w:hAnsi="Arial" w:cs="Arial"/>
          <w:sz w:val="20"/>
          <w:szCs w:val="20"/>
          <w:vertAlign w:val="subscript"/>
        </w:rPr>
        <w:t>4</w:t>
      </w:r>
      <w:r w:rsidR="004B4596" w:rsidRPr="00B72AFE">
        <w:rPr>
          <w:rFonts w:ascii="Arial" w:hAnsi="Arial" w:cs="Arial"/>
          <w:sz w:val="20"/>
          <w:szCs w:val="20"/>
          <w:vertAlign w:val="superscript"/>
        </w:rPr>
        <w:t>–</w:t>
      </w:r>
      <w:r w:rsidRPr="00B72AFE">
        <w:rPr>
          <w:rFonts w:ascii="Arial" w:hAnsi="Arial" w:cs="Arial"/>
          <w:sz w:val="20"/>
          <w:szCs w:val="20"/>
          <w:vertAlign w:val="superscript"/>
        </w:rPr>
        <w:softHyphen/>
      </w:r>
      <w:r w:rsidRPr="00B72AFE">
        <w:rPr>
          <w:rFonts w:ascii="Arial" w:hAnsi="Arial" w:cs="Arial"/>
          <w:sz w:val="20"/>
          <w:szCs w:val="20"/>
        </w:rPr>
        <w:t xml:space="preserve"> salt with a drop of concentrated H</w:t>
      </w:r>
      <w:r w:rsidRPr="00B72AFE">
        <w:rPr>
          <w:rFonts w:ascii="Arial" w:hAnsi="Arial" w:cs="Arial"/>
          <w:sz w:val="20"/>
          <w:szCs w:val="20"/>
        </w:rPr>
        <w:softHyphen/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SO</w:t>
      </w:r>
      <w:r w:rsidRPr="00B72AFE">
        <w:rPr>
          <w:rFonts w:ascii="Arial" w:hAnsi="Arial" w:cs="Arial"/>
          <w:sz w:val="20"/>
          <w:szCs w:val="20"/>
          <w:vertAlign w:val="subscript"/>
        </w:rPr>
        <w:t>4</w:t>
      </w:r>
      <w:r w:rsidRPr="00B72AFE">
        <w:rPr>
          <w:rFonts w:ascii="Arial" w:hAnsi="Arial" w:cs="Arial"/>
          <w:sz w:val="20"/>
          <w:szCs w:val="20"/>
        </w:rPr>
        <w:t xml:space="preserve">.  The precipitate was collected and washed with </w:t>
      </w:r>
      <w:proofErr w:type="spellStart"/>
      <w:r w:rsidRPr="00B72AFE">
        <w:rPr>
          <w:rFonts w:ascii="Arial" w:hAnsi="Arial" w:cs="Arial"/>
          <w:sz w:val="20"/>
          <w:szCs w:val="20"/>
        </w:rPr>
        <w:t>MeCN</w:t>
      </w:r>
      <w:proofErr w:type="spellEnd"/>
      <w:r w:rsidRPr="00B72AFE">
        <w:rPr>
          <w:rFonts w:ascii="Arial" w:hAnsi="Arial" w:cs="Arial"/>
          <w:sz w:val="20"/>
          <w:szCs w:val="20"/>
        </w:rPr>
        <w:t>.  The compounds were dissolved in a 0.025M solution of Na</w:t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SO</w:t>
      </w:r>
      <w:r w:rsidRPr="00B72AFE">
        <w:rPr>
          <w:rFonts w:ascii="Arial" w:hAnsi="Arial" w:cs="Arial"/>
          <w:sz w:val="20"/>
          <w:szCs w:val="20"/>
          <w:vertAlign w:val="subscript"/>
        </w:rPr>
        <w:t>4</w:t>
      </w:r>
      <w:r w:rsidRPr="00B72AFE">
        <w:rPr>
          <w:rFonts w:ascii="Arial" w:hAnsi="Arial" w:cs="Arial"/>
          <w:sz w:val="20"/>
          <w:szCs w:val="20"/>
        </w:rPr>
        <w:t xml:space="preserve"> in H</w:t>
      </w:r>
      <w:r w:rsidRPr="00B72AFE">
        <w:rPr>
          <w:rFonts w:ascii="Arial" w:hAnsi="Arial" w:cs="Arial"/>
          <w:sz w:val="20"/>
          <w:szCs w:val="20"/>
        </w:rPr>
        <w:softHyphen/>
      </w:r>
      <w:r w:rsidRPr="00B72AFE">
        <w:rPr>
          <w:rFonts w:ascii="Arial" w:hAnsi="Arial" w:cs="Arial"/>
          <w:sz w:val="20"/>
          <w:szCs w:val="20"/>
          <w:vertAlign w:val="subscript"/>
        </w:rPr>
        <w:t>2</w:t>
      </w:r>
      <w:r w:rsidRPr="00B72AFE">
        <w:rPr>
          <w:rFonts w:ascii="Arial" w:hAnsi="Arial" w:cs="Arial"/>
          <w:sz w:val="20"/>
          <w:szCs w:val="20"/>
        </w:rPr>
        <w:t>O at a concentration of 2 mg/</w:t>
      </w:r>
      <w:proofErr w:type="spellStart"/>
      <w:r w:rsidRPr="00B72AFE">
        <w:rPr>
          <w:rFonts w:ascii="Arial" w:hAnsi="Arial" w:cs="Arial"/>
          <w:sz w:val="20"/>
          <w:szCs w:val="20"/>
        </w:rPr>
        <w:t>mL.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 The samples were filtered with a 0.22 </w:t>
      </w:r>
      <w:proofErr w:type="spellStart"/>
      <w:r w:rsidRPr="00B72AFE">
        <w:rPr>
          <w:rFonts w:ascii="Arial" w:hAnsi="Arial" w:cs="Arial"/>
          <w:sz w:val="20"/>
          <w:szCs w:val="20"/>
        </w:rPr>
        <w:t>μm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hydrophilic disk filter into a pre-cleaned HPLC vial (no particulate contamination)</w:t>
      </w:r>
      <w:r w:rsidR="004B4596" w:rsidRPr="00B72AFE">
        <w:rPr>
          <w:rFonts w:ascii="Arial" w:hAnsi="Arial" w:cs="Arial"/>
          <w:sz w:val="20"/>
          <w:szCs w:val="20"/>
        </w:rPr>
        <w:t xml:space="preserve"> before injection onto the SEC columns at 23 °C.</w:t>
      </w:r>
      <w:r w:rsidRPr="00B72AFE">
        <w:rPr>
          <w:rFonts w:ascii="Arial" w:hAnsi="Arial" w:cs="Arial"/>
          <w:sz w:val="20"/>
          <w:szCs w:val="20"/>
        </w:rPr>
        <w:t xml:space="preserve"> </w:t>
      </w:r>
      <w:r w:rsidR="00B876DF" w:rsidRPr="00B72AFE">
        <w:rPr>
          <w:rFonts w:ascii="Arial" w:hAnsi="Arial" w:cs="Arial"/>
          <w:sz w:val="20"/>
          <w:szCs w:val="20"/>
        </w:rPr>
        <w:t xml:space="preserve"> Data traces were collected using a differential refractive index (</w:t>
      </w:r>
      <w:proofErr w:type="spellStart"/>
      <w:r w:rsidR="00B876DF" w:rsidRPr="00B72AFE">
        <w:rPr>
          <w:rFonts w:ascii="Arial" w:hAnsi="Arial" w:cs="Arial"/>
          <w:sz w:val="20"/>
          <w:szCs w:val="20"/>
        </w:rPr>
        <w:t>dRI</w:t>
      </w:r>
      <w:proofErr w:type="spellEnd"/>
      <w:r w:rsidR="00B876DF" w:rsidRPr="00B72AFE">
        <w:rPr>
          <w:rFonts w:ascii="Arial" w:hAnsi="Arial" w:cs="Arial"/>
          <w:sz w:val="20"/>
          <w:szCs w:val="20"/>
        </w:rPr>
        <w:t>) detector in line with the SEC columns.</w:t>
      </w:r>
    </w:p>
    <w:p w14:paraId="65EB6714" w14:textId="77777777" w:rsidR="004B4596" w:rsidRPr="00B72AFE" w:rsidRDefault="004B4596" w:rsidP="00A34C31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</w:p>
    <w:p w14:paraId="7E4F284B" w14:textId="2054A18C" w:rsidR="00B94EE0" w:rsidRPr="00B72AFE" w:rsidRDefault="004B4596" w:rsidP="0052231E">
      <w:p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37600" behindDoc="0" locked="0" layoutInCell="1" allowOverlap="1" wp14:anchorId="5DB065EF" wp14:editId="19778D32">
                <wp:simplePos x="0" y="0"/>
                <wp:positionH relativeFrom="margin">
                  <wp:posOffset>-21590</wp:posOffset>
                </wp:positionH>
                <wp:positionV relativeFrom="margin">
                  <wp:posOffset>4773930</wp:posOffset>
                </wp:positionV>
                <wp:extent cx="5918200" cy="446405"/>
                <wp:effectExtent l="0" t="0" r="635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46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624B38" w14:textId="0AD0FA9C" w:rsidR="003B44FC" w:rsidRPr="003B44FC" w:rsidRDefault="003B44FC" w:rsidP="003B44FC">
                            <w:pPr>
                              <w:jc w:val="both"/>
                              <w:rPr>
                                <w:i/>
                                <w:sz w:val="20"/>
                              </w:rPr>
                            </w:pP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Figure S</w:t>
                            </w:r>
                            <w:r w:rsidR="004B4596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4</w:t>
                            </w:r>
                            <w:r w:rsidR="00E63958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: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Cyclic voltametry of 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a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) 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6V–St•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0PF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oftHyphen/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bscript"/>
                              </w:rPr>
                              <w:t>6</w:t>
                            </w:r>
                            <w:r w:rsidRPr="00B72AFE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•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2Cl in DMF and 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b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) 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6V–St•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2Cl in H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bscript"/>
                              </w:rPr>
                              <w:t>2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</w:t>
                            </w:r>
                            <w:r w:rsidR="00957352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311C5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(both 1 mM) </w:t>
                            </w:r>
                            <w:r w:rsidR="00957352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t 100 mV/s</w:t>
                            </w:r>
                            <w:r w:rsidR="00B876DF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vs. Ag/AgCl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  <w:r w:rsidR="0044065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BEC4D27" w14:textId="77777777" w:rsidR="003B44FC" w:rsidRDefault="003B44FC" w:rsidP="003B44FC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B065EF" id="_x0000_s1029" type="#_x0000_t202" style="position:absolute;left:0;text-align:left;margin-left:-1.7pt;margin-top:375.9pt;width:466pt;height:35.15pt;z-index:251737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" stroked="f">
                <v:textbox>
                  <w:txbxContent>
                    <w:p w14:paraId="0E624B38" w14:textId="0AD0FA9C" w:rsidR="003B44FC" w:rsidRPr="003B44FC" w:rsidRDefault="003B44FC" w:rsidP="003B44FC">
                      <w:pPr>
                        <w:jc w:val="both"/>
                        <w:rPr>
                          <w:i/>
                          <w:sz w:val="20"/>
                        </w:rPr>
                      </w:pP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Figure S</w:t>
                      </w:r>
                      <w:r w:rsidR="004B4596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4</w:t>
                      </w:r>
                      <w:r w:rsidR="00E63958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:</w:t>
                      </w: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 xml:space="preserve">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Cyclic voltametry of </w:t>
                      </w: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a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) </w:t>
                      </w:r>
                      <w:r w:rsidRPr="00B72AFE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6V–St•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>10PF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softHyphen/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  <w:vertAlign w:val="subscript"/>
                        </w:rPr>
                        <w:t>6</w:t>
                      </w:r>
                      <w:r w:rsidRPr="00B72AFE">
                        <w:rPr>
                          <w:rFonts w:ascii="Calibri" w:hAnsi="Calibri" w:cs="Calibri"/>
                          <w:sz w:val="18"/>
                          <w:szCs w:val="18"/>
                        </w:rPr>
                        <w:t>•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2Cl in DMF and </w:t>
                      </w:r>
                      <w:r w:rsidRPr="00B72AFE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b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) </w:t>
                      </w:r>
                      <w:r w:rsidRPr="00B72AFE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6V–St•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>12Cl in H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  <w:vertAlign w:val="subscript"/>
                        </w:rPr>
                        <w:t>2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>O</w:t>
                      </w:r>
                      <w:r w:rsidR="00957352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0311C5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(both 1 mM) </w:t>
                      </w:r>
                      <w:r w:rsidR="00957352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>at 100 mV/s</w:t>
                      </w:r>
                      <w:r w:rsidR="00B876DF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vs. Ag/AgCl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  <w:r w:rsidR="00440657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BEC4D27" w14:textId="77777777" w:rsidR="003B44FC" w:rsidRDefault="003B44FC" w:rsidP="003B44FC">
                      <w:pPr>
                        <w:jc w:val="both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94EE0" w:rsidRPr="00B72AFE">
        <w:rPr>
          <w:rFonts w:ascii="Arial" w:hAnsi="Arial" w:cs="Arial"/>
          <w:b/>
          <w:i/>
          <w:noProof/>
          <w:sz w:val="20"/>
          <w:szCs w:val="20"/>
        </w:rPr>
        <w:drawing>
          <wp:anchor distT="0" distB="0" distL="114300" distR="114300" simplePos="0" relativeHeight="251735552" behindDoc="1" locked="0" layoutInCell="1" allowOverlap="1" wp14:anchorId="4078FC3E" wp14:editId="68B68E51">
            <wp:simplePos x="0" y="0"/>
            <wp:positionH relativeFrom="margin">
              <wp:posOffset>116205</wp:posOffset>
            </wp:positionH>
            <wp:positionV relativeFrom="paragraph">
              <wp:posOffset>207645</wp:posOffset>
            </wp:positionV>
            <wp:extent cx="5711190" cy="2155825"/>
            <wp:effectExtent l="0" t="0" r="0" b="0"/>
            <wp:wrapTopAndBottom/>
            <wp:docPr id="6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6EF9C14E-97BC-4426-A209-86650818DFB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6EF9C14E-97BC-4426-A209-86650818DFB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9"/>
                    <a:srcRect t="6004"/>
                    <a:stretch/>
                  </pic:blipFill>
                  <pic:spPr bwMode="auto">
                    <a:xfrm>
                      <a:off x="0" y="0"/>
                      <a:ext cx="5711190" cy="2155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EE0" w:rsidRPr="00B72AFE">
        <w:rPr>
          <w:rFonts w:ascii="Arial" w:hAnsi="Arial" w:cs="Arial"/>
          <w:b/>
          <w:i/>
          <w:sz w:val="20"/>
          <w:szCs w:val="20"/>
        </w:rPr>
        <w:t>Section D. Electrochemical Characterisation</w:t>
      </w:r>
    </w:p>
    <w:p w14:paraId="78541E86" w14:textId="400F26E9" w:rsidR="004B4596" w:rsidRPr="00B72AFE" w:rsidRDefault="004B4596" w:rsidP="0052231E">
      <w:p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491A5AF1" w14:textId="678FB88A" w:rsidR="00E91FD7" w:rsidRPr="00B72AFE" w:rsidRDefault="0052231E" w:rsidP="0052231E">
      <w:p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 xml:space="preserve">Section E. Thermal </w:t>
      </w:r>
      <w:r w:rsidR="00E91FD7" w:rsidRPr="00B72AFE">
        <w:rPr>
          <w:rFonts w:ascii="Arial" w:hAnsi="Arial" w:cs="Arial"/>
          <w:b/>
          <w:i/>
          <w:sz w:val="20"/>
          <w:szCs w:val="20"/>
        </w:rPr>
        <w:t>Characteri</w:t>
      </w:r>
      <w:r w:rsidR="003218A6" w:rsidRPr="00B72AFE">
        <w:rPr>
          <w:rFonts w:ascii="Arial" w:hAnsi="Arial" w:cs="Arial"/>
          <w:b/>
          <w:i/>
          <w:sz w:val="20"/>
          <w:szCs w:val="20"/>
        </w:rPr>
        <w:t>s</w:t>
      </w:r>
      <w:r w:rsidR="00E91FD7" w:rsidRPr="00B72AFE">
        <w:rPr>
          <w:rFonts w:ascii="Arial" w:hAnsi="Arial" w:cs="Arial"/>
          <w:b/>
          <w:i/>
          <w:sz w:val="20"/>
          <w:szCs w:val="20"/>
        </w:rPr>
        <w:t>ation</w:t>
      </w:r>
    </w:p>
    <w:p w14:paraId="51A0165B" w14:textId="0A92E8B4" w:rsidR="00E91FD7" w:rsidRPr="00B72AFE" w:rsidRDefault="00E91FD7" w:rsidP="00AF1A84">
      <w:pPr>
        <w:pStyle w:val="ListParagraph"/>
        <w:numPr>
          <w:ilvl w:val="0"/>
          <w:numId w:val="25"/>
        </w:numPr>
        <w:spacing w:after="0" w:line="480" w:lineRule="auto"/>
        <w:ind w:left="36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Differential Scanning Calorimetry (DSC)</w:t>
      </w:r>
    </w:p>
    <w:p w14:paraId="54113941" w14:textId="5439D45F" w:rsidR="00D05443" w:rsidRPr="00B72AFE" w:rsidRDefault="00572D36" w:rsidP="00D05443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 xml:space="preserve">Differential scanning calorimetry was attempted for </w:t>
      </w:r>
      <w:r w:rsidRPr="00B72AFE">
        <w:rPr>
          <w:rFonts w:ascii="Arial" w:hAnsi="Arial" w:cs="Arial"/>
          <w:b/>
          <w:sz w:val="20"/>
          <w:szCs w:val="20"/>
        </w:rPr>
        <w:t>6V</w:t>
      </w:r>
      <w:r w:rsidRPr="00B72AFE">
        <w:rPr>
          <w:rFonts w:ascii="Calibri" w:hAnsi="Calibri" w:cs="Calibri"/>
          <w:b/>
          <w:sz w:val="20"/>
          <w:szCs w:val="20"/>
        </w:rPr>
        <w:t>•</w:t>
      </w:r>
      <w:r w:rsidRPr="00B72AFE">
        <w:rPr>
          <w:rFonts w:ascii="Arial" w:hAnsi="Arial" w:cs="Arial"/>
          <w:sz w:val="20"/>
          <w:szCs w:val="20"/>
        </w:rPr>
        <w:t>10PF</w:t>
      </w:r>
      <w:r w:rsidRPr="00B72AFE">
        <w:rPr>
          <w:rFonts w:ascii="Arial" w:hAnsi="Arial" w:cs="Arial"/>
          <w:sz w:val="20"/>
          <w:szCs w:val="20"/>
          <w:vertAlign w:val="subscript"/>
        </w:rPr>
        <w:t>6</w:t>
      </w:r>
      <w:r w:rsidRPr="00B72AFE">
        <w:rPr>
          <w:rFonts w:ascii="Arial" w:hAnsi="Arial" w:cs="Arial"/>
          <w:b/>
          <w:i/>
          <w:sz w:val="20"/>
          <w:szCs w:val="20"/>
          <w:vertAlign w:val="subscript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and </w:t>
      </w:r>
      <w:r w:rsidR="006C392B" w:rsidRPr="00B72AFE">
        <w:rPr>
          <w:rFonts w:ascii="Arial" w:hAnsi="Arial" w:cs="Arial"/>
          <w:b/>
          <w:sz w:val="20"/>
          <w:szCs w:val="20"/>
        </w:rPr>
        <w:t>6V–St•</w:t>
      </w:r>
      <w:r w:rsidR="006C392B" w:rsidRPr="00B72AFE">
        <w:rPr>
          <w:rFonts w:ascii="Arial" w:hAnsi="Arial" w:cs="Arial"/>
          <w:sz w:val="20"/>
          <w:szCs w:val="20"/>
        </w:rPr>
        <w:t>10PF</w:t>
      </w:r>
      <w:r w:rsidR="006C392B" w:rsidRPr="00B72AFE">
        <w:rPr>
          <w:rFonts w:ascii="Arial" w:hAnsi="Arial" w:cs="Arial"/>
          <w:sz w:val="20"/>
          <w:szCs w:val="20"/>
        </w:rPr>
        <w:softHyphen/>
      </w:r>
      <w:r w:rsidR="006C392B" w:rsidRPr="00B72AFE">
        <w:rPr>
          <w:rFonts w:ascii="Arial" w:hAnsi="Arial" w:cs="Arial"/>
          <w:sz w:val="20"/>
          <w:szCs w:val="20"/>
          <w:vertAlign w:val="subscript"/>
        </w:rPr>
        <w:t>6</w:t>
      </w:r>
      <w:r w:rsidR="006C392B" w:rsidRPr="00B72AFE">
        <w:rPr>
          <w:rFonts w:ascii="Calibri" w:hAnsi="Calibri" w:cs="Calibri"/>
          <w:sz w:val="20"/>
          <w:szCs w:val="20"/>
        </w:rPr>
        <w:t>•</w:t>
      </w:r>
      <w:r w:rsidR="006C392B" w:rsidRPr="00B72AFE">
        <w:rPr>
          <w:rFonts w:ascii="Arial" w:hAnsi="Arial" w:cs="Arial"/>
          <w:sz w:val="20"/>
          <w:szCs w:val="20"/>
        </w:rPr>
        <w:t xml:space="preserve">2Cl </w:t>
      </w:r>
      <w:r w:rsidRPr="00B72AFE">
        <w:rPr>
          <w:rFonts w:ascii="Arial" w:hAnsi="Arial" w:cs="Arial"/>
          <w:sz w:val="20"/>
          <w:szCs w:val="20"/>
        </w:rPr>
        <w:t>by equilibrating at 200 °C for 15 min, cooling from 200 °C to 0 °C at 10 °C per min, heating from 0 °C to 200 °C at 10 °C per min, cooling from 200 °C to 0 °C at 2 °C per min, and heating from 0 °C to 225 °C at 2 °C per min with no discernible peaks for a melting temperature (</w:t>
      </w:r>
      <w:r w:rsidRPr="00B72AFE">
        <w:rPr>
          <w:rFonts w:ascii="Arial" w:hAnsi="Arial" w:cs="Arial"/>
          <w:i/>
          <w:sz w:val="20"/>
          <w:szCs w:val="20"/>
        </w:rPr>
        <w:t>T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m</w:t>
      </w:r>
      <w:r w:rsidRPr="00B72AFE">
        <w:rPr>
          <w:rFonts w:ascii="Arial" w:hAnsi="Arial" w:cs="Arial"/>
          <w:sz w:val="20"/>
          <w:szCs w:val="20"/>
        </w:rPr>
        <w:t>) or glass transition temperature (</w:t>
      </w:r>
      <w:proofErr w:type="spellStart"/>
      <w:r w:rsidRPr="00B72AFE">
        <w:rPr>
          <w:rFonts w:ascii="Arial" w:hAnsi="Arial" w:cs="Arial"/>
          <w:i/>
          <w:sz w:val="20"/>
          <w:szCs w:val="20"/>
        </w:rPr>
        <w:t>T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g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softHyphen/>
      </w:r>
      <w:proofErr w:type="spellEnd"/>
      <w:r w:rsidRPr="00B72AFE">
        <w:rPr>
          <w:rFonts w:ascii="Arial" w:hAnsi="Arial" w:cs="Arial"/>
          <w:sz w:val="20"/>
          <w:szCs w:val="20"/>
        </w:rPr>
        <w:t>).</w:t>
      </w:r>
    </w:p>
    <w:p w14:paraId="55288127" w14:textId="7304051D" w:rsidR="0052231E" w:rsidRPr="00B72AFE" w:rsidRDefault="00AC21DF" w:rsidP="00D05443">
      <w:pPr>
        <w:pStyle w:val="ListParagraph"/>
        <w:numPr>
          <w:ilvl w:val="0"/>
          <w:numId w:val="25"/>
        </w:numPr>
        <w:spacing w:after="0" w:line="480" w:lineRule="auto"/>
        <w:ind w:left="36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707904" behindDoc="0" locked="0" layoutInCell="1" allowOverlap="1" wp14:anchorId="359130C4" wp14:editId="7C45253D">
                <wp:simplePos x="0" y="0"/>
                <wp:positionH relativeFrom="margin">
                  <wp:align>center</wp:align>
                </wp:positionH>
                <wp:positionV relativeFrom="paragraph">
                  <wp:posOffset>2720266</wp:posOffset>
                </wp:positionV>
                <wp:extent cx="5918200" cy="238760"/>
                <wp:effectExtent l="0" t="0" r="6350" b="889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238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30877B" w14:textId="2FF84F31" w:rsidR="00AF2171" w:rsidRPr="00D32F33" w:rsidRDefault="00AF2171" w:rsidP="00AF2171">
                            <w:pPr>
                              <w:jc w:val="both"/>
                              <w:rPr>
                                <w:i/>
                                <w:sz w:val="20"/>
                              </w:rPr>
                            </w:pP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Figure S</w:t>
                            </w:r>
                            <w:r w:rsidR="003B090A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5</w:t>
                            </w:r>
                            <w:r w:rsidRPr="00C42A24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Thermogravimetric analysis of </w:t>
                            </w:r>
                            <w:r w:rsidRPr="00606366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) </w:t>
                            </w:r>
                            <w:r w:rsidRPr="00D32F33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6V</w:t>
                            </w:r>
                            <w:r w:rsidRPr="00D32F33">
                              <w:rPr>
                                <w:rFonts w:ascii="Calibri" w:hAnsi="Calibri" w:cs="Calibri"/>
                                <w:b/>
                                <w:noProof/>
                                <w:sz w:val="18"/>
                                <w:szCs w:val="20"/>
                              </w:rPr>
                              <w:t>•</w:t>
                            </w:r>
                            <w:r w:rsidRPr="00D32F33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10PF</w:t>
                            </w:r>
                            <w:r w:rsidRPr="00D32F33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bscript"/>
                              </w:rPr>
                              <w:t>6</w:t>
                            </w:r>
                            <w:r w:rsidRPr="00D32F33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6C392B"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  <w:t xml:space="preserve">and </w:t>
                            </w:r>
                            <w:r w:rsidRPr="00606366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18"/>
                              </w:rPr>
                              <w:t>b</w:t>
                            </w:r>
                            <w:r w:rsidRPr="006C392B"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  <w:t>)</w:t>
                            </w:r>
                            <w:r w:rsidR="005963E9" w:rsidRPr="006C392B"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C392B" w:rsidRPr="006C392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6V–St•</w:t>
                            </w:r>
                            <w:r w:rsidR="006C392B" w:rsidRPr="006C392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0PF</w:t>
                            </w:r>
                            <w:r w:rsidR="006C392B" w:rsidRPr="006C392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oftHyphen/>
                            </w:r>
                            <w:r w:rsidR="006C392B" w:rsidRPr="006C392B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bscript"/>
                              </w:rPr>
                              <w:t>6</w:t>
                            </w:r>
                            <w:r w:rsidR="006C392B" w:rsidRPr="006C392B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•</w:t>
                            </w:r>
                            <w:r w:rsidR="006C392B" w:rsidRPr="006C392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2Cl</w:t>
                            </w:r>
                          </w:p>
                          <w:p w14:paraId="59CA66EE" w14:textId="77777777" w:rsidR="00AF2171" w:rsidRDefault="00AF2171" w:rsidP="00AF2171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130C4" id="_x0000_s1030" type="#_x0000_t202" style="position:absolute;left:0;text-align:left;margin-left:0;margin-top:214.2pt;width:466pt;height:18.8pt;z-index:2517079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" stroked="f">
                <v:textbox>
                  <w:txbxContent>
                    <w:p w14:paraId="4D30877B" w14:textId="2FF84F31" w:rsidR="00AF2171" w:rsidRPr="00D32F33" w:rsidRDefault="00AF2171" w:rsidP="00AF2171">
                      <w:pPr>
                        <w:jc w:val="both"/>
                        <w:rPr>
                          <w:i/>
                          <w:sz w:val="20"/>
                        </w:rPr>
                      </w:pP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Figure S</w:t>
                      </w:r>
                      <w:r w:rsidR="003B090A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5</w:t>
                      </w:r>
                      <w:r w:rsidRPr="00C42A24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Thermogravimetric analysis of </w:t>
                      </w:r>
                      <w:r w:rsidRPr="00606366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a</w:t>
                      </w:r>
                      <w:r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) </w:t>
                      </w:r>
                      <w:r w:rsidRPr="00D32F33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6V</w:t>
                      </w:r>
                      <w:r w:rsidRPr="00D32F33">
                        <w:rPr>
                          <w:rFonts w:ascii="Calibri" w:hAnsi="Calibri" w:cs="Calibri"/>
                          <w:b/>
                          <w:noProof/>
                          <w:sz w:val="18"/>
                          <w:szCs w:val="20"/>
                        </w:rPr>
                        <w:t>•</w:t>
                      </w:r>
                      <w:r w:rsidRPr="00D32F33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10PF</w:t>
                      </w:r>
                      <w:r w:rsidRPr="00D32F33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bscript"/>
                        </w:rPr>
                        <w:t>6</w:t>
                      </w:r>
                      <w:r w:rsidRPr="00D32F33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</w:t>
                      </w:r>
                      <w:r w:rsidRPr="006C392B">
                        <w:rPr>
                          <w:rFonts w:ascii="Arial" w:hAnsi="Arial" w:cs="Arial"/>
                          <w:noProof/>
                          <w:sz w:val="18"/>
                          <w:szCs w:val="18"/>
                        </w:rPr>
                        <w:t xml:space="preserve">and </w:t>
                      </w:r>
                      <w:r w:rsidRPr="00606366">
                        <w:rPr>
                          <w:rFonts w:ascii="Arial" w:hAnsi="Arial" w:cs="Arial"/>
                          <w:b/>
                          <w:noProof/>
                          <w:sz w:val="18"/>
                          <w:szCs w:val="18"/>
                        </w:rPr>
                        <w:t>b</w:t>
                      </w:r>
                      <w:r w:rsidRPr="006C392B">
                        <w:rPr>
                          <w:rFonts w:ascii="Arial" w:hAnsi="Arial" w:cs="Arial"/>
                          <w:noProof/>
                          <w:sz w:val="18"/>
                          <w:szCs w:val="18"/>
                        </w:rPr>
                        <w:t>)</w:t>
                      </w:r>
                      <w:r w:rsidR="005963E9" w:rsidRPr="006C392B">
                        <w:rPr>
                          <w:rFonts w:ascii="Arial" w:hAnsi="Arial" w:cs="Arial"/>
                          <w:noProof/>
                          <w:sz w:val="18"/>
                          <w:szCs w:val="18"/>
                        </w:rPr>
                        <w:t xml:space="preserve"> </w:t>
                      </w:r>
                      <w:r w:rsidR="006C392B" w:rsidRPr="006C392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6V–St•</w:t>
                      </w:r>
                      <w:r w:rsidR="006C392B" w:rsidRPr="006C392B">
                        <w:rPr>
                          <w:rFonts w:ascii="Arial" w:hAnsi="Arial" w:cs="Arial"/>
                          <w:sz w:val="18"/>
                          <w:szCs w:val="18"/>
                        </w:rPr>
                        <w:t>10PF</w:t>
                      </w:r>
                      <w:r w:rsidR="006C392B" w:rsidRPr="006C392B">
                        <w:rPr>
                          <w:rFonts w:ascii="Arial" w:hAnsi="Arial" w:cs="Arial"/>
                          <w:sz w:val="18"/>
                          <w:szCs w:val="18"/>
                        </w:rPr>
                        <w:softHyphen/>
                      </w:r>
                      <w:r w:rsidR="006C392B" w:rsidRPr="006C392B">
                        <w:rPr>
                          <w:rFonts w:ascii="Arial" w:hAnsi="Arial" w:cs="Arial"/>
                          <w:sz w:val="18"/>
                          <w:szCs w:val="18"/>
                          <w:vertAlign w:val="subscript"/>
                        </w:rPr>
                        <w:t>6</w:t>
                      </w:r>
                      <w:r w:rsidR="006C392B" w:rsidRPr="006C392B">
                        <w:rPr>
                          <w:rFonts w:ascii="Calibri" w:hAnsi="Calibri" w:cs="Calibri"/>
                          <w:sz w:val="18"/>
                          <w:szCs w:val="18"/>
                        </w:rPr>
                        <w:t>•</w:t>
                      </w:r>
                      <w:r w:rsidR="006C392B" w:rsidRPr="006C392B">
                        <w:rPr>
                          <w:rFonts w:ascii="Arial" w:hAnsi="Arial" w:cs="Arial"/>
                          <w:sz w:val="18"/>
                          <w:szCs w:val="18"/>
                        </w:rPr>
                        <w:t>2Cl</w:t>
                      </w:r>
                    </w:p>
                    <w:p w14:paraId="59CA66EE" w14:textId="77777777" w:rsidR="00AF2171" w:rsidRDefault="00AF2171" w:rsidP="00AF2171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B44FC" w:rsidRPr="00B72AFE">
        <w:rPr>
          <w:rFonts w:ascii="Arial" w:hAnsi="Arial" w:cs="Arial"/>
          <w:b/>
          <w:i/>
          <w:noProof/>
          <w:sz w:val="20"/>
          <w:szCs w:val="20"/>
        </w:rPr>
        <w:drawing>
          <wp:anchor distT="0" distB="0" distL="114300" distR="114300" simplePos="0" relativeHeight="251685373" behindDoc="0" locked="0" layoutInCell="1" allowOverlap="1" wp14:anchorId="5A93A058" wp14:editId="4B8BF4B1">
            <wp:simplePos x="0" y="0"/>
            <wp:positionH relativeFrom="margin">
              <wp:align>right</wp:align>
            </wp:positionH>
            <wp:positionV relativeFrom="paragraph">
              <wp:posOffset>234674</wp:posOffset>
            </wp:positionV>
            <wp:extent cx="5730875" cy="2454910"/>
            <wp:effectExtent l="0" t="0" r="0" b="0"/>
            <wp:wrapTopAndBottom/>
            <wp:docPr id="11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24FB9DB2-4D8F-42FF-A2AC-CCB3010CEC1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24FB9DB2-4D8F-42FF-A2AC-CCB3010CEC1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0"/>
                    <a:srcRect r="3678"/>
                    <a:stretch/>
                  </pic:blipFill>
                  <pic:spPr bwMode="auto">
                    <a:xfrm>
                      <a:off x="0" y="0"/>
                      <a:ext cx="5732331" cy="2455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1FD7" w:rsidRPr="00B72AFE">
        <w:rPr>
          <w:rFonts w:ascii="Arial" w:hAnsi="Arial" w:cs="Arial"/>
          <w:b/>
          <w:i/>
          <w:sz w:val="20"/>
          <w:szCs w:val="20"/>
        </w:rPr>
        <w:t>Thermogravimetric Analysis (TGA)</w:t>
      </w:r>
    </w:p>
    <w:p w14:paraId="1435806C" w14:textId="77777777" w:rsidR="003B090A" w:rsidRPr="00B72AFE" w:rsidRDefault="003B090A" w:rsidP="0052231E">
      <w:pPr>
        <w:spacing w:after="0" w:line="480" w:lineRule="auto"/>
        <w:jc w:val="both"/>
        <w:rPr>
          <w:rFonts w:ascii="Arial" w:hAnsi="Arial" w:cs="Arial"/>
          <w:noProof/>
          <w:sz w:val="20"/>
          <w:szCs w:val="20"/>
        </w:rPr>
      </w:pPr>
    </w:p>
    <w:p w14:paraId="3E33CD13" w14:textId="5D580144" w:rsidR="0052231E" w:rsidRPr="00B72AFE" w:rsidRDefault="0052231E" w:rsidP="0052231E">
      <w:pPr>
        <w:spacing w:after="0" w:line="480" w:lineRule="auto"/>
        <w:jc w:val="both"/>
        <w:rPr>
          <w:rFonts w:ascii="Arial" w:hAnsi="Arial" w:cs="Arial"/>
          <w:noProof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 xml:space="preserve">Section F. </w:t>
      </w:r>
      <w:r w:rsidR="00ED703C" w:rsidRPr="00B72AFE">
        <w:rPr>
          <w:rFonts w:ascii="Arial" w:hAnsi="Arial" w:cs="Arial"/>
          <w:b/>
          <w:i/>
          <w:sz w:val="20"/>
          <w:szCs w:val="20"/>
        </w:rPr>
        <w:t>Gel Preparation, Photochemical Reduction, Actuation, and Mechanical Properties</w:t>
      </w:r>
    </w:p>
    <w:p w14:paraId="644F38B4" w14:textId="71350A65" w:rsidR="0052231E" w:rsidRPr="00B72AFE" w:rsidRDefault="0052231E" w:rsidP="00AF1A84">
      <w:pPr>
        <w:pStyle w:val="ListParagraph"/>
        <w:numPr>
          <w:ilvl w:val="0"/>
          <w:numId w:val="23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General Procedure for the Preparation of Gels</w:t>
      </w:r>
    </w:p>
    <w:p w14:paraId="72401312" w14:textId="66F44BAE" w:rsidR="00C730FF" w:rsidRPr="00B72AFE" w:rsidRDefault="002275BC" w:rsidP="00CA208A">
      <w:pPr>
        <w:pStyle w:val="ListParagraph"/>
        <w:numPr>
          <w:ilvl w:val="1"/>
          <w:numId w:val="23"/>
        </w:numPr>
        <w:spacing w:after="0" w:line="480" w:lineRule="auto"/>
        <w:ind w:left="36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Organoge</w:t>
      </w:r>
      <w:r w:rsidR="00AF2171" w:rsidRPr="00B72AFE">
        <w:rPr>
          <w:rFonts w:ascii="Arial" w:hAnsi="Arial" w:cs="Arial"/>
          <w:b/>
          <w:i/>
          <w:sz w:val="20"/>
          <w:szCs w:val="20"/>
        </w:rPr>
        <w:t>l</w:t>
      </w:r>
      <w:r w:rsidR="00570F1A" w:rsidRPr="00B72AFE">
        <w:rPr>
          <w:rFonts w:ascii="Arial" w:hAnsi="Arial" w:cs="Arial"/>
          <w:b/>
          <w:i/>
          <w:sz w:val="20"/>
          <w:szCs w:val="20"/>
        </w:rPr>
        <w:t>s</w:t>
      </w:r>
    </w:p>
    <w:tbl>
      <w:tblPr>
        <w:tblStyle w:val="TableGrid"/>
        <w:tblpPr w:leftFromText="180" w:rightFromText="180" w:vertAnchor="page" w:horzAnchor="margin" w:tblpXSpec="center" w:tblpY="1118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1260"/>
      </w:tblGrid>
      <w:tr w:rsidR="003B090A" w:rsidRPr="00B72AFE" w14:paraId="5BA859AC" w14:textId="77777777" w:rsidTr="000E7644">
        <w:trPr>
          <w:trHeight w:val="408"/>
        </w:trPr>
        <w:tc>
          <w:tcPr>
            <w:tcW w:w="3690" w:type="dxa"/>
            <w:shd w:val="pct10" w:color="auto" w:fill="auto"/>
          </w:tcPr>
          <w:p w14:paraId="0166DBFA" w14:textId="77777777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2AFE">
              <w:rPr>
                <w:rFonts w:ascii="Arial" w:hAnsi="Arial" w:cs="Arial"/>
                <w:b/>
                <w:sz w:val="20"/>
                <w:szCs w:val="20"/>
              </w:rPr>
              <w:t xml:space="preserve">Crosslinker </w:t>
            </w:r>
            <w:r w:rsidRPr="00B72AFE">
              <w:rPr>
                <w:rFonts w:ascii="Arial" w:hAnsi="Arial" w:cs="Arial"/>
                <w:sz w:val="20"/>
                <w:szCs w:val="20"/>
              </w:rPr>
              <w:t>(</w:t>
            </w:r>
            <w:r w:rsidRPr="00B72AFE">
              <w:rPr>
                <w:rFonts w:ascii="Arial" w:hAnsi="Arial" w:cs="Arial"/>
                <w:b/>
                <w:sz w:val="20"/>
                <w:szCs w:val="20"/>
              </w:rPr>
              <w:t>6V–St</w:t>
            </w:r>
            <w:r w:rsidRPr="00B72AFE">
              <w:rPr>
                <w:rFonts w:ascii="Calibri" w:hAnsi="Calibri" w:cs="Calibri"/>
                <w:b/>
                <w:sz w:val="20"/>
                <w:szCs w:val="20"/>
              </w:rPr>
              <w:t>•</w:t>
            </w:r>
            <w:r w:rsidRPr="00B72AFE">
              <w:rPr>
                <w:rFonts w:ascii="Arial" w:hAnsi="Arial" w:cs="Arial"/>
                <w:sz w:val="20"/>
                <w:szCs w:val="20"/>
              </w:rPr>
              <w:t>10PF</w:t>
            </w:r>
            <w:r w:rsidRPr="00B72AFE">
              <w:rPr>
                <w:rFonts w:ascii="Arial" w:hAnsi="Arial" w:cs="Arial"/>
                <w:sz w:val="20"/>
                <w:szCs w:val="20"/>
                <w:vertAlign w:val="subscript"/>
              </w:rPr>
              <w:t>6</w:t>
            </w:r>
            <w:r w:rsidRPr="00B72AFE">
              <w:rPr>
                <w:rFonts w:ascii="Calibri" w:hAnsi="Calibri" w:cs="Calibri"/>
                <w:sz w:val="20"/>
                <w:szCs w:val="20"/>
              </w:rPr>
              <w:t>•</w:t>
            </w:r>
            <w:r w:rsidRPr="00B72AFE">
              <w:rPr>
                <w:rFonts w:ascii="Arial" w:hAnsi="Arial" w:cs="Arial"/>
                <w:sz w:val="20"/>
                <w:szCs w:val="20"/>
              </w:rPr>
              <w:t>2Cl</w:t>
            </w:r>
            <w:r w:rsidRPr="00B72AFE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260" w:type="dxa"/>
            <w:shd w:val="pct10" w:color="auto" w:fill="auto"/>
          </w:tcPr>
          <w:p w14:paraId="6211B061" w14:textId="77777777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2AFE">
              <w:rPr>
                <w:rFonts w:ascii="Arial" w:hAnsi="Arial" w:cs="Arial"/>
                <w:b/>
                <w:sz w:val="20"/>
                <w:szCs w:val="20"/>
              </w:rPr>
              <w:t>0.15 mol %</w:t>
            </w:r>
          </w:p>
        </w:tc>
      </w:tr>
      <w:tr w:rsidR="003B090A" w:rsidRPr="00B72AFE" w14:paraId="152B561C" w14:textId="77777777" w:rsidTr="000E7644">
        <w:trPr>
          <w:trHeight w:val="408"/>
        </w:trPr>
        <w:tc>
          <w:tcPr>
            <w:tcW w:w="3690" w:type="dxa"/>
          </w:tcPr>
          <w:p w14:paraId="6484F805" w14:textId="77777777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2AFE">
              <w:rPr>
                <w:rFonts w:ascii="Arial" w:hAnsi="Arial" w:cs="Arial"/>
                <w:sz w:val="20"/>
                <w:szCs w:val="20"/>
              </w:rPr>
              <w:t>HEA (mg)</w:t>
            </w:r>
          </w:p>
        </w:tc>
        <w:tc>
          <w:tcPr>
            <w:tcW w:w="1260" w:type="dxa"/>
          </w:tcPr>
          <w:p w14:paraId="5C2BBE2B" w14:textId="77777777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2AFE">
              <w:rPr>
                <w:rFonts w:ascii="Arial" w:hAnsi="Arial" w:cs="Arial"/>
                <w:sz w:val="20"/>
                <w:szCs w:val="20"/>
              </w:rPr>
              <w:t>2006.00</w:t>
            </w:r>
          </w:p>
        </w:tc>
      </w:tr>
      <w:tr w:rsidR="003B090A" w:rsidRPr="00B72AFE" w14:paraId="10676F7B" w14:textId="77777777" w:rsidTr="000E7644">
        <w:trPr>
          <w:trHeight w:val="408"/>
        </w:trPr>
        <w:tc>
          <w:tcPr>
            <w:tcW w:w="3690" w:type="dxa"/>
          </w:tcPr>
          <w:p w14:paraId="3A932585" w14:textId="27881BF8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2AFE">
              <w:rPr>
                <w:rFonts w:ascii="Arial" w:hAnsi="Arial" w:cs="Arial"/>
                <w:sz w:val="20"/>
                <w:szCs w:val="20"/>
              </w:rPr>
              <w:t>Crosslinker (mg)</w:t>
            </w:r>
          </w:p>
        </w:tc>
        <w:tc>
          <w:tcPr>
            <w:tcW w:w="1260" w:type="dxa"/>
          </w:tcPr>
          <w:p w14:paraId="3A1345BE" w14:textId="77777777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2AFE">
              <w:rPr>
                <w:rFonts w:ascii="Arial" w:hAnsi="Arial" w:cs="Arial"/>
                <w:sz w:val="20"/>
                <w:szCs w:val="20"/>
              </w:rPr>
              <w:t>81.20</w:t>
            </w:r>
          </w:p>
        </w:tc>
      </w:tr>
      <w:tr w:rsidR="003B090A" w:rsidRPr="00B72AFE" w14:paraId="18926659" w14:textId="77777777" w:rsidTr="000E7644">
        <w:trPr>
          <w:trHeight w:val="408"/>
        </w:trPr>
        <w:tc>
          <w:tcPr>
            <w:tcW w:w="3690" w:type="dxa"/>
          </w:tcPr>
          <w:p w14:paraId="6B2C72E9" w14:textId="11758C25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2AFE">
              <w:rPr>
                <w:rFonts w:ascii="Arial" w:hAnsi="Arial" w:cs="Arial"/>
                <w:sz w:val="20"/>
                <w:szCs w:val="20"/>
              </w:rPr>
              <w:t>Ammonium Persulfate (mg)</w:t>
            </w:r>
          </w:p>
        </w:tc>
        <w:tc>
          <w:tcPr>
            <w:tcW w:w="1260" w:type="dxa"/>
          </w:tcPr>
          <w:p w14:paraId="23413B73" w14:textId="77777777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2AFE">
              <w:rPr>
                <w:rFonts w:ascii="Arial" w:hAnsi="Arial" w:cs="Arial"/>
                <w:sz w:val="20"/>
                <w:szCs w:val="20"/>
              </w:rPr>
              <w:t>2.80</w:t>
            </w:r>
          </w:p>
        </w:tc>
      </w:tr>
      <w:tr w:rsidR="003B090A" w:rsidRPr="00B72AFE" w14:paraId="4A70B0C5" w14:textId="77777777" w:rsidTr="000E7644">
        <w:trPr>
          <w:trHeight w:val="408"/>
        </w:trPr>
        <w:tc>
          <w:tcPr>
            <w:tcW w:w="3690" w:type="dxa"/>
          </w:tcPr>
          <w:p w14:paraId="436D2751" w14:textId="77777777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2AFE">
              <w:rPr>
                <w:rFonts w:ascii="Arial" w:hAnsi="Arial" w:cs="Arial"/>
                <w:sz w:val="20"/>
                <w:szCs w:val="20"/>
              </w:rPr>
              <w:t>Total mass (mg)</w:t>
            </w:r>
          </w:p>
        </w:tc>
        <w:tc>
          <w:tcPr>
            <w:tcW w:w="1260" w:type="dxa"/>
          </w:tcPr>
          <w:p w14:paraId="4D8A371A" w14:textId="77777777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2AFE">
              <w:rPr>
                <w:rFonts w:ascii="Arial" w:hAnsi="Arial" w:cs="Arial"/>
                <w:sz w:val="20"/>
                <w:szCs w:val="20"/>
              </w:rPr>
              <w:t>2090.00</w:t>
            </w:r>
          </w:p>
        </w:tc>
      </w:tr>
      <w:tr w:rsidR="003B090A" w:rsidRPr="00B72AFE" w14:paraId="2F391D47" w14:textId="77777777" w:rsidTr="000E7644">
        <w:trPr>
          <w:trHeight w:val="408"/>
        </w:trPr>
        <w:tc>
          <w:tcPr>
            <w:tcW w:w="3690" w:type="dxa"/>
          </w:tcPr>
          <w:p w14:paraId="603A449D" w14:textId="77777777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2AFE">
              <w:rPr>
                <w:rFonts w:ascii="Arial" w:hAnsi="Arial" w:cs="Arial"/>
                <w:sz w:val="20"/>
                <w:szCs w:val="20"/>
              </w:rPr>
              <w:t>DMSO (mL)</w:t>
            </w:r>
          </w:p>
        </w:tc>
        <w:tc>
          <w:tcPr>
            <w:tcW w:w="1260" w:type="dxa"/>
          </w:tcPr>
          <w:p w14:paraId="36672D14" w14:textId="77777777" w:rsidR="003B090A" w:rsidRPr="00B72AFE" w:rsidRDefault="003B090A" w:rsidP="000E7644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2AFE">
              <w:rPr>
                <w:rFonts w:ascii="Arial" w:hAnsi="Arial" w:cs="Arial"/>
                <w:sz w:val="20"/>
                <w:szCs w:val="20"/>
              </w:rPr>
              <w:t>4.20</w:t>
            </w:r>
          </w:p>
        </w:tc>
      </w:tr>
    </w:tbl>
    <w:p w14:paraId="3DF82ACF" w14:textId="109D2EDC" w:rsidR="006A69DE" w:rsidRPr="00B72AFE" w:rsidRDefault="006C58DD" w:rsidP="00B17C5F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>A modified procedure</w:t>
      </w:r>
      <w:r w:rsidRPr="00B72AFE">
        <w:rPr>
          <w:rFonts w:ascii="Arial" w:hAnsi="Arial" w:cs="Arial"/>
          <w:sz w:val="20"/>
          <w:szCs w:val="20"/>
          <w:vertAlign w:val="superscript"/>
        </w:rPr>
        <w:t>S1</w:t>
      </w:r>
      <w:r w:rsidRPr="00B72AFE">
        <w:rPr>
          <w:rFonts w:ascii="Arial" w:hAnsi="Arial" w:cs="Arial"/>
          <w:sz w:val="20"/>
          <w:szCs w:val="20"/>
        </w:rPr>
        <w:t xml:space="preserve"> was used for the synthesis of the organogels. </w:t>
      </w:r>
      <w:r w:rsidR="00B17C5F" w:rsidRPr="00B72AFE">
        <w:rPr>
          <w:rFonts w:ascii="Arial" w:hAnsi="Arial" w:cs="Arial"/>
          <w:sz w:val="20"/>
          <w:szCs w:val="20"/>
        </w:rPr>
        <w:t>The reagents for polymeri</w:t>
      </w:r>
      <w:r w:rsidR="003218A6" w:rsidRPr="00B72AFE">
        <w:rPr>
          <w:rFonts w:ascii="Arial" w:hAnsi="Arial" w:cs="Arial"/>
          <w:sz w:val="20"/>
          <w:szCs w:val="20"/>
        </w:rPr>
        <w:t>s</w:t>
      </w:r>
      <w:r w:rsidR="00B17C5F" w:rsidRPr="00B72AFE">
        <w:rPr>
          <w:rFonts w:ascii="Arial" w:hAnsi="Arial" w:cs="Arial"/>
          <w:sz w:val="20"/>
          <w:szCs w:val="20"/>
        </w:rPr>
        <w:t>ation</w:t>
      </w:r>
      <w:r w:rsidR="00CA208A" w:rsidRPr="00B72AFE">
        <w:rPr>
          <w:rFonts w:ascii="Arial" w:hAnsi="Arial" w:cs="Arial"/>
          <w:sz w:val="20"/>
          <w:szCs w:val="20"/>
        </w:rPr>
        <w:t xml:space="preserve"> (</w:t>
      </w:r>
      <w:r w:rsidR="00CA208A" w:rsidRPr="00B72AFE">
        <w:rPr>
          <w:rFonts w:ascii="Arial" w:hAnsi="Arial" w:cs="Arial"/>
          <w:b/>
          <w:sz w:val="20"/>
          <w:szCs w:val="20"/>
        </w:rPr>
        <w:t>Table S1</w:t>
      </w:r>
      <w:r w:rsidR="00CA208A" w:rsidRPr="00B72AFE">
        <w:rPr>
          <w:rFonts w:ascii="Arial" w:hAnsi="Arial" w:cs="Arial"/>
          <w:sz w:val="20"/>
          <w:szCs w:val="20"/>
        </w:rPr>
        <w:t>)</w:t>
      </w:r>
      <w:r w:rsidR="00B17C5F" w:rsidRPr="00B72AFE">
        <w:rPr>
          <w:rFonts w:ascii="Arial" w:hAnsi="Arial" w:cs="Arial"/>
          <w:sz w:val="20"/>
          <w:szCs w:val="20"/>
        </w:rPr>
        <w:t xml:space="preserve"> were dissolved in </w:t>
      </w:r>
      <w:r w:rsidR="00F93787" w:rsidRPr="00B72AFE">
        <w:rPr>
          <w:rFonts w:ascii="Arial" w:hAnsi="Arial" w:cs="Arial"/>
          <w:sz w:val="20"/>
          <w:szCs w:val="20"/>
        </w:rPr>
        <w:t>4.20</w:t>
      </w:r>
      <w:r w:rsidR="00B17C5F" w:rsidRPr="00B72AFE">
        <w:rPr>
          <w:rFonts w:ascii="Arial" w:hAnsi="Arial" w:cs="Arial"/>
          <w:sz w:val="20"/>
          <w:szCs w:val="20"/>
        </w:rPr>
        <w:t xml:space="preserve"> mL of DMSO</w:t>
      </w:r>
      <w:r w:rsidR="00CA208A" w:rsidRPr="00B72AFE">
        <w:rPr>
          <w:rFonts w:ascii="Arial" w:hAnsi="Arial" w:cs="Arial"/>
          <w:sz w:val="20"/>
          <w:szCs w:val="20"/>
        </w:rPr>
        <w:t xml:space="preserve"> </w:t>
      </w:r>
      <w:r w:rsidR="00B17C5F" w:rsidRPr="00B72AFE">
        <w:rPr>
          <w:rFonts w:ascii="Arial" w:hAnsi="Arial" w:cs="Arial"/>
          <w:sz w:val="20"/>
          <w:szCs w:val="20"/>
        </w:rPr>
        <w:t>and the solution was</w:t>
      </w:r>
      <w:r w:rsidR="001F3DD2" w:rsidRPr="00B72AFE">
        <w:rPr>
          <w:rFonts w:ascii="Arial" w:hAnsi="Arial" w:cs="Arial"/>
          <w:sz w:val="20"/>
          <w:szCs w:val="20"/>
        </w:rPr>
        <w:t xml:space="preserve"> </w:t>
      </w:r>
      <w:r w:rsidR="00B17C5F" w:rsidRPr="00B72AFE">
        <w:rPr>
          <w:rFonts w:ascii="Arial" w:hAnsi="Arial" w:cs="Arial"/>
          <w:sz w:val="20"/>
          <w:szCs w:val="20"/>
        </w:rPr>
        <w:t xml:space="preserve">vortexed and sonicated </w:t>
      </w:r>
      <w:r w:rsidR="00F93787" w:rsidRPr="00B72AFE">
        <w:rPr>
          <w:rFonts w:ascii="Arial" w:hAnsi="Arial" w:cs="Arial"/>
          <w:sz w:val="20"/>
          <w:szCs w:val="20"/>
        </w:rPr>
        <w:t>to</w:t>
      </w:r>
      <w:r w:rsidR="00B17C5F" w:rsidRPr="00B72AFE">
        <w:rPr>
          <w:rFonts w:ascii="Arial" w:hAnsi="Arial" w:cs="Arial"/>
          <w:sz w:val="20"/>
          <w:szCs w:val="20"/>
        </w:rPr>
        <w:t xml:space="preserve"> ensure complete dissolution and even mixing. The solution was then plated into a 2.54 cm </w:t>
      </w:r>
      <w:r w:rsidR="00B17C5F" w:rsidRPr="00B72AFE">
        <w:rPr>
          <w:rFonts w:ascii="Arial" w:hAnsi="Arial" w:cs="Arial"/>
          <w:sz w:val="20"/>
          <w:szCs w:val="20"/>
        </w:rPr>
        <w:sym w:font="Symbol" w:char="F0B4"/>
      </w:r>
      <w:r w:rsidR="00BE67F8" w:rsidRPr="00B72AFE">
        <w:rPr>
          <w:rFonts w:ascii="Calibri" w:hAnsi="Calibri" w:cs="Calibri"/>
          <w:sz w:val="20"/>
          <w:szCs w:val="20"/>
        </w:rPr>
        <w:t xml:space="preserve"> </w:t>
      </w:r>
      <w:r w:rsidR="00B17C5F" w:rsidRPr="00B72AFE">
        <w:rPr>
          <w:rFonts w:ascii="Arial" w:hAnsi="Arial" w:cs="Arial"/>
          <w:sz w:val="20"/>
          <w:szCs w:val="20"/>
        </w:rPr>
        <w:t xml:space="preserve">2.54 cm clear, square </w:t>
      </w:r>
      <w:r w:rsidR="00606D46" w:rsidRPr="00B72AFE">
        <w:rPr>
          <w:rFonts w:ascii="Arial" w:hAnsi="Arial" w:cs="Arial"/>
          <w:sz w:val="20"/>
          <w:szCs w:val="20"/>
        </w:rPr>
        <w:t>mould</w:t>
      </w:r>
      <w:r w:rsidR="00B17C5F" w:rsidRPr="00B72AFE">
        <w:rPr>
          <w:rFonts w:ascii="Arial" w:hAnsi="Arial" w:cs="Arial"/>
          <w:sz w:val="20"/>
          <w:szCs w:val="20"/>
        </w:rPr>
        <w:t xml:space="preserve"> </w:t>
      </w:r>
      <w:r w:rsidR="00F93787" w:rsidRPr="00B72AFE">
        <w:rPr>
          <w:rFonts w:ascii="Arial" w:hAnsi="Arial" w:cs="Arial"/>
          <w:sz w:val="20"/>
          <w:szCs w:val="20"/>
        </w:rPr>
        <w:t xml:space="preserve">(1.5 mL/mould) </w:t>
      </w:r>
      <w:r w:rsidR="00B17C5F" w:rsidRPr="00B72AFE">
        <w:rPr>
          <w:rFonts w:ascii="Arial" w:hAnsi="Arial" w:cs="Arial"/>
          <w:sz w:val="20"/>
          <w:szCs w:val="20"/>
        </w:rPr>
        <w:t>and heated in an oven at 75 °C for 1 h</w:t>
      </w:r>
      <w:r w:rsidR="00A45A93" w:rsidRPr="00B72AFE">
        <w:rPr>
          <w:rFonts w:ascii="Arial" w:hAnsi="Arial" w:cs="Arial"/>
          <w:sz w:val="20"/>
          <w:szCs w:val="20"/>
        </w:rPr>
        <w:t xml:space="preserve"> (</w:t>
      </w:r>
      <w:r w:rsidR="00A45A93" w:rsidRPr="00B72AFE">
        <w:rPr>
          <w:rFonts w:ascii="Arial" w:hAnsi="Arial" w:cs="Arial"/>
          <w:b/>
          <w:sz w:val="20"/>
          <w:szCs w:val="20"/>
        </w:rPr>
        <w:t>Figure S</w:t>
      </w:r>
      <w:r w:rsidR="00B876DF" w:rsidRPr="00B72AFE">
        <w:rPr>
          <w:rFonts w:ascii="Arial" w:hAnsi="Arial" w:cs="Arial"/>
          <w:b/>
          <w:sz w:val="20"/>
          <w:szCs w:val="20"/>
        </w:rPr>
        <w:t>6</w:t>
      </w:r>
      <w:r w:rsidR="00A45A93" w:rsidRPr="00B72AFE">
        <w:rPr>
          <w:rFonts w:ascii="Arial" w:hAnsi="Arial" w:cs="Arial"/>
          <w:b/>
          <w:sz w:val="20"/>
          <w:szCs w:val="20"/>
        </w:rPr>
        <w:t>a</w:t>
      </w:r>
      <w:r w:rsidR="00A45A93" w:rsidRPr="00B72AFE">
        <w:rPr>
          <w:rFonts w:ascii="Arial" w:hAnsi="Arial" w:cs="Arial"/>
          <w:sz w:val="20"/>
          <w:szCs w:val="20"/>
        </w:rPr>
        <w:t>)</w:t>
      </w:r>
      <w:r w:rsidR="00B162E9" w:rsidRPr="00B72AFE">
        <w:rPr>
          <w:rFonts w:ascii="Arial" w:hAnsi="Arial" w:cs="Arial"/>
          <w:sz w:val="20"/>
          <w:szCs w:val="20"/>
        </w:rPr>
        <w:t xml:space="preserve">. </w:t>
      </w:r>
      <w:r w:rsidR="00B17C5F" w:rsidRPr="00B72AFE">
        <w:rPr>
          <w:rFonts w:ascii="Arial" w:hAnsi="Arial" w:cs="Arial"/>
          <w:sz w:val="20"/>
          <w:szCs w:val="20"/>
        </w:rPr>
        <w:t>The cured gel</w:t>
      </w:r>
      <w:r w:rsidR="008F168A" w:rsidRPr="00B72AFE">
        <w:rPr>
          <w:rFonts w:ascii="Arial" w:hAnsi="Arial" w:cs="Arial"/>
          <w:sz w:val="20"/>
          <w:szCs w:val="20"/>
        </w:rPr>
        <w:t>s</w:t>
      </w:r>
      <w:r w:rsidR="00F93787" w:rsidRPr="00B72AFE">
        <w:rPr>
          <w:rFonts w:ascii="Arial" w:hAnsi="Arial" w:cs="Arial"/>
          <w:sz w:val="20"/>
          <w:szCs w:val="20"/>
        </w:rPr>
        <w:t xml:space="preserve"> </w:t>
      </w:r>
      <w:r w:rsidR="00B17C5F" w:rsidRPr="00B72AFE">
        <w:rPr>
          <w:rFonts w:ascii="Arial" w:hAnsi="Arial" w:cs="Arial"/>
          <w:sz w:val="20"/>
          <w:szCs w:val="20"/>
        </w:rPr>
        <w:t>w</w:t>
      </w:r>
      <w:r w:rsidR="008F168A" w:rsidRPr="00B72AFE">
        <w:rPr>
          <w:rFonts w:ascii="Arial" w:hAnsi="Arial" w:cs="Arial"/>
          <w:sz w:val="20"/>
          <w:szCs w:val="20"/>
        </w:rPr>
        <w:t>ere</w:t>
      </w:r>
      <w:r w:rsidR="00B17C5F" w:rsidRPr="00B72AFE">
        <w:rPr>
          <w:rFonts w:ascii="Arial" w:hAnsi="Arial" w:cs="Arial"/>
          <w:sz w:val="20"/>
          <w:szCs w:val="20"/>
        </w:rPr>
        <w:t xml:space="preserve"> carefully removed from the gel </w:t>
      </w:r>
      <w:r w:rsidR="00606D46" w:rsidRPr="00B72AFE">
        <w:rPr>
          <w:rFonts w:ascii="Arial" w:hAnsi="Arial" w:cs="Arial"/>
          <w:sz w:val="20"/>
          <w:szCs w:val="20"/>
        </w:rPr>
        <w:t>mould</w:t>
      </w:r>
      <w:r w:rsidR="00B17C5F" w:rsidRPr="00B72AFE">
        <w:rPr>
          <w:rFonts w:ascii="Arial" w:hAnsi="Arial" w:cs="Arial"/>
          <w:sz w:val="20"/>
          <w:szCs w:val="20"/>
        </w:rPr>
        <w:t xml:space="preserve"> using a spatula and placed in a solvent-resistant plastic box. The gel</w:t>
      </w:r>
      <w:r w:rsidR="008F168A" w:rsidRPr="00B72AFE">
        <w:rPr>
          <w:rFonts w:ascii="Arial" w:hAnsi="Arial" w:cs="Arial"/>
          <w:sz w:val="20"/>
          <w:szCs w:val="20"/>
        </w:rPr>
        <w:t>s</w:t>
      </w:r>
      <w:r w:rsidR="00B17C5F" w:rsidRPr="00B72AFE">
        <w:rPr>
          <w:rFonts w:ascii="Arial" w:hAnsi="Arial" w:cs="Arial"/>
          <w:sz w:val="20"/>
          <w:szCs w:val="20"/>
        </w:rPr>
        <w:t xml:space="preserve"> were then soaked in DMF for 48 h to allow for full swelling.  FTIR was performed on a separate, as synthesi</w:t>
      </w:r>
      <w:r w:rsidR="00606D46" w:rsidRPr="00B72AFE">
        <w:rPr>
          <w:rFonts w:ascii="Arial" w:hAnsi="Arial" w:cs="Arial"/>
          <w:sz w:val="20"/>
          <w:szCs w:val="20"/>
        </w:rPr>
        <w:t>s</w:t>
      </w:r>
      <w:r w:rsidR="00B17C5F" w:rsidRPr="00B72AFE">
        <w:rPr>
          <w:rFonts w:ascii="Arial" w:hAnsi="Arial" w:cs="Arial"/>
          <w:sz w:val="20"/>
          <w:szCs w:val="20"/>
        </w:rPr>
        <w:t>ed gel to confirm complete conversion of the crosslinker (</w:t>
      </w:r>
      <w:r w:rsidR="00B17C5F" w:rsidRPr="00B72AFE">
        <w:rPr>
          <w:rFonts w:ascii="Arial" w:hAnsi="Arial" w:cs="Arial"/>
          <w:b/>
          <w:sz w:val="20"/>
          <w:szCs w:val="20"/>
        </w:rPr>
        <w:t xml:space="preserve">Figure </w:t>
      </w:r>
      <w:r w:rsidR="00744683" w:rsidRPr="00B72AFE">
        <w:rPr>
          <w:rFonts w:ascii="Arial" w:hAnsi="Arial" w:cs="Arial"/>
          <w:b/>
          <w:sz w:val="20"/>
          <w:szCs w:val="20"/>
        </w:rPr>
        <w:t>S</w:t>
      </w:r>
      <w:r w:rsidR="000E7644" w:rsidRPr="00B72AFE">
        <w:rPr>
          <w:rFonts w:ascii="Arial" w:hAnsi="Arial" w:cs="Arial"/>
          <w:b/>
          <w:sz w:val="20"/>
          <w:szCs w:val="20"/>
        </w:rPr>
        <w:t>6</w:t>
      </w:r>
      <w:r w:rsidR="00A45A93" w:rsidRPr="00B72AFE">
        <w:rPr>
          <w:rFonts w:ascii="Arial" w:hAnsi="Arial" w:cs="Arial"/>
          <w:b/>
          <w:sz w:val="20"/>
          <w:szCs w:val="20"/>
        </w:rPr>
        <w:t>b</w:t>
      </w:r>
      <w:r w:rsidR="00B17C5F" w:rsidRPr="00B72AFE">
        <w:rPr>
          <w:rFonts w:ascii="Arial" w:hAnsi="Arial" w:cs="Arial"/>
          <w:sz w:val="20"/>
          <w:szCs w:val="20"/>
        </w:rPr>
        <w:t>).</w:t>
      </w:r>
    </w:p>
    <w:p w14:paraId="6DF96A2B" w14:textId="465F9CE3" w:rsidR="000E7644" w:rsidRPr="00B72AFE" w:rsidRDefault="000E7644" w:rsidP="00B17C5F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14:paraId="5D1295FE" w14:textId="62A24194" w:rsidR="000E7644" w:rsidRPr="00B72AFE" w:rsidRDefault="000E7644" w:rsidP="00B17C5F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14:paraId="6147414E" w14:textId="75F10A32" w:rsidR="000E7644" w:rsidRPr="00B72AFE" w:rsidRDefault="000E7644" w:rsidP="00B17C5F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59D8E31C" wp14:editId="3B211C3F">
                <wp:simplePos x="0" y="0"/>
                <wp:positionH relativeFrom="margin">
                  <wp:align>right</wp:align>
                </wp:positionH>
                <wp:positionV relativeFrom="paragraph">
                  <wp:posOffset>573492</wp:posOffset>
                </wp:positionV>
                <wp:extent cx="5918200" cy="354330"/>
                <wp:effectExtent l="0" t="0" r="6350" b="762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354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9AFDA" w14:textId="496C886F" w:rsidR="00437999" w:rsidRPr="00AF2171" w:rsidRDefault="00437999" w:rsidP="003B090A">
                            <w:pPr>
                              <w:jc w:val="both"/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Table</w:t>
                            </w:r>
                            <w:r w:rsidRPr="00C42A24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 xml:space="preserve"> S</w:t>
                            </w:r>
                            <w:r w:rsidR="00B162E9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1</w:t>
                            </w:r>
                            <w:r w:rsidRPr="00C42A24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Reagents used for the synthesis of </w:t>
                            </w:r>
                            <w:r w:rsidR="00F93787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four 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gels containing 0</w:t>
                            </w:r>
                            <w:r w:rsidRPr="006C392B"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  <w:t xml:space="preserve">.15 mol% </w:t>
                            </w:r>
                            <w:r w:rsidR="006C392B" w:rsidRPr="006C392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6V–St•</w:t>
                            </w:r>
                            <w:r w:rsidR="006C392B" w:rsidRPr="006C392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0PF</w:t>
                            </w:r>
                            <w:r w:rsidR="006C392B" w:rsidRPr="006C392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oftHyphen/>
                            </w:r>
                            <w:r w:rsidR="006C392B" w:rsidRPr="006C392B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bscript"/>
                              </w:rPr>
                              <w:t>6</w:t>
                            </w:r>
                            <w:r w:rsidR="006C392B" w:rsidRPr="006C392B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•</w:t>
                            </w:r>
                            <w:r w:rsidR="006C392B" w:rsidRPr="006C392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2Cl</w:t>
                            </w:r>
                          </w:p>
                          <w:p w14:paraId="7D7BF75D" w14:textId="77777777" w:rsidR="00437999" w:rsidRDefault="00437999" w:rsidP="003B090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8E31C" id="_x0000_s1031" type="#_x0000_t202" style="position:absolute;left:0;text-align:left;margin-left:414.8pt;margin-top:45.15pt;width:466pt;height:27.9pt;z-index:251726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" stroked="f">
                <v:textbox>
                  <w:txbxContent>
                    <w:p w14:paraId="1D19AFDA" w14:textId="496C886F" w:rsidR="00437999" w:rsidRPr="00AF2171" w:rsidRDefault="00437999" w:rsidP="003B090A">
                      <w:pPr>
                        <w:jc w:val="both"/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Table</w:t>
                      </w:r>
                      <w:r w:rsidRPr="00C42A24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 xml:space="preserve"> S</w:t>
                      </w:r>
                      <w:r w:rsidR="00B162E9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1</w:t>
                      </w:r>
                      <w:r w:rsidRPr="00C42A24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Reagents used for the synthesis of </w:t>
                      </w:r>
                      <w:r w:rsidR="00F93787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four </w:t>
                      </w:r>
                      <w:r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gels containing 0</w:t>
                      </w:r>
                      <w:r w:rsidRPr="006C392B">
                        <w:rPr>
                          <w:rFonts w:ascii="Arial" w:hAnsi="Arial" w:cs="Arial"/>
                          <w:noProof/>
                          <w:sz w:val="18"/>
                          <w:szCs w:val="18"/>
                        </w:rPr>
                        <w:t xml:space="preserve">.15 mol% </w:t>
                      </w:r>
                      <w:r w:rsidR="006C392B" w:rsidRPr="006C392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6V–St•</w:t>
                      </w:r>
                      <w:r w:rsidR="006C392B" w:rsidRPr="006C392B">
                        <w:rPr>
                          <w:rFonts w:ascii="Arial" w:hAnsi="Arial" w:cs="Arial"/>
                          <w:sz w:val="18"/>
                          <w:szCs w:val="18"/>
                        </w:rPr>
                        <w:t>10PF</w:t>
                      </w:r>
                      <w:r w:rsidR="006C392B" w:rsidRPr="006C392B">
                        <w:rPr>
                          <w:rFonts w:ascii="Arial" w:hAnsi="Arial" w:cs="Arial"/>
                          <w:sz w:val="18"/>
                          <w:szCs w:val="18"/>
                        </w:rPr>
                        <w:softHyphen/>
                      </w:r>
                      <w:r w:rsidR="006C392B" w:rsidRPr="006C392B">
                        <w:rPr>
                          <w:rFonts w:ascii="Arial" w:hAnsi="Arial" w:cs="Arial"/>
                          <w:sz w:val="18"/>
                          <w:szCs w:val="18"/>
                          <w:vertAlign w:val="subscript"/>
                        </w:rPr>
                        <w:t>6</w:t>
                      </w:r>
                      <w:r w:rsidR="006C392B" w:rsidRPr="006C392B">
                        <w:rPr>
                          <w:rFonts w:ascii="Calibri" w:hAnsi="Calibri" w:cs="Calibri"/>
                          <w:sz w:val="18"/>
                          <w:szCs w:val="18"/>
                        </w:rPr>
                        <w:t>•</w:t>
                      </w:r>
                      <w:r w:rsidR="006C392B" w:rsidRPr="006C392B">
                        <w:rPr>
                          <w:rFonts w:ascii="Arial" w:hAnsi="Arial" w:cs="Arial"/>
                          <w:sz w:val="18"/>
                          <w:szCs w:val="18"/>
                        </w:rPr>
                        <w:t>2Cl</w:t>
                      </w:r>
                    </w:p>
                    <w:p w14:paraId="7D7BF75D" w14:textId="77777777" w:rsidR="00437999" w:rsidRDefault="00437999" w:rsidP="003B090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B3DE69D" w14:textId="0FB7CB53" w:rsidR="002275BC" w:rsidRPr="00B72AFE" w:rsidRDefault="000E7644" w:rsidP="000E7644">
      <w:pPr>
        <w:spacing w:line="480" w:lineRule="auto"/>
        <w:ind w:left="360" w:hanging="360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4366C863" wp14:editId="400C0B9D">
                <wp:simplePos x="0" y="0"/>
                <wp:positionH relativeFrom="margin">
                  <wp:posOffset>30896</wp:posOffset>
                </wp:positionH>
                <wp:positionV relativeFrom="paragraph">
                  <wp:posOffset>2612368</wp:posOffset>
                </wp:positionV>
                <wp:extent cx="5918200" cy="586740"/>
                <wp:effectExtent l="0" t="0" r="6350" b="381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586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647DF" w14:textId="02232AB9" w:rsidR="004E77F7" w:rsidRPr="004E77F7" w:rsidRDefault="004E77F7" w:rsidP="004E77F7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Figure S</w:t>
                            </w:r>
                            <w:r w:rsidR="003B090A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6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 xml:space="preserve">: </w:t>
                            </w:r>
                            <w:r w:rsidR="00A45A93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a</w:t>
                            </w:r>
                            <w:r w:rsidR="00A45A93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) As synthesised organogel before swelling</w:t>
                            </w:r>
                            <w:r w:rsidR="000C6561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.</w:t>
                            </w:r>
                            <w:r w:rsidR="00A45A93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A45A93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b</w:t>
                            </w:r>
                            <w:r w:rsidR="00A45A93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)</w:t>
                            </w:r>
                            <w:r w:rsidR="00A45A93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FT-IR of 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6V</w:t>
                            </w:r>
                            <w:r w:rsidR="00BE51F9"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–St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•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10PF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  <w:vertAlign w:val="subscript"/>
                              </w:rPr>
                              <w:t>6</w:t>
                            </w:r>
                            <w:r w:rsidR="00BE51F9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•2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Cl and the</w:t>
                            </w:r>
                            <w:r w:rsidR="000E4798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0.15 mol%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as</w:t>
                            </w:r>
                            <w:r w:rsidR="000E4798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-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synthesi</w:t>
                            </w:r>
                            <w:r w:rsidR="006A69DE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s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ed </w:t>
                            </w:r>
                            <w:r w:rsidR="00A45A93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organo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>gel</w:t>
                            </w:r>
                            <w:r w:rsidR="000E4798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. </w:t>
                            </w:r>
                            <w:r w:rsidR="000E4798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The disappearance of the sp</w:t>
                            </w:r>
                            <w:r w:rsidR="000E4798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  <w:vertAlign w:val="superscript"/>
                              </w:rPr>
                              <w:t>2</w:t>
                            </w:r>
                            <w:r w:rsidR="000E4798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  <w:vertAlign w:val="subscript"/>
                              </w:rPr>
                              <w:t xml:space="preserve"> </w:t>
                            </w:r>
                            <w:r w:rsidR="000E4798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CH stretch at 3137 cm</w:t>
                            </w:r>
                            <w:r w:rsidR="000E4798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  <w:vertAlign w:val="superscript"/>
                              </w:rPr>
                              <w:t>-1</w:t>
                            </w:r>
                            <w:r w:rsidR="000E4798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and the C=C stretch at 1638 cm</w:t>
                            </w:r>
                            <w:r w:rsidR="000E4798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  <w:vertAlign w:val="superscript"/>
                              </w:rPr>
                              <w:t xml:space="preserve">-1 </w:t>
                            </w:r>
                            <w:r w:rsidR="000E4798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indicates total </w:t>
                            </w:r>
                            <w:r w:rsidR="000E4798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conversion of </w:t>
                            </w:r>
                            <w:r w:rsidR="006C392B" w:rsidRPr="00B72AFE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6V–St•</w:t>
                            </w:r>
                            <w:r w:rsidR="006C392B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0PF</w:t>
                            </w:r>
                            <w:r w:rsidR="006C392B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oftHyphen/>
                            </w:r>
                            <w:r w:rsidR="006C392B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bscript"/>
                              </w:rPr>
                              <w:t>6</w:t>
                            </w:r>
                            <w:r w:rsidR="006C392B" w:rsidRPr="00B72AFE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•</w:t>
                            </w:r>
                            <w:r w:rsidR="006C392B" w:rsidRPr="00B72AF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2Cl </w:t>
                            </w:r>
                            <w:r w:rsidR="000E4798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  <w:t>into</w:t>
                            </w:r>
                            <w:r w:rsidR="000E4798"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 the gel network</w:t>
                            </w:r>
                            <w:r w:rsidR="000E4798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  <w:p w14:paraId="058FF900" w14:textId="77777777" w:rsidR="004E77F7" w:rsidRDefault="004E77F7" w:rsidP="004E77F7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6C863" id="_x0000_s1032" type="#_x0000_t202" style="position:absolute;left:0;text-align:left;margin-left:2.45pt;margin-top:205.7pt;width:466pt;height:46.2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" stroked="f">
                <v:textbox>
                  <w:txbxContent>
                    <w:p w14:paraId="26D647DF" w14:textId="02232AB9" w:rsidR="004E77F7" w:rsidRPr="004E77F7" w:rsidRDefault="004E77F7" w:rsidP="004E77F7">
                      <w:pPr>
                        <w:jc w:val="both"/>
                        <w:rPr>
                          <w:sz w:val="20"/>
                        </w:rPr>
                      </w:pP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Figure S</w:t>
                      </w:r>
                      <w:r w:rsidR="003B090A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6</w:t>
                      </w: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 xml:space="preserve">: </w:t>
                      </w:r>
                      <w:r w:rsidR="00A45A93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a</w:t>
                      </w:r>
                      <w:r w:rsidR="00A45A93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) As synthesised organogel before swelling</w:t>
                      </w:r>
                      <w:r w:rsidR="000C6561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.</w:t>
                      </w:r>
                      <w:r w:rsidR="00A45A93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</w:t>
                      </w:r>
                      <w:r w:rsidR="00A45A93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b</w:t>
                      </w:r>
                      <w:r w:rsidR="00A45A93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)</w:t>
                      </w:r>
                      <w:r w:rsidR="00A45A93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 xml:space="preserve"> 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FT-IR of </w:t>
                      </w: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6V</w:t>
                      </w:r>
                      <w:r w:rsidR="00BE51F9"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–St</w:t>
                      </w: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•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10PF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  <w:vertAlign w:val="subscript"/>
                        </w:rPr>
                        <w:t>6</w:t>
                      </w:r>
                      <w:r w:rsidR="00BE51F9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•2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Cl and the</w:t>
                      </w:r>
                      <w:r w:rsidR="000E4798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0.15 mol%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as</w:t>
                      </w:r>
                      <w:r w:rsidR="000E4798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-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synthesi</w:t>
                      </w:r>
                      <w:r w:rsidR="006A69DE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s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ed </w:t>
                      </w:r>
                      <w:r w:rsidR="00A45A93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organo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>gel</w:t>
                      </w:r>
                      <w:r w:rsidR="000E4798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. </w:t>
                      </w:r>
                      <w:r w:rsidR="000E4798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>The disappearance of the sp</w:t>
                      </w:r>
                      <w:r w:rsidR="000E4798" w:rsidRPr="00B72AFE">
                        <w:rPr>
                          <w:rFonts w:ascii="Arial" w:hAnsi="Arial" w:cs="Arial"/>
                          <w:sz w:val="18"/>
                          <w:szCs w:val="20"/>
                          <w:vertAlign w:val="superscript"/>
                        </w:rPr>
                        <w:t>2</w:t>
                      </w:r>
                      <w:r w:rsidR="000E4798" w:rsidRPr="00B72AFE">
                        <w:rPr>
                          <w:rFonts w:ascii="Arial" w:hAnsi="Arial" w:cs="Arial"/>
                          <w:sz w:val="18"/>
                          <w:szCs w:val="20"/>
                          <w:vertAlign w:val="subscript"/>
                        </w:rPr>
                        <w:t xml:space="preserve"> </w:t>
                      </w:r>
                      <w:r w:rsidR="000E4798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>CH stretch at 3137 cm</w:t>
                      </w:r>
                      <w:r w:rsidR="000E4798" w:rsidRPr="00B72AFE">
                        <w:rPr>
                          <w:rFonts w:ascii="Arial" w:hAnsi="Arial" w:cs="Arial"/>
                          <w:sz w:val="18"/>
                          <w:szCs w:val="20"/>
                          <w:vertAlign w:val="superscript"/>
                        </w:rPr>
                        <w:t>-1</w:t>
                      </w:r>
                      <w:r w:rsidR="000E4798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and the C=C stretch at 1638 cm</w:t>
                      </w:r>
                      <w:r w:rsidR="000E4798" w:rsidRPr="00B72AFE">
                        <w:rPr>
                          <w:rFonts w:ascii="Arial" w:hAnsi="Arial" w:cs="Arial"/>
                          <w:sz w:val="18"/>
                          <w:szCs w:val="20"/>
                          <w:vertAlign w:val="superscript"/>
                        </w:rPr>
                        <w:t xml:space="preserve">-1 </w:t>
                      </w:r>
                      <w:r w:rsidR="000E4798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indicates total </w:t>
                      </w:r>
                      <w:r w:rsidR="000E4798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conversion of </w:t>
                      </w:r>
                      <w:r w:rsidR="006C392B" w:rsidRPr="00B72AFE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6V–St•</w:t>
                      </w:r>
                      <w:r w:rsidR="006C392B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>10PF</w:t>
                      </w:r>
                      <w:r w:rsidR="006C392B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softHyphen/>
                      </w:r>
                      <w:r w:rsidR="006C392B" w:rsidRPr="00B72AFE">
                        <w:rPr>
                          <w:rFonts w:ascii="Arial" w:hAnsi="Arial" w:cs="Arial"/>
                          <w:sz w:val="18"/>
                          <w:szCs w:val="18"/>
                          <w:vertAlign w:val="subscript"/>
                        </w:rPr>
                        <w:t>6</w:t>
                      </w:r>
                      <w:r w:rsidR="006C392B" w:rsidRPr="00B72AFE">
                        <w:rPr>
                          <w:rFonts w:ascii="Calibri" w:hAnsi="Calibri" w:cs="Calibri"/>
                          <w:sz w:val="18"/>
                          <w:szCs w:val="18"/>
                        </w:rPr>
                        <w:t>•</w:t>
                      </w:r>
                      <w:r w:rsidR="006C392B" w:rsidRPr="00B72AF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2Cl </w:t>
                      </w:r>
                      <w:r w:rsidR="000E4798" w:rsidRPr="00B72AFE">
                        <w:rPr>
                          <w:rFonts w:ascii="Arial" w:hAnsi="Arial" w:cs="Arial"/>
                          <w:noProof/>
                          <w:sz w:val="18"/>
                          <w:szCs w:val="18"/>
                        </w:rPr>
                        <w:t>into</w:t>
                      </w:r>
                      <w:r w:rsidR="000E4798"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 the gel network</w:t>
                      </w:r>
                      <w:r w:rsidR="000E4798">
                        <w:rPr>
                          <w:rFonts w:ascii="Arial" w:hAnsi="Arial" w:cs="Arial"/>
                          <w:sz w:val="18"/>
                          <w:szCs w:val="20"/>
                        </w:rPr>
                        <w:t>.</w:t>
                      </w:r>
                    </w:p>
                    <w:p w14:paraId="058FF900" w14:textId="77777777" w:rsidR="004E77F7" w:rsidRDefault="004E77F7" w:rsidP="004E77F7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72AFE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731456" behindDoc="0" locked="0" layoutInCell="1" allowOverlap="1" wp14:anchorId="00652571" wp14:editId="78B9BA1F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5814060" cy="2430145"/>
            <wp:effectExtent l="0" t="0" r="0" b="8255"/>
            <wp:wrapTopAndBottom/>
            <wp:docPr id="16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626EB4E8-ECE1-4034-8EFA-C9447C3603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626EB4E8-ECE1-4034-8EFA-C9447C3603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430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2AFE">
        <w:rPr>
          <w:rFonts w:ascii="Arial" w:hAnsi="Arial" w:cs="Arial"/>
          <w:b/>
          <w:i/>
          <w:sz w:val="20"/>
          <w:szCs w:val="20"/>
        </w:rPr>
        <w:t>b)</w:t>
      </w:r>
      <w:r w:rsidRPr="00B72AFE">
        <w:rPr>
          <w:rFonts w:ascii="Arial" w:hAnsi="Arial" w:cs="Arial"/>
          <w:b/>
          <w:i/>
          <w:sz w:val="20"/>
          <w:szCs w:val="20"/>
        </w:rPr>
        <w:tab/>
      </w:r>
      <w:r w:rsidR="00744683" w:rsidRPr="00B72AFE">
        <w:rPr>
          <w:rFonts w:ascii="Arial" w:hAnsi="Arial" w:cs="Arial"/>
          <w:b/>
          <w:i/>
          <w:sz w:val="20"/>
          <w:szCs w:val="20"/>
        </w:rPr>
        <w:t>Hydrogels</w:t>
      </w:r>
    </w:p>
    <w:p w14:paraId="37326F27" w14:textId="05F366D8" w:rsidR="00C6301A" w:rsidRPr="00B72AFE" w:rsidRDefault="00744683" w:rsidP="00B94EE0">
      <w:pPr>
        <w:spacing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>The hydrogels were first synthesi</w:t>
      </w:r>
      <w:r w:rsidR="00606D46" w:rsidRPr="00B72AFE">
        <w:rPr>
          <w:rFonts w:ascii="Arial" w:hAnsi="Arial" w:cs="Arial"/>
          <w:sz w:val="20"/>
          <w:szCs w:val="20"/>
        </w:rPr>
        <w:t>s</w:t>
      </w:r>
      <w:r w:rsidRPr="00B72AFE">
        <w:rPr>
          <w:rFonts w:ascii="Arial" w:hAnsi="Arial" w:cs="Arial"/>
          <w:sz w:val="20"/>
          <w:szCs w:val="20"/>
        </w:rPr>
        <w:t>ed as organogel</w:t>
      </w:r>
      <w:r w:rsidR="007869D8" w:rsidRPr="00B72AFE">
        <w:rPr>
          <w:rFonts w:ascii="Arial" w:hAnsi="Arial" w:cs="Arial"/>
          <w:sz w:val="20"/>
          <w:szCs w:val="20"/>
        </w:rPr>
        <w:t>s</w:t>
      </w:r>
      <w:r w:rsidRPr="00B72AFE">
        <w:rPr>
          <w:rFonts w:ascii="Arial" w:hAnsi="Arial" w:cs="Arial"/>
          <w:sz w:val="20"/>
          <w:szCs w:val="20"/>
        </w:rPr>
        <w:t xml:space="preserve"> with the above procedure.  After swelling for 48 h, the gels were transferred into a 0.1M solution of </w:t>
      </w:r>
      <w:proofErr w:type="spellStart"/>
      <w:r w:rsidR="008F168A" w:rsidRPr="00B72AFE">
        <w:rPr>
          <w:rFonts w:ascii="Arial" w:hAnsi="Arial" w:cs="Arial"/>
          <w:sz w:val="20"/>
          <w:szCs w:val="20"/>
        </w:rPr>
        <w:t>TBACl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in an 80:20 DMF:</w:t>
      </w:r>
      <w:r w:rsidR="008F168A" w:rsidRPr="00B72AFE">
        <w:rPr>
          <w:rFonts w:ascii="Arial" w:hAnsi="Arial" w:cs="Arial"/>
          <w:sz w:val="20"/>
          <w:szCs w:val="20"/>
        </w:rPr>
        <w:t>H</w:t>
      </w:r>
      <w:r w:rsidR="008F168A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8F168A" w:rsidRPr="00B72AFE">
        <w:rPr>
          <w:rFonts w:ascii="Arial" w:hAnsi="Arial" w:cs="Arial"/>
          <w:sz w:val="20"/>
          <w:szCs w:val="20"/>
        </w:rPr>
        <w:t>O</w:t>
      </w:r>
      <w:r w:rsidRPr="00B72AFE">
        <w:rPr>
          <w:rFonts w:ascii="Arial" w:hAnsi="Arial" w:cs="Arial"/>
          <w:sz w:val="20"/>
          <w:szCs w:val="20"/>
        </w:rPr>
        <w:t xml:space="preserve"> mixture and were soaked for 3.5 h</w:t>
      </w:r>
      <w:r w:rsidR="00780E38" w:rsidRPr="00B72AFE">
        <w:rPr>
          <w:rFonts w:ascii="Arial" w:hAnsi="Arial" w:cs="Arial"/>
          <w:sz w:val="20"/>
          <w:szCs w:val="20"/>
        </w:rPr>
        <w:t>.</w:t>
      </w:r>
      <w:r w:rsidRPr="00B72AFE">
        <w:rPr>
          <w:rFonts w:ascii="Arial" w:hAnsi="Arial" w:cs="Arial"/>
          <w:sz w:val="20"/>
          <w:szCs w:val="20"/>
        </w:rPr>
        <w:t xml:space="preserve">  The solution was decanted away from the gels and </w:t>
      </w:r>
      <w:r w:rsidR="00DE2140" w:rsidRPr="00B72AFE">
        <w:rPr>
          <w:rFonts w:ascii="Arial" w:hAnsi="Arial" w:cs="Arial"/>
          <w:sz w:val="20"/>
          <w:szCs w:val="20"/>
        </w:rPr>
        <w:t>the gels were soaked in</w:t>
      </w:r>
      <w:r w:rsidRPr="00B72AFE">
        <w:rPr>
          <w:rFonts w:ascii="Arial" w:hAnsi="Arial" w:cs="Arial"/>
          <w:sz w:val="20"/>
          <w:szCs w:val="20"/>
        </w:rPr>
        <w:t xml:space="preserve"> </w:t>
      </w:r>
      <w:r w:rsidR="007869D8" w:rsidRPr="00B72AFE">
        <w:rPr>
          <w:rFonts w:ascii="Arial" w:hAnsi="Arial" w:cs="Arial"/>
          <w:sz w:val="20"/>
          <w:szCs w:val="20"/>
        </w:rPr>
        <w:t xml:space="preserve">a </w:t>
      </w:r>
      <w:r w:rsidRPr="00B72AFE">
        <w:rPr>
          <w:rFonts w:ascii="Arial" w:hAnsi="Arial" w:cs="Arial"/>
          <w:sz w:val="20"/>
          <w:szCs w:val="20"/>
        </w:rPr>
        <w:t xml:space="preserve">solution of 0.1M </w:t>
      </w:r>
      <w:proofErr w:type="spellStart"/>
      <w:r w:rsidR="00DE2140" w:rsidRPr="00B72AFE">
        <w:rPr>
          <w:rFonts w:ascii="Arial" w:hAnsi="Arial" w:cs="Arial"/>
          <w:sz w:val="20"/>
          <w:szCs w:val="20"/>
        </w:rPr>
        <w:t>TBACl</w:t>
      </w:r>
      <w:proofErr w:type="spellEnd"/>
      <w:r w:rsidR="00DE2140" w:rsidRPr="00B72AFE">
        <w:rPr>
          <w:rFonts w:ascii="Arial" w:hAnsi="Arial" w:cs="Arial"/>
          <w:sz w:val="20"/>
          <w:szCs w:val="20"/>
        </w:rPr>
        <w:t xml:space="preserve"> in a 50</w:t>
      </w:r>
      <w:r w:rsidRPr="00B72AFE">
        <w:rPr>
          <w:rFonts w:ascii="Arial" w:hAnsi="Arial" w:cs="Arial"/>
          <w:sz w:val="20"/>
          <w:szCs w:val="20"/>
        </w:rPr>
        <w:t>:50 DMF:</w:t>
      </w:r>
      <w:r w:rsidR="008F168A" w:rsidRPr="00B72AFE">
        <w:rPr>
          <w:rFonts w:ascii="Arial" w:hAnsi="Arial" w:cs="Arial"/>
          <w:sz w:val="20"/>
          <w:szCs w:val="20"/>
        </w:rPr>
        <w:t>H</w:t>
      </w:r>
      <w:r w:rsidR="008F168A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8F168A" w:rsidRPr="00B72AFE">
        <w:rPr>
          <w:rFonts w:ascii="Arial" w:hAnsi="Arial" w:cs="Arial"/>
          <w:sz w:val="20"/>
          <w:szCs w:val="20"/>
        </w:rPr>
        <w:t>O</w:t>
      </w:r>
      <w:r w:rsidRPr="00B72AFE">
        <w:rPr>
          <w:rFonts w:ascii="Arial" w:hAnsi="Arial" w:cs="Arial"/>
          <w:sz w:val="20"/>
          <w:szCs w:val="20"/>
        </w:rPr>
        <w:t xml:space="preserve"> mixture for 3.5 h</w:t>
      </w:r>
      <w:r w:rsidR="00DE2140" w:rsidRPr="00B72AFE">
        <w:rPr>
          <w:rFonts w:ascii="Arial" w:hAnsi="Arial" w:cs="Arial"/>
          <w:sz w:val="20"/>
          <w:szCs w:val="20"/>
        </w:rPr>
        <w:t xml:space="preserve">, </w:t>
      </w:r>
      <w:r w:rsidR="00780E38" w:rsidRPr="00B72AFE">
        <w:rPr>
          <w:rFonts w:ascii="Arial" w:hAnsi="Arial" w:cs="Arial"/>
          <w:sz w:val="20"/>
          <w:szCs w:val="20"/>
        </w:rPr>
        <w:t xml:space="preserve">in </w:t>
      </w:r>
      <w:r w:rsidRPr="00B72AFE">
        <w:rPr>
          <w:rFonts w:ascii="Arial" w:hAnsi="Arial" w:cs="Arial"/>
          <w:sz w:val="20"/>
          <w:szCs w:val="20"/>
        </w:rPr>
        <w:t xml:space="preserve">a solution of 0.1M </w:t>
      </w:r>
      <w:proofErr w:type="spellStart"/>
      <w:r w:rsidR="00DE2140" w:rsidRPr="00B72AFE">
        <w:rPr>
          <w:rFonts w:ascii="Arial" w:hAnsi="Arial" w:cs="Arial"/>
          <w:sz w:val="20"/>
          <w:szCs w:val="20"/>
        </w:rPr>
        <w:t>TBACl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in an 20:80 DMF:</w:t>
      </w:r>
      <w:r w:rsidR="008F168A" w:rsidRPr="00B72AFE">
        <w:rPr>
          <w:rFonts w:ascii="Arial" w:hAnsi="Arial" w:cs="Arial"/>
          <w:sz w:val="20"/>
          <w:szCs w:val="20"/>
        </w:rPr>
        <w:t>H</w:t>
      </w:r>
      <w:r w:rsidR="008F168A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8F168A" w:rsidRPr="00B72AFE">
        <w:rPr>
          <w:rFonts w:ascii="Arial" w:hAnsi="Arial" w:cs="Arial"/>
          <w:sz w:val="20"/>
          <w:szCs w:val="20"/>
        </w:rPr>
        <w:t>O</w:t>
      </w:r>
      <w:r w:rsidRPr="00B72AFE">
        <w:rPr>
          <w:rFonts w:ascii="Arial" w:hAnsi="Arial" w:cs="Arial"/>
          <w:sz w:val="20"/>
          <w:szCs w:val="20"/>
        </w:rPr>
        <w:t xml:space="preserve"> mixture for 3.5 h</w:t>
      </w:r>
      <w:r w:rsidR="00DE2140" w:rsidRPr="00B72AFE">
        <w:rPr>
          <w:rFonts w:ascii="Arial" w:hAnsi="Arial" w:cs="Arial"/>
          <w:sz w:val="20"/>
          <w:szCs w:val="20"/>
        </w:rPr>
        <w:t xml:space="preserve">, </w:t>
      </w:r>
      <w:r w:rsidR="00780E38" w:rsidRPr="00B72AFE">
        <w:rPr>
          <w:rFonts w:ascii="Arial" w:hAnsi="Arial" w:cs="Arial"/>
          <w:sz w:val="20"/>
          <w:szCs w:val="20"/>
        </w:rPr>
        <w:t xml:space="preserve">then </w:t>
      </w:r>
      <w:r w:rsidR="00DE2140" w:rsidRPr="00B72AFE">
        <w:rPr>
          <w:rFonts w:ascii="Arial" w:hAnsi="Arial" w:cs="Arial"/>
          <w:sz w:val="20"/>
          <w:szCs w:val="20"/>
        </w:rPr>
        <w:t xml:space="preserve">in a solution of </w:t>
      </w:r>
      <w:r w:rsidRPr="00B72AFE">
        <w:rPr>
          <w:rFonts w:ascii="Arial" w:hAnsi="Arial" w:cs="Arial"/>
          <w:sz w:val="20"/>
          <w:szCs w:val="20"/>
        </w:rPr>
        <w:t xml:space="preserve">0.1M </w:t>
      </w:r>
      <w:proofErr w:type="spellStart"/>
      <w:r w:rsidR="00DE2140" w:rsidRPr="00B72AFE">
        <w:rPr>
          <w:rFonts w:ascii="Arial" w:hAnsi="Arial" w:cs="Arial"/>
          <w:sz w:val="20"/>
          <w:szCs w:val="20"/>
        </w:rPr>
        <w:t>TBACl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in 100% </w:t>
      </w:r>
      <w:r w:rsidR="008F168A" w:rsidRPr="00B72AFE">
        <w:rPr>
          <w:rFonts w:ascii="Arial" w:hAnsi="Arial" w:cs="Arial"/>
          <w:sz w:val="20"/>
          <w:szCs w:val="20"/>
        </w:rPr>
        <w:t>H</w:t>
      </w:r>
      <w:r w:rsidR="008F168A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8F168A" w:rsidRPr="00B72AFE">
        <w:rPr>
          <w:rFonts w:ascii="Arial" w:hAnsi="Arial" w:cs="Arial"/>
          <w:sz w:val="20"/>
          <w:szCs w:val="20"/>
        </w:rPr>
        <w:t>O</w:t>
      </w:r>
      <w:r w:rsidRPr="00B72AFE">
        <w:rPr>
          <w:rFonts w:ascii="Arial" w:hAnsi="Arial" w:cs="Arial"/>
          <w:sz w:val="20"/>
          <w:szCs w:val="20"/>
        </w:rPr>
        <w:t xml:space="preserve"> for 12 h</w:t>
      </w:r>
      <w:r w:rsidR="00DE2140" w:rsidRPr="00B72AFE">
        <w:rPr>
          <w:rFonts w:ascii="Arial" w:hAnsi="Arial" w:cs="Arial"/>
          <w:sz w:val="20"/>
          <w:szCs w:val="20"/>
        </w:rPr>
        <w:t xml:space="preserve">, and finally in pure </w:t>
      </w:r>
      <w:r w:rsidR="008F168A" w:rsidRPr="00B72AFE">
        <w:rPr>
          <w:rFonts w:ascii="Arial" w:hAnsi="Arial" w:cs="Arial"/>
          <w:sz w:val="20"/>
          <w:szCs w:val="20"/>
        </w:rPr>
        <w:t>H</w:t>
      </w:r>
      <w:r w:rsidR="008F168A" w:rsidRPr="00B72AFE">
        <w:rPr>
          <w:rFonts w:ascii="Arial" w:hAnsi="Arial" w:cs="Arial"/>
          <w:sz w:val="20"/>
          <w:szCs w:val="20"/>
          <w:vertAlign w:val="subscript"/>
        </w:rPr>
        <w:t>2</w:t>
      </w:r>
      <w:r w:rsidR="008F168A" w:rsidRPr="00B72AFE">
        <w:rPr>
          <w:rFonts w:ascii="Arial" w:hAnsi="Arial" w:cs="Arial"/>
          <w:sz w:val="20"/>
          <w:szCs w:val="20"/>
        </w:rPr>
        <w:t>O</w:t>
      </w:r>
      <w:r w:rsidR="00DE2140" w:rsidRPr="00B72AFE">
        <w:rPr>
          <w:rFonts w:ascii="Arial" w:hAnsi="Arial" w:cs="Arial"/>
          <w:sz w:val="20"/>
          <w:szCs w:val="20"/>
        </w:rPr>
        <w:t xml:space="preserve"> for 48 h</w:t>
      </w:r>
      <w:r w:rsidR="00780E38" w:rsidRPr="00B72AFE">
        <w:rPr>
          <w:rFonts w:ascii="Arial" w:hAnsi="Arial" w:cs="Arial"/>
          <w:sz w:val="20"/>
          <w:szCs w:val="20"/>
        </w:rPr>
        <w:t xml:space="preserve"> to ensure complete </w:t>
      </w:r>
      <w:proofErr w:type="spellStart"/>
      <w:r w:rsidR="00780E38" w:rsidRPr="00B72AFE">
        <w:rPr>
          <w:rFonts w:ascii="Arial" w:hAnsi="Arial" w:cs="Arial"/>
          <w:sz w:val="20"/>
          <w:szCs w:val="20"/>
        </w:rPr>
        <w:t>counteranion</w:t>
      </w:r>
      <w:proofErr w:type="spellEnd"/>
      <w:r w:rsidR="00780E38" w:rsidRPr="00B72AFE">
        <w:rPr>
          <w:rFonts w:ascii="Arial" w:hAnsi="Arial" w:cs="Arial"/>
          <w:sz w:val="20"/>
          <w:szCs w:val="20"/>
        </w:rPr>
        <w:t xml:space="preserve"> exchange.</w:t>
      </w:r>
    </w:p>
    <w:p w14:paraId="1257858E" w14:textId="588FEEFD" w:rsidR="00CF5162" w:rsidRPr="00B72AFE" w:rsidRDefault="00CF5162" w:rsidP="00AF1A84">
      <w:pPr>
        <w:pStyle w:val="ListParagraph"/>
        <w:numPr>
          <w:ilvl w:val="0"/>
          <w:numId w:val="23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>Calculations of Crosslinking Density, Swelling ratio, and M</w:t>
      </w:r>
      <w:r w:rsidRPr="00B72AFE">
        <w:rPr>
          <w:rFonts w:ascii="Arial" w:hAnsi="Arial" w:cs="Arial"/>
          <w:b/>
          <w:i/>
          <w:sz w:val="20"/>
          <w:szCs w:val="20"/>
          <w:vertAlign w:val="subscript"/>
        </w:rPr>
        <w:t>c</w:t>
      </w:r>
    </w:p>
    <w:p w14:paraId="4C52FAD5" w14:textId="2C276D8F" w:rsidR="000611FC" w:rsidRPr="00B72AFE" w:rsidRDefault="00B17C5F" w:rsidP="00981E2D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 xml:space="preserve">The </w:t>
      </w:r>
      <w:r w:rsidR="00780E38" w:rsidRPr="00B72AFE">
        <w:rPr>
          <w:rFonts w:ascii="Arial" w:hAnsi="Arial" w:cs="Arial"/>
          <w:sz w:val="20"/>
          <w:szCs w:val="20"/>
        </w:rPr>
        <w:t xml:space="preserve">volumetric </w:t>
      </w:r>
      <w:r w:rsidRPr="00B72AFE">
        <w:rPr>
          <w:rFonts w:ascii="Arial" w:hAnsi="Arial" w:cs="Arial"/>
          <w:sz w:val="20"/>
          <w:szCs w:val="20"/>
        </w:rPr>
        <w:t>swelling ratio</w:t>
      </w:r>
      <w:r w:rsidR="006C58DD" w:rsidRPr="00B72AFE">
        <w:rPr>
          <w:rFonts w:ascii="Arial" w:hAnsi="Arial" w:cs="Arial"/>
          <w:sz w:val="20"/>
          <w:szCs w:val="20"/>
          <w:vertAlign w:val="superscript"/>
        </w:rPr>
        <w:t>S2</w:t>
      </w:r>
      <w:r w:rsidRPr="00B72AFE">
        <w:rPr>
          <w:rFonts w:ascii="Arial" w:hAnsi="Arial" w:cs="Arial"/>
          <w:sz w:val="20"/>
          <w:szCs w:val="20"/>
        </w:rPr>
        <w:t>, Q, was calculated as follows: Q =</w:t>
      </w:r>
      <m:oMath>
        <m:r>
          <w:rPr>
            <w:rFonts w:ascii="Cambria Math" w:hAnsi="Cambria Math" w:cs="Arial"/>
            <w:sz w:val="20"/>
            <w:szCs w:val="20"/>
          </w:rPr>
          <m:t xml:space="preserve"> 1+</m:t>
        </m:r>
        <m:f>
          <m:fPr>
            <m:ctrlPr>
              <w:rPr>
                <w:rFonts w:ascii="Cambria Math" w:hAnsi="Cambria Math" w:cs="Arial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ρ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HEA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ρ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DMF</m:t>
                </m:r>
              </m:sub>
            </m:sSub>
          </m:den>
        </m:f>
        <m:d>
          <m:dPr>
            <m:ctrlPr>
              <w:rPr>
                <w:rFonts w:ascii="Cambria Math" w:hAnsi="Cambria Math" w:cs="Arial"/>
                <w:i/>
                <w:iCs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s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d</m:t>
                    </m:r>
                  </m:sub>
                </m:sSub>
              </m:den>
            </m:f>
            <m:r>
              <w:rPr>
                <w:rFonts w:ascii="Cambria Math" w:hAnsi="Cambria Math" w:cs="Arial"/>
                <w:sz w:val="20"/>
                <w:szCs w:val="20"/>
              </w:rPr>
              <m:t>-1</m:t>
            </m:r>
          </m:e>
        </m:d>
      </m:oMath>
      <w:r w:rsidRPr="00B72AFE">
        <w:rPr>
          <w:rFonts w:ascii="Arial" w:hAnsi="Arial" w:cs="Arial"/>
          <w:iCs/>
          <w:sz w:val="20"/>
          <w:szCs w:val="20"/>
        </w:rPr>
        <w:t>, where ρ</w:t>
      </w:r>
      <w:r w:rsidRPr="00B72AFE">
        <w:rPr>
          <w:rFonts w:ascii="Arial" w:hAnsi="Arial" w:cs="Arial"/>
          <w:iCs/>
          <w:sz w:val="20"/>
          <w:szCs w:val="20"/>
          <w:vertAlign w:val="subscript"/>
        </w:rPr>
        <w:t xml:space="preserve">HEA </w:t>
      </w:r>
      <w:r w:rsidRPr="00B72AFE">
        <w:rPr>
          <w:rFonts w:ascii="Arial" w:hAnsi="Arial" w:cs="Arial"/>
          <w:sz w:val="20"/>
          <w:szCs w:val="20"/>
        </w:rPr>
        <w:t>is the density of poly(2-hydroxyethyl acrylate) at 298 K (1.30 g/mL, average calculated data</w:t>
      </w:r>
      <w:r w:rsidR="006C58DD" w:rsidRPr="00B72AFE">
        <w:rPr>
          <w:rFonts w:ascii="Arial" w:hAnsi="Arial" w:cs="Arial"/>
          <w:sz w:val="20"/>
          <w:szCs w:val="20"/>
          <w:vertAlign w:val="superscript"/>
        </w:rPr>
        <w:t>S3</w:t>
      </w:r>
      <w:r w:rsidRPr="00B72AFE">
        <w:rPr>
          <w:rFonts w:ascii="Arial" w:hAnsi="Arial" w:cs="Arial"/>
          <w:sz w:val="20"/>
          <w:szCs w:val="20"/>
        </w:rPr>
        <w:t xml:space="preserve">), </w:t>
      </w:r>
      <w:proofErr w:type="spellStart"/>
      <w:r w:rsidRPr="00B72AFE">
        <w:rPr>
          <w:rFonts w:ascii="Arial" w:hAnsi="Arial" w:cs="Arial"/>
          <w:iCs/>
          <w:sz w:val="20"/>
          <w:szCs w:val="20"/>
        </w:rPr>
        <w:t>ρ</w:t>
      </w:r>
      <w:r w:rsidR="00780E38" w:rsidRPr="00B72AFE">
        <w:rPr>
          <w:rFonts w:ascii="Arial" w:hAnsi="Arial" w:cs="Arial"/>
          <w:iCs/>
          <w:sz w:val="20"/>
          <w:szCs w:val="20"/>
          <w:vertAlign w:val="subscript"/>
        </w:rPr>
        <w:t>DMF</w:t>
      </w:r>
      <w:proofErr w:type="spellEnd"/>
      <w:r w:rsidRPr="00B72AFE">
        <w:rPr>
          <w:rFonts w:ascii="Arial" w:hAnsi="Arial" w:cs="Arial"/>
          <w:iCs/>
          <w:sz w:val="20"/>
          <w:szCs w:val="20"/>
        </w:rPr>
        <w:t xml:space="preserve"> is the density of </w:t>
      </w:r>
      <w:r w:rsidR="00780E38" w:rsidRPr="00B72AFE">
        <w:rPr>
          <w:rFonts w:ascii="Arial" w:hAnsi="Arial" w:cs="Arial"/>
          <w:iCs/>
          <w:sz w:val="20"/>
          <w:szCs w:val="20"/>
        </w:rPr>
        <w:t>DMF</w:t>
      </w:r>
      <w:r w:rsidRPr="00B72AFE">
        <w:rPr>
          <w:rFonts w:ascii="Arial" w:hAnsi="Arial" w:cs="Arial"/>
          <w:iCs/>
          <w:sz w:val="20"/>
          <w:szCs w:val="20"/>
        </w:rPr>
        <w:t xml:space="preserve"> at 298 K (0.9</w:t>
      </w:r>
      <w:r w:rsidR="00070FD8" w:rsidRPr="00B72AFE">
        <w:rPr>
          <w:rFonts w:ascii="Arial" w:hAnsi="Arial" w:cs="Arial"/>
          <w:iCs/>
          <w:sz w:val="20"/>
          <w:szCs w:val="20"/>
        </w:rPr>
        <w:t>48</w:t>
      </w:r>
      <w:r w:rsidRPr="00B72AFE">
        <w:rPr>
          <w:rFonts w:ascii="Arial" w:hAnsi="Arial" w:cs="Arial"/>
          <w:iCs/>
          <w:sz w:val="20"/>
          <w:szCs w:val="20"/>
        </w:rPr>
        <w:t xml:space="preserve"> g/mL)</w:t>
      </w:r>
      <w:r w:rsidRPr="00B72AFE">
        <w:rPr>
          <w:rFonts w:ascii="Arial" w:hAnsi="Arial" w:cs="Arial"/>
          <w:sz w:val="20"/>
          <w:szCs w:val="20"/>
        </w:rPr>
        <w:t xml:space="preserve"> , </w:t>
      </w:r>
      <w:r w:rsidRPr="00B72AFE">
        <w:rPr>
          <w:rFonts w:ascii="Arial" w:hAnsi="Arial" w:cs="Arial"/>
          <w:i/>
          <w:sz w:val="20"/>
          <w:szCs w:val="20"/>
        </w:rPr>
        <w:t>M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s</w:t>
      </w:r>
      <w:r w:rsidRPr="00B72AFE">
        <w:rPr>
          <w:rFonts w:ascii="Arial" w:hAnsi="Arial" w:cs="Arial"/>
          <w:sz w:val="20"/>
          <w:szCs w:val="20"/>
        </w:rPr>
        <w:t xml:space="preserve"> is the mass of the swollen gel</w:t>
      </w:r>
      <w:r w:rsidR="00A27B1E" w:rsidRPr="00B72AFE">
        <w:rPr>
          <w:rFonts w:ascii="Arial" w:hAnsi="Arial" w:cs="Arial"/>
          <w:sz w:val="20"/>
          <w:szCs w:val="20"/>
        </w:rPr>
        <w:t xml:space="preserve"> in DMF</w:t>
      </w:r>
      <w:r w:rsidRPr="00B72AFE">
        <w:rPr>
          <w:rFonts w:ascii="Arial" w:hAnsi="Arial" w:cs="Arial"/>
          <w:sz w:val="20"/>
          <w:szCs w:val="20"/>
        </w:rPr>
        <w:t xml:space="preserve">, and </w:t>
      </w:r>
      <w:r w:rsidRPr="00B72AFE">
        <w:rPr>
          <w:rFonts w:ascii="Arial" w:hAnsi="Arial" w:cs="Arial"/>
          <w:i/>
          <w:sz w:val="20"/>
          <w:szCs w:val="20"/>
        </w:rPr>
        <w:t>M</w:t>
      </w:r>
      <w:r w:rsidRPr="00B72AFE">
        <w:rPr>
          <w:rFonts w:ascii="Arial" w:hAnsi="Arial" w:cs="Arial"/>
          <w:i/>
          <w:sz w:val="20"/>
          <w:szCs w:val="20"/>
          <w:vertAlign w:val="subscript"/>
        </w:rPr>
        <w:t>d</w:t>
      </w:r>
      <w:r w:rsidRPr="00B72AFE">
        <w:rPr>
          <w:rFonts w:ascii="Arial" w:hAnsi="Arial" w:cs="Arial"/>
          <w:sz w:val="20"/>
          <w:szCs w:val="20"/>
        </w:rPr>
        <w:t xml:space="preserve"> is the mass of the dried gel. The crosslinking density</w:t>
      </w:r>
      <w:r w:rsidR="006C58DD" w:rsidRPr="00B72AFE">
        <w:rPr>
          <w:rFonts w:ascii="Arial" w:hAnsi="Arial" w:cs="Arial"/>
          <w:sz w:val="20"/>
          <w:szCs w:val="20"/>
          <w:vertAlign w:val="superscript"/>
        </w:rPr>
        <w:t>S4</w:t>
      </w:r>
      <w:r w:rsidRPr="00B72AFE">
        <w:rPr>
          <w:rFonts w:ascii="Arial" w:hAnsi="Arial" w:cs="Arial"/>
          <w:sz w:val="20"/>
          <w:szCs w:val="20"/>
        </w:rPr>
        <w:t xml:space="preserve"> was calculated as follows: </w:t>
      </w:r>
      <w:r w:rsidR="00B74A5B" w:rsidRPr="00B72AFE">
        <w:rPr>
          <w:rFonts w:ascii="Arial" w:hAnsi="Arial" w:cs="Arial"/>
          <w:sz w:val="20"/>
          <w:szCs w:val="20"/>
        </w:rPr>
        <w:t>C</w:t>
      </w:r>
      <w:r w:rsidRPr="00B72AFE">
        <w:rPr>
          <w:rFonts w:ascii="Arial" w:hAnsi="Arial" w:cs="Arial"/>
          <w:sz w:val="20"/>
          <w:szCs w:val="20"/>
        </w:rPr>
        <w:t xml:space="preserve">rosslinking Density = </w:t>
      </w:r>
      <m:oMath>
        <m:f>
          <m:fPr>
            <m:ctrlPr>
              <w:rPr>
                <w:rFonts w:ascii="Cambria Math" w:hAnsi="Cambria Math" w:cs="Arial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G</m:t>
            </m:r>
            <m:d>
              <m:d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dPr>
              <m:e>
                <m:rad>
                  <m:radPr>
                    <m:ctrlPr>
                      <w:rPr>
                        <w:rFonts w:ascii="Cambria Math" w:hAnsi="Cambria Math" w:cs="Arial"/>
                        <w:i/>
                        <w:iCs/>
                        <w:sz w:val="20"/>
                        <w:szCs w:val="20"/>
                      </w:rPr>
                    </m:ctrlPr>
                  </m:radPr>
                  <m:deg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3</m:t>
                    </m:r>
                  </m:deg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Q</m:t>
                    </m:r>
                  </m:e>
                </m:rad>
              </m:e>
            </m:d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RT</m:t>
            </m:r>
          </m:den>
        </m:f>
      </m:oMath>
      <w:r w:rsidRPr="00B72AFE">
        <w:rPr>
          <w:rFonts w:ascii="Arial" w:hAnsi="Arial" w:cs="Arial"/>
          <w:iCs/>
          <w:sz w:val="20"/>
          <w:szCs w:val="20"/>
        </w:rPr>
        <w:t>, where</w:t>
      </w:r>
      <w:r w:rsidRPr="00B72AFE">
        <w:rPr>
          <w:rFonts w:ascii="Arial" w:hAnsi="Arial" w:cs="Arial"/>
          <w:i/>
          <w:iCs/>
          <w:sz w:val="20"/>
          <w:szCs w:val="20"/>
        </w:rPr>
        <w:t xml:space="preserve"> G</w:t>
      </w:r>
      <w:r w:rsidRPr="00B72AFE">
        <w:rPr>
          <w:rFonts w:ascii="Arial" w:hAnsi="Arial" w:cs="Arial"/>
          <w:iCs/>
          <w:sz w:val="20"/>
          <w:szCs w:val="20"/>
        </w:rPr>
        <w:t xml:space="preserve"> is the equilibrium shear modulus (</w:t>
      </w:r>
      <m:oMath>
        <m:rad>
          <m:radPr>
            <m:degHide m:val="1"/>
            <m:ctrlPr>
              <w:rPr>
                <w:rFonts w:ascii="Cambria Math" w:hAnsi="Cambria Math" w:cs="Arial"/>
                <w:i/>
                <w:iCs/>
                <w:sz w:val="20"/>
                <w:szCs w:val="20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Arial"/>
                        <w:i/>
                        <w:iCs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Gʹ</m:t>
                    </m:r>
                  </m:e>
                </m:d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+</m:t>
            </m:r>
            <m:sSup>
              <m:sSup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Arial"/>
                        <w:i/>
                        <w:iCs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Gʺ</m:t>
                    </m:r>
                  </m:e>
                </m:d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 </m:t>
            </m:r>
          </m:e>
        </m:rad>
      </m:oMath>
      <w:r w:rsidRPr="00B72AFE">
        <w:rPr>
          <w:rFonts w:ascii="Arial" w:hAnsi="Arial" w:cs="Arial"/>
          <w:iCs/>
          <w:sz w:val="20"/>
          <w:szCs w:val="20"/>
        </w:rPr>
        <w:t xml:space="preserve"> from oscillatory shear rheology</w:t>
      </w:r>
      <w:r w:rsidR="00043F31" w:rsidRPr="00B72AFE">
        <w:rPr>
          <w:rFonts w:ascii="Arial" w:hAnsi="Arial" w:cs="Arial"/>
          <w:iCs/>
          <w:sz w:val="20"/>
          <w:szCs w:val="20"/>
        </w:rPr>
        <w:t xml:space="preserve"> at 1 rad s</w:t>
      </w:r>
      <w:r w:rsidR="00780E38" w:rsidRPr="00B72AFE">
        <w:rPr>
          <w:rFonts w:ascii="Calibri" w:hAnsi="Calibri" w:cs="Calibri"/>
          <w:iCs/>
          <w:sz w:val="20"/>
          <w:szCs w:val="20"/>
          <w:vertAlign w:val="superscript"/>
        </w:rPr>
        <w:t>–</w:t>
      </w:r>
      <w:r w:rsidR="00043F31" w:rsidRPr="00B72AFE">
        <w:rPr>
          <w:rFonts w:ascii="Arial" w:hAnsi="Arial" w:cs="Arial"/>
          <w:iCs/>
          <w:sz w:val="20"/>
          <w:szCs w:val="20"/>
          <w:vertAlign w:val="superscript"/>
        </w:rPr>
        <w:t>1</w:t>
      </w:r>
      <w:r w:rsidR="00043F31" w:rsidRPr="00B72AFE">
        <w:rPr>
          <w:rFonts w:ascii="Arial" w:hAnsi="Arial" w:cs="Arial"/>
          <w:iCs/>
          <w:sz w:val="20"/>
          <w:szCs w:val="20"/>
        </w:rPr>
        <w:t xml:space="preserve"> and 1% strain</w:t>
      </w:r>
      <w:r w:rsidRPr="00B72AFE">
        <w:rPr>
          <w:rFonts w:ascii="Arial" w:hAnsi="Arial" w:cs="Arial"/>
          <w:iCs/>
          <w:sz w:val="20"/>
          <w:szCs w:val="20"/>
        </w:rPr>
        <w:t xml:space="preserve">), R is the gas constant (8.314459848 </w:t>
      </w:r>
      <m:oMath>
        <m:f>
          <m:fPr>
            <m:ctrlPr>
              <w:rPr>
                <w:rFonts w:ascii="Cambria Math" w:hAnsi="Cambria Math" w:cs="Arial"/>
                <w:i/>
                <w:iCs/>
                <w:sz w:val="20"/>
                <w:szCs w:val="20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m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Pa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mol K</m:t>
            </m:r>
          </m:den>
        </m:f>
      </m:oMath>
      <w:r w:rsidRPr="00B72AFE">
        <w:rPr>
          <w:rFonts w:ascii="Arial" w:hAnsi="Arial" w:cs="Arial"/>
          <w:iCs/>
          <w:sz w:val="20"/>
          <w:szCs w:val="20"/>
        </w:rPr>
        <w:t>), and T = 298K</w:t>
      </w:r>
      <w:r w:rsidR="007869D8" w:rsidRPr="00B72AFE">
        <w:rPr>
          <w:rFonts w:ascii="Arial" w:hAnsi="Arial" w:cs="Arial"/>
          <w:iCs/>
          <w:sz w:val="20"/>
          <w:szCs w:val="20"/>
        </w:rPr>
        <w:t>,</w:t>
      </w:r>
      <w:r w:rsidRPr="00B72AFE">
        <w:rPr>
          <w:rFonts w:ascii="Arial" w:hAnsi="Arial" w:cs="Arial"/>
          <w:iCs/>
          <w:sz w:val="20"/>
          <w:szCs w:val="20"/>
        </w:rPr>
        <w:t xml:space="preserve"> in units of </w:t>
      </w:r>
      <m:oMath>
        <m:f>
          <m:fPr>
            <m:ctrlPr>
              <w:rPr>
                <w:rFonts w:ascii="Cambria Math" w:hAnsi="Cambria Math" w:cs="Arial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mol</m:t>
            </m:r>
          </m:num>
          <m:den>
            <m:sSup>
              <m:sSup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m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p>
            </m:sSup>
          </m:den>
        </m:f>
      </m:oMath>
      <w:r w:rsidRPr="00B72AFE">
        <w:rPr>
          <w:rFonts w:ascii="Arial" w:hAnsi="Arial" w:cs="Arial"/>
          <w:iCs/>
          <w:sz w:val="20"/>
          <w:szCs w:val="20"/>
        </w:rPr>
        <w:t xml:space="preserve">. The average molecular weight between </w:t>
      </w:r>
      <w:r w:rsidRPr="00B72AFE">
        <w:rPr>
          <w:rFonts w:ascii="Arial" w:hAnsi="Arial" w:cs="Arial"/>
          <w:iCs/>
          <w:sz w:val="20"/>
          <w:szCs w:val="20"/>
        </w:rPr>
        <w:lastRenderedPageBreak/>
        <w:t>crosslinks</w:t>
      </w:r>
      <w:r w:rsidR="006C58DD" w:rsidRPr="00B72AFE">
        <w:rPr>
          <w:rFonts w:ascii="Arial" w:hAnsi="Arial" w:cs="Arial"/>
          <w:iCs/>
          <w:sz w:val="20"/>
          <w:szCs w:val="20"/>
          <w:vertAlign w:val="superscript"/>
        </w:rPr>
        <w:t>S5</w:t>
      </w:r>
      <w:r w:rsidR="001F7411" w:rsidRPr="00B72AFE">
        <w:rPr>
          <w:rFonts w:ascii="Arial" w:hAnsi="Arial" w:cs="Arial"/>
          <w:iCs/>
          <w:sz w:val="20"/>
          <w:szCs w:val="20"/>
          <w:vertAlign w:val="subscript"/>
        </w:rPr>
        <w:t xml:space="preserve"> </w:t>
      </w:r>
      <w:r w:rsidR="001F7411" w:rsidRPr="00B72AFE">
        <w:rPr>
          <w:rFonts w:ascii="Arial" w:hAnsi="Arial" w:cs="Arial"/>
          <w:iCs/>
          <w:sz w:val="20"/>
          <w:szCs w:val="20"/>
          <w:vertAlign w:val="subscript"/>
        </w:rPr>
        <w:softHyphen/>
      </w:r>
      <w:r w:rsidR="001F7411" w:rsidRPr="00B72AFE">
        <w:rPr>
          <w:rFonts w:ascii="Arial" w:hAnsi="Arial" w:cs="Arial"/>
          <w:iCs/>
          <w:sz w:val="20"/>
          <w:szCs w:val="20"/>
        </w:rPr>
        <w:t>(</w:t>
      </w:r>
      <w:r w:rsidR="001F7411" w:rsidRPr="00B72AFE">
        <w:rPr>
          <w:rFonts w:ascii="Arial" w:hAnsi="Arial" w:cs="Arial"/>
          <w:i/>
          <w:iCs/>
          <w:sz w:val="20"/>
          <w:szCs w:val="20"/>
        </w:rPr>
        <w:t>M</w:t>
      </w:r>
      <w:r w:rsidR="001F7411" w:rsidRPr="00B72AFE">
        <w:rPr>
          <w:rFonts w:ascii="Arial" w:hAnsi="Arial" w:cs="Arial"/>
          <w:i/>
          <w:iCs/>
          <w:sz w:val="20"/>
          <w:szCs w:val="20"/>
        </w:rPr>
        <w:softHyphen/>
      </w:r>
      <w:r w:rsidR="001F7411" w:rsidRPr="00B72AFE">
        <w:rPr>
          <w:rFonts w:ascii="Arial" w:hAnsi="Arial" w:cs="Arial"/>
          <w:i/>
          <w:iCs/>
          <w:sz w:val="20"/>
          <w:szCs w:val="20"/>
          <w:vertAlign w:val="subscript"/>
        </w:rPr>
        <w:t>c</w:t>
      </w:r>
      <w:r w:rsidR="001F7411" w:rsidRPr="00B72AFE">
        <w:rPr>
          <w:rFonts w:ascii="Arial" w:hAnsi="Arial" w:cs="Arial"/>
          <w:iCs/>
          <w:sz w:val="20"/>
          <w:szCs w:val="20"/>
        </w:rPr>
        <w:t>)</w:t>
      </w:r>
      <w:r w:rsidRPr="00B72AFE">
        <w:rPr>
          <w:rFonts w:ascii="Arial" w:hAnsi="Arial" w:cs="Arial"/>
          <w:iCs/>
          <w:sz w:val="20"/>
          <w:szCs w:val="20"/>
        </w:rPr>
        <w:t xml:space="preserve"> was calculated as follows: </w:t>
      </w:r>
      <w:r w:rsidRPr="00B72AFE">
        <w:rPr>
          <w:rFonts w:ascii="Arial" w:hAnsi="Arial" w:cs="Arial"/>
          <w:i/>
          <w:iCs/>
          <w:sz w:val="20"/>
          <w:szCs w:val="20"/>
        </w:rPr>
        <w:t>M</w:t>
      </w:r>
      <w:r w:rsidRPr="00B72AFE">
        <w:rPr>
          <w:rFonts w:ascii="Arial" w:hAnsi="Arial" w:cs="Arial"/>
          <w:i/>
          <w:iCs/>
          <w:sz w:val="20"/>
          <w:szCs w:val="20"/>
          <w:vertAlign w:val="subscript"/>
        </w:rPr>
        <w:t>c</w:t>
      </w:r>
      <w:r w:rsidRPr="00B72AFE">
        <w:rPr>
          <w:rFonts w:ascii="Arial" w:hAnsi="Arial" w:cs="Arial"/>
          <w:iCs/>
          <w:sz w:val="20"/>
          <w:szCs w:val="20"/>
        </w:rPr>
        <w:t xml:space="preserve"> </w:t>
      </w:r>
      <w:r w:rsidRPr="00B72AFE">
        <w:rPr>
          <w:rFonts w:ascii="Arial" w:hAnsi="Arial" w:cs="Arial"/>
          <w:sz w:val="20"/>
          <w:szCs w:val="20"/>
        </w:rPr>
        <w:t xml:space="preserve">= </w:t>
      </w:r>
      <m:oMath>
        <m:f>
          <m:fPr>
            <m:ctrlPr>
              <w:rPr>
                <w:rFonts w:ascii="Cambria Math" w:hAnsi="Cambria Math" w:cs="Arial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ρ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</w:rPr>
                  <m:t>gel</m:t>
                </m:r>
              </m:sub>
            </m:sSub>
            <m:r>
              <w:rPr>
                <w:rFonts w:ascii="Cambria Math" w:hAnsi="Cambria Math" w:cs="Arial"/>
                <w:sz w:val="20"/>
                <w:szCs w:val="20"/>
              </w:rPr>
              <m:t>RT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G</m:t>
            </m:r>
          </m:den>
        </m:f>
      </m:oMath>
      <w:r w:rsidRPr="00B72AFE">
        <w:rPr>
          <w:rFonts w:ascii="Arial" w:hAnsi="Arial" w:cs="Arial"/>
          <w:iCs/>
          <w:sz w:val="20"/>
          <w:szCs w:val="20"/>
        </w:rPr>
        <w:t xml:space="preserve"> where ρ</w:t>
      </w:r>
      <w:r w:rsidRPr="00B72AFE">
        <w:rPr>
          <w:rFonts w:ascii="Arial" w:hAnsi="Arial" w:cs="Arial"/>
          <w:iCs/>
          <w:sz w:val="20"/>
          <w:szCs w:val="20"/>
          <w:vertAlign w:val="subscript"/>
        </w:rPr>
        <w:t>gel</w:t>
      </w:r>
      <w:r w:rsidRPr="00B72AFE">
        <w:rPr>
          <w:rFonts w:ascii="Arial" w:hAnsi="Arial" w:cs="Arial"/>
          <w:iCs/>
          <w:sz w:val="20"/>
          <w:szCs w:val="20"/>
        </w:rPr>
        <w:t xml:space="preserve"> is the density of the gel (</w:t>
      </w:r>
      <w:r w:rsidR="00472EAA" w:rsidRPr="00B72AFE">
        <w:rPr>
          <w:rFonts w:ascii="Arial" w:hAnsi="Arial" w:cs="Arial"/>
          <w:iCs/>
          <w:sz w:val="20"/>
          <w:szCs w:val="20"/>
        </w:rPr>
        <w:t>(</w:t>
      </w:r>
      <w:r w:rsidR="00472EAA" w:rsidRPr="00B72AFE">
        <w:rPr>
          <w:rFonts w:ascii="Arial" w:hAnsi="Arial" w:cs="Arial"/>
          <w:i/>
          <w:iCs/>
          <w:sz w:val="20"/>
          <w:szCs w:val="20"/>
        </w:rPr>
        <w:t>M</w:t>
      </w:r>
      <w:r w:rsidR="00472EAA" w:rsidRPr="00B72AFE">
        <w:rPr>
          <w:rFonts w:ascii="Arial" w:hAnsi="Arial" w:cs="Arial"/>
          <w:i/>
          <w:iCs/>
          <w:sz w:val="20"/>
          <w:szCs w:val="20"/>
        </w:rPr>
        <w:softHyphen/>
      </w:r>
      <w:r w:rsidR="00472EAA" w:rsidRPr="00B72AFE">
        <w:rPr>
          <w:rFonts w:ascii="Arial" w:hAnsi="Arial" w:cs="Arial"/>
          <w:i/>
          <w:iCs/>
          <w:sz w:val="20"/>
          <w:szCs w:val="20"/>
        </w:rPr>
        <w:softHyphen/>
      </w:r>
      <w:r w:rsidR="00472EAA" w:rsidRPr="00B72AFE">
        <w:rPr>
          <w:rFonts w:ascii="Arial" w:hAnsi="Arial" w:cs="Arial"/>
          <w:i/>
          <w:iCs/>
          <w:sz w:val="20"/>
          <w:szCs w:val="20"/>
          <w:vertAlign w:val="subscript"/>
        </w:rPr>
        <w:t>d</w:t>
      </w:r>
      <w:r w:rsidR="00472EAA" w:rsidRPr="00B72AFE">
        <w:rPr>
          <w:rFonts w:ascii="Arial" w:hAnsi="Arial" w:cs="Arial"/>
          <w:iCs/>
          <w:sz w:val="20"/>
          <w:szCs w:val="20"/>
        </w:rPr>
        <w:t xml:space="preserve"> / (</w:t>
      </w:r>
      <w:r w:rsidR="00472EAA" w:rsidRPr="00B72AFE">
        <w:rPr>
          <w:rFonts w:ascii="Arial" w:hAnsi="Arial" w:cs="Arial"/>
          <w:i/>
          <w:iCs/>
          <w:sz w:val="20"/>
          <w:szCs w:val="20"/>
        </w:rPr>
        <w:t>M</w:t>
      </w:r>
      <w:r w:rsidR="00472EAA" w:rsidRPr="00B72AFE">
        <w:rPr>
          <w:rFonts w:ascii="Arial" w:hAnsi="Arial" w:cs="Arial"/>
          <w:i/>
          <w:iCs/>
          <w:sz w:val="20"/>
          <w:szCs w:val="20"/>
          <w:vertAlign w:val="subscript"/>
        </w:rPr>
        <w:t>s</w:t>
      </w:r>
      <w:r w:rsidR="00472EAA" w:rsidRPr="00B72AFE">
        <w:rPr>
          <w:rFonts w:ascii="Arial" w:hAnsi="Arial" w:cs="Arial"/>
          <w:iCs/>
          <w:sz w:val="20"/>
          <w:szCs w:val="20"/>
        </w:rPr>
        <w:t>–</w:t>
      </w:r>
      <w:r w:rsidR="00472EAA" w:rsidRPr="00B72AFE">
        <w:rPr>
          <w:rFonts w:ascii="Arial" w:hAnsi="Arial" w:cs="Arial"/>
          <w:i/>
          <w:iCs/>
          <w:sz w:val="20"/>
          <w:szCs w:val="20"/>
        </w:rPr>
        <w:t>M</w:t>
      </w:r>
      <w:r w:rsidR="00472EAA" w:rsidRPr="00B72AFE">
        <w:rPr>
          <w:rFonts w:ascii="Arial" w:hAnsi="Arial" w:cs="Arial"/>
          <w:i/>
          <w:iCs/>
          <w:sz w:val="20"/>
          <w:szCs w:val="20"/>
          <w:vertAlign w:val="subscript"/>
        </w:rPr>
        <w:t>d</w:t>
      </w:r>
      <w:r w:rsidR="00472EAA" w:rsidRPr="00B72AFE">
        <w:rPr>
          <w:rFonts w:ascii="Arial" w:hAnsi="Arial" w:cs="Arial"/>
          <w:iCs/>
          <w:sz w:val="20"/>
          <w:szCs w:val="20"/>
        </w:rPr>
        <w:t xml:space="preserve">)) * </w:t>
      </w:r>
      <w:r w:rsidR="00472EAA" w:rsidRPr="00B72AFE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472EAA" w:rsidRPr="00B72AFE">
        <w:rPr>
          <w:rFonts w:ascii="Arial" w:hAnsi="Arial" w:cs="Arial"/>
          <w:iCs/>
          <w:sz w:val="20"/>
          <w:szCs w:val="20"/>
        </w:rPr>
        <w:t>ρ</w:t>
      </w:r>
      <w:r w:rsidR="00472EAA" w:rsidRPr="00B72AFE">
        <w:rPr>
          <w:rFonts w:ascii="Arial" w:hAnsi="Arial" w:cs="Arial"/>
          <w:iCs/>
          <w:sz w:val="20"/>
          <w:szCs w:val="20"/>
          <w:vertAlign w:val="subscript"/>
        </w:rPr>
        <w:t>DMF</w:t>
      </w:r>
      <w:proofErr w:type="spellEnd"/>
      <w:r w:rsidR="00CF5162" w:rsidRPr="00B72AFE">
        <w:rPr>
          <w:rFonts w:ascii="Arial" w:hAnsi="Arial" w:cs="Arial"/>
          <w:iCs/>
          <w:sz w:val="20"/>
          <w:szCs w:val="20"/>
        </w:rPr>
        <w:t>)</w:t>
      </w:r>
      <w:r w:rsidRPr="00B72AFE">
        <w:rPr>
          <w:rFonts w:ascii="Arial" w:hAnsi="Arial" w:cs="Arial"/>
          <w:iCs/>
          <w:sz w:val="20"/>
          <w:szCs w:val="20"/>
        </w:rPr>
        <w:t xml:space="preserve">  in </w:t>
      </w:r>
      <m:oMath>
        <m:f>
          <m:fPr>
            <m:ctrlPr>
              <w:rPr>
                <w:rFonts w:ascii="Cambria Math" w:hAnsi="Cambria Math" w:cs="Arial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g</m:t>
            </m:r>
          </m:num>
          <m:den>
            <m:sSup>
              <m:sSup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cm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p>
            </m:sSup>
          </m:den>
        </m:f>
      </m:oMath>
      <w:r w:rsidRPr="00B72AFE">
        <w:rPr>
          <w:rFonts w:ascii="Arial" w:hAnsi="Arial" w:cs="Arial"/>
          <w:iCs/>
          <w:sz w:val="20"/>
          <w:szCs w:val="20"/>
        </w:rPr>
        <w:t>, R is the gas constant (8.314459848 x 10</w:t>
      </w:r>
      <w:r w:rsidRPr="00B72AFE">
        <w:rPr>
          <w:rFonts w:ascii="Arial" w:hAnsi="Arial" w:cs="Arial"/>
          <w:iCs/>
          <w:sz w:val="20"/>
          <w:szCs w:val="20"/>
          <w:vertAlign w:val="superscript"/>
        </w:rPr>
        <w:t>6</w:t>
      </w:r>
      <w:r w:rsidRPr="00B72AFE">
        <w:rPr>
          <w:rFonts w:ascii="Arial" w:hAnsi="Arial" w:cs="Arial"/>
          <w:iCs/>
          <w:sz w:val="20"/>
          <w:szCs w:val="20"/>
        </w:rPr>
        <w:t xml:space="preserve"> </w:t>
      </w:r>
      <m:oMath>
        <m:f>
          <m:fPr>
            <m:ctrlPr>
              <w:rPr>
                <w:rFonts w:ascii="Cambria Math" w:hAnsi="Cambria Math" w:cs="Arial"/>
                <w:i/>
                <w:iCs/>
                <w:sz w:val="20"/>
                <w:szCs w:val="20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/>
                    <w:iCs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cm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3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Pa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mol K</m:t>
            </m:r>
          </m:den>
        </m:f>
      </m:oMath>
      <w:r w:rsidRPr="00B72AFE">
        <w:rPr>
          <w:rFonts w:ascii="Arial" w:hAnsi="Arial" w:cs="Arial"/>
          <w:iCs/>
          <w:sz w:val="20"/>
          <w:szCs w:val="20"/>
        </w:rPr>
        <w:t>), and T = 298 K</w:t>
      </w:r>
      <w:r w:rsidR="004D6D6F" w:rsidRPr="00B72AFE">
        <w:rPr>
          <w:rFonts w:ascii="Arial" w:hAnsi="Arial" w:cs="Arial"/>
          <w:iCs/>
          <w:sz w:val="20"/>
          <w:szCs w:val="20"/>
        </w:rPr>
        <w:t>,</w:t>
      </w:r>
      <w:r w:rsidRPr="00B72AFE">
        <w:rPr>
          <w:rFonts w:ascii="Arial" w:hAnsi="Arial" w:cs="Arial"/>
          <w:iCs/>
          <w:sz w:val="20"/>
          <w:szCs w:val="20"/>
        </w:rPr>
        <w:t xml:space="preserve"> in units of </w:t>
      </w:r>
      <m:oMath>
        <m:f>
          <m:fPr>
            <m:ctrlPr>
              <w:rPr>
                <w:rFonts w:ascii="Cambria Math" w:hAnsi="Cambria Math" w:cs="Arial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g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mol</m:t>
            </m:r>
          </m:den>
        </m:f>
      </m:oMath>
      <w:r w:rsidRPr="00B72AFE">
        <w:rPr>
          <w:rFonts w:ascii="Arial" w:hAnsi="Arial" w:cs="Arial"/>
          <w:iCs/>
          <w:sz w:val="20"/>
          <w:szCs w:val="20"/>
        </w:rPr>
        <w:t>.</w:t>
      </w:r>
      <w:r w:rsidR="00981E2D" w:rsidRPr="00B72AFE">
        <w:rPr>
          <w:rFonts w:ascii="Arial" w:hAnsi="Arial" w:cs="Arial"/>
          <w:b/>
          <w:i/>
          <w:sz w:val="20"/>
          <w:szCs w:val="20"/>
        </w:rPr>
        <w:t xml:space="preserve"> </w:t>
      </w:r>
    </w:p>
    <w:tbl>
      <w:tblPr>
        <w:tblpPr w:leftFromText="180" w:rightFromText="180" w:vertAnchor="text" w:horzAnchor="margin" w:tblpXSpec="center" w:tblpY="-72"/>
        <w:tblW w:w="765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67"/>
        <w:gridCol w:w="1703"/>
        <w:gridCol w:w="810"/>
        <w:gridCol w:w="2160"/>
        <w:gridCol w:w="810"/>
      </w:tblGrid>
      <w:tr w:rsidR="000611FC" w:rsidRPr="00B72AFE" w14:paraId="37D2F220" w14:textId="77777777" w:rsidTr="00D152E0">
        <w:trPr>
          <w:trHeight w:val="584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6D907A" w14:textId="77777777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Crosslinker</w:t>
            </w:r>
          </w:p>
          <w:p w14:paraId="544C5CA7" w14:textId="74224E39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sz w:val="20"/>
                <w:szCs w:val="36"/>
              </w:rPr>
              <w:t>(</w:t>
            </w:r>
            <w:r w:rsidRPr="00B72AFE">
              <w:rPr>
                <w:rFonts w:ascii="Arial" w:eastAsia="Times New Roman" w:hAnsi="Arial" w:cs="Arial"/>
                <w:b/>
                <w:i/>
                <w:sz w:val="20"/>
                <w:szCs w:val="36"/>
              </w:rPr>
              <w:t>6</w:t>
            </w:r>
            <w:r w:rsidR="00D152E0" w:rsidRPr="00B72AFE">
              <w:rPr>
                <w:rFonts w:ascii="Arial" w:eastAsia="Times New Roman" w:hAnsi="Arial" w:cs="Arial"/>
                <w:b/>
                <w:i/>
                <w:sz w:val="20"/>
                <w:szCs w:val="36"/>
              </w:rPr>
              <w:t>V–St</w:t>
            </w:r>
            <w:r w:rsidRPr="00B72AFE">
              <w:rPr>
                <w:rFonts w:ascii="Calibri" w:eastAsia="Times New Roman" w:hAnsi="Calibri" w:cs="Calibri"/>
                <w:b/>
                <w:i/>
                <w:sz w:val="20"/>
                <w:szCs w:val="36"/>
              </w:rPr>
              <w:t>•</w:t>
            </w:r>
            <w:r w:rsidRPr="00B72AFE">
              <w:rPr>
                <w:rFonts w:ascii="Arial" w:eastAsia="Times New Roman" w:hAnsi="Arial" w:cs="Arial"/>
                <w:i/>
                <w:sz w:val="20"/>
                <w:szCs w:val="36"/>
              </w:rPr>
              <w:t>10PF</w:t>
            </w:r>
            <w:r w:rsidRPr="00B72AFE">
              <w:rPr>
                <w:rFonts w:ascii="Arial" w:eastAsia="Times New Roman" w:hAnsi="Arial" w:cs="Arial"/>
                <w:i/>
                <w:sz w:val="20"/>
                <w:szCs w:val="36"/>
                <w:vertAlign w:val="subscript"/>
              </w:rPr>
              <w:t>6</w:t>
            </w:r>
            <w:r w:rsidR="00D152E0" w:rsidRPr="00B72AFE">
              <w:rPr>
                <w:rFonts w:ascii="Calibri" w:eastAsia="Times New Roman" w:hAnsi="Calibri" w:cs="Calibri"/>
                <w:i/>
                <w:sz w:val="20"/>
                <w:szCs w:val="36"/>
              </w:rPr>
              <w:t>•</w:t>
            </w:r>
            <w:r w:rsidRPr="00B72AFE">
              <w:rPr>
                <w:rFonts w:ascii="Arial" w:eastAsia="Times New Roman" w:hAnsi="Arial" w:cs="Arial"/>
                <w:i/>
                <w:sz w:val="20"/>
                <w:szCs w:val="36"/>
              </w:rPr>
              <w:t>2Cl)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8B65B0" w14:textId="77777777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Q</w:t>
            </w:r>
          </w:p>
          <w:p w14:paraId="4EC8BD72" w14:textId="77777777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(Swelling Ratio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89436" w14:textId="77777777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i/>
                <w:color w:val="000000"/>
                <w:kern w:val="24"/>
                <w:sz w:val="20"/>
                <w:szCs w:val="28"/>
              </w:rPr>
              <w:t xml:space="preserve">G </w:t>
            </w:r>
          </w:p>
          <w:p w14:paraId="77FA8E44" w14:textId="77777777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(Pa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30BED0" w14:textId="77777777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Crosslinking Density (mol/m</w:t>
            </w:r>
            <w:r w:rsidRPr="00B72AFE">
              <w:rPr>
                <w:rFonts w:ascii="Arial" w:eastAsia="Times New Roman" w:hAnsi="Arial" w:cs="Arial"/>
                <w:color w:val="000000"/>
                <w:kern w:val="24"/>
                <w:position w:val="8"/>
                <w:sz w:val="20"/>
                <w:szCs w:val="28"/>
                <w:vertAlign w:val="superscript"/>
              </w:rPr>
              <w:t>3</w:t>
            </w: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D0CECE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151200" w14:textId="77777777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i/>
                <w:color w:val="000000"/>
                <w:kern w:val="24"/>
                <w:sz w:val="20"/>
                <w:szCs w:val="28"/>
              </w:rPr>
              <w:t>M</w:t>
            </w:r>
            <w:r w:rsidRPr="00B72AFE">
              <w:rPr>
                <w:rFonts w:ascii="Arial" w:eastAsia="Times New Roman" w:hAnsi="Arial" w:cs="Arial"/>
                <w:i/>
                <w:color w:val="000000"/>
                <w:kern w:val="24"/>
                <w:position w:val="-7"/>
                <w:sz w:val="20"/>
                <w:szCs w:val="28"/>
                <w:vertAlign w:val="subscript"/>
              </w:rPr>
              <w:t>c</w:t>
            </w:r>
          </w:p>
          <w:p w14:paraId="5A6034B5" w14:textId="77777777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(</w:t>
            </w:r>
            <w:proofErr w:type="spellStart"/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kDa</w:t>
            </w:r>
            <w:proofErr w:type="spellEnd"/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)</w:t>
            </w:r>
          </w:p>
        </w:tc>
      </w:tr>
      <w:tr w:rsidR="000611FC" w:rsidRPr="00B72AFE" w14:paraId="424612B0" w14:textId="77777777" w:rsidTr="00D152E0">
        <w:trPr>
          <w:trHeight w:hRule="exact" w:val="288"/>
        </w:trPr>
        <w:tc>
          <w:tcPr>
            <w:tcW w:w="216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9F9576" w14:textId="77777777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0.15 mol%</w:t>
            </w:r>
          </w:p>
        </w:tc>
        <w:tc>
          <w:tcPr>
            <w:tcW w:w="1703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358F8F" w14:textId="446DD85E" w:rsidR="000611FC" w:rsidRPr="00B72AFE" w:rsidRDefault="00BE4BAB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40.55</w:t>
            </w:r>
          </w:p>
        </w:tc>
        <w:tc>
          <w:tcPr>
            <w:tcW w:w="81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D12390" w14:textId="77777777" w:rsidR="000611FC" w:rsidRPr="00B72AFE" w:rsidRDefault="000611FC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1169</w:t>
            </w:r>
          </w:p>
        </w:tc>
        <w:tc>
          <w:tcPr>
            <w:tcW w:w="216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4E1125" w14:textId="1D6D8517" w:rsidR="000611FC" w:rsidRPr="00B72AFE" w:rsidRDefault="00BE4BAB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1.62</w:t>
            </w:r>
          </w:p>
        </w:tc>
        <w:tc>
          <w:tcPr>
            <w:tcW w:w="810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F49D60" w14:textId="4900FA66" w:rsidR="000611FC" w:rsidRPr="00B72AFE" w:rsidRDefault="00BE4BAB" w:rsidP="00281A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36"/>
              </w:rPr>
            </w:pPr>
            <w:r w:rsidRPr="00B72AFE">
              <w:rPr>
                <w:rFonts w:ascii="Arial" w:eastAsia="Times New Roman" w:hAnsi="Arial" w:cs="Arial"/>
                <w:color w:val="000000"/>
                <w:kern w:val="24"/>
                <w:sz w:val="20"/>
                <w:szCs w:val="28"/>
              </w:rPr>
              <w:t>69.64</w:t>
            </w:r>
          </w:p>
        </w:tc>
      </w:tr>
    </w:tbl>
    <w:p w14:paraId="58266C1B" w14:textId="3EB22DD1" w:rsidR="00C730FF" w:rsidRPr="00B72AFE" w:rsidRDefault="00C730FF" w:rsidP="00981E2D">
      <w:pPr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1A42EFE4" w14:textId="2CF0E7E0" w:rsidR="000611FC" w:rsidRPr="00B72AFE" w:rsidRDefault="000611FC" w:rsidP="00BE4BAB">
      <w:pPr>
        <w:pStyle w:val="ListParagraph"/>
        <w:spacing w:after="0" w:line="480" w:lineRule="auto"/>
        <w:ind w:left="360"/>
        <w:jc w:val="both"/>
        <w:rPr>
          <w:rFonts w:ascii="Arial" w:hAnsi="Arial" w:cs="Arial"/>
          <w:b/>
          <w:i/>
          <w:sz w:val="20"/>
          <w:szCs w:val="20"/>
        </w:rPr>
      </w:pPr>
    </w:p>
    <w:p w14:paraId="5B8FF0EF" w14:textId="77777777" w:rsidR="00C6301A" w:rsidRPr="00B72AFE" w:rsidRDefault="00C6301A" w:rsidP="00C6301A">
      <w:p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17AF6A03" w14:textId="143DA833" w:rsidR="00DE2140" w:rsidRPr="00B72AFE" w:rsidRDefault="00DE2140" w:rsidP="00AF1A84">
      <w:pPr>
        <w:pStyle w:val="ListParagraph"/>
        <w:numPr>
          <w:ilvl w:val="0"/>
          <w:numId w:val="23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color w:val="000000" w:themeColor="text1"/>
          <w:sz w:val="20"/>
          <w:szCs w:val="20"/>
        </w:rPr>
        <w:t>As</w:t>
      </w:r>
      <w:r w:rsidR="001F3DD2" w:rsidRPr="00B72AFE">
        <w:rPr>
          <w:rFonts w:ascii="Arial" w:hAnsi="Arial" w:cs="Arial"/>
          <w:b/>
          <w:i/>
          <w:color w:val="000000" w:themeColor="text1"/>
          <w:sz w:val="20"/>
          <w:szCs w:val="20"/>
        </w:rPr>
        <w:t>-</w:t>
      </w:r>
      <w:r w:rsidRPr="00B72AFE">
        <w:rPr>
          <w:rFonts w:ascii="Arial" w:hAnsi="Arial" w:cs="Arial"/>
          <w:b/>
          <w:i/>
          <w:color w:val="000000" w:themeColor="text1"/>
          <w:sz w:val="20"/>
          <w:szCs w:val="20"/>
        </w:rPr>
        <w:t>Synthesi</w:t>
      </w:r>
      <w:r w:rsidR="00606D46" w:rsidRPr="00B72AFE">
        <w:rPr>
          <w:rFonts w:ascii="Arial" w:hAnsi="Arial" w:cs="Arial"/>
          <w:b/>
          <w:i/>
          <w:color w:val="000000" w:themeColor="text1"/>
          <w:sz w:val="20"/>
          <w:szCs w:val="20"/>
        </w:rPr>
        <w:t>s</w:t>
      </w:r>
      <w:r w:rsidRPr="00B72AFE">
        <w:rPr>
          <w:rFonts w:ascii="Arial" w:hAnsi="Arial" w:cs="Arial"/>
          <w:b/>
          <w:i/>
          <w:color w:val="000000" w:themeColor="text1"/>
          <w:sz w:val="20"/>
          <w:szCs w:val="20"/>
        </w:rPr>
        <w:t>ed, Swollen Gel Rheology</w:t>
      </w:r>
    </w:p>
    <w:p w14:paraId="379C0D37" w14:textId="6CB6AF68" w:rsidR="00F1349F" w:rsidRPr="00B72AFE" w:rsidRDefault="00606D46" w:rsidP="00F1349F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>Gels synthesised as</w:t>
      </w:r>
      <w:r w:rsidR="00C42A24" w:rsidRPr="00B72AFE">
        <w:rPr>
          <w:rFonts w:ascii="Arial" w:hAnsi="Arial" w:cs="Arial"/>
          <w:sz w:val="20"/>
          <w:szCs w:val="20"/>
        </w:rPr>
        <w:t xml:space="preserve"> shown above were swollen in DMF for 48 h.  A 20 mm disc was punched out of the swollen gels and the rheological data </w:t>
      </w:r>
      <w:r w:rsidR="00AC21DF" w:rsidRPr="00B72AFE">
        <w:rPr>
          <w:rFonts w:ascii="Arial" w:hAnsi="Arial" w:cs="Arial"/>
          <w:sz w:val="20"/>
          <w:szCs w:val="20"/>
        </w:rPr>
        <w:t>(</w:t>
      </w:r>
      <w:r w:rsidR="00AC21DF" w:rsidRPr="00B72AFE">
        <w:rPr>
          <w:rFonts w:ascii="Arial" w:hAnsi="Arial" w:cs="Arial"/>
          <w:b/>
          <w:sz w:val="20"/>
          <w:szCs w:val="20"/>
        </w:rPr>
        <w:t>Figure S9</w:t>
      </w:r>
      <w:r w:rsidR="00AC21DF" w:rsidRPr="00B72AFE">
        <w:rPr>
          <w:rFonts w:ascii="Arial" w:hAnsi="Arial" w:cs="Arial"/>
          <w:sz w:val="20"/>
          <w:szCs w:val="20"/>
        </w:rPr>
        <w:t xml:space="preserve">) </w:t>
      </w:r>
      <w:r w:rsidR="00C42A24" w:rsidRPr="00B72AFE">
        <w:rPr>
          <w:rFonts w:ascii="Arial" w:hAnsi="Arial" w:cs="Arial"/>
          <w:sz w:val="20"/>
          <w:szCs w:val="20"/>
        </w:rPr>
        <w:t xml:space="preserve">was acquired. </w:t>
      </w:r>
    </w:p>
    <w:p w14:paraId="22808DC8" w14:textId="77777777" w:rsidR="004E165D" w:rsidRPr="00B72AFE" w:rsidRDefault="004E165D" w:rsidP="00F1349F">
      <w:pPr>
        <w:spacing w:after="0" w:line="480" w:lineRule="auto"/>
        <w:jc w:val="both"/>
        <w:rPr>
          <w:rFonts w:ascii="Arial" w:hAnsi="Arial" w:cs="Arial"/>
          <w:sz w:val="20"/>
          <w:szCs w:val="20"/>
        </w:rPr>
      </w:pPr>
    </w:p>
    <w:p w14:paraId="4E3F3352" w14:textId="60541751" w:rsidR="0052231E" w:rsidRPr="00B72AFE" w:rsidRDefault="0052231E" w:rsidP="00AF1A84">
      <w:pPr>
        <w:pStyle w:val="ListParagraph"/>
        <w:numPr>
          <w:ilvl w:val="0"/>
          <w:numId w:val="23"/>
        </w:numPr>
        <w:spacing w:after="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hAnsi="Arial" w:cs="Arial"/>
          <w:b/>
          <w:i/>
          <w:sz w:val="20"/>
          <w:szCs w:val="20"/>
        </w:rPr>
        <w:t xml:space="preserve">Photochemical </w:t>
      </w:r>
      <w:r w:rsidR="006622FF" w:rsidRPr="00B72AFE">
        <w:rPr>
          <w:rFonts w:ascii="Arial" w:hAnsi="Arial" w:cs="Arial"/>
          <w:b/>
          <w:i/>
          <w:sz w:val="20"/>
          <w:szCs w:val="20"/>
        </w:rPr>
        <w:t>R</w:t>
      </w:r>
      <w:r w:rsidRPr="00B72AFE">
        <w:rPr>
          <w:rFonts w:ascii="Arial" w:hAnsi="Arial" w:cs="Arial"/>
          <w:b/>
          <w:i/>
          <w:sz w:val="20"/>
          <w:szCs w:val="20"/>
        </w:rPr>
        <w:t>eduction of Gels: Procedure</w:t>
      </w:r>
      <w:r w:rsidR="009763D4" w:rsidRPr="00B72AFE">
        <w:rPr>
          <w:rFonts w:ascii="Arial" w:hAnsi="Arial" w:cs="Arial"/>
          <w:b/>
          <w:i/>
          <w:sz w:val="20"/>
          <w:szCs w:val="20"/>
        </w:rPr>
        <w:t xml:space="preserve">, </w:t>
      </w:r>
      <w:r w:rsidRPr="00B72AFE">
        <w:rPr>
          <w:rFonts w:ascii="Arial" w:hAnsi="Arial" w:cs="Arial"/>
          <w:b/>
          <w:i/>
          <w:sz w:val="20"/>
          <w:szCs w:val="20"/>
        </w:rPr>
        <w:t>Kinetics</w:t>
      </w:r>
      <w:r w:rsidR="009763D4" w:rsidRPr="00B72AFE">
        <w:rPr>
          <w:rFonts w:ascii="Arial" w:hAnsi="Arial" w:cs="Arial"/>
          <w:b/>
          <w:i/>
          <w:sz w:val="20"/>
          <w:szCs w:val="20"/>
        </w:rPr>
        <w:t>, and Rheology</w:t>
      </w:r>
    </w:p>
    <w:p w14:paraId="719AC8B2" w14:textId="2478A74A" w:rsidR="00DC4719" w:rsidRPr="00B72AFE" w:rsidRDefault="00B94EE0" w:rsidP="00981E2D">
      <w:pPr>
        <w:pStyle w:val="NormalWeb"/>
        <w:spacing w:line="480" w:lineRule="auto"/>
        <w:jc w:val="both"/>
        <w:rPr>
          <w:rFonts w:ascii="ArialMT" w:eastAsia="Times New Roman" w:hAnsi="ArialMT"/>
          <w:sz w:val="20"/>
          <w:szCs w:val="20"/>
          <w:lang w:val="en-AU"/>
        </w:rPr>
      </w:pPr>
      <w:r w:rsidRPr="00B72AFE">
        <w:rPr>
          <w:rFonts w:ascii="Arial" w:eastAsia="Times New Roman" w:hAnsi="Arial" w:cs="Arial"/>
          <w:noProof/>
          <w:sz w:val="20"/>
          <w:szCs w:val="20"/>
          <w:lang w:val="en-AU"/>
        </w:rPr>
        <w:drawing>
          <wp:anchor distT="0" distB="0" distL="114300" distR="114300" simplePos="0" relativeHeight="251716096" behindDoc="0" locked="0" layoutInCell="1" allowOverlap="1" wp14:anchorId="70E80937" wp14:editId="072B0AA9">
            <wp:simplePos x="0" y="0"/>
            <wp:positionH relativeFrom="margin">
              <wp:posOffset>1211580</wp:posOffset>
            </wp:positionH>
            <wp:positionV relativeFrom="margin">
              <wp:posOffset>6018530</wp:posOffset>
            </wp:positionV>
            <wp:extent cx="3520440" cy="1746885"/>
            <wp:effectExtent l="0" t="0" r="0" b="571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20190215_120659.jp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20440" cy="174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2AFE">
        <w:rPr>
          <w:rFonts w:ascii="Arial" w:eastAsia="Times New Roman" w:hAnsi="Arial" w:cs="Arial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18144" behindDoc="0" locked="0" layoutInCell="1" allowOverlap="1" wp14:anchorId="036D6984" wp14:editId="6E178EAE">
                <wp:simplePos x="0" y="0"/>
                <wp:positionH relativeFrom="margin">
                  <wp:posOffset>5715</wp:posOffset>
                </wp:positionH>
                <wp:positionV relativeFrom="margin">
                  <wp:posOffset>7839075</wp:posOffset>
                </wp:positionV>
                <wp:extent cx="5931535" cy="385445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385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815BAC" w14:textId="04E702EE" w:rsidR="0016095F" w:rsidRPr="008477C9" w:rsidRDefault="0016095F" w:rsidP="0016095F">
                            <w:pPr>
                              <w:pStyle w:val="NormalWeb"/>
                              <w:jc w:val="both"/>
                              <w:rPr>
                                <w:rFonts w:ascii="Arial" w:eastAsia="Times New Roman" w:hAnsi="Arial" w:cs="Arial"/>
                                <w:i/>
                                <w:sz w:val="22"/>
                              </w:rPr>
                            </w:pPr>
                            <w:r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>Figure S</w:t>
                            </w:r>
                            <w:r w:rsidR="003B090A"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>7</w:t>
                            </w:r>
                            <w:r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>:</w:t>
                            </w:r>
                            <w:r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Experimental setup for photoirradiation kine</w:t>
                            </w:r>
                            <w:r w:rsidR="00262202"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>t</w:t>
                            </w:r>
                            <w:r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ics experiments. Square gels in a large, glass petri dish </w:t>
                            </w:r>
                            <w:proofErr w:type="gramStart"/>
                            <w:r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>were</w:t>
                            </w:r>
                            <w:proofErr w:type="gramEnd"/>
                            <w:r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irradiated from</w:t>
                            </w:r>
                            <w:r w:rsidRPr="008477C9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top and bottom approximately 5</w:t>
                            </w:r>
                            <w:r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>.5</w:t>
                            </w:r>
                            <w:r w:rsidRPr="008477C9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cm away</w:t>
                            </w:r>
                            <w:r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from the gels with a </w:t>
                            </w:r>
                            <w:r w:rsidRPr="008477C9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>450 nm light source.</w:t>
                            </w:r>
                          </w:p>
                          <w:p w14:paraId="19A6A6EF" w14:textId="77777777" w:rsidR="0016095F" w:rsidRDefault="0016095F" w:rsidP="0016095F">
                            <w:pPr>
                              <w:spacing w:line="240" w:lineRule="auto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6D6984" id="_x0000_s1033" type="#_x0000_t202" style="position:absolute;left:0;text-align:left;margin-left:.45pt;margin-top:617.25pt;width:467.05pt;height:30.35pt;z-index:251718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" stroked="f">
                <v:textbox>
                  <w:txbxContent>
                    <w:p w14:paraId="4C815BAC" w14:textId="04E702EE" w:rsidR="0016095F" w:rsidRPr="008477C9" w:rsidRDefault="0016095F" w:rsidP="0016095F">
                      <w:pPr>
                        <w:pStyle w:val="NormalWeb"/>
                        <w:jc w:val="both"/>
                        <w:rPr>
                          <w:rFonts w:ascii="Arial" w:eastAsia="Times New Roman" w:hAnsi="Arial" w:cs="Arial"/>
                          <w:i/>
                          <w:sz w:val="22"/>
                        </w:rPr>
                      </w:pPr>
                      <w:r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>Figure S</w:t>
                      </w:r>
                      <w:r w:rsidR="003B090A"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>7</w:t>
                      </w:r>
                      <w:r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>:</w:t>
                      </w:r>
                      <w:r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Experimental setup for photoirradiation kine</w:t>
                      </w:r>
                      <w:r w:rsidR="00262202"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>t</w:t>
                      </w:r>
                      <w:r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ics experiments. Square gels in a large, glass petri dish </w:t>
                      </w:r>
                      <w:proofErr w:type="gramStart"/>
                      <w:r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>were</w:t>
                      </w:r>
                      <w:proofErr w:type="gramEnd"/>
                      <w:r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irradiated from</w:t>
                      </w:r>
                      <w:r w:rsidRPr="008477C9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top and bottom approximately 5</w:t>
                      </w:r>
                      <w:r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>.5</w:t>
                      </w:r>
                      <w:r w:rsidRPr="008477C9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cm away</w:t>
                      </w:r>
                      <w:r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from the gels with a </w:t>
                      </w:r>
                      <w:r w:rsidRPr="008477C9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>450 nm light source.</w:t>
                      </w:r>
                    </w:p>
                    <w:p w14:paraId="19A6A6EF" w14:textId="77777777" w:rsidR="0016095F" w:rsidRDefault="0016095F" w:rsidP="0016095F">
                      <w:pPr>
                        <w:spacing w:line="240" w:lineRule="auto"/>
                        <w:jc w:val="both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>All kinetics experiments were performed in either quadruplicate or triplicate inside of a</w:t>
      </w:r>
      <w:r w:rsidR="004D6D6F" w:rsidRPr="00B72AFE">
        <w:rPr>
          <w:rFonts w:ascii="Arial" w:eastAsia="Times New Roman" w:hAnsi="Arial" w:cs="Arial"/>
          <w:sz w:val="20"/>
          <w:szCs w:val="20"/>
          <w:lang w:val="en-AU"/>
        </w:rPr>
        <w:t>n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N</w:t>
      </w:r>
      <w:r w:rsidR="006622FF" w:rsidRPr="00B72AFE">
        <w:rPr>
          <w:rFonts w:ascii="Arial" w:eastAsia="Times New Roman" w:hAnsi="Arial" w:cs="Arial"/>
          <w:sz w:val="20"/>
          <w:szCs w:val="20"/>
          <w:vertAlign w:val="subscript"/>
          <w:lang w:val="en-AU"/>
        </w:rPr>
        <w:t>2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>-filled glovebox. The gels were prepared as described above (organogels and hydrogels) and were swollen for an additional 23 h in a degassed solution of 0.15 mM [Ru(</w:t>
      </w:r>
      <w:proofErr w:type="spellStart"/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>bpy</w:t>
      </w:r>
      <w:proofErr w:type="spellEnd"/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>)</w:t>
      </w:r>
      <w:proofErr w:type="gramStart"/>
      <w:r w:rsidR="006622FF" w:rsidRPr="00B72AFE">
        <w:rPr>
          <w:rFonts w:ascii="Arial" w:eastAsia="Times New Roman" w:hAnsi="Arial" w:cs="Arial"/>
          <w:sz w:val="20"/>
          <w:szCs w:val="20"/>
          <w:vertAlign w:val="subscript"/>
          <w:lang w:val="en-AU"/>
        </w:rPr>
        <w:t>3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>]Cl</w:t>
      </w:r>
      <w:proofErr w:type="gramEnd"/>
      <w:r w:rsidR="006622FF" w:rsidRPr="00B72AFE">
        <w:rPr>
          <w:rFonts w:ascii="Arial" w:eastAsia="Times New Roman" w:hAnsi="Arial" w:cs="Arial"/>
          <w:sz w:val="20"/>
          <w:szCs w:val="20"/>
          <w:vertAlign w:val="subscript"/>
          <w:lang w:val="en-AU"/>
        </w:rPr>
        <w:t xml:space="preserve">2 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and 3.00 mM triethanolamine (TEOA) in either DMF or 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>H</w:t>
      </w:r>
      <w:r w:rsidR="001F7411" w:rsidRPr="00B72AFE">
        <w:rPr>
          <w:rFonts w:ascii="Arial" w:eastAsia="Times New Roman" w:hAnsi="Arial" w:cs="Arial"/>
          <w:sz w:val="20"/>
          <w:szCs w:val="20"/>
          <w:vertAlign w:val="subscript"/>
          <w:lang w:val="en-AU"/>
        </w:rPr>
        <w:t>2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>O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inside the glovebox. The average (n = 3 or 4) gel volume at t = 0 was 10.97 cm</w:t>
      </w:r>
      <w:r w:rsidR="006622FF" w:rsidRPr="00B72AFE">
        <w:rPr>
          <w:rFonts w:ascii="Arial" w:eastAsia="Times New Roman" w:hAnsi="Arial" w:cs="Arial"/>
          <w:sz w:val="20"/>
          <w:szCs w:val="20"/>
          <w:vertAlign w:val="superscript"/>
          <w:lang w:val="en-AU"/>
        </w:rPr>
        <w:t>3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for the organogels and</w:t>
      </w:r>
      <w:r w:rsidR="00572D36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4.30 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>cm</w:t>
      </w:r>
      <w:r w:rsidR="006622FF" w:rsidRPr="00B72AFE">
        <w:rPr>
          <w:rFonts w:ascii="Arial" w:eastAsia="Times New Roman" w:hAnsi="Arial" w:cs="Arial"/>
          <w:sz w:val="20"/>
          <w:szCs w:val="20"/>
          <w:vertAlign w:val="superscript"/>
          <w:lang w:val="en-AU"/>
        </w:rPr>
        <w:t>3</w:t>
      </w:r>
      <w:r w:rsidR="006622FF" w:rsidRPr="00B72AFE">
        <w:rPr>
          <w:rFonts w:ascii="Arial" w:eastAsia="Times New Roman" w:hAnsi="Arial" w:cs="Arial"/>
          <w:sz w:val="20"/>
          <w:szCs w:val="20"/>
          <w:vertAlign w:val="subscript"/>
          <w:lang w:val="en-AU"/>
        </w:rPr>
        <w:t xml:space="preserve"> 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for the hydrogels. The gels were then removed from solution and placed in a </w:t>
      </w:r>
      <w:r w:rsidR="00BE4BAB" w:rsidRPr="00B72AFE">
        <w:rPr>
          <w:rFonts w:ascii="Arial" w:eastAsia="Times New Roman" w:hAnsi="Arial" w:cs="Arial"/>
          <w:sz w:val="20"/>
          <w:szCs w:val="20"/>
          <w:lang w:val="en-AU"/>
        </w:rPr>
        <w:t>14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cm diameter glass petri dish. A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>n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>H</w:t>
      </w:r>
      <w:r w:rsidR="001F7411" w:rsidRPr="00B72AFE">
        <w:rPr>
          <w:rFonts w:ascii="Arial" w:eastAsia="Times New Roman" w:hAnsi="Arial" w:cs="Arial"/>
          <w:sz w:val="20"/>
          <w:szCs w:val="20"/>
          <w:vertAlign w:val="subscript"/>
          <w:lang w:val="en-AU"/>
        </w:rPr>
        <w:t>2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>O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or DMF-soaked Kimwipe was also placed inside the petri dish, which was covered by a lid. The gels were irradiated with ~450 nm light from the top and bottom for 4 h, maintaining a 5.5 cm distance between the gel and the light source (</w:t>
      </w:r>
      <w:r w:rsidR="006622FF" w:rsidRPr="00B72AFE">
        <w:rPr>
          <w:rFonts w:ascii="Arial" w:eastAsia="Times New Roman" w:hAnsi="Arial" w:cs="Arial"/>
          <w:b/>
          <w:sz w:val="20"/>
          <w:szCs w:val="20"/>
          <w:lang w:val="en-AU"/>
        </w:rPr>
        <w:t>Figure S</w:t>
      </w:r>
      <w:r w:rsidR="00AC21DF" w:rsidRPr="00B72AFE">
        <w:rPr>
          <w:rFonts w:ascii="Arial" w:eastAsia="Times New Roman" w:hAnsi="Arial" w:cs="Arial"/>
          <w:b/>
          <w:sz w:val="20"/>
          <w:szCs w:val="20"/>
          <w:lang w:val="en-AU"/>
        </w:rPr>
        <w:t>7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>) with volume measurements taken at regular intervals (</w:t>
      </w:r>
      <w:r w:rsidR="006622FF" w:rsidRPr="00B72AFE">
        <w:rPr>
          <w:rFonts w:ascii="Arial" w:eastAsia="Times New Roman" w:hAnsi="Arial" w:cs="Arial"/>
          <w:b/>
          <w:sz w:val="20"/>
          <w:szCs w:val="20"/>
          <w:lang w:val="en-AU"/>
        </w:rPr>
        <w:t>Figure S</w:t>
      </w:r>
      <w:r w:rsidR="00AC21DF" w:rsidRPr="00B72AFE">
        <w:rPr>
          <w:rFonts w:ascii="Arial" w:eastAsia="Times New Roman" w:hAnsi="Arial" w:cs="Arial"/>
          <w:b/>
          <w:sz w:val="20"/>
          <w:szCs w:val="20"/>
          <w:lang w:val="en-AU"/>
        </w:rPr>
        <w:t>8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). After irradiation, the gels were removed from the light source and a 20 mm diameter 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lastRenderedPageBreak/>
        <w:t>disc was punched out of the material. The gel discs were placed into an airtight container</w:t>
      </w:r>
      <w:r w:rsidR="0016095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and 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transported for 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>rheological experiments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>, which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were performed to obtain the reduced/contracted 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>rheological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data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on the gels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. The resulting discs were oxidized and swollen in </w:t>
      </w:r>
      <w:r w:rsidR="00121F8B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either DMF or 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>H</w:t>
      </w:r>
      <w:r w:rsidR="001F7411" w:rsidRPr="00B72AFE">
        <w:rPr>
          <w:rFonts w:ascii="Arial" w:eastAsia="Times New Roman" w:hAnsi="Arial" w:cs="Arial"/>
          <w:sz w:val="20"/>
          <w:szCs w:val="20"/>
          <w:vertAlign w:val="subscript"/>
          <w:lang w:val="en-AU"/>
        </w:rPr>
        <w:t>2</w:t>
      </w:r>
      <w:r w:rsidR="001F7411" w:rsidRPr="00B72AFE">
        <w:rPr>
          <w:rFonts w:ascii="Arial" w:eastAsia="Times New Roman" w:hAnsi="Arial" w:cs="Arial"/>
          <w:sz w:val="20"/>
          <w:szCs w:val="20"/>
          <w:lang w:val="en-AU"/>
        </w:rPr>
        <w:t>O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>. A new 20 mm diameter disc was punched out from the resulting reswollen gels and the oxidized rheological data were recorded</w:t>
      </w:r>
      <w:r w:rsidR="00DC4719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 (</w:t>
      </w:r>
      <w:r w:rsidR="00DC4719" w:rsidRPr="00B72AFE">
        <w:rPr>
          <w:rFonts w:ascii="Arial" w:eastAsia="Times New Roman" w:hAnsi="Arial" w:cs="Arial"/>
          <w:b/>
          <w:sz w:val="20"/>
          <w:szCs w:val="20"/>
          <w:lang w:val="en-AU"/>
        </w:rPr>
        <w:t>Figure S</w:t>
      </w:r>
      <w:r w:rsidR="00AC21DF" w:rsidRPr="00B72AFE">
        <w:rPr>
          <w:rFonts w:ascii="Arial" w:eastAsia="Times New Roman" w:hAnsi="Arial" w:cs="Arial"/>
          <w:b/>
          <w:sz w:val="20"/>
          <w:szCs w:val="20"/>
          <w:lang w:val="en-AU"/>
        </w:rPr>
        <w:t>9</w:t>
      </w:r>
      <w:r w:rsidR="00DC4719" w:rsidRPr="00B72AFE">
        <w:rPr>
          <w:rFonts w:ascii="Arial" w:eastAsia="Times New Roman" w:hAnsi="Arial" w:cs="Arial"/>
          <w:sz w:val="20"/>
          <w:szCs w:val="20"/>
          <w:lang w:val="en-AU"/>
        </w:rPr>
        <w:t>)</w:t>
      </w:r>
      <w:r w:rsidR="006622FF" w:rsidRPr="00B72AFE">
        <w:rPr>
          <w:rFonts w:ascii="Arial" w:eastAsia="Times New Roman" w:hAnsi="Arial" w:cs="Arial"/>
          <w:sz w:val="20"/>
          <w:szCs w:val="20"/>
          <w:lang w:val="en-AU"/>
        </w:rPr>
        <w:t xml:space="preserve">. </w:t>
      </w:r>
      <w:r w:rsidR="006622FF" w:rsidRPr="00B72AFE">
        <w:rPr>
          <w:rFonts w:ascii="ArialMT" w:eastAsia="Times New Roman" w:hAnsi="ArialMT"/>
          <w:sz w:val="20"/>
          <w:szCs w:val="20"/>
          <w:lang w:val="en-AU"/>
        </w:rPr>
        <w:t>For the control, the same protocol</w:t>
      </w:r>
      <w:r w:rsidR="00262202" w:rsidRPr="00B72AFE">
        <w:rPr>
          <w:rFonts w:ascii="ArialMT" w:eastAsia="Times New Roman" w:hAnsi="ArialMT"/>
          <w:sz w:val="20"/>
          <w:szCs w:val="20"/>
          <w:lang w:val="en-AU"/>
        </w:rPr>
        <w:t xml:space="preserve"> </w:t>
      </w:r>
      <w:r w:rsidR="006622FF" w:rsidRPr="00B72AFE">
        <w:rPr>
          <w:rFonts w:ascii="ArialMT" w:eastAsia="Times New Roman" w:hAnsi="ArialMT"/>
          <w:sz w:val="20"/>
          <w:szCs w:val="20"/>
          <w:lang w:val="en-AU"/>
        </w:rPr>
        <w:t xml:space="preserve">was repeated on a swollen triplicate set of </w:t>
      </w:r>
      <w:r w:rsidR="00121F8B" w:rsidRPr="00B72AFE">
        <w:rPr>
          <w:rFonts w:ascii="ArialMT" w:eastAsia="Times New Roman" w:hAnsi="ArialMT"/>
          <w:sz w:val="20"/>
          <w:szCs w:val="20"/>
          <w:lang w:val="en-AU"/>
        </w:rPr>
        <w:t>organogels</w:t>
      </w:r>
      <w:r w:rsidR="001F7411" w:rsidRPr="00B72AFE">
        <w:rPr>
          <w:rFonts w:ascii="ArialMT" w:eastAsia="Times New Roman" w:hAnsi="ArialMT"/>
          <w:sz w:val="20"/>
          <w:szCs w:val="20"/>
          <w:lang w:val="en-AU"/>
        </w:rPr>
        <w:t>, except</w:t>
      </w:r>
      <w:r w:rsidR="006622FF" w:rsidRPr="00B72AFE">
        <w:rPr>
          <w:rFonts w:ascii="ArialMT" w:eastAsia="Times New Roman" w:hAnsi="ArialMT"/>
          <w:sz w:val="20"/>
          <w:szCs w:val="20"/>
          <w:lang w:val="en-AU"/>
        </w:rPr>
        <w:t xml:space="preserve"> </w:t>
      </w:r>
      <w:r w:rsidR="001F7411" w:rsidRPr="00B72AFE">
        <w:rPr>
          <w:rFonts w:ascii="ArialMT" w:eastAsia="Times New Roman" w:hAnsi="ArialMT"/>
          <w:sz w:val="20"/>
          <w:szCs w:val="20"/>
          <w:lang w:val="en-AU"/>
        </w:rPr>
        <w:t xml:space="preserve">the addition </w:t>
      </w:r>
      <w:r w:rsidR="00121F8B" w:rsidRPr="00B72AFE">
        <w:rPr>
          <w:rFonts w:ascii="ArialMT" w:eastAsia="Times New Roman" w:hAnsi="ArialMT"/>
          <w:sz w:val="20"/>
          <w:szCs w:val="20"/>
          <w:lang w:val="en-AU"/>
        </w:rPr>
        <w:t>of</w:t>
      </w:r>
      <w:r w:rsidR="006622FF" w:rsidRPr="00B72AFE">
        <w:rPr>
          <w:rFonts w:ascii="ArialMT" w:eastAsia="Times New Roman" w:hAnsi="ArialMT"/>
          <w:sz w:val="20"/>
          <w:szCs w:val="20"/>
          <w:lang w:val="en-AU"/>
        </w:rPr>
        <w:t xml:space="preserve"> [Ru(</w:t>
      </w:r>
      <w:proofErr w:type="spellStart"/>
      <w:r w:rsidR="006622FF" w:rsidRPr="00B72AFE">
        <w:rPr>
          <w:rFonts w:ascii="ArialMT" w:eastAsia="Times New Roman" w:hAnsi="ArialMT"/>
          <w:sz w:val="20"/>
          <w:szCs w:val="20"/>
          <w:lang w:val="en-AU"/>
        </w:rPr>
        <w:t>bpy</w:t>
      </w:r>
      <w:proofErr w:type="spellEnd"/>
      <w:r w:rsidR="006622FF" w:rsidRPr="00B72AFE">
        <w:rPr>
          <w:rFonts w:ascii="ArialMT" w:eastAsia="Times New Roman" w:hAnsi="ArialMT"/>
          <w:sz w:val="20"/>
          <w:szCs w:val="20"/>
          <w:lang w:val="en-AU"/>
        </w:rPr>
        <w:t>)</w:t>
      </w:r>
      <w:proofErr w:type="gramStart"/>
      <w:r w:rsidR="006622FF" w:rsidRPr="00B72AFE">
        <w:rPr>
          <w:rFonts w:ascii="ArialMT" w:eastAsia="Times New Roman" w:hAnsi="ArialMT"/>
          <w:sz w:val="20"/>
          <w:szCs w:val="20"/>
          <w:vertAlign w:val="subscript"/>
          <w:lang w:val="en-AU"/>
        </w:rPr>
        <w:t>3</w:t>
      </w:r>
      <w:r w:rsidR="006622FF" w:rsidRPr="00B72AFE">
        <w:rPr>
          <w:rFonts w:ascii="ArialMT" w:eastAsia="Times New Roman" w:hAnsi="ArialMT"/>
          <w:sz w:val="20"/>
          <w:szCs w:val="20"/>
          <w:lang w:val="en-AU"/>
        </w:rPr>
        <w:t>]Cl</w:t>
      </w:r>
      <w:proofErr w:type="gramEnd"/>
      <w:r w:rsidR="006622FF" w:rsidRPr="00B72AFE">
        <w:rPr>
          <w:rFonts w:ascii="ArialMT" w:eastAsia="Times New Roman" w:hAnsi="ArialMT"/>
          <w:sz w:val="20"/>
          <w:szCs w:val="20"/>
          <w:vertAlign w:val="subscript"/>
          <w:lang w:val="en-AU"/>
        </w:rPr>
        <w:t>2</w:t>
      </w:r>
      <w:r w:rsidR="006622FF" w:rsidRPr="00B72AFE">
        <w:rPr>
          <w:rFonts w:ascii="ArialMT" w:eastAsia="Times New Roman" w:hAnsi="ArialMT"/>
          <w:sz w:val="20"/>
          <w:szCs w:val="20"/>
          <w:lang w:val="en-AU"/>
        </w:rPr>
        <w:t>/TEOA</w:t>
      </w:r>
      <w:r w:rsidR="001F7411" w:rsidRPr="00B72AFE">
        <w:rPr>
          <w:rFonts w:ascii="ArialMT" w:eastAsia="Times New Roman" w:hAnsi="ArialMT"/>
          <w:sz w:val="20"/>
          <w:szCs w:val="20"/>
          <w:lang w:val="en-AU"/>
        </w:rPr>
        <w:t xml:space="preserve"> in the DMF or H</w:t>
      </w:r>
      <w:r w:rsidR="001F7411" w:rsidRPr="00B72AFE">
        <w:rPr>
          <w:rFonts w:ascii="ArialMT" w:eastAsia="Times New Roman" w:hAnsi="ArialMT"/>
          <w:sz w:val="20"/>
          <w:szCs w:val="20"/>
          <w:vertAlign w:val="subscript"/>
          <w:lang w:val="en-AU"/>
        </w:rPr>
        <w:t>2</w:t>
      </w:r>
      <w:r w:rsidR="001F7411" w:rsidRPr="00B72AFE">
        <w:rPr>
          <w:rFonts w:ascii="ArialMT" w:eastAsia="Times New Roman" w:hAnsi="ArialMT"/>
          <w:sz w:val="20"/>
          <w:szCs w:val="20"/>
          <w:lang w:val="en-AU"/>
        </w:rPr>
        <w:t>O solutions</w:t>
      </w:r>
      <w:r w:rsidR="006622FF" w:rsidRPr="00B72AFE">
        <w:rPr>
          <w:rFonts w:ascii="ArialMT" w:eastAsia="Times New Roman" w:hAnsi="ArialMT"/>
          <w:sz w:val="20"/>
          <w:szCs w:val="20"/>
          <w:lang w:val="en-AU"/>
        </w:rPr>
        <w:t xml:space="preserve">. </w:t>
      </w:r>
    </w:p>
    <w:p w14:paraId="43B68AA3" w14:textId="6CDB9136" w:rsidR="00C05BF6" w:rsidRPr="00B72AFE" w:rsidRDefault="00C05BF6" w:rsidP="00981E2D">
      <w:pPr>
        <w:pStyle w:val="NormalWeb"/>
        <w:spacing w:line="480" w:lineRule="auto"/>
        <w:jc w:val="both"/>
        <w:rPr>
          <w:rFonts w:ascii="ArialMT" w:eastAsia="Times New Roman" w:hAnsi="ArialMT"/>
          <w:sz w:val="20"/>
          <w:szCs w:val="20"/>
          <w:lang w:val="en-AU"/>
        </w:rPr>
      </w:pPr>
    </w:p>
    <w:p w14:paraId="7691D640" w14:textId="3E5EBD67" w:rsidR="00B94EE0" w:rsidRPr="00B72AFE" w:rsidRDefault="00C05BF6" w:rsidP="00981E2D">
      <w:pPr>
        <w:pStyle w:val="NormalWeb"/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eastAsia="Times New Roman" w:hAnsi="Arial" w:cs="Arial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12000" behindDoc="0" locked="0" layoutInCell="1" allowOverlap="1" wp14:anchorId="3C6C0027" wp14:editId="1F93D31C">
                <wp:simplePos x="0" y="0"/>
                <wp:positionH relativeFrom="margin">
                  <wp:align>right</wp:align>
                </wp:positionH>
                <wp:positionV relativeFrom="margin">
                  <wp:posOffset>4822825</wp:posOffset>
                </wp:positionV>
                <wp:extent cx="5931535" cy="38544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385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ED8A0" w14:textId="0B6E5AC1" w:rsidR="006622FF" w:rsidRPr="00FC01D7" w:rsidRDefault="006622FF" w:rsidP="006622FF">
                            <w:pPr>
                              <w:pStyle w:val="NormalWeb"/>
                              <w:jc w:val="both"/>
                              <w:rPr>
                                <w:rFonts w:ascii="Arial" w:eastAsia="Times New Roman" w:hAnsi="Arial" w:cs="Arial"/>
                                <w:i/>
                                <w:sz w:val="22"/>
                              </w:rPr>
                            </w:pPr>
                            <w:r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>Figure S</w:t>
                            </w:r>
                            <w:r w:rsidR="003B090A"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>8</w:t>
                            </w:r>
                            <w:r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>:</w:t>
                            </w:r>
                            <w:r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</w:t>
                            </w:r>
                            <w:r w:rsidR="00FC01D7"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>Kinetic plot of</w:t>
                            </w:r>
                            <w:r w:rsidR="00FC01D7"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 xml:space="preserve"> a</w:t>
                            </w:r>
                            <w:r w:rsidR="00FC01D7"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>) the</w:t>
                            </w:r>
                            <w:r w:rsidR="00572D36"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relative</w:t>
                            </w:r>
                            <w:r w:rsidR="00FC01D7"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volume change and </w:t>
                            </w:r>
                            <w:r w:rsidR="00FC01D7"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>b</w:t>
                            </w:r>
                            <w:r w:rsidR="00FC01D7"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) the </w:t>
                            </w:r>
                            <w:r w:rsidR="00572D36"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>absolute</w:t>
                            </w:r>
                            <w:r w:rsidR="00FC01D7"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volume change during the 4 h irradiation</w:t>
                            </w:r>
                            <w:r w:rsidR="00B92E68" w:rsidRPr="00B72AFE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period for each</w:t>
                            </w:r>
                            <w:r w:rsidR="00B92E68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 indicated gel</w:t>
                            </w:r>
                            <w:r w:rsidR="00FC01D7">
                              <w:rPr>
                                <w:rFonts w:ascii="Arial" w:eastAsia="Times New Roman" w:hAnsi="Arial" w:cs="Arial"/>
                                <w:sz w:val="18"/>
                                <w:szCs w:val="20"/>
                                <w:lang w:val="en-AU"/>
                              </w:rPr>
                              <w:t xml:space="preserve">. </w:t>
                            </w:r>
                          </w:p>
                          <w:p w14:paraId="22293AE2" w14:textId="77777777" w:rsidR="006622FF" w:rsidRDefault="006622FF" w:rsidP="006622FF">
                            <w:pPr>
                              <w:spacing w:line="240" w:lineRule="auto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C0027" id="_x0000_s1034" type="#_x0000_t202" style="position:absolute;left:0;text-align:left;margin-left:415.85pt;margin-top:379.75pt;width:467.05pt;height:30.35pt;z-index:2517120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" stroked="f">
                <v:textbox>
                  <w:txbxContent>
                    <w:p w14:paraId="0ADED8A0" w14:textId="0B6E5AC1" w:rsidR="006622FF" w:rsidRPr="00FC01D7" w:rsidRDefault="006622FF" w:rsidP="006622FF">
                      <w:pPr>
                        <w:pStyle w:val="NormalWeb"/>
                        <w:jc w:val="both"/>
                        <w:rPr>
                          <w:rFonts w:ascii="Arial" w:eastAsia="Times New Roman" w:hAnsi="Arial" w:cs="Arial"/>
                          <w:i/>
                          <w:sz w:val="22"/>
                        </w:rPr>
                      </w:pPr>
                      <w:r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>Figure S</w:t>
                      </w:r>
                      <w:r w:rsidR="003B090A"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>8</w:t>
                      </w:r>
                      <w:r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>:</w:t>
                      </w:r>
                      <w:r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</w:t>
                      </w:r>
                      <w:r w:rsidR="00FC01D7"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>Kinetic plot of</w:t>
                      </w:r>
                      <w:r w:rsidR="00FC01D7"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 xml:space="preserve"> a</w:t>
                      </w:r>
                      <w:r w:rsidR="00FC01D7"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>) the</w:t>
                      </w:r>
                      <w:r w:rsidR="00572D36"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relative</w:t>
                      </w:r>
                      <w:r w:rsidR="00FC01D7"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volume change and </w:t>
                      </w:r>
                      <w:r w:rsidR="00FC01D7"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>b</w:t>
                      </w:r>
                      <w:r w:rsidR="00FC01D7"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) the </w:t>
                      </w:r>
                      <w:r w:rsidR="00572D36"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>absolute</w:t>
                      </w:r>
                      <w:r w:rsidR="00FC01D7"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volume change during the 4 h irradiation</w:t>
                      </w:r>
                      <w:r w:rsidR="00B92E68" w:rsidRPr="00B72AFE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period for each</w:t>
                      </w:r>
                      <w:r w:rsidR="00B92E68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 indicated gel</w:t>
                      </w:r>
                      <w:r w:rsidR="00FC01D7">
                        <w:rPr>
                          <w:rFonts w:ascii="Arial" w:eastAsia="Times New Roman" w:hAnsi="Arial" w:cs="Arial"/>
                          <w:sz w:val="18"/>
                          <w:szCs w:val="20"/>
                          <w:lang w:val="en-AU"/>
                        </w:rPr>
                        <w:t xml:space="preserve">. </w:t>
                      </w:r>
                    </w:p>
                    <w:p w14:paraId="22293AE2" w14:textId="77777777" w:rsidR="006622FF" w:rsidRDefault="006622FF" w:rsidP="006622FF">
                      <w:pPr>
                        <w:spacing w:line="240" w:lineRule="auto"/>
                        <w:jc w:val="both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AC21DF" w:rsidRPr="00B72AFE">
        <w:rPr>
          <w:rFonts w:ascii="Arial" w:hAnsi="Arial" w:cs="Arial"/>
          <w:b/>
          <w:i/>
          <w:noProof/>
          <w:sz w:val="20"/>
          <w:szCs w:val="20"/>
        </w:rPr>
        <w:drawing>
          <wp:inline distT="0" distB="0" distL="0" distR="0" wp14:anchorId="5C60C1AB" wp14:editId="057A23EC">
            <wp:extent cx="5943600" cy="2451735"/>
            <wp:effectExtent l="0" t="0" r="0" b="5715"/>
            <wp:docPr id="26" name="Picture 2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Figure S8.tif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9F9F" w14:textId="5B52D88F" w:rsidR="00B94EE0" w:rsidRPr="00B72AFE" w:rsidRDefault="00B94EE0" w:rsidP="00981E2D">
      <w:pPr>
        <w:pStyle w:val="NormalWeb"/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3F0AD3C0" w14:textId="097EC4CB" w:rsidR="00B94EE0" w:rsidRPr="00B72AFE" w:rsidRDefault="00B94EE0" w:rsidP="00981E2D">
      <w:pPr>
        <w:pStyle w:val="NormalWeb"/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113CBF5E" w14:textId="77777777" w:rsidR="00B94EE0" w:rsidRPr="00B72AFE" w:rsidRDefault="00B94EE0" w:rsidP="00981E2D">
      <w:pPr>
        <w:pStyle w:val="NormalWeb"/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508A6660" w14:textId="77777777" w:rsidR="00B94EE0" w:rsidRPr="00B72AFE" w:rsidRDefault="00B94EE0" w:rsidP="00981E2D">
      <w:pPr>
        <w:pStyle w:val="NormalWeb"/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01D08CF6" w14:textId="77777777" w:rsidR="00B94EE0" w:rsidRPr="00B72AFE" w:rsidRDefault="00B94EE0" w:rsidP="00981E2D">
      <w:pPr>
        <w:pStyle w:val="NormalWeb"/>
        <w:spacing w:line="48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6DA25AA8" w14:textId="5BE4A283" w:rsidR="004E0CD7" w:rsidRPr="00B72AFE" w:rsidRDefault="003B090A" w:rsidP="00606366">
      <w:pPr>
        <w:pStyle w:val="NormalWeb"/>
        <w:spacing w:after="40" w:line="480" w:lineRule="auto"/>
        <w:jc w:val="both"/>
        <w:rPr>
          <w:rFonts w:ascii="Arial" w:hAnsi="Arial" w:cs="Arial"/>
          <w:b/>
          <w:i/>
          <w:sz w:val="20"/>
          <w:szCs w:val="20"/>
        </w:rPr>
      </w:pPr>
      <w:r w:rsidRPr="00B72AFE">
        <w:rPr>
          <w:rFonts w:ascii="Arial" w:eastAsia="Times New Roman" w:hAnsi="Arial" w:cs="Arial"/>
          <w:b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C2D691C" wp14:editId="712D6FD5">
                <wp:simplePos x="0" y="0"/>
                <wp:positionH relativeFrom="margin">
                  <wp:align>right</wp:align>
                </wp:positionH>
                <wp:positionV relativeFrom="margin">
                  <wp:posOffset>4807305</wp:posOffset>
                </wp:positionV>
                <wp:extent cx="5931535" cy="373380"/>
                <wp:effectExtent l="0" t="0" r="0" b="762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C5F9E6" w14:textId="642889D6" w:rsidR="00FC01D7" w:rsidRPr="00FC01D7" w:rsidRDefault="00FC01D7" w:rsidP="00FC01D7">
                            <w:pPr>
                              <w:pStyle w:val="NormalWeb"/>
                              <w:jc w:val="both"/>
                              <w:rPr>
                                <w:rFonts w:ascii="Arial" w:eastAsia="Times New Roman" w:hAnsi="Arial" w:cs="Arial"/>
                                <w:i/>
                                <w:sz w:val="22"/>
                              </w:rPr>
                            </w:pPr>
                            <w:r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>Figure S</w:t>
                            </w:r>
                            <w:r w:rsidR="003B090A"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>9</w:t>
                            </w:r>
                            <w:r w:rsidRPr="00B72AFE"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lang w:val="en-AU"/>
                              </w:rPr>
                              <w:t xml:space="preserve">: </w:t>
                            </w:r>
                            <w:r w:rsidRPr="00B72AFE">
                              <w:rPr>
                                <w:rFonts w:ascii="Arial" w:hAnsi="Arial" w:cs="Arial"/>
                                <w:b/>
                                <w:noProof/>
                                <w:sz w:val="18"/>
                                <w:szCs w:val="20"/>
                              </w:rPr>
                              <w:t>a</w:t>
                            </w:r>
                            <w:r w:rsidRPr="00B72AFE">
                              <w:rPr>
                                <w:rFonts w:ascii="Arial" w:hAnsi="Arial" w:cs="Arial"/>
                                <w:noProof/>
                                <w:sz w:val="18"/>
                                <w:szCs w:val="20"/>
                              </w:rPr>
                              <w:t xml:space="preserve">) 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Storage modulus (</w:t>
                            </w:r>
                            <w:r w:rsidRPr="00B72AFE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Gʹ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) </w:t>
                            </w:r>
                            <w:r w:rsidR="00B452FA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of the organogels </w:t>
                            </w:r>
                            <w:r w:rsidR="00B452FA" w:rsidRPr="00B72AFE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b</w:t>
                            </w:r>
                            <w:r w:rsidR="00B452FA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) </w:t>
                            </w:r>
                            <w:r w:rsidR="00BE4BAB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loss</w:t>
                            </w:r>
                            <w:r w:rsidR="00B452FA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modulus (</w:t>
                            </w:r>
                            <w:r w:rsidR="00B452FA" w:rsidRPr="00B72AFE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G</w:t>
                            </w:r>
                            <w:r w:rsidR="00BE4BAB" w:rsidRPr="00B72AFE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ʺ</w:t>
                            </w:r>
                            <w:r w:rsidR="00B452FA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) of the </w:t>
                            </w:r>
                            <w:r w:rsidR="00BE4BAB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organ</w:t>
                            </w:r>
                            <w:r w:rsidR="00B452FA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ogels </w:t>
                            </w:r>
                            <w:r w:rsidR="00B452FA" w:rsidRPr="00B72AFE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c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) </w:t>
                            </w:r>
                            <w:r w:rsidR="00BE4BAB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storage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modulus (</w:t>
                            </w:r>
                            <w:r w:rsidRPr="00B72AFE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G</w:t>
                            </w:r>
                            <w:r w:rsidR="00BE4BAB" w:rsidRPr="00B72AFE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ʹ</w:t>
                            </w:r>
                            <w:r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) of the </w:t>
                            </w:r>
                            <w:r w:rsidR="00BE4BAB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hydr</w:t>
                            </w:r>
                            <w:r w:rsidR="00B452FA" w:rsidRPr="00B72AF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ogels</w:t>
                            </w:r>
                            <w:r w:rsidR="00B452FA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B452FA" w:rsidRPr="00606366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d</w:t>
                            </w:r>
                            <w:r w:rsidR="00B452FA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) loss modulus (</w:t>
                            </w:r>
                            <w:r w:rsidR="00B452FA" w:rsidRPr="006F4F4F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G</w:t>
                            </w:r>
                            <w:r w:rsidR="00B452FA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ʺ</w:t>
                            </w:r>
                            <w:r w:rsidR="00B452FA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) of the hydrogels </w:t>
                            </w:r>
                          </w:p>
                          <w:p w14:paraId="5D10A2CD" w14:textId="77777777" w:rsidR="00FC01D7" w:rsidRDefault="00FC01D7" w:rsidP="00FC01D7">
                            <w:pPr>
                              <w:spacing w:line="240" w:lineRule="auto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D691C" id="_x0000_s1035" type="#_x0000_t202" style="position:absolute;left:0;text-align:left;margin-left:415.85pt;margin-top:378.55pt;width:467.05pt;height:29.4pt;z-index:2517201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" stroked="f">
                <v:textbox>
                  <w:txbxContent>
                    <w:p w14:paraId="03C5F9E6" w14:textId="642889D6" w:rsidR="00FC01D7" w:rsidRPr="00FC01D7" w:rsidRDefault="00FC01D7" w:rsidP="00FC01D7">
                      <w:pPr>
                        <w:pStyle w:val="NormalWeb"/>
                        <w:jc w:val="both"/>
                        <w:rPr>
                          <w:rFonts w:ascii="Arial" w:eastAsia="Times New Roman" w:hAnsi="Arial" w:cs="Arial"/>
                          <w:i/>
                          <w:sz w:val="22"/>
                        </w:rPr>
                      </w:pPr>
                      <w:r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>Figure S</w:t>
                      </w:r>
                      <w:r w:rsidR="003B090A"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>9</w:t>
                      </w:r>
                      <w:r w:rsidRPr="00B72AFE"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lang w:val="en-AU"/>
                        </w:rPr>
                        <w:t xml:space="preserve">: </w:t>
                      </w:r>
                      <w:r w:rsidRPr="00B72AFE">
                        <w:rPr>
                          <w:rFonts w:ascii="Arial" w:hAnsi="Arial" w:cs="Arial"/>
                          <w:b/>
                          <w:noProof/>
                          <w:sz w:val="18"/>
                          <w:szCs w:val="20"/>
                        </w:rPr>
                        <w:t>a</w:t>
                      </w:r>
                      <w:r w:rsidRPr="00B72AFE">
                        <w:rPr>
                          <w:rFonts w:ascii="Arial" w:hAnsi="Arial" w:cs="Arial"/>
                          <w:noProof/>
                          <w:sz w:val="18"/>
                          <w:szCs w:val="20"/>
                        </w:rPr>
                        <w:t xml:space="preserve">) 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>Storage modulus (</w:t>
                      </w:r>
                      <w:r w:rsidRPr="00B72AFE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Gʹ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) </w:t>
                      </w:r>
                      <w:r w:rsidR="00B452FA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of the organogels </w:t>
                      </w:r>
                      <w:r w:rsidR="00B452FA" w:rsidRPr="00B72AFE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b</w:t>
                      </w:r>
                      <w:r w:rsidR="00B452FA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) </w:t>
                      </w:r>
                      <w:r w:rsidR="00BE4BAB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>loss</w:t>
                      </w:r>
                      <w:r w:rsidR="00B452FA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modulus (</w:t>
                      </w:r>
                      <w:r w:rsidR="00B452FA" w:rsidRPr="00B72AFE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G</w:t>
                      </w:r>
                      <w:r w:rsidR="00BE4BAB" w:rsidRPr="00B72AFE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ʺ</w:t>
                      </w:r>
                      <w:r w:rsidR="00B452FA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) of the </w:t>
                      </w:r>
                      <w:r w:rsidR="00BE4BAB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>organ</w:t>
                      </w:r>
                      <w:r w:rsidR="00B452FA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ogels </w:t>
                      </w:r>
                      <w:r w:rsidR="00B452FA" w:rsidRPr="00B72AFE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c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) </w:t>
                      </w:r>
                      <w:r w:rsidR="00BE4BAB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>storage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modulus (</w:t>
                      </w:r>
                      <w:r w:rsidRPr="00B72AFE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G</w:t>
                      </w:r>
                      <w:r w:rsidR="00BE4BAB" w:rsidRPr="00B72AFE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ʹ</w:t>
                      </w:r>
                      <w:r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) of the </w:t>
                      </w:r>
                      <w:r w:rsidR="00BE4BAB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>hydr</w:t>
                      </w:r>
                      <w:r w:rsidR="00B452FA" w:rsidRPr="00B72AFE">
                        <w:rPr>
                          <w:rFonts w:ascii="Arial" w:hAnsi="Arial" w:cs="Arial"/>
                          <w:sz w:val="18"/>
                          <w:szCs w:val="20"/>
                        </w:rPr>
                        <w:t>ogels</w:t>
                      </w:r>
                      <w:r w:rsidR="00B452FA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</w:t>
                      </w:r>
                      <w:r w:rsidR="00B452FA" w:rsidRPr="00606366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d</w:t>
                      </w:r>
                      <w:r w:rsidR="00B452FA">
                        <w:rPr>
                          <w:rFonts w:ascii="Arial" w:hAnsi="Arial" w:cs="Arial"/>
                          <w:sz w:val="18"/>
                          <w:szCs w:val="20"/>
                        </w:rPr>
                        <w:t>) loss modulus (</w:t>
                      </w:r>
                      <w:r w:rsidR="00B452FA" w:rsidRPr="006F4F4F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G</w:t>
                      </w:r>
                      <w:r w:rsidR="00B452FA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ʺ</w:t>
                      </w:r>
                      <w:r w:rsidR="00B452FA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) of the hydrogels </w:t>
                      </w:r>
                    </w:p>
                    <w:p w14:paraId="5D10A2CD" w14:textId="77777777" w:rsidR="00FC01D7" w:rsidRDefault="00FC01D7" w:rsidP="00FC01D7">
                      <w:pPr>
                        <w:spacing w:line="240" w:lineRule="auto"/>
                        <w:jc w:val="both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94EE0" w:rsidRPr="00B72AFE">
        <w:rPr>
          <w:rFonts w:ascii="Arial" w:eastAsia="Times New Roman" w:hAnsi="Arial" w:cs="Arial"/>
          <w:noProof/>
          <w:sz w:val="20"/>
          <w:szCs w:val="20"/>
        </w:rPr>
        <w:drawing>
          <wp:anchor distT="0" distB="0" distL="114300" distR="114300" simplePos="0" relativeHeight="251684348" behindDoc="0" locked="0" layoutInCell="1" allowOverlap="1" wp14:anchorId="74C4A6D0" wp14:editId="4CFC47C6">
            <wp:simplePos x="0" y="0"/>
            <wp:positionH relativeFrom="margin">
              <wp:posOffset>276063</wp:posOffset>
            </wp:positionH>
            <wp:positionV relativeFrom="paragraph">
              <wp:posOffset>74295</wp:posOffset>
            </wp:positionV>
            <wp:extent cx="5487670" cy="4660900"/>
            <wp:effectExtent l="0" t="0" r="0" b="6350"/>
            <wp:wrapSquare wrapText="bothSides"/>
            <wp:docPr id="27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36419C71-318D-4549-AA79-598DC27E708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id="{36419C71-318D-4549-AA79-598DC27E708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4"/>
                    <a:srcRect l="1987" t="1842" r="6617"/>
                    <a:stretch/>
                  </pic:blipFill>
                  <pic:spPr bwMode="auto">
                    <a:xfrm>
                      <a:off x="0" y="0"/>
                      <a:ext cx="5487670" cy="4660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231E" w:rsidRPr="00B72AFE">
        <w:rPr>
          <w:rFonts w:ascii="Arial" w:hAnsi="Arial" w:cs="Arial"/>
          <w:b/>
          <w:i/>
          <w:sz w:val="20"/>
          <w:szCs w:val="20"/>
        </w:rPr>
        <w:t>Section G. References</w:t>
      </w:r>
    </w:p>
    <w:p w14:paraId="39D52020" w14:textId="5D36B94F" w:rsidR="00ED3BE9" w:rsidRPr="00B72AFE" w:rsidRDefault="00ED3BE9" w:rsidP="0060636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 xml:space="preserve">Liu, X.; Zhang, Q.; </w:t>
      </w:r>
      <w:proofErr w:type="spellStart"/>
      <w:r w:rsidRPr="00B72AFE">
        <w:rPr>
          <w:rFonts w:ascii="Arial" w:hAnsi="Arial" w:cs="Arial"/>
          <w:sz w:val="20"/>
          <w:szCs w:val="20"/>
        </w:rPr>
        <w:t>Duan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, L.; Gao, G. Bioinspired Nucleobase-Driven </w:t>
      </w:r>
      <w:proofErr w:type="spellStart"/>
      <w:r w:rsidRPr="00B72AFE">
        <w:rPr>
          <w:rFonts w:ascii="Arial" w:hAnsi="Arial" w:cs="Arial"/>
          <w:sz w:val="20"/>
          <w:szCs w:val="20"/>
        </w:rPr>
        <w:t>Nonswellable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Adhesive and Tough Gel w</w:t>
      </w:r>
      <w:bookmarkStart w:id="1" w:name="_GoBack"/>
      <w:bookmarkEnd w:id="1"/>
      <w:r w:rsidRPr="00B72AFE">
        <w:rPr>
          <w:rFonts w:ascii="Arial" w:hAnsi="Arial" w:cs="Arial"/>
          <w:sz w:val="20"/>
          <w:szCs w:val="20"/>
        </w:rPr>
        <w:t xml:space="preserve">ith Excellent Underwater Adhesion. </w:t>
      </w:r>
      <w:r w:rsidRPr="00B72AFE">
        <w:rPr>
          <w:rFonts w:ascii="Arial" w:hAnsi="Arial" w:cs="Arial"/>
          <w:i/>
          <w:sz w:val="20"/>
          <w:szCs w:val="20"/>
        </w:rPr>
        <w:t xml:space="preserve">ACS Appl. Mater. Interfaces </w:t>
      </w:r>
      <w:r w:rsidRPr="00B72AFE">
        <w:rPr>
          <w:rFonts w:ascii="Arial" w:hAnsi="Arial" w:cs="Arial"/>
          <w:b/>
          <w:sz w:val="20"/>
          <w:szCs w:val="20"/>
        </w:rPr>
        <w:t>2019</w:t>
      </w:r>
      <w:r w:rsidRPr="00B72AFE">
        <w:rPr>
          <w:rFonts w:ascii="Arial" w:hAnsi="Arial" w:cs="Arial"/>
          <w:sz w:val="20"/>
          <w:szCs w:val="20"/>
        </w:rPr>
        <w:t xml:space="preserve">, </w:t>
      </w:r>
      <w:r w:rsidRPr="00B72AFE">
        <w:rPr>
          <w:rFonts w:ascii="Arial" w:hAnsi="Arial" w:cs="Arial"/>
          <w:i/>
          <w:sz w:val="20"/>
          <w:szCs w:val="20"/>
        </w:rPr>
        <w:t>11</w:t>
      </w:r>
      <w:r w:rsidRPr="00B72AFE">
        <w:rPr>
          <w:rFonts w:ascii="Arial" w:hAnsi="Arial" w:cs="Arial"/>
          <w:sz w:val="20"/>
          <w:szCs w:val="20"/>
        </w:rPr>
        <w:t>, 6644–6651.</w:t>
      </w:r>
    </w:p>
    <w:p w14:paraId="4D55842B" w14:textId="7A6ACEA4" w:rsidR="00ED3BE9" w:rsidRPr="00B72AFE" w:rsidRDefault="00ED3BE9" w:rsidP="0060636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 xml:space="preserve">Bryant, S. K; Chowdhury, T. T.; Lee, D. A.; Bader, D. L.; </w:t>
      </w:r>
      <w:proofErr w:type="spellStart"/>
      <w:r w:rsidRPr="00B72AFE">
        <w:rPr>
          <w:rFonts w:ascii="Arial" w:hAnsi="Arial" w:cs="Arial"/>
          <w:sz w:val="20"/>
          <w:szCs w:val="20"/>
        </w:rPr>
        <w:t>Anseth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, K.S. </w:t>
      </w:r>
      <w:proofErr w:type="spellStart"/>
      <w:r w:rsidRPr="00B72AFE">
        <w:rPr>
          <w:rFonts w:ascii="Arial" w:hAnsi="Arial" w:cs="Arial"/>
          <w:sz w:val="20"/>
          <w:szCs w:val="20"/>
        </w:rPr>
        <w:t>Crossliking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Density Influences </w:t>
      </w:r>
      <w:proofErr w:type="spellStart"/>
      <w:r w:rsidRPr="00B72AFE">
        <w:rPr>
          <w:rFonts w:ascii="Arial" w:hAnsi="Arial" w:cs="Arial"/>
          <w:sz w:val="20"/>
          <w:szCs w:val="20"/>
        </w:rPr>
        <w:t>Chrondrocyte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Metabolism in Dynamically Loaded </w:t>
      </w:r>
      <w:proofErr w:type="spellStart"/>
      <w:r w:rsidRPr="00B72AFE">
        <w:rPr>
          <w:rFonts w:ascii="Arial" w:hAnsi="Arial" w:cs="Arial"/>
          <w:sz w:val="20"/>
          <w:szCs w:val="20"/>
        </w:rPr>
        <w:t>Photocrosslinked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 Poly(ethylene glycol) Hydrogels. </w:t>
      </w:r>
      <w:r w:rsidRPr="00B72AFE">
        <w:rPr>
          <w:rFonts w:ascii="Arial" w:hAnsi="Arial" w:cs="Arial"/>
          <w:i/>
          <w:iCs/>
          <w:sz w:val="20"/>
          <w:szCs w:val="20"/>
        </w:rPr>
        <w:t>Annals of Biomedical Engineering</w:t>
      </w:r>
      <w:r w:rsidRPr="00B72AFE">
        <w:rPr>
          <w:rFonts w:ascii="Arial" w:hAnsi="Arial" w:cs="Arial"/>
          <w:sz w:val="20"/>
          <w:szCs w:val="20"/>
        </w:rPr>
        <w:t xml:space="preserve">, </w:t>
      </w:r>
      <w:r w:rsidRPr="00B72AFE">
        <w:rPr>
          <w:rFonts w:ascii="Arial" w:hAnsi="Arial" w:cs="Arial"/>
          <w:b/>
          <w:bCs/>
          <w:sz w:val="20"/>
          <w:szCs w:val="20"/>
        </w:rPr>
        <w:t>2004</w:t>
      </w:r>
      <w:r w:rsidRPr="00B72AFE">
        <w:rPr>
          <w:rFonts w:ascii="Arial" w:hAnsi="Arial" w:cs="Arial"/>
          <w:sz w:val="20"/>
          <w:szCs w:val="20"/>
        </w:rPr>
        <w:t xml:space="preserve">, </w:t>
      </w:r>
      <w:r w:rsidRPr="00B72AFE">
        <w:rPr>
          <w:rFonts w:ascii="Arial" w:hAnsi="Arial" w:cs="Arial"/>
          <w:i/>
          <w:iCs/>
          <w:sz w:val="20"/>
          <w:szCs w:val="20"/>
        </w:rPr>
        <w:t>32</w:t>
      </w:r>
      <w:r w:rsidRPr="00B72AFE">
        <w:rPr>
          <w:rFonts w:ascii="Arial" w:hAnsi="Arial" w:cs="Arial"/>
          <w:sz w:val="20"/>
          <w:szCs w:val="20"/>
        </w:rPr>
        <w:t>, 407–417.</w:t>
      </w:r>
    </w:p>
    <w:p w14:paraId="64BC4441" w14:textId="20B3EE41" w:rsidR="00ED3BE9" w:rsidRPr="00B72AFE" w:rsidRDefault="00ED3BE9" w:rsidP="0060636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>Poly(2-hydroxyethyl acrylate). CROW Polymer Database. http://polymerdatabase.com/polymers/</w:t>
      </w:r>
    </w:p>
    <w:p w14:paraId="25935B44" w14:textId="2E48F330" w:rsidR="00ED3BE9" w:rsidRPr="00B72AFE" w:rsidRDefault="00ED3BE9" w:rsidP="00606366">
      <w:pPr>
        <w:pStyle w:val="ListParagraph"/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B72AFE">
        <w:rPr>
          <w:rFonts w:ascii="Arial" w:hAnsi="Arial" w:cs="Arial"/>
          <w:sz w:val="20"/>
          <w:szCs w:val="20"/>
        </w:rPr>
        <w:t xml:space="preserve">poly2-hydroxyethyl%20acrylate.html </w:t>
      </w:r>
    </w:p>
    <w:p w14:paraId="2120F787" w14:textId="204A97F5" w:rsidR="00ED3BE9" w:rsidRPr="00B72AFE" w:rsidRDefault="00ED3BE9" w:rsidP="0060636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B72AFE">
        <w:rPr>
          <w:rFonts w:ascii="Arial" w:hAnsi="Arial" w:cs="Arial"/>
          <w:sz w:val="20"/>
          <w:szCs w:val="20"/>
        </w:rPr>
        <w:t>DeForest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, C. A; </w:t>
      </w:r>
      <w:proofErr w:type="spellStart"/>
      <w:r w:rsidRPr="00B72AFE">
        <w:rPr>
          <w:rFonts w:ascii="Arial" w:hAnsi="Arial" w:cs="Arial"/>
          <w:sz w:val="20"/>
          <w:szCs w:val="20"/>
        </w:rPr>
        <w:t>Anseth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, K. S. Advances in Bioactive Hydrogels to Probe and Direct Cell Fate. </w:t>
      </w:r>
      <w:proofErr w:type="spellStart"/>
      <w:r w:rsidRPr="00B72AFE">
        <w:rPr>
          <w:rFonts w:ascii="Arial" w:hAnsi="Arial" w:cs="Arial"/>
          <w:i/>
          <w:iCs/>
          <w:sz w:val="20"/>
          <w:szCs w:val="20"/>
        </w:rPr>
        <w:t>Annu</w:t>
      </w:r>
      <w:proofErr w:type="spellEnd"/>
      <w:r w:rsidRPr="00B72AFE">
        <w:rPr>
          <w:rFonts w:ascii="Arial" w:hAnsi="Arial" w:cs="Arial"/>
          <w:i/>
          <w:iCs/>
          <w:sz w:val="20"/>
          <w:szCs w:val="20"/>
        </w:rPr>
        <w:t xml:space="preserve">. Rev. Chem. </w:t>
      </w:r>
      <w:proofErr w:type="spellStart"/>
      <w:r w:rsidRPr="00B72AFE">
        <w:rPr>
          <w:rFonts w:ascii="Arial" w:hAnsi="Arial" w:cs="Arial"/>
          <w:i/>
          <w:iCs/>
          <w:sz w:val="20"/>
          <w:szCs w:val="20"/>
        </w:rPr>
        <w:t>Biomol</w:t>
      </w:r>
      <w:proofErr w:type="spellEnd"/>
      <w:r w:rsidRPr="00B72AFE">
        <w:rPr>
          <w:rFonts w:ascii="Arial" w:hAnsi="Arial" w:cs="Arial"/>
          <w:i/>
          <w:iCs/>
          <w:sz w:val="20"/>
          <w:szCs w:val="20"/>
        </w:rPr>
        <w:t xml:space="preserve">. Eng. </w:t>
      </w:r>
      <w:r w:rsidRPr="00B72AFE">
        <w:rPr>
          <w:rFonts w:ascii="Arial" w:hAnsi="Arial" w:cs="Arial"/>
          <w:b/>
          <w:bCs/>
          <w:sz w:val="20"/>
          <w:szCs w:val="20"/>
        </w:rPr>
        <w:t>2012</w:t>
      </w:r>
      <w:r w:rsidRPr="00B72AFE">
        <w:rPr>
          <w:rFonts w:ascii="Arial" w:hAnsi="Arial" w:cs="Arial"/>
          <w:sz w:val="20"/>
          <w:szCs w:val="20"/>
        </w:rPr>
        <w:t xml:space="preserve">, </w:t>
      </w:r>
      <w:r w:rsidRPr="00B72AFE">
        <w:rPr>
          <w:rFonts w:ascii="Arial" w:hAnsi="Arial" w:cs="Arial"/>
          <w:i/>
          <w:iCs/>
          <w:sz w:val="20"/>
          <w:szCs w:val="20"/>
        </w:rPr>
        <w:t>3</w:t>
      </w:r>
      <w:r w:rsidRPr="00B72AFE">
        <w:rPr>
          <w:rFonts w:ascii="Arial" w:hAnsi="Arial" w:cs="Arial"/>
          <w:sz w:val="20"/>
          <w:szCs w:val="20"/>
        </w:rPr>
        <w:t>, 421–444.</w:t>
      </w:r>
    </w:p>
    <w:p w14:paraId="2B65EAB9" w14:textId="186A2871" w:rsidR="00FF2766" w:rsidRPr="00B72AFE" w:rsidRDefault="00ED3BE9" w:rsidP="0060636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proofErr w:type="spellStart"/>
      <w:r w:rsidRPr="00B72AFE">
        <w:rPr>
          <w:rFonts w:ascii="Arial" w:hAnsi="Arial" w:cs="Arial"/>
          <w:sz w:val="20"/>
          <w:szCs w:val="20"/>
        </w:rPr>
        <w:t>Andreopoulos</w:t>
      </w:r>
      <w:proofErr w:type="spellEnd"/>
      <w:r w:rsidRPr="00B72AFE">
        <w:rPr>
          <w:rFonts w:ascii="Arial" w:hAnsi="Arial" w:cs="Arial"/>
          <w:sz w:val="20"/>
          <w:szCs w:val="20"/>
        </w:rPr>
        <w:t xml:space="preserve">, A. G. Properties of </w:t>
      </w:r>
      <w:proofErr w:type="gramStart"/>
      <w:r w:rsidRPr="00B72AFE">
        <w:rPr>
          <w:rFonts w:ascii="Arial" w:hAnsi="Arial" w:cs="Arial"/>
          <w:sz w:val="20"/>
          <w:szCs w:val="20"/>
        </w:rPr>
        <w:t>poly(</w:t>
      </w:r>
      <w:proofErr w:type="gramEnd"/>
      <w:r w:rsidRPr="00B72AFE">
        <w:rPr>
          <w:rFonts w:ascii="Arial" w:hAnsi="Arial" w:cs="Arial"/>
          <w:sz w:val="20"/>
          <w:szCs w:val="20"/>
        </w:rPr>
        <w:t xml:space="preserve">2-hydroxyethyl acrylate) networks. </w:t>
      </w:r>
      <w:r w:rsidRPr="00B72AFE">
        <w:rPr>
          <w:rFonts w:ascii="Arial" w:hAnsi="Arial" w:cs="Arial"/>
          <w:i/>
          <w:iCs/>
          <w:sz w:val="20"/>
          <w:szCs w:val="20"/>
        </w:rPr>
        <w:t>Biomaterials</w:t>
      </w:r>
      <w:r w:rsidRPr="00B72AFE">
        <w:rPr>
          <w:rFonts w:ascii="Arial" w:hAnsi="Arial" w:cs="Arial"/>
          <w:sz w:val="20"/>
          <w:szCs w:val="20"/>
        </w:rPr>
        <w:t xml:space="preserve"> </w:t>
      </w:r>
      <w:r w:rsidRPr="00B72AFE">
        <w:rPr>
          <w:rFonts w:ascii="Arial" w:hAnsi="Arial" w:cs="Arial"/>
          <w:b/>
          <w:bCs/>
          <w:sz w:val="20"/>
          <w:szCs w:val="20"/>
        </w:rPr>
        <w:t>1989</w:t>
      </w:r>
      <w:r w:rsidRPr="00B72AFE">
        <w:rPr>
          <w:rFonts w:ascii="Arial" w:hAnsi="Arial" w:cs="Arial"/>
          <w:sz w:val="20"/>
          <w:szCs w:val="20"/>
        </w:rPr>
        <w:t xml:space="preserve">, </w:t>
      </w:r>
      <w:r w:rsidRPr="00B72AFE">
        <w:rPr>
          <w:rFonts w:ascii="Arial" w:hAnsi="Arial" w:cs="Arial"/>
          <w:i/>
          <w:iCs/>
          <w:sz w:val="20"/>
          <w:szCs w:val="20"/>
        </w:rPr>
        <w:t>10</w:t>
      </w:r>
      <w:r w:rsidRPr="00B72AFE">
        <w:rPr>
          <w:rFonts w:ascii="Arial" w:hAnsi="Arial" w:cs="Arial"/>
          <w:sz w:val="20"/>
          <w:szCs w:val="20"/>
        </w:rPr>
        <w:t>, 101–104.</w:t>
      </w:r>
      <w:r w:rsidR="00070FD8" w:rsidRPr="00B72AFE">
        <w:rPr>
          <w:rFonts w:ascii="Arial" w:hAnsi="Arial" w:cs="Arial"/>
          <w:sz w:val="20"/>
          <w:szCs w:val="20"/>
        </w:rPr>
        <w:t xml:space="preserve"> </w:t>
      </w:r>
    </w:p>
    <w:sectPr w:rsidR="00FF2766" w:rsidRPr="00B72AFE" w:rsidSect="005F194D">
      <w:footerReference w:type="default" r:id="rId2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3D978" w14:textId="77777777" w:rsidR="00034294" w:rsidRDefault="00034294" w:rsidP="006D51CD">
      <w:pPr>
        <w:spacing w:after="0" w:line="240" w:lineRule="auto"/>
      </w:pPr>
      <w:r>
        <w:separator/>
      </w:r>
    </w:p>
  </w:endnote>
  <w:endnote w:type="continuationSeparator" w:id="0">
    <w:p w14:paraId="05F9F8D8" w14:textId="77777777" w:rsidR="00034294" w:rsidRDefault="00034294" w:rsidP="006D5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7614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A3B30C" w14:textId="3D8DBD93" w:rsidR="00747306" w:rsidRDefault="00747306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089A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217F519" w14:textId="77777777" w:rsidR="00747306" w:rsidRDefault="007473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A5F4A8" w14:textId="77777777" w:rsidR="00034294" w:rsidRDefault="00034294" w:rsidP="006D51CD">
      <w:pPr>
        <w:spacing w:after="0" w:line="240" w:lineRule="auto"/>
      </w:pPr>
      <w:r>
        <w:separator/>
      </w:r>
    </w:p>
  </w:footnote>
  <w:footnote w:type="continuationSeparator" w:id="0">
    <w:p w14:paraId="352FD245" w14:textId="77777777" w:rsidR="00034294" w:rsidRDefault="00034294" w:rsidP="006D51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06AC0"/>
    <w:multiLevelType w:val="hybridMultilevel"/>
    <w:tmpl w:val="51F8FD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4598E"/>
    <w:multiLevelType w:val="hybridMultilevel"/>
    <w:tmpl w:val="2E2A6694"/>
    <w:lvl w:ilvl="0" w:tplc="EFD8E63C">
      <w:start w:val="1"/>
      <w:numFmt w:val="lowerLetter"/>
      <w:lvlText w:val="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0B4D342E"/>
    <w:multiLevelType w:val="multilevel"/>
    <w:tmpl w:val="7D64C360"/>
    <w:lvl w:ilvl="0">
      <w:start w:val="1"/>
      <w:numFmt w:val="decimal"/>
      <w:lvlText w:val="%1)"/>
      <w:lvlJc w:val="left"/>
      <w:pPr>
        <w:ind w:left="1080" w:hanging="360"/>
      </w:pPr>
      <w:rPr>
        <w:rFonts w:ascii="Arial" w:eastAsiaTheme="minorHAnsi" w:hAnsi="Arial" w:cs="Arial"/>
        <w:b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b w:val="0"/>
        <w:sz w:val="18"/>
        <w:szCs w:val="18"/>
      </w:r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/>
      </w:rPr>
    </w:lvl>
    <w:lvl w:ilvl="7">
      <w:start w:val="1"/>
      <w:numFmt w:val="lowerLetter"/>
      <w:lvlText w:val="%8."/>
      <w:lvlJc w:val="left"/>
      <w:pPr>
        <w:ind w:left="54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3" w15:restartNumberingAfterBreak="0">
    <w:nsid w:val="0E9F127A"/>
    <w:multiLevelType w:val="multilevel"/>
    <w:tmpl w:val="283C03E4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40" w:hanging="360"/>
      </w:pPr>
      <w:rPr>
        <w:b/>
        <w:sz w:val="20"/>
        <w:szCs w:val="18"/>
      </w:r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4" w15:restartNumberingAfterBreak="0">
    <w:nsid w:val="11E24B03"/>
    <w:multiLevelType w:val="multilevel"/>
    <w:tmpl w:val="F796C7D4"/>
    <w:lvl w:ilvl="0">
      <w:start w:val="1"/>
      <w:numFmt w:val="decimal"/>
      <w:lvlText w:val="%1)"/>
      <w:lvlJc w:val="left"/>
      <w:pPr>
        <w:ind w:left="360" w:hanging="360"/>
      </w:pPr>
      <w:rPr>
        <w:rFonts w:ascii="Arial" w:eastAsiaTheme="minorHAnsi" w:hAnsi="Arial" w:cs="Arial"/>
        <w:b/>
      </w:rPr>
    </w:lvl>
    <w:lvl w:ilvl="1">
      <w:start w:val="1"/>
      <w:numFmt w:val="lowerLetter"/>
      <w:lvlText w:val="%2)"/>
      <w:lvlJc w:val="left"/>
      <w:pPr>
        <w:ind w:left="-180" w:hanging="360"/>
      </w:pPr>
      <w:rPr>
        <w:b/>
        <w:sz w:val="20"/>
        <w:szCs w:val="18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-360" w:hanging="360"/>
      </w:pPr>
      <w:rPr>
        <w:b/>
      </w:rPr>
    </w:lvl>
    <w:lvl w:ilvl="7">
      <w:start w:val="1"/>
      <w:numFmt w:val="lowerLetter"/>
      <w:lvlText w:val="%8)"/>
      <w:lvlJc w:val="left"/>
      <w:pPr>
        <w:ind w:left="-180" w:hanging="360"/>
      </w:pPr>
      <w:rPr>
        <w:b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2090881"/>
    <w:multiLevelType w:val="hybridMultilevel"/>
    <w:tmpl w:val="FE1E6FF2"/>
    <w:lvl w:ilvl="0" w:tplc="1182FCE4">
      <w:start w:val="1"/>
      <w:numFmt w:val="lowerLetter"/>
      <w:lvlText w:val="%1)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21F5296"/>
    <w:multiLevelType w:val="hybridMultilevel"/>
    <w:tmpl w:val="60C84EF8"/>
    <w:lvl w:ilvl="0" w:tplc="F38A99E4">
      <w:start w:val="1"/>
      <w:numFmt w:val="lowerLetter"/>
      <w:lvlText w:val="%1)"/>
      <w:lvlJc w:val="left"/>
      <w:pPr>
        <w:ind w:left="1800" w:hanging="360"/>
      </w:pPr>
      <w:rPr>
        <w:rFonts w:hint="default"/>
        <w:b w:val="0"/>
        <w:sz w:val="18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964432"/>
    <w:multiLevelType w:val="hybridMultilevel"/>
    <w:tmpl w:val="3682991C"/>
    <w:lvl w:ilvl="0" w:tplc="426A398E">
      <w:start w:val="1"/>
      <w:numFmt w:val="lowerLetter"/>
      <w:lvlText w:val="%1)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CF92ED3"/>
    <w:multiLevelType w:val="multilevel"/>
    <w:tmpl w:val="7D64C360"/>
    <w:lvl w:ilvl="0">
      <w:start w:val="1"/>
      <w:numFmt w:val="decimal"/>
      <w:lvlText w:val="%1)"/>
      <w:lvlJc w:val="left"/>
      <w:pPr>
        <w:ind w:left="1080" w:hanging="360"/>
      </w:pPr>
      <w:rPr>
        <w:rFonts w:ascii="Arial" w:eastAsiaTheme="minorHAnsi" w:hAnsi="Arial" w:cs="Arial"/>
        <w:b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b w:val="0"/>
        <w:sz w:val="18"/>
        <w:szCs w:val="18"/>
      </w:r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/>
      </w:rPr>
    </w:lvl>
    <w:lvl w:ilvl="7">
      <w:start w:val="1"/>
      <w:numFmt w:val="lowerLetter"/>
      <w:lvlText w:val="%8."/>
      <w:lvlJc w:val="left"/>
      <w:pPr>
        <w:ind w:left="54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9" w15:restartNumberingAfterBreak="0">
    <w:nsid w:val="1F037C61"/>
    <w:multiLevelType w:val="multilevel"/>
    <w:tmpl w:val="7D64C360"/>
    <w:lvl w:ilvl="0">
      <w:start w:val="1"/>
      <w:numFmt w:val="decimal"/>
      <w:lvlText w:val="%1)"/>
      <w:lvlJc w:val="left"/>
      <w:pPr>
        <w:ind w:left="1080" w:hanging="360"/>
      </w:pPr>
      <w:rPr>
        <w:rFonts w:ascii="Arial" w:eastAsiaTheme="minorHAnsi" w:hAnsi="Arial" w:cs="Arial"/>
        <w:b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b w:val="0"/>
        <w:sz w:val="18"/>
        <w:szCs w:val="18"/>
      </w:r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/>
      </w:rPr>
    </w:lvl>
    <w:lvl w:ilvl="7">
      <w:start w:val="1"/>
      <w:numFmt w:val="lowerLetter"/>
      <w:lvlText w:val="%8."/>
      <w:lvlJc w:val="left"/>
      <w:pPr>
        <w:ind w:left="54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0" w15:restartNumberingAfterBreak="0">
    <w:nsid w:val="242B43EC"/>
    <w:multiLevelType w:val="hybridMultilevel"/>
    <w:tmpl w:val="367CA16C"/>
    <w:lvl w:ilvl="0" w:tplc="2EBC68F2">
      <w:start w:val="1"/>
      <w:numFmt w:val="lowerLetter"/>
      <w:lvlText w:val="%1)"/>
      <w:lvlJc w:val="left"/>
      <w:pPr>
        <w:ind w:left="1800" w:hanging="360"/>
      </w:pPr>
      <w:rPr>
        <w:rFonts w:hint="default"/>
        <w:b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50601CF"/>
    <w:multiLevelType w:val="hybridMultilevel"/>
    <w:tmpl w:val="F0D81C50"/>
    <w:lvl w:ilvl="0" w:tplc="04090011">
      <w:start w:val="1"/>
      <w:numFmt w:val="decimal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2" w15:restartNumberingAfterBreak="0">
    <w:nsid w:val="2ACC0BDB"/>
    <w:multiLevelType w:val="hybridMultilevel"/>
    <w:tmpl w:val="D16000C0"/>
    <w:lvl w:ilvl="0" w:tplc="3906088A">
      <w:start w:val="1"/>
      <w:numFmt w:val="lowerLetter"/>
      <w:lvlText w:val="%1)"/>
      <w:lvlJc w:val="left"/>
      <w:pPr>
        <w:ind w:left="1800" w:hanging="360"/>
      </w:pPr>
      <w:rPr>
        <w:rFonts w:hint="default"/>
        <w:b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DAB3BD2"/>
    <w:multiLevelType w:val="multilevel"/>
    <w:tmpl w:val="CE844FCA"/>
    <w:lvl w:ilvl="0">
      <w:start w:val="1"/>
      <w:numFmt w:val="decimal"/>
      <w:lvlText w:val="%1)"/>
      <w:lvlJc w:val="left"/>
      <w:pPr>
        <w:ind w:left="57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b w:val="0"/>
        <w:sz w:val="18"/>
        <w:szCs w:val="18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F1A378B"/>
    <w:multiLevelType w:val="hybridMultilevel"/>
    <w:tmpl w:val="2A905A4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65358C"/>
    <w:multiLevelType w:val="multilevel"/>
    <w:tmpl w:val="CE844FC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b w:val="0"/>
        <w:sz w:val="18"/>
        <w:szCs w:val="18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68F4535"/>
    <w:multiLevelType w:val="multilevel"/>
    <w:tmpl w:val="BA283A86"/>
    <w:lvl w:ilvl="0">
      <w:start w:val="1"/>
      <w:numFmt w:val="decimal"/>
      <w:lvlText w:val="%1)"/>
      <w:lvlJc w:val="left"/>
      <w:pPr>
        <w:ind w:left="360" w:hanging="360"/>
      </w:pPr>
      <w:rPr>
        <w:rFonts w:ascii="Arial" w:eastAsiaTheme="minorHAnsi" w:hAnsi="Arial" w:cs="Arial"/>
        <w:b/>
      </w:rPr>
    </w:lvl>
    <w:lvl w:ilvl="1">
      <w:start w:val="1"/>
      <w:numFmt w:val="lowerLetter"/>
      <w:lvlText w:val="%2)"/>
      <w:lvlJc w:val="left"/>
      <w:pPr>
        <w:ind w:left="-180" w:hanging="360"/>
      </w:pPr>
      <w:rPr>
        <w:b/>
        <w:sz w:val="20"/>
        <w:szCs w:val="18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)"/>
      <w:lvlJc w:val="left"/>
      <w:pPr>
        <w:ind w:left="720" w:hanging="360"/>
      </w:pPr>
      <w:rPr>
        <w:b/>
        <w:i/>
      </w:rPr>
    </w:lvl>
    <w:lvl w:ilvl="7">
      <w:start w:val="1"/>
      <w:numFmt w:val="lowerLetter"/>
      <w:lvlText w:val="%8)"/>
      <w:lvlJc w:val="left"/>
      <w:pPr>
        <w:ind w:left="-180" w:hanging="360"/>
      </w:pPr>
      <w:rPr>
        <w:b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41D52FA"/>
    <w:multiLevelType w:val="multilevel"/>
    <w:tmpl w:val="7D64C360"/>
    <w:lvl w:ilvl="0">
      <w:start w:val="1"/>
      <w:numFmt w:val="decimal"/>
      <w:lvlText w:val="%1)"/>
      <w:lvlJc w:val="left"/>
      <w:pPr>
        <w:ind w:left="1080" w:hanging="360"/>
      </w:pPr>
      <w:rPr>
        <w:rFonts w:ascii="Arial" w:eastAsiaTheme="minorHAnsi" w:hAnsi="Arial" w:cs="Arial"/>
        <w:b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b w:val="0"/>
        <w:sz w:val="18"/>
        <w:szCs w:val="18"/>
      </w:r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/>
      </w:rPr>
    </w:lvl>
    <w:lvl w:ilvl="7">
      <w:start w:val="1"/>
      <w:numFmt w:val="lowerLetter"/>
      <w:lvlText w:val="%8."/>
      <w:lvlJc w:val="left"/>
      <w:pPr>
        <w:ind w:left="54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458B2CAF"/>
    <w:multiLevelType w:val="multilevel"/>
    <w:tmpl w:val="283C03E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710" w:hanging="360"/>
      </w:pPr>
      <w:rPr>
        <w:b/>
        <w:sz w:val="20"/>
        <w:szCs w:val="18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AB24CEE"/>
    <w:multiLevelType w:val="hybridMultilevel"/>
    <w:tmpl w:val="9878AC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B0A09E2"/>
    <w:multiLevelType w:val="hybridMultilevel"/>
    <w:tmpl w:val="A7002AAC"/>
    <w:lvl w:ilvl="0" w:tplc="52B44CE8">
      <w:start w:val="1"/>
      <w:numFmt w:val="lowerLetter"/>
      <w:lvlText w:val="%1)"/>
      <w:lvlJc w:val="left"/>
      <w:pPr>
        <w:ind w:left="1800" w:hanging="360"/>
      </w:pPr>
      <w:rPr>
        <w:rFonts w:hint="default"/>
        <w:b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C0768BF"/>
    <w:multiLevelType w:val="hybridMultilevel"/>
    <w:tmpl w:val="F0D81C50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2705820"/>
    <w:multiLevelType w:val="multilevel"/>
    <w:tmpl w:val="CE844FCA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620" w:hanging="360"/>
      </w:pPr>
      <w:rPr>
        <w:b w:val="0"/>
        <w:sz w:val="18"/>
        <w:szCs w:val="18"/>
      </w:r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3" w15:restartNumberingAfterBreak="0">
    <w:nsid w:val="65B77C2B"/>
    <w:multiLevelType w:val="multilevel"/>
    <w:tmpl w:val="F796C7D4"/>
    <w:lvl w:ilvl="0">
      <w:start w:val="1"/>
      <w:numFmt w:val="decimal"/>
      <w:lvlText w:val="%1)"/>
      <w:lvlJc w:val="left"/>
      <w:pPr>
        <w:ind w:left="1080" w:hanging="360"/>
      </w:pPr>
      <w:rPr>
        <w:rFonts w:ascii="Arial" w:eastAsiaTheme="minorHAnsi" w:hAnsi="Arial" w:cs="Arial"/>
        <w:b/>
      </w:rPr>
    </w:lvl>
    <w:lvl w:ilvl="1">
      <w:start w:val="1"/>
      <w:numFmt w:val="lowerLetter"/>
      <w:lvlText w:val="%2)"/>
      <w:lvlJc w:val="left"/>
      <w:pPr>
        <w:ind w:left="540" w:hanging="360"/>
      </w:pPr>
      <w:rPr>
        <w:b/>
        <w:sz w:val="20"/>
        <w:szCs w:val="18"/>
      </w:r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/>
      </w:rPr>
    </w:lvl>
    <w:lvl w:ilvl="7">
      <w:start w:val="1"/>
      <w:numFmt w:val="lowerLetter"/>
      <w:lvlText w:val="%8)"/>
      <w:lvlJc w:val="left"/>
      <w:pPr>
        <w:ind w:left="540" w:hanging="360"/>
      </w:pPr>
      <w:rPr>
        <w:b/>
        <w:sz w:val="20"/>
      </w:r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4" w15:restartNumberingAfterBreak="0">
    <w:nsid w:val="76737CF9"/>
    <w:multiLevelType w:val="multilevel"/>
    <w:tmpl w:val="CE844FCA"/>
    <w:lvl w:ilvl="0">
      <w:start w:val="1"/>
      <w:numFmt w:val="decimal"/>
      <w:lvlText w:val="%1)"/>
      <w:lvlJc w:val="left"/>
      <w:pPr>
        <w:ind w:left="594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6660" w:hanging="360"/>
      </w:pPr>
      <w:rPr>
        <w:b w:val="0"/>
        <w:sz w:val="18"/>
        <w:szCs w:val="18"/>
      </w:rPr>
    </w:lvl>
    <w:lvl w:ilvl="2">
      <w:start w:val="1"/>
      <w:numFmt w:val="lowerRoman"/>
      <w:lvlText w:val="%3)"/>
      <w:lvlJc w:val="left"/>
      <w:pPr>
        <w:ind w:left="6660" w:hanging="360"/>
      </w:pPr>
    </w:lvl>
    <w:lvl w:ilvl="3">
      <w:start w:val="1"/>
      <w:numFmt w:val="decimal"/>
      <w:lvlText w:val="(%4)"/>
      <w:lvlJc w:val="left"/>
      <w:pPr>
        <w:ind w:left="7020" w:hanging="360"/>
      </w:pPr>
    </w:lvl>
    <w:lvl w:ilvl="4">
      <w:start w:val="1"/>
      <w:numFmt w:val="lowerLetter"/>
      <w:lvlText w:val="(%5)"/>
      <w:lvlJc w:val="left"/>
      <w:pPr>
        <w:ind w:left="7380" w:hanging="360"/>
      </w:pPr>
    </w:lvl>
    <w:lvl w:ilvl="5">
      <w:start w:val="1"/>
      <w:numFmt w:val="lowerRoman"/>
      <w:lvlText w:val="(%6)"/>
      <w:lvlJc w:val="left"/>
      <w:pPr>
        <w:ind w:left="7740" w:hanging="360"/>
      </w:pPr>
    </w:lvl>
    <w:lvl w:ilvl="6">
      <w:start w:val="1"/>
      <w:numFmt w:val="decimal"/>
      <w:lvlText w:val="%7."/>
      <w:lvlJc w:val="left"/>
      <w:pPr>
        <w:ind w:left="8100" w:hanging="360"/>
      </w:pPr>
    </w:lvl>
    <w:lvl w:ilvl="7">
      <w:start w:val="1"/>
      <w:numFmt w:val="lowerLetter"/>
      <w:lvlText w:val="%8."/>
      <w:lvlJc w:val="left"/>
      <w:pPr>
        <w:ind w:left="8460" w:hanging="360"/>
      </w:pPr>
    </w:lvl>
    <w:lvl w:ilvl="8">
      <w:start w:val="1"/>
      <w:numFmt w:val="lowerRoman"/>
      <w:lvlText w:val="%9."/>
      <w:lvlJc w:val="left"/>
      <w:pPr>
        <w:ind w:left="8820" w:hanging="360"/>
      </w:pPr>
    </w:lvl>
  </w:abstractNum>
  <w:abstractNum w:abstractNumId="25" w15:restartNumberingAfterBreak="0">
    <w:nsid w:val="768E78AC"/>
    <w:multiLevelType w:val="hybridMultilevel"/>
    <w:tmpl w:val="A1747A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"/>
  </w:num>
  <w:num w:numId="3">
    <w:abstractNumId w:val="19"/>
  </w:num>
  <w:num w:numId="4">
    <w:abstractNumId w:val="20"/>
  </w:num>
  <w:num w:numId="5">
    <w:abstractNumId w:val="10"/>
  </w:num>
  <w:num w:numId="6">
    <w:abstractNumId w:val="12"/>
  </w:num>
  <w:num w:numId="7">
    <w:abstractNumId w:val="7"/>
  </w:num>
  <w:num w:numId="8">
    <w:abstractNumId w:val="6"/>
  </w:num>
  <w:num w:numId="9">
    <w:abstractNumId w:val="5"/>
  </w:num>
  <w:num w:numId="10">
    <w:abstractNumId w:val="24"/>
  </w:num>
  <w:num w:numId="11">
    <w:abstractNumId w:val="15"/>
  </w:num>
  <w:num w:numId="12">
    <w:abstractNumId w:val="13"/>
  </w:num>
  <w:num w:numId="13">
    <w:abstractNumId w:val="16"/>
  </w:num>
  <w:num w:numId="14">
    <w:abstractNumId w:val="22"/>
  </w:num>
  <w:num w:numId="15">
    <w:abstractNumId w:val="17"/>
  </w:num>
  <w:num w:numId="16">
    <w:abstractNumId w:val="2"/>
  </w:num>
  <w:num w:numId="17">
    <w:abstractNumId w:val="8"/>
  </w:num>
  <w:num w:numId="18">
    <w:abstractNumId w:val="11"/>
  </w:num>
  <w:num w:numId="19">
    <w:abstractNumId w:val="9"/>
  </w:num>
  <w:num w:numId="20">
    <w:abstractNumId w:val="3"/>
  </w:num>
  <w:num w:numId="21">
    <w:abstractNumId w:val="23"/>
  </w:num>
  <w:num w:numId="22">
    <w:abstractNumId w:val="21"/>
  </w:num>
  <w:num w:numId="23">
    <w:abstractNumId w:val="4"/>
  </w:num>
  <w:num w:numId="24">
    <w:abstractNumId w:val="14"/>
  </w:num>
  <w:num w:numId="25">
    <w:abstractNumId w:val="0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wMTQxMzEzNTK3NDRW0lEKTi0uzszPAykwMqgFAOIFpfEtAAAA"/>
  </w:docVars>
  <w:rsids>
    <w:rsidRoot w:val="00BC5DA9"/>
    <w:rsid w:val="0000006F"/>
    <w:rsid w:val="000001BA"/>
    <w:rsid w:val="0000156A"/>
    <w:rsid w:val="000048FB"/>
    <w:rsid w:val="00004ABD"/>
    <w:rsid w:val="000059AC"/>
    <w:rsid w:val="00005B9E"/>
    <w:rsid w:val="00006CC2"/>
    <w:rsid w:val="00006CC6"/>
    <w:rsid w:val="00006E8F"/>
    <w:rsid w:val="000107B3"/>
    <w:rsid w:val="00012FCE"/>
    <w:rsid w:val="00014403"/>
    <w:rsid w:val="000146E7"/>
    <w:rsid w:val="000148BC"/>
    <w:rsid w:val="00014DF1"/>
    <w:rsid w:val="000153F2"/>
    <w:rsid w:val="000165E5"/>
    <w:rsid w:val="0001785C"/>
    <w:rsid w:val="00023518"/>
    <w:rsid w:val="000236B6"/>
    <w:rsid w:val="0002588F"/>
    <w:rsid w:val="000265EB"/>
    <w:rsid w:val="00026CE0"/>
    <w:rsid w:val="0002758A"/>
    <w:rsid w:val="00030246"/>
    <w:rsid w:val="00030ACB"/>
    <w:rsid w:val="0003102B"/>
    <w:rsid w:val="000311C5"/>
    <w:rsid w:val="00031F24"/>
    <w:rsid w:val="00033785"/>
    <w:rsid w:val="00033FB0"/>
    <w:rsid w:val="00034294"/>
    <w:rsid w:val="000352EA"/>
    <w:rsid w:val="00037474"/>
    <w:rsid w:val="00041647"/>
    <w:rsid w:val="00043F31"/>
    <w:rsid w:val="00045656"/>
    <w:rsid w:val="000456AE"/>
    <w:rsid w:val="000459F0"/>
    <w:rsid w:val="0004646B"/>
    <w:rsid w:val="00047DB0"/>
    <w:rsid w:val="000503E9"/>
    <w:rsid w:val="00050DB8"/>
    <w:rsid w:val="000511C7"/>
    <w:rsid w:val="000536C8"/>
    <w:rsid w:val="00055522"/>
    <w:rsid w:val="00056FCA"/>
    <w:rsid w:val="0005765E"/>
    <w:rsid w:val="000611FC"/>
    <w:rsid w:val="0006158A"/>
    <w:rsid w:val="000620CA"/>
    <w:rsid w:val="00062769"/>
    <w:rsid w:val="00065614"/>
    <w:rsid w:val="00065881"/>
    <w:rsid w:val="00066AA0"/>
    <w:rsid w:val="00067515"/>
    <w:rsid w:val="000700E2"/>
    <w:rsid w:val="00070647"/>
    <w:rsid w:val="00070FD8"/>
    <w:rsid w:val="0007391C"/>
    <w:rsid w:val="000757A2"/>
    <w:rsid w:val="00075988"/>
    <w:rsid w:val="00075EEA"/>
    <w:rsid w:val="0008089A"/>
    <w:rsid w:val="00080BCB"/>
    <w:rsid w:val="00083CA0"/>
    <w:rsid w:val="00084EFE"/>
    <w:rsid w:val="00085CE2"/>
    <w:rsid w:val="00085D73"/>
    <w:rsid w:val="00086CC0"/>
    <w:rsid w:val="00087335"/>
    <w:rsid w:val="00087C53"/>
    <w:rsid w:val="000908D1"/>
    <w:rsid w:val="000912BC"/>
    <w:rsid w:val="00092722"/>
    <w:rsid w:val="0009344E"/>
    <w:rsid w:val="00093962"/>
    <w:rsid w:val="00094A09"/>
    <w:rsid w:val="00095B5D"/>
    <w:rsid w:val="0009607E"/>
    <w:rsid w:val="00096E4C"/>
    <w:rsid w:val="00096F62"/>
    <w:rsid w:val="000A0E8B"/>
    <w:rsid w:val="000A15E8"/>
    <w:rsid w:val="000A2F1A"/>
    <w:rsid w:val="000A3963"/>
    <w:rsid w:val="000A43DC"/>
    <w:rsid w:val="000A4B9D"/>
    <w:rsid w:val="000A5687"/>
    <w:rsid w:val="000A5989"/>
    <w:rsid w:val="000A5FCC"/>
    <w:rsid w:val="000A6383"/>
    <w:rsid w:val="000A7135"/>
    <w:rsid w:val="000B1226"/>
    <w:rsid w:val="000B281E"/>
    <w:rsid w:val="000B2D74"/>
    <w:rsid w:val="000B4E30"/>
    <w:rsid w:val="000C01AA"/>
    <w:rsid w:val="000C04C1"/>
    <w:rsid w:val="000C0762"/>
    <w:rsid w:val="000C0A5A"/>
    <w:rsid w:val="000C1A81"/>
    <w:rsid w:val="000C1F8B"/>
    <w:rsid w:val="000C2FAD"/>
    <w:rsid w:val="000C37FF"/>
    <w:rsid w:val="000C3A7E"/>
    <w:rsid w:val="000C3D4C"/>
    <w:rsid w:val="000C4290"/>
    <w:rsid w:val="000C6561"/>
    <w:rsid w:val="000D0B2F"/>
    <w:rsid w:val="000D1405"/>
    <w:rsid w:val="000D2BFE"/>
    <w:rsid w:val="000D31B0"/>
    <w:rsid w:val="000D4634"/>
    <w:rsid w:val="000D47A4"/>
    <w:rsid w:val="000D553B"/>
    <w:rsid w:val="000D5B28"/>
    <w:rsid w:val="000D6C34"/>
    <w:rsid w:val="000D6E60"/>
    <w:rsid w:val="000E009C"/>
    <w:rsid w:val="000E23EA"/>
    <w:rsid w:val="000E353B"/>
    <w:rsid w:val="000E4798"/>
    <w:rsid w:val="000E48A7"/>
    <w:rsid w:val="000E48BC"/>
    <w:rsid w:val="000E59E3"/>
    <w:rsid w:val="000E67BB"/>
    <w:rsid w:val="000E6D71"/>
    <w:rsid w:val="000E7644"/>
    <w:rsid w:val="000F2318"/>
    <w:rsid w:val="000F38AC"/>
    <w:rsid w:val="00100575"/>
    <w:rsid w:val="00100D8E"/>
    <w:rsid w:val="00100DE8"/>
    <w:rsid w:val="0010264D"/>
    <w:rsid w:val="00103565"/>
    <w:rsid w:val="00103F12"/>
    <w:rsid w:val="00105987"/>
    <w:rsid w:val="00106206"/>
    <w:rsid w:val="00106AE8"/>
    <w:rsid w:val="00107387"/>
    <w:rsid w:val="00110B5E"/>
    <w:rsid w:val="00110D07"/>
    <w:rsid w:val="00111FCD"/>
    <w:rsid w:val="00112220"/>
    <w:rsid w:val="00113377"/>
    <w:rsid w:val="00114A9A"/>
    <w:rsid w:val="001151DD"/>
    <w:rsid w:val="00116DAA"/>
    <w:rsid w:val="00121F8B"/>
    <w:rsid w:val="0012289D"/>
    <w:rsid w:val="001239AF"/>
    <w:rsid w:val="00123C99"/>
    <w:rsid w:val="001247B8"/>
    <w:rsid w:val="001254E0"/>
    <w:rsid w:val="0012616F"/>
    <w:rsid w:val="00126969"/>
    <w:rsid w:val="0012747F"/>
    <w:rsid w:val="0012757C"/>
    <w:rsid w:val="00127C50"/>
    <w:rsid w:val="0013031C"/>
    <w:rsid w:val="00130FF9"/>
    <w:rsid w:val="00131136"/>
    <w:rsid w:val="00132EBA"/>
    <w:rsid w:val="00133135"/>
    <w:rsid w:val="00133A1A"/>
    <w:rsid w:val="00133C3B"/>
    <w:rsid w:val="00133CC0"/>
    <w:rsid w:val="00134EA2"/>
    <w:rsid w:val="00136600"/>
    <w:rsid w:val="00141958"/>
    <w:rsid w:val="001426E2"/>
    <w:rsid w:val="00142B90"/>
    <w:rsid w:val="00143B9A"/>
    <w:rsid w:val="00146C9A"/>
    <w:rsid w:val="00147AC0"/>
    <w:rsid w:val="0015097F"/>
    <w:rsid w:val="00151331"/>
    <w:rsid w:val="00152B4E"/>
    <w:rsid w:val="00152C2D"/>
    <w:rsid w:val="00154E6F"/>
    <w:rsid w:val="00155166"/>
    <w:rsid w:val="001558AC"/>
    <w:rsid w:val="00157887"/>
    <w:rsid w:val="0016095F"/>
    <w:rsid w:val="00161430"/>
    <w:rsid w:val="00161D69"/>
    <w:rsid w:val="001623C8"/>
    <w:rsid w:val="00163FB4"/>
    <w:rsid w:val="00165B8F"/>
    <w:rsid w:val="00165B91"/>
    <w:rsid w:val="00165E97"/>
    <w:rsid w:val="00167F1A"/>
    <w:rsid w:val="00170658"/>
    <w:rsid w:val="0017091C"/>
    <w:rsid w:val="00172E12"/>
    <w:rsid w:val="00173949"/>
    <w:rsid w:val="00175192"/>
    <w:rsid w:val="001767D3"/>
    <w:rsid w:val="00176BA5"/>
    <w:rsid w:val="00176D4C"/>
    <w:rsid w:val="00180311"/>
    <w:rsid w:val="0018180D"/>
    <w:rsid w:val="0018187C"/>
    <w:rsid w:val="001820DE"/>
    <w:rsid w:val="00182778"/>
    <w:rsid w:val="00182D83"/>
    <w:rsid w:val="001852B8"/>
    <w:rsid w:val="00190B34"/>
    <w:rsid w:val="00191B3F"/>
    <w:rsid w:val="00192990"/>
    <w:rsid w:val="00192A06"/>
    <w:rsid w:val="00193D32"/>
    <w:rsid w:val="00195334"/>
    <w:rsid w:val="00195B97"/>
    <w:rsid w:val="00196710"/>
    <w:rsid w:val="00197FE4"/>
    <w:rsid w:val="001A035A"/>
    <w:rsid w:val="001A0A06"/>
    <w:rsid w:val="001A193A"/>
    <w:rsid w:val="001A2A29"/>
    <w:rsid w:val="001A2ADD"/>
    <w:rsid w:val="001A44B4"/>
    <w:rsid w:val="001A4613"/>
    <w:rsid w:val="001A49A5"/>
    <w:rsid w:val="001A4A90"/>
    <w:rsid w:val="001A5067"/>
    <w:rsid w:val="001A65AC"/>
    <w:rsid w:val="001A6CE8"/>
    <w:rsid w:val="001A7203"/>
    <w:rsid w:val="001B01DC"/>
    <w:rsid w:val="001B0233"/>
    <w:rsid w:val="001B1D76"/>
    <w:rsid w:val="001B2B21"/>
    <w:rsid w:val="001B370C"/>
    <w:rsid w:val="001B455F"/>
    <w:rsid w:val="001B55D4"/>
    <w:rsid w:val="001B5F9D"/>
    <w:rsid w:val="001B6BF5"/>
    <w:rsid w:val="001B73F4"/>
    <w:rsid w:val="001B7C30"/>
    <w:rsid w:val="001C101B"/>
    <w:rsid w:val="001C202D"/>
    <w:rsid w:val="001C2795"/>
    <w:rsid w:val="001C7307"/>
    <w:rsid w:val="001D32CF"/>
    <w:rsid w:val="001D66EC"/>
    <w:rsid w:val="001D708C"/>
    <w:rsid w:val="001D7A97"/>
    <w:rsid w:val="001E1779"/>
    <w:rsid w:val="001E28F3"/>
    <w:rsid w:val="001E384C"/>
    <w:rsid w:val="001E62FE"/>
    <w:rsid w:val="001E658C"/>
    <w:rsid w:val="001E754C"/>
    <w:rsid w:val="001F0F5F"/>
    <w:rsid w:val="001F3CEE"/>
    <w:rsid w:val="001F3DD2"/>
    <w:rsid w:val="001F42C9"/>
    <w:rsid w:val="001F4947"/>
    <w:rsid w:val="001F4A54"/>
    <w:rsid w:val="001F4C77"/>
    <w:rsid w:val="001F6778"/>
    <w:rsid w:val="001F7411"/>
    <w:rsid w:val="002011B9"/>
    <w:rsid w:val="0020167D"/>
    <w:rsid w:val="002046E1"/>
    <w:rsid w:val="00205571"/>
    <w:rsid w:val="00205EE9"/>
    <w:rsid w:val="002060B2"/>
    <w:rsid w:val="00207860"/>
    <w:rsid w:val="00207CFB"/>
    <w:rsid w:val="00211299"/>
    <w:rsid w:val="00211494"/>
    <w:rsid w:val="002114D5"/>
    <w:rsid w:val="002131E6"/>
    <w:rsid w:val="00214231"/>
    <w:rsid w:val="002200BD"/>
    <w:rsid w:val="0022062C"/>
    <w:rsid w:val="00222C80"/>
    <w:rsid w:val="00224586"/>
    <w:rsid w:val="00226DA3"/>
    <w:rsid w:val="002275BC"/>
    <w:rsid w:val="0023204E"/>
    <w:rsid w:val="00233215"/>
    <w:rsid w:val="00233388"/>
    <w:rsid w:val="0024068D"/>
    <w:rsid w:val="00241146"/>
    <w:rsid w:val="002413FC"/>
    <w:rsid w:val="00243AAC"/>
    <w:rsid w:val="00245A70"/>
    <w:rsid w:val="00245F7C"/>
    <w:rsid w:val="00246855"/>
    <w:rsid w:val="00246CD6"/>
    <w:rsid w:val="00247E45"/>
    <w:rsid w:val="00250CBE"/>
    <w:rsid w:val="00252B0B"/>
    <w:rsid w:val="00252C0A"/>
    <w:rsid w:val="00255354"/>
    <w:rsid w:val="002557BB"/>
    <w:rsid w:val="002557C4"/>
    <w:rsid w:val="00255AF5"/>
    <w:rsid w:val="00261371"/>
    <w:rsid w:val="0026163C"/>
    <w:rsid w:val="00261BB3"/>
    <w:rsid w:val="0026201F"/>
    <w:rsid w:val="00262202"/>
    <w:rsid w:val="00262458"/>
    <w:rsid w:val="002627A5"/>
    <w:rsid w:val="002640F4"/>
    <w:rsid w:val="002641FF"/>
    <w:rsid w:val="00264311"/>
    <w:rsid w:val="00266DCD"/>
    <w:rsid w:val="002674BE"/>
    <w:rsid w:val="0026799C"/>
    <w:rsid w:val="002704D9"/>
    <w:rsid w:val="00270F15"/>
    <w:rsid w:val="002719CF"/>
    <w:rsid w:val="002739D5"/>
    <w:rsid w:val="00274ADD"/>
    <w:rsid w:val="0027509E"/>
    <w:rsid w:val="00275807"/>
    <w:rsid w:val="002777C3"/>
    <w:rsid w:val="00280016"/>
    <w:rsid w:val="002812C1"/>
    <w:rsid w:val="00282BC2"/>
    <w:rsid w:val="00283D22"/>
    <w:rsid w:val="00285421"/>
    <w:rsid w:val="002854C5"/>
    <w:rsid w:val="002866C6"/>
    <w:rsid w:val="00286F75"/>
    <w:rsid w:val="0028792E"/>
    <w:rsid w:val="0029058A"/>
    <w:rsid w:val="00290976"/>
    <w:rsid w:val="00294E3B"/>
    <w:rsid w:val="00295FC8"/>
    <w:rsid w:val="00297235"/>
    <w:rsid w:val="00297BBB"/>
    <w:rsid w:val="002A18B1"/>
    <w:rsid w:val="002A2CA8"/>
    <w:rsid w:val="002A41A4"/>
    <w:rsid w:val="002A4840"/>
    <w:rsid w:val="002A5322"/>
    <w:rsid w:val="002A5B2D"/>
    <w:rsid w:val="002A7554"/>
    <w:rsid w:val="002B000F"/>
    <w:rsid w:val="002B0495"/>
    <w:rsid w:val="002B1321"/>
    <w:rsid w:val="002B51C0"/>
    <w:rsid w:val="002B61AE"/>
    <w:rsid w:val="002B6910"/>
    <w:rsid w:val="002B74DE"/>
    <w:rsid w:val="002C25DB"/>
    <w:rsid w:val="002C34D6"/>
    <w:rsid w:val="002C46F5"/>
    <w:rsid w:val="002C7E6C"/>
    <w:rsid w:val="002D0D5B"/>
    <w:rsid w:val="002D0E8D"/>
    <w:rsid w:val="002D1CD3"/>
    <w:rsid w:val="002D3061"/>
    <w:rsid w:val="002D366F"/>
    <w:rsid w:val="002D3689"/>
    <w:rsid w:val="002D61C3"/>
    <w:rsid w:val="002D6542"/>
    <w:rsid w:val="002E0035"/>
    <w:rsid w:val="002E018B"/>
    <w:rsid w:val="002E2027"/>
    <w:rsid w:val="002E204D"/>
    <w:rsid w:val="002E25E0"/>
    <w:rsid w:val="002E3BB1"/>
    <w:rsid w:val="002E4243"/>
    <w:rsid w:val="002E4A70"/>
    <w:rsid w:val="002E4E69"/>
    <w:rsid w:val="002E58C4"/>
    <w:rsid w:val="002E7156"/>
    <w:rsid w:val="002F0B3D"/>
    <w:rsid w:val="002F1696"/>
    <w:rsid w:val="002F417F"/>
    <w:rsid w:val="002F7016"/>
    <w:rsid w:val="00303902"/>
    <w:rsid w:val="00303C7D"/>
    <w:rsid w:val="00304C76"/>
    <w:rsid w:val="003054F6"/>
    <w:rsid w:val="0030562E"/>
    <w:rsid w:val="00306959"/>
    <w:rsid w:val="00306BC2"/>
    <w:rsid w:val="00307FAB"/>
    <w:rsid w:val="00310EC8"/>
    <w:rsid w:val="00313441"/>
    <w:rsid w:val="0031636A"/>
    <w:rsid w:val="00317DFA"/>
    <w:rsid w:val="003218A6"/>
    <w:rsid w:val="00321D30"/>
    <w:rsid w:val="003229C3"/>
    <w:rsid w:val="00323BBD"/>
    <w:rsid w:val="00324037"/>
    <w:rsid w:val="003245B1"/>
    <w:rsid w:val="003257BC"/>
    <w:rsid w:val="00326ED6"/>
    <w:rsid w:val="00326F26"/>
    <w:rsid w:val="00330AAB"/>
    <w:rsid w:val="00332096"/>
    <w:rsid w:val="00332666"/>
    <w:rsid w:val="00334BFE"/>
    <w:rsid w:val="00335866"/>
    <w:rsid w:val="003406F4"/>
    <w:rsid w:val="00341268"/>
    <w:rsid w:val="00344339"/>
    <w:rsid w:val="00347879"/>
    <w:rsid w:val="00351DFE"/>
    <w:rsid w:val="00351FA7"/>
    <w:rsid w:val="003539B1"/>
    <w:rsid w:val="00355833"/>
    <w:rsid w:val="0035740A"/>
    <w:rsid w:val="0036013F"/>
    <w:rsid w:val="003610A1"/>
    <w:rsid w:val="003618E9"/>
    <w:rsid w:val="00362273"/>
    <w:rsid w:val="003629FD"/>
    <w:rsid w:val="00363917"/>
    <w:rsid w:val="00363EF6"/>
    <w:rsid w:val="00364250"/>
    <w:rsid w:val="00364529"/>
    <w:rsid w:val="00365A78"/>
    <w:rsid w:val="00371240"/>
    <w:rsid w:val="00373288"/>
    <w:rsid w:val="00375AB7"/>
    <w:rsid w:val="00375CC8"/>
    <w:rsid w:val="003763DC"/>
    <w:rsid w:val="00377394"/>
    <w:rsid w:val="00377CDA"/>
    <w:rsid w:val="0038148A"/>
    <w:rsid w:val="0038338B"/>
    <w:rsid w:val="00383D53"/>
    <w:rsid w:val="00385356"/>
    <w:rsid w:val="00385468"/>
    <w:rsid w:val="003868C4"/>
    <w:rsid w:val="003874EA"/>
    <w:rsid w:val="003875EF"/>
    <w:rsid w:val="003907FD"/>
    <w:rsid w:val="00390B09"/>
    <w:rsid w:val="00390D6E"/>
    <w:rsid w:val="003950E4"/>
    <w:rsid w:val="00395191"/>
    <w:rsid w:val="00395545"/>
    <w:rsid w:val="003958B3"/>
    <w:rsid w:val="0039725A"/>
    <w:rsid w:val="0039731F"/>
    <w:rsid w:val="003A063B"/>
    <w:rsid w:val="003A0907"/>
    <w:rsid w:val="003A0EE0"/>
    <w:rsid w:val="003A1D57"/>
    <w:rsid w:val="003A2D2B"/>
    <w:rsid w:val="003A2F95"/>
    <w:rsid w:val="003A385C"/>
    <w:rsid w:val="003A3E03"/>
    <w:rsid w:val="003A5655"/>
    <w:rsid w:val="003A6F5F"/>
    <w:rsid w:val="003B07B8"/>
    <w:rsid w:val="003B090A"/>
    <w:rsid w:val="003B2112"/>
    <w:rsid w:val="003B44FC"/>
    <w:rsid w:val="003B4D7E"/>
    <w:rsid w:val="003B6D3F"/>
    <w:rsid w:val="003C0433"/>
    <w:rsid w:val="003C0ECC"/>
    <w:rsid w:val="003C26F8"/>
    <w:rsid w:val="003C3CAD"/>
    <w:rsid w:val="003C5045"/>
    <w:rsid w:val="003C6E7A"/>
    <w:rsid w:val="003C7DD1"/>
    <w:rsid w:val="003D02F6"/>
    <w:rsid w:val="003D06C4"/>
    <w:rsid w:val="003D0CF4"/>
    <w:rsid w:val="003D1A4E"/>
    <w:rsid w:val="003D4796"/>
    <w:rsid w:val="003D4FC6"/>
    <w:rsid w:val="003E08AC"/>
    <w:rsid w:val="003E3AC8"/>
    <w:rsid w:val="003E45D1"/>
    <w:rsid w:val="003E5179"/>
    <w:rsid w:val="003E5BC9"/>
    <w:rsid w:val="003E5F6A"/>
    <w:rsid w:val="003E680C"/>
    <w:rsid w:val="003E6948"/>
    <w:rsid w:val="003E7348"/>
    <w:rsid w:val="003E745B"/>
    <w:rsid w:val="003E7481"/>
    <w:rsid w:val="003E7583"/>
    <w:rsid w:val="003F3997"/>
    <w:rsid w:val="003F42C6"/>
    <w:rsid w:val="003F68F5"/>
    <w:rsid w:val="003F740C"/>
    <w:rsid w:val="003F773D"/>
    <w:rsid w:val="00401C52"/>
    <w:rsid w:val="0040368A"/>
    <w:rsid w:val="004045D8"/>
    <w:rsid w:val="00404810"/>
    <w:rsid w:val="00404A63"/>
    <w:rsid w:val="00404D40"/>
    <w:rsid w:val="00404D78"/>
    <w:rsid w:val="004052B0"/>
    <w:rsid w:val="00405FA8"/>
    <w:rsid w:val="00406542"/>
    <w:rsid w:val="00407638"/>
    <w:rsid w:val="00412959"/>
    <w:rsid w:val="00413675"/>
    <w:rsid w:val="0041367D"/>
    <w:rsid w:val="00413CDA"/>
    <w:rsid w:val="0041451B"/>
    <w:rsid w:val="00414658"/>
    <w:rsid w:val="00417054"/>
    <w:rsid w:val="00421901"/>
    <w:rsid w:val="00421D8F"/>
    <w:rsid w:val="00423671"/>
    <w:rsid w:val="004248C6"/>
    <w:rsid w:val="00424B55"/>
    <w:rsid w:val="00425928"/>
    <w:rsid w:val="00425CBA"/>
    <w:rsid w:val="00430911"/>
    <w:rsid w:val="00430BFB"/>
    <w:rsid w:val="0043245A"/>
    <w:rsid w:val="00432856"/>
    <w:rsid w:val="00432E34"/>
    <w:rsid w:val="00434C5E"/>
    <w:rsid w:val="00436574"/>
    <w:rsid w:val="00437999"/>
    <w:rsid w:val="00437B3D"/>
    <w:rsid w:val="00440657"/>
    <w:rsid w:val="00441968"/>
    <w:rsid w:val="00444D32"/>
    <w:rsid w:val="00444FBE"/>
    <w:rsid w:val="004464E2"/>
    <w:rsid w:val="00446F8C"/>
    <w:rsid w:val="00450EC6"/>
    <w:rsid w:val="00452401"/>
    <w:rsid w:val="00453A96"/>
    <w:rsid w:val="00453F08"/>
    <w:rsid w:val="00454383"/>
    <w:rsid w:val="00454E1E"/>
    <w:rsid w:val="00454FF8"/>
    <w:rsid w:val="00456F8A"/>
    <w:rsid w:val="00461071"/>
    <w:rsid w:val="00462371"/>
    <w:rsid w:val="00463615"/>
    <w:rsid w:val="00464949"/>
    <w:rsid w:val="00464FD6"/>
    <w:rsid w:val="00465D98"/>
    <w:rsid w:val="00466994"/>
    <w:rsid w:val="00467903"/>
    <w:rsid w:val="0047102A"/>
    <w:rsid w:val="00471E1A"/>
    <w:rsid w:val="00472EAA"/>
    <w:rsid w:val="00480047"/>
    <w:rsid w:val="00481B3D"/>
    <w:rsid w:val="00483771"/>
    <w:rsid w:val="00483996"/>
    <w:rsid w:val="00483E5F"/>
    <w:rsid w:val="00486567"/>
    <w:rsid w:val="00487FA5"/>
    <w:rsid w:val="00490BDB"/>
    <w:rsid w:val="004911C5"/>
    <w:rsid w:val="00491E72"/>
    <w:rsid w:val="00491FC6"/>
    <w:rsid w:val="00492C80"/>
    <w:rsid w:val="004940E2"/>
    <w:rsid w:val="00494DA4"/>
    <w:rsid w:val="004965DF"/>
    <w:rsid w:val="00497219"/>
    <w:rsid w:val="0049783F"/>
    <w:rsid w:val="004A0566"/>
    <w:rsid w:val="004A21D6"/>
    <w:rsid w:val="004A5A97"/>
    <w:rsid w:val="004A72D5"/>
    <w:rsid w:val="004A7F6A"/>
    <w:rsid w:val="004B4596"/>
    <w:rsid w:val="004B51D9"/>
    <w:rsid w:val="004B7D0C"/>
    <w:rsid w:val="004C181A"/>
    <w:rsid w:val="004C3134"/>
    <w:rsid w:val="004C67AA"/>
    <w:rsid w:val="004C6E4E"/>
    <w:rsid w:val="004D0F6A"/>
    <w:rsid w:val="004D3969"/>
    <w:rsid w:val="004D5241"/>
    <w:rsid w:val="004D6D6F"/>
    <w:rsid w:val="004D77DC"/>
    <w:rsid w:val="004E0CD7"/>
    <w:rsid w:val="004E165D"/>
    <w:rsid w:val="004E37A0"/>
    <w:rsid w:val="004E3BD6"/>
    <w:rsid w:val="004E3BF2"/>
    <w:rsid w:val="004E5B51"/>
    <w:rsid w:val="004E672A"/>
    <w:rsid w:val="004E77F7"/>
    <w:rsid w:val="004E79E4"/>
    <w:rsid w:val="004E7D5F"/>
    <w:rsid w:val="004F0110"/>
    <w:rsid w:val="004F2C80"/>
    <w:rsid w:val="004F4BDE"/>
    <w:rsid w:val="004F4C23"/>
    <w:rsid w:val="004F66B2"/>
    <w:rsid w:val="004F6CF3"/>
    <w:rsid w:val="004F7878"/>
    <w:rsid w:val="004F78EB"/>
    <w:rsid w:val="0050023B"/>
    <w:rsid w:val="005009BC"/>
    <w:rsid w:val="00500CD6"/>
    <w:rsid w:val="00502BDA"/>
    <w:rsid w:val="00507DBE"/>
    <w:rsid w:val="00512B34"/>
    <w:rsid w:val="0051393C"/>
    <w:rsid w:val="00515A72"/>
    <w:rsid w:val="00515FFE"/>
    <w:rsid w:val="00516804"/>
    <w:rsid w:val="00520D2B"/>
    <w:rsid w:val="0052231E"/>
    <w:rsid w:val="00524986"/>
    <w:rsid w:val="00526549"/>
    <w:rsid w:val="00526A02"/>
    <w:rsid w:val="00526BDF"/>
    <w:rsid w:val="00527861"/>
    <w:rsid w:val="00534486"/>
    <w:rsid w:val="0053476E"/>
    <w:rsid w:val="00535579"/>
    <w:rsid w:val="00535775"/>
    <w:rsid w:val="0053584C"/>
    <w:rsid w:val="00536E67"/>
    <w:rsid w:val="00542A96"/>
    <w:rsid w:val="00542F5F"/>
    <w:rsid w:val="005432FD"/>
    <w:rsid w:val="00544AF6"/>
    <w:rsid w:val="00544BBC"/>
    <w:rsid w:val="0054543D"/>
    <w:rsid w:val="0054579A"/>
    <w:rsid w:val="00546261"/>
    <w:rsid w:val="00546A2A"/>
    <w:rsid w:val="00550943"/>
    <w:rsid w:val="0055224E"/>
    <w:rsid w:val="005526A8"/>
    <w:rsid w:val="00553397"/>
    <w:rsid w:val="005538C8"/>
    <w:rsid w:val="0055423A"/>
    <w:rsid w:val="005542F1"/>
    <w:rsid w:val="00554AE0"/>
    <w:rsid w:val="00554CDD"/>
    <w:rsid w:val="00556B5D"/>
    <w:rsid w:val="005570DD"/>
    <w:rsid w:val="00557CD1"/>
    <w:rsid w:val="00557D07"/>
    <w:rsid w:val="00557D6E"/>
    <w:rsid w:val="00560182"/>
    <w:rsid w:val="00560525"/>
    <w:rsid w:val="005643C6"/>
    <w:rsid w:val="0056490D"/>
    <w:rsid w:val="0056564A"/>
    <w:rsid w:val="00565F37"/>
    <w:rsid w:val="00565FDB"/>
    <w:rsid w:val="00566EF7"/>
    <w:rsid w:val="005672BD"/>
    <w:rsid w:val="00567838"/>
    <w:rsid w:val="005678A4"/>
    <w:rsid w:val="0057024B"/>
    <w:rsid w:val="00570C24"/>
    <w:rsid w:val="00570D76"/>
    <w:rsid w:val="00570F1A"/>
    <w:rsid w:val="00571189"/>
    <w:rsid w:val="0057208E"/>
    <w:rsid w:val="00572D36"/>
    <w:rsid w:val="005745BE"/>
    <w:rsid w:val="00574BCF"/>
    <w:rsid w:val="00574F8B"/>
    <w:rsid w:val="00575527"/>
    <w:rsid w:val="00575B8D"/>
    <w:rsid w:val="00576EC2"/>
    <w:rsid w:val="00577104"/>
    <w:rsid w:val="00581BCB"/>
    <w:rsid w:val="00581CFA"/>
    <w:rsid w:val="0058258C"/>
    <w:rsid w:val="00583060"/>
    <w:rsid w:val="0058338F"/>
    <w:rsid w:val="00584CD6"/>
    <w:rsid w:val="005850F4"/>
    <w:rsid w:val="00585344"/>
    <w:rsid w:val="00586B5A"/>
    <w:rsid w:val="00591A02"/>
    <w:rsid w:val="00593F67"/>
    <w:rsid w:val="005963E9"/>
    <w:rsid w:val="0059695E"/>
    <w:rsid w:val="00596F66"/>
    <w:rsid w:val="005A044D"/>
    <w:rsid w:val="005A267B"/>
    <w:rsid w:val="005A33FF"/>
    <w:rsid w:val="005A4749"/>
    <w:rsid w:val="005A5740"/>
    <w:rsid w:val="005A6100"/>
    <w:rsid w:val="005A673D"/>
    <w:rsid w:val="005B1108"/>
    <w:rsid w:val="005B1406"/>
    <w:rsid w:val="005B172A"/>
    <w:rsid w:val="005B2453"/>
    <w:rsid w:val="005B3B8E"/>
    <w:rsid w:val="005B3F2D"/>
    <w:rsid w:val="005B5A9F"/>
    <w:rsid w:val="005B79DC"/>
    <w:rsid w:val="005C00D8"/>
    <w:rsid w:val="005C0A8D"/>
    <w:rsid w:val="005C0D5A"/>
    <w:rsid w:val="005C100B"/>
    <w:rsid w:val="005C12C7"/>
    <w:rsid w:val="005C1BBF"/>
    <w:rsid w:val="005C1EC0"/>
    <w:rsid w:val="005C33F7"/>
    <w:rsid w:val="005C47BA"/>
    <w:rsid w:val="005C5186"/>
    <w:rsid w:val="005C57A7"/>
    <w:rsid w:val="005C5F0F"/>
    <w:rsid w:val="005C6DDF"/>
    <w:rsid w:val="005C74A5"/>
    <w:rsid w:val="005D33AE"/>
    <w:rsid w:val="005D3698"/>
    <w:rsid w:val="005D3B8B"/>
    <w:rsid w:val="005D47D7"/>
    <w:rsid w:val="005D6335"/>
    <w:rsid w:val="005D6784"/>
    <w:rsid w:val="005E1D74"/>
    <w:rsid w:val="005F094F"/>
    <w:rsid w:val="005F09AE"/>
    <w:rsid w:val="005F1208"/>
    <w:rsid w:val="005F194D"/>
    <w:rsid w:val="005F19AB"/>
    <w:rsid w:val="005F20DF"/>
    <w:rsid w:val="005F7922"/>
    <w:rsid w:val="00600530"/>
    <w:rsid w:val="00602074"/>
    <w:rsid w:val="00602D01"/>
    <w:rsid w:val="006033C1"/>
    <w:rsid w:val="00603784"/>
    <w:rsid w:val="00603C61"/>
    <w:rsid w:val="006051EF"/>
    <w:rsid w:val="00606366"/>
    <w:rsid w:val="00606D46"/>
    <w:rsid w:val="00606F05"/>
    <w:rsid w:val="00611187"/>
    <w:rsid w:val="006119BB"/>
    <w:rsid w:val="00612E31"/>
    <w:rsid w:val="006135A3"/>
    <w:rsid w:val="006135A9"/>
    <w:rsid w:val="006140B1"/>
    <w:rsid w:val="0061423A"/>
    <w:rsid w:val="006148D2"/>
    <w:rsid w:val="0061604C"/>
    <w:rsid w:val="006168A7"/>
    <w:rsid w:val="006211C7"/>
    <w:rsid w:val="00622254"/>
    <w:rsid w:val="00622D1A"/>
    <w:rsid w:val="00623EC3"/>
    <w:rsid w:val="00623FB6"/>
    <w:rsid w:val="00624404"/>
    <w:rsid w:val="00624D77"/>
    <w:rsid w:val="00626E4A"/>
    <w:rsid w:val="00631846"/>
    <w:rsid w:val="00633AC1"/>
    <w:rsid w:val="0063411B"/>
    <w:rsid w:val="00634CBC"/>
    <w:rsid w:val="00635E74"/>
    <w:rsid w:val="006362FF"/>
    <w:rsid w:val="00641FA2"/>
    <w:rsid w:val="006433E2"/>
    <w:rsid w:val="0064397E"/>
    <w:rsid w:val="00644291"/>
    <w:rsid w:val="00653B04"/>
    <w:rsid w:val="00654076"/>
    <w:rsid w:val="006543E3"/>
    <w:rsid w:val="00654D4C"/>
    <w:rsid w:val="00654EDE"/>
    <w:rsid w:val="00656D5B"/>
    <w:rsid w:val="006622D5"/>
    <w:rsid w:val="006622FF"/>
    <w:rsid w:val="00663111"/>
    <w:rsid w:val="00666478"/>
    <w:rsid w:val="00670883"/>
    <w:rsid w:val="00670F55"/>
    <w:rsid w:val="00671519"/>
    <w:rsid w:val="00671D0B"/>
    <w:rsid w:val="00672A7B"/>
    <w:rsid w:val="0067347E"/>
    <w:rsid w:val="00677DBB"/>
    <w:rsid w:val="006819EA"/>
    <w:rsid w:val="006826A6"/>
    <w:rsid w:val="00682C18"/>
    <w:rsid w:val="00683808"/>
    <w:rsid w:val="006846E7"/>
    <w:rsid w:val="006850C8"/>
    <w:rsid w:val="0068747B"/>
    <w:rsid w:val="00690118"/>
    <w:rsid w:val="0069175D"/>
    <w:rsid w:val="00692A01"/>
    <w:rsid w:val="0069301C"/>
    <w:rsid w:val="00693D78"/>
    <w:rsid w:val="006944D8"/>
    <w:rsid w:val="006954E6"/>
    <w:rsid w:val="00696054"/>
    <w:rsid w:val="006961C1"/>
    <w:rsid w:val="00697D9A"/>
    <w:rsid w:val="006A0047"/>
    <w:rsid w:val="006A1D97"/>
    <w:rsid w:val="006A22BC"/>
    <w:rsid w:val="006A3EC9"/>
    <w:rsid w:val="006A5DF4"/>
    <w:rsid w:val="006A69DE"/>
    <w:rsid w:val="006B127E"/>
    <w:rsid w:val="006B1CA2"/>
    <w:rsid w:val="006B479D"/>
    <w:rsid w:val="006B49E1"/>
    <w:rsid w:val="006B70B3"/>
    <w:rsid w:val="006B7AB3"/>
    <w:rsid w:val="006C059F"/>
    <w:rsid w:val="006C13A8"/>
    <w:rsid w:val="006C29EA"/>
    <w:rsid w:val="006C33DD"/>
    <w:rsid w:val="006C392B"/>
    <w:rsid w:val="006C5065"/>
    <w:rsid w:val="006C5573"/>
    <w:rsid w:val="006C58DD"/>
    <w:rsid w:val="006C66A8"/>
    <w:rsid w:val="006D0C78"/>
    <w:rsid w:val="006D24F6"/>
    <w:rsid w:val="006D3D60"/>
    <w:rsid w:val="006D51CD"/>
    <w:rsid w:val="006D544E"/>
    <w:rsid w:val="006D6913"/>
    <w:rsid w:val="006E0802"/>
    <w:rsid w:val="006E2178"/>
    <w:rsid w:val="006E4C15"/>
    <w:rsid w:val="006E51BD"/>
    <w:rsid w:val="006E7019"/>
    <w:rsid w:val="006E74CF"/>
    <w:rsid w:val="006F0EC5"/>
    <w:rsid w:val="006F26CE"/>
    <w:rsid w:val="006F4438"/>
    <w:rsid w:val="006F4EA3"/>
    <w:rsid w:val="006F6B3C"/>
    <w:rsid w:val="006F799A"/>
    <w:rsid w:val="007011AD"/>
    <w:rsid w:val="0070277F"/>
    <w:rsid w:val="007030B6"/>
    <w:rsid w:val="007059F7"/>
    <w:rsid w:val="0071265D"/>
    <w:rsid w:val="00712DA9"/>
    <w:rsid w:val="00713D79"/>
    <w:rsid w:val="00715656"/>
    <w:rsid w:val="007174E8"/>
    <w:rsid w:val="007179B0"/>
    <w:rsid w:val="00720FF2"/>
    <w:rsid w:val="00722610"/>
    <w:rsid w:val="00722B8E"/>
    <w:rsid w:val="00723133"/>
    <w:rsid w:val="007248BF"/>
    <w:rsid w:val="00725963"/>
    <w:rsid w:val="00725CD7"/>
    <w:rsid w:val="00726B4B"/>
    <w:rsid w:val="00726D38"/>
    <w:rsid w:val="00727326"/>
    <w:rsid w:val="007308F7"/>
    <w:rsid w:val="00730C01"/>
    <w:rsid w:val="007315CF"/>
    <w:rsid w:val="007315DD"/>
    <w:rsid w:val="007316EA"/>
    <w:rsid w:val="00732EC5"/>
    <w:rsid w:val="00734C7F"/>
    <w:rsid w:val="00734FF0"/>
    <w:rsid w:val="00736CBE"/>
    <w:rsid w:val="007374C7"/>
    <w:rsid w:val="007375CC"/>
    <w:rsid w:val="00737DF6"/>
    <w:rsid w:val="00740E5F"/>
    <w:rsid w:val="0074264D"/>
    <w:rsid w:val="00743AB9"/>
    <w:rsid w:val="00744683"/>
    <w:rsid w:val="0074494B"/>
    <w:rsid w:val="0074570B"/>
    <w:rsid w:val="00745B5B"/>
    <w:rsid w:val="00747306"/>
    <w:rsid w:val="00750127"/>
    <w:rsid w:val="00750E35"/>
    <w:rsid w:val="00751B25"/>
    <w:rsid w:val="00752322"/>
    <w:rsid w:val="00752449"/>
    <w:rsid w:val="00753914"/>
    <w:rsid w:val="00753EE9"/>
    <w:rsid w:val="007555E7"/>
    <w:rsid w:val="007568A0"/>
    <w:rsid w:val="00760DBF"/>
    <w:rsid w:val="00762D8D"/>
    <w:rsid w:val="00762F9A"/>
    <w:rsid w:val="00763A94"/>
    <w:rsid w:val="00764028"/>
    <w:rsid w:val="00764552"/>
    <w:rsid w:val="00765038"/>
    <w:rsid w:val="0076575B"/>
    <w:rsid w:val="00765CC2"/>
    <w:rsid w:val="00767FEB"/>
    <w:rsid w:val="007700AB"/>
    <w:rsid w:val="00770A04"/>
    <w:rsid w:val="00770C97"/>
    <w:rsid w:val="00774945"/>
    <w:rsid w:val="00775AD9"/>
    <w:rsid w:val="00775F13"/>
    <w:rsid w:val="00775F2D"/>
    <w:rsid w:val="0077712A"/>
    <w:rsid w:val="0078016B"/>
    <w:rsid w:val="0078076C"/>
    <w:rsid w:val="00780E38"/>
    <w:rsid w:val="0078197B"/>
    <w:rsid w:val="00781A48"/>
    <w:rsid w:val="007838A0"/>
    <w:rsid w:val="00784D59"/>
    <w:rsid w:val="007855E6"/>
    <w:rsid w:val="007869D8"/>
    <w:rsid w:val="00793969"/>
    <w:rsid w:val="00794286"/>
    <w:rsid w:val="007969BC"/>
    <w:rsid w:val="007A3BF9"/>
    <w:rsid w:val="007A4D7C"/>
    <w:rsid w:val="007A7BD6"/>
    <w:rsid w:val="007A7DFC"/>
    <w:rsid w:val="007B009A"/>
    <w:rsid w:val="007B0D0E"/>
    <w:rsid w:val="007B365F"/>
    <w:rsid w:val="007B423C"/>
    <w:rsid w:val="007B4AC5"/>
    <w:rsid w:val="007B4CB1"/>
    <w:rsid w:val="007B6B9C"/>
    <w:rsid w:val="007B6C01"/>
    <w:rsid w:val="007B7796"/>
    <w:rsid w:val="007B7E91"/>
    <w:rsid w:val="007C1171"/>
    <w:rsid w:val="007C2715"/>
    <w:rsid w:val="007C2B62"/>
    <w:rsid w:val="007C2D3F"/>
    <w:rsid w:val="007C2F21"/>
    <w:rsid w:val="007C48BF"/>
    <w:rsid w:val="007C4EA5"/>
    <w:rsid w:val="007C555D"/>
    <w:rsid w:val="007C7FAD"/>
    <w:rsid w:val="007D1754"/>
    <w:rsid w:val="007D2849"/>
    <w:rsid w:val="007D35FE"/>
    <w:rsid w:val="007D37A1"/>
    <w:rsid w:val="007D7D36"/>
    <w:rsid w:val="007E08F5"/>
    <w:rsid w:val="007E09EF"/>
    <w:rsid w:val="007E0DC1"/>
    <w:rsid w:val="007E0F0D"/>
    <w:rsid w:val="007E12A7"/>
    <w:rsid w:val="007E177F"/>
    <w:rsid w:val="007E2662"/>
    <w:rsid w:val="007E2D4F"/>
    <w:rsid w:val="007E3B50"/>
    <w:rsid w:val="007E4B10"/>
    <w:rsid w:val="007F0C41"/>
    <w:rsid w:val="007F1633"/>
    <w:rsid w:val="007F1E63"/>
    <w:rsid w:val="007F4BE8"/>
    <w:rsid w:val="007F654B"/>
    <w:rsid w:val="007F727E"/>
    <w:rsid w:val="007F7438"/>
    <w:rsid w:val="0080346A"/>
    <w:rsid w:val="008040B1"/>
    <w:rsid w:val="00804261"/>
    <w:rsid w:val="008043E1"/>
    <w:rsid w:val="008051A1"/>
    <w:rsid w:val="008053AB"/>
    <w:rsid w:val="00807666"/>
    <w:rsid w:val="00807E68"/>
    <w:rsid w:val="00810554"/>
    <w:rsid w:val="00810926"/>
    <w:rsid w:val="00811335"/>
    <w:rsid w:val="00811791"/>
    <w:rsid w:val="008162F0"/>
    <w:rsid w:val="008168F7"/>
    <w:rsid w:val="00816CF8"/>
    <w:rsid w:val="00817377"/>
    <w:rsid w:val="00820D13"/>
    <w:rsid w:val="00821068"/>
    <w:rsid w:val="0082156F"/>
    <w:rsid w:val="00821BEB"/>
    <w:rsid w:val="008240DB"/>
    <w:rsid w:val="00824FDA"/>
    <w:rsid w:val="0082641B"/>
    <w:rsid w:val="00826832"/>
    <w:rsid w:val="00827E40"/>
    <w:rsid w:val="0083015C"/>
    <w:rsid w:val="008309D4"/>
    <w:rsid w:val="00830A10"/>
    <w:rsid w:val="00834D69"/>
    <w:rsid w:val="008357DF"/>
    <w:rsid w:val="008365C4"/>
    <w:rsid w:val="00836D7D"/>
    <w:rsid w:val="00840558"/>
    <w:rsid w:val="00840A34"/>
    <w:rsid w:val="00842C23"/>
    <w:rsid w:val="00844DF5"/>
    <w:rsid w:val="00845E26"/>
    <w:rsid w:val="008473F1"/>
    <w:rsid w:val="00850920"/>
    <w:rsid w:val="008509BE"/>
    <w:rsid w:val="008526A8"/>
    <w:rsid w:val="00852CA4"/>
    <w:rsid w:val="0085531C"/>
    <w:rsid w:val="008565D4"/>
    <w:rsid w:val="00856E21"/>
    <w:rsid w:val="00857C70"/>
    <w:rsid w:val="00861DC1"/>
    <w:rsid w:val="00861EA7"/>
    <w:rsid w:val="0086359F"/>
    <w:rsid w:val="00863EB9"/>
    <w:rsid w:val="00864BC5"/>
    <w:rsid w:val="00866A52"/>
    <w:rsid w:val="00870A1E"/>
    <w:rsid w:val="00870A57"/>
    <w:rsid w:val="00870E7A"/>
    <w:rsid w:val="00871DA3"/>
    <w:rsid w:val="00873ADC"/>
    <w:rsid w:val="00873C18"/>
    <w:rsid w:val="008746DD"/>
    <w:rsid w:val="00874EE2"/>
    <w:rsid w:val="00874F62"/>
    <w:rsid w:val="00877E99"/>
    <w:rsid w:val="00880884"/>
    <w:rsid w:val="00880A8D"/>
    <w:rsid w:val="00880D5D"/>
    <w:rsid w:val="00883C02"/>
    <w:rsid w:val="0088464C"/>
    <w:rsid w:val="008848B5"/>
    <w:rsid w:val="008856E7"/>
    <w:rsid w:val="00885CA6"/>
    <w:rsid w:val="00891A37"/>
    <w:rsid w:val="0089231B"/>
    <w:rsid w:val="00892A59"/>
    <w:rsid w:val="00892CFA"/>
    <w:rsid w:val="00892F55"/>
    <w:rsid w:val="00894BA1"/>
    <w:rsid w:val="0089574F"/>
    <w:rsid w:val="008A0257"/>
    <w:rsid w:val="008A0774"/>
    <w:rsid w:val="008A17DA"/>
    <w:rsid w:val="008A3056"/>
    <w:rsid w:val="008A33FD"/>
    <w:rsid w:val="008A586A"/>
    <w:rsid w:val="008B004E"/>
    <w:rsid w:val="008B0A06"/>
    <w:rsid w:val="008B0D5B"/>
    <w:rsid w:val="008B28A7"/>
    <w:rsid w:val="008B3603"/>
    <w:rsid w:val="008B37B7"/>
    <w:rsid w:val="008B4221"/>
    <w:rsid w:val="008B490A"/>
    <w:rsid w:val="008B4AF9"/>
    <w:rsid w:val="008B5344"/>
    <w:rsid w:val="008B6704"/>
    <w:rsid w:val="008B6C13"/>
    <w:rsid w:val="008C0FE2"/>
    <w:rsid w:val="008C1B08"/>
    <w:rsid w:val="008C41DB"/>
    <w:rsid w:val="008C5F23"/>
    <w:rsid w:val="008C6735"/>
    <w:rsid w:val="008C68D5"/>
    <w:rsid w:val="008C69CD"/>
    <w:rsid w:val="008C7D04"/>
    <w:rsid w:val="008D1141"/>
    <w:rsid w:val="008D328C"/>
    <w:rsid w:val="008D371C"/>
    <w:rsid w:val="008D4BC3"/>
    <w:rsid w:val="008D51DD"/>
    <w:rsid w:val="008D6A02"/>
    <w:rsid w:val="008D6D21"/>
    <w:rsid w:val="008D76CF"/>
    <w:rsid w:val="008E0E6A"/>
    <w:rsid w:val="008E14DE"/>
    <w:rsid w:val="008E3C7A"/>
    <w:rsid w:val="008E5907"/>
    <w:rsid w:val="008E5F01"/>
    <w:rsid w:val="008E64E0"/>
    <w:rsid w:val="008F168A"/>
    <w:rsid w:val="008F195C"/>
    <w:rsid w:val="008F2E0F"/>
    <w:rsid w:val="008F2FDF"/>
    <w:rsid w:val="008F43F2"/>
    <w:rsid w:val="008F4AC0"/>
    <w:rsid w:val="008F5CF0"/>
    <w:rsid w:val="008F5F64"/>
    <w:rsid w:val="008F6075"/>
    <w:rsid w:val="008F7413"/>
    <w:rsid w:val="00900509"/>
    <w:rsid w:val="00900E4C"/>
    <w:rsid w:val="0090165B"/>
    <w:rsid w:val="00907513"/>
    <w:rsid w:val="009076B6"/>
    <w:rsid w:val="00907B11"/>
    <w:rsid w:val="00910708"/>
    <w:rsid w:val="00911054"/>
    <w:rsid w:val="00911591"/>
    <w:rsid w:val="009125C6"/>
    <w:rsid w:val="0091301E"/>
    <w:rsid w:val="00913708"/>
    <w:rsid w:val="00913A04"/>
    <w:rsid w:val="00915DC9"/>
    <w:rsid w:val="00916027"/>
    <w:rsid w:val="00916198"/>
    <w:rsid w:val="00920BA4"/>
    <w:rsid w:val="009221F7"/>
    <w:rsid w:val="00922343"/>
    <w:rsid w:val="00922BC9"/>
    <w:rsid w:val="0092307B"/>
    <w:rsid w:val="0092513D"/>
    <w:rsid w:val="00925872"/>
    <w:rsid w:val="00926948"/>
    <w:rsid w:val="00927F22"/>
    <w:rsid w:val="00931019"/>
    <w:rsid w:val="00931357"/>
    <w:rsid w:val="00934BD8"/>
    <w:rsid w:val="00935E23"/>
    <w:rsid w:val="0093665D"/>
    <w:rsid w:val="0094051B"/>
    <w:rsid w:val="0094165A"/>
    <w:rsid w:val="009435D3"/>
    <w:rsid w:val="009442D5"/>
    <w:rsid w:val="00945036"/>
    <w:rsid w:val="00947493"/>
    <w:rsid w:val="00947B3D"/>
    <w:rsid w:val="00950D76"/>
    <w:rsid w:val="009527E7"/>
    <w:rsid w:val="00953605"/>
    <w:rsid w:val="009537B8"/>
    <w:rsid w:val="00953F08"/>
    <w:rsid w:val="0095464C"/>
    <w:rsid w:val="00956059"/>
    <w:rsid w:val="00956902"/>
    <w:rsid w:val="00957352"/>
    <w:rsid w:val="00957C1C"/>
    <w:rsid w:val="00957F9D"/>
    <w:rsid w:val="00961897"/>
    <w:rsid w:val="009626E0"/>
    <w:rsid w:val="00963B80"/>
    <w:rsid w:val="009647B3"/>
    <w:rsid w:val="00964FBD"/>
    <w:rsid w:val="009653CD"/>
    <w:rsid w:val="009734D0"/>
    <w:rsid w:val="00974D52"/>
    <w:rsid w:val="009763D4"/>
    <w:rsid w:val="00976434"/>
    <w:rsid w:val="009764D4"/>
    <w:rsid w:val="00976EDF"/>
    <w:rsid w:val="00981E2D"/>
    <w:rsid w:val="0098299C"/>
    <w:rsid w:val="00982ABB"/>
    <w:rsid w:val="00982AF4"/>
    <w:rsid w:val="00982EF5"/>
    <w:rsid w:val="00984D63"/>
    <w:rsid w:val="009868D6"/>
    <w:rsid w:val="00987F30"/>
    <w:rsid w:val="009913CA"/>
    <w:rsid w:val="00992603"/>
    <w:rsid w:val="00994369"/>
    <w:rsid w:val="009946B9"/>
    <w:rsid w:val="009947EA"/>
    <w:rsid w:val="00995C5B"/>
    <w:rsid w:val="00996333"/>
    <w:rsid w:val="00996727"/>
    <w:rsid w:val="0099746B"/>
    <w:rsid w:val="009A090F"/>
    <w:rsid w:val="009A11C3"/>
    <w:rsid w:val="009A1B39"/>
    <w:rsid w:val="009A2758"/>
    <w:rsid w:val="009A2940"/>
    <w:rsid w:val="009A483E"/>
    <w:rsid w:val="009A5D2D"/>
    <w:rsid w:val="009A6DAC"/>
    <w:rsid w:val="009A7578"/>
    <w:rsid w:val="009B099D"/>
    <w:rsid w:val="009B17A0"/>
    <w:rsid w:val="009B2077"/>
    <w:rsid w:val="009B3C15"/>
    <w:rsid w:val="009B3CCB"/>
    <w:rsid w:val="009B3DB7"/>
    <w:rsid w:val="009B50CC"/>
    <w:rsid w:val="009B52BE"/>
    <w:rsid w:val="009B66D7"/>
    <w:rsid w:val="009B69A5"/>
    <w:rsid w:val="009B6C16"/>
    <w:rsid w:val="009C0111"/>
    <w:rsid w:val="009C0141"/>
    <w:rsid w:val="009C221D"/>
    <w:rsid w:val="009C2CA9"/>
    <w:rsid w:val="009C4212"/>
    <w:rsid w:val="009C60CD"/>
    <w:rsid w:val="009C6434"/>
    <w:rsid w:val="009C7467"/>
    <w:rsid w:val="009D3AFB"/>
    <w:rsid w:val="009D4E3C"/>
    <w:rsid w:val="009D5317"/>
    <w:rsid w:val="009D54E8"/>
    <w:rsid w:val="009D68FD"/>
    <w:rsid w:val="009D6D47"/>
    <w:rsid w:val="009E0AAB"/>
    <w:rsid w:val="009E0B21"/>
    <w:rsid w:val="009E1D5E"/>
    <w:rsid w:val="009E32BE"/>
    <w:rsid w:val="009E3D9D"/>
    <w:rsid w:val="009E3F68"/>
    <w:rsid w:val="009E5E52"/>
    <w:rsid w:val="009E6344"/>
    <w:rsid w:val="009F2CBC"/>
    <w:rsid w:val="009F43D9"/>
    <w:rsid w:val="009F50ED"/>
    <w:rsid w:val="00A002E2"/>
    <w:rsid w:val="00A00D85"/>
    <w:rsid w:val="00A01D49"/>
    <w:rsid w:val="00A01EDA"/>
    <w:rsid w:val="00A0260E"/>
    <w:rsid w:val="00A027C7"/>
    <w:rsid w:val="00A02D06"/>
    <w:rsid w:val="00A067B5"/>
    <w:rsid w:val="00A0755A"/>
    <w:rsid w:val="00A1000A"/>
    <w:rsid w:val="00A10901"/>
    <w:rsid w:val="00A116BD"/>
    <w:rsid w:val="00A11F2F"/>
    <w:rsid w:val="00A12299"/>
    <w:rsid w:val="00A12A9F"/>
    <w:rsid w:val="00A12D25"/>
    <w:rsid w:val="00A13555"/>
    <w:rsid w:val="00A14FD1"/>
    <w:rsid w:val="00A15469"/>
    <w:rsid w:val="00A15731"/>
    <w:rsid w:val="00A15935"/>
    <w:rsid w:val="00A1705C"/>
    <w:rsid w:val="00A17B13"/>
    <w:rsid w:val="00A20227"/>
    <w:rsid w:val="00A21E64"/>
    <w:rsid w:val="00A222B7"/>
    <w:rsid w:val="00A228A3"/>
    <w:rsid w:val="00A22B1A"/>
    <w:rsid w:val="00A23156"/>
    <w:rsid w:val="00A25364"/>
    <w:rsid w:val="00A27132"/>
    <w:rsid w:val="00A27B1E"/>
    <w:rsid w:val="00A33333"/>
    <w:rsid w:val="00A34C31"/>
    <w:rsid w:val="00A35175"/>
    <w:rsid w:val="00A3663E"/>
    <w:rsid w:val="00A3680C"/>
    <w:rsid w:val="00A37982"/>
    <w:rsid w:val="00A37BE3"/>
    <w:rsid w:val="00A403C2"/>
    <w:rsid w:val="00A406A0"/>
    <w:rsid w:val="00A42454"/>
    <w:rsid w:val="00A43A7A"/>
    <w:rsid w:val="00A45A93"/>
    <w:rsid w:val="00A464A4"/>
    <w:rsid w:val="00A473DC"/>
    <w:rsid w:val="00A5054F"/>
    <w:rsid w:val="00A51D31"/>
    <w:rsid w:val="00A564C5"/>
    <w:rsid w:val="00A565E0"/>
    <w:rsid w:val="00A57B11"/>
    <w:rsid w:val="00A6037C"/>
    <w:rsid w:val="00A6038C"/>
    <w:rsid w:val="00A61AA5"/>
    <w:rsid w:val="00A61E3D"/>
    <w:rsid w:val="00A62466"/>
    <w:rsid w:val="00A629E2"/>
    <w:rsid w:val="00A63701"/>
    <w:rsid w:val="00A63B30"/>
    <w:rsid w:val="00A65028"/>
    <w:rsid w:val="00A65175"/>
    <w:rsid w:val="00A655D1"/>
    <w:rsid w:val="00A6684F"/>
    <w:rsid w:val="00A66D36"/>
    <w:rsid w:val="00A67A75"/>
    <w:rsid w:val="00A67EBD"/>
    <w:rsid w:val="00A72FB9"/>
    <w:rsid w:val="00A73232"/>
    <w:rsid w:val="00A7333A"/>
    <w:rsid w:val="00A73C73"/>
    <w:rsid w:val="00A74777"/>
    <w:rsid w:val="00A7543C"/>
    <w:rsid w:val="00A75647"/>
    <w:rsid w:val="00A761F1"/>
    <w:rsid w:val="00A8007B"/>
    <w:rsid w:val="00A805B1"/>
    <w:rsid w:val="00A811C9"/>
    <w:rsid w:val="00A816A9"/>
    <w:rsid w:val="00A82E27"/>
    <w:rsid w:val="00A8492B"/>
    <w:rsid w:val="00A85CC5"/>
    <w:rsid w:val="00A87BC6"/>
    <w:rsid w:val="00A87C4E"/>
    <w:rsid w:val="00A91F9B"/>
    <w:rsid w:val="00A92D9B"/>
    <w:rsid w:val="00A934B6"/>
    <w:rsid w:val="00A9357D"/>
    <w:rsid w:val="00A95324"/>
    <w:rsid w:val="00A97DBB"/>
    <w:rsid w:val="00AA027C"/>
    <w:rsid w:val="00AA093C"/>
    <w:rsid w:val="00AA4BAA"/>
    <w:rsid w:val="00AA5916"/>
    <w:rsid w:val="00AA5CD4"/>
    <w:rsid w:val="00AA60E6"/>
    <w:rsid w:val="00AA618A"/>
    <w:rsid w:val="00AA6555"/>
    <w:rsid w:val="00AA6BDF"/>
    <w:rsid w:val="00AB163C"/>
    <w:rsid w:val="00AB1DA1"/>
    <w:rsid w:val="00AB2946"/>
    <w:rsid w:val="00AB30F2"/>
    <w:rsid w:val="00AB3336"/>
    <w:rsid w:val="00AB338D"/>
    <w:rsid w:val="00AB3C3E"/>
    <w:rsid w:val="00AB4ABD"/>
    <w:rsid w:val="00AB4ED9"/>
    <w:rsid w:val="00AB77DD"/>
    <w:rsid w:val="00AC083B"/>
    <w:rsid w:val="00AC21DF"/>
    <w:rsid w:val="00AC27A7"/>
    <w:rsid w:val="00AC4105"/>
    <w:rsid w:val="00AC4932"/>
    <w:rsid w:val="00AC49C4"/>
    <w:rsid w:val="00AC56CF"/>
    <w:rsid w:val="00AC58C1"/>
    <w:rsid w:val="00AC5BBD"/>
    <w:rsid w:val="00AC74EE"/>
    <w:rsid w:val="00AC76AC"/>
    <w:rsid w:val="00AD165A"/>
    <w:rsid w:val="00AD1920"/>
    <w:rsid w:val="00AD26C0"/>
    <w:rsid w:val="00AD39DF"/>
    <w:rsid w:val="00AD52B1"/>
    <w:rsid w:val="00AD5460"/>
    <w:rsid w:val="00AD6668"/>
    <w:rsid w:val="00AD6B7E"/>
    <w:rsid w:val="00AD7996"/>
    <w:rsid w:val="00AE020F"/>
    <w:rsid w:val="00AE1EDC"/>
    <w:rsid w:val="00AE1F22"/>
    <w:rsid w:val="00AE321E"/>
    <w:rsid w:val="00AE38EB"/>
    <w:rsid w:val="00AE57A6"/>
    <w:rsid w:val="00AE6BFD"/>
    <w:rsid w:val="00AE7F72"/>
    <w:rsid w:val="00AE7FF2"/>
    <w:rsid w:val="00AF1313"/>
    <w:rsid w:val="00AF1A84"/>
    <w:rsid w:val="00AF2171"/>
    <w:rsid w:val="00AF285D"/>
    <w:rsid w:val="00AF2C5C"/>
    <w:rsid w:val="00AF3138"/>
    <w:rsid w:val="00AF4433"/>
    <w:rsid w:val="00AF50FA"/>
    <w:rsid w:val="00AF588C"/>
    <w:rsid w:val="00AF7364"/>
    <w:rsid w:val="00B00913"/>
    <w:rsid w:val="00B032B1"/>
    <w:rsid w:val="00B10EB9"/>
    <w:rsid w:val="00B1143E"/>
    <w:rsid w:val="00B11E4B"/>
    <w:rsid w:val="00B130AA"/>
    <w:rsid w:val="00B154F5"/>
    <w:rsid w:val="00B15589"/>
    <w:rsid w:val="00B15FA5"/>
    <w:rsid w:val="00B162E9"/>
    <w:rsid w:val="00B1790A"/>
    <w:rsid w:val="00B17C5F"/>
    <w:rsid w:val="00B17E61"/>
    <w:rsid w:val="00B20D12"/>
    <w:rsid w:val="00B21231"/>
    <w:rsid w:val="00B22AE8"/>
    <w:rsid w:val="00B23F97"/>
    <w:rsid w:val="00B24378"/>
    <w:rsid w:val="00B24BDE"/>
    <w:rsid w:val="00B25F33"/>
    <w:rsid w:val="00B27BC4"/>
    <w:rsid w:val="00B33D0E"/>
    <w:rsid w:val="00B34706"/>
    <w:rsid w:val="00B36279"/>
    <w:rsid w:val="00B36CDA"/>
    <w:rsid w:val="00B429F3"/>
    <w:rsid w:val="00B452FA"/>
    <w:rsid w:val="00B47294"/>
    <w:rsid w:val="00B472F2"/>
    <w:rsid w:val="00B4739F"/>
    <w:rsid w:val="00B47901"/>
    <w:rsid w:val="00B517A0"/>
    <w:rsid w:val="00B527BD"/>
    <w:rsid w:val="00B52870"/>
    <w:rsid w:val="00B5422A"/>
    <w:rsid w:val="00B54BF1"/>
    <w:rsid w:val="00B557B7"/>
    <w:rsid w:val="00B55B7E"/>
    <w:rsid w:val="00B57298"/>
    <w:rsid w:val="00B57C55"/>
    <w:rsid w:val="00B57F77"/>
    <w:rsid w:val="00B60F13"/>
    <w:rsid w:val="00B62F1D"/>
    <w:rsid w:val="00B63820"/>
    <w:rsid w:val="00B63B2F"/>
    <w:rsid w:val="00B6544C"/>
    <w:rsid w:val="00B66158"/>
    <w:rsid w:val="00B67794"/>
    <w:rsid w:val="00B67A6E"/>
    <w:rsid w:val="00B71144"/>
    <w:rsid w:val="00B71F5C"/>
    <w:rsid w:val="00B72AFE"/>
    <w:rsid w:val="00B72E2A"/>
    <w:rsid w:val="00B74A5B"/>
    <w:rsid w:val="00B77261"/>
    <w:rsid w:val="00B809A7"/>
    <w:rsid w:val="00B826B3"/>
    <w:rsid w:val="00B83F5D"/>
    <w:rsid w:val="00B85EDC"/>
    <w:rsid w:val="00B876DF"/>
    <w:rsid w:val="00B90055"/>
    <w:rsid w:val="00B908F1"/>
    <w:rsid w:val="00B91892"/>
    <w:rsid w:val="00B91898"/>
    <w:rsid w:val="00B92AC3"/>
    <w:rsid w:val="00B92E68"/>
    <w:rsid w:val="00B94EE0"/>
    <w:rsid w:val="00B97622"/>
    <w:rsid w:val="00BA2952"/>
    <w:rsid w:val="00BA2AAF"/>
    <w:rsid w:val="00BA39C0"/>
    <w:rsid w:val="00BA66F2"/>
    <w:rsid w:val="00BA6F52"/>
    <w:rsid w:val="00BA745B"/>
    <w:rsid w:val="00BA776E"/>
    <w:rsid w:val="00BB6119"/>
    <w:rsid w:val="00BB73C0"/>
    <w:rsid w:val="00BB7586"/>
    <w:rsid w:val="00BC16A0"/>
    <w:rsid w:val="00BC1F4A"/>
    <w:rsid w:val="00BC4199"/>
    <w:rsid w:val="00BC4A88"/>
    <w:rsid w:val="00BC5153"/>
    <w:rsid w:val="00BC5CC2"/>
    <w:rsid w:val="00BC5DA9"/>
    <w:rsid w:val="00BD1B77"/>
    <w:rsid w:val="00BD1E35"/>
    <w:rsid w:val="00BD2B1A"/>
    <w:rsid w:val="00BD32D7"/>
    <w:rsid w:val="00BD4248"/>
    <w:rsid w:val="00BD4D93"/>
    <w:rsid w:val="00BD7DCD"/>
    <w:rsid w:val="00BE3EEC"/>
    <w:rsid w:val="00BE3F2F"/>
    <w:rsid w:val="00BE4662"/>
    <w:rsid w:val="00BE4BAB"/>
    <w:rsid w:val="00BE51F9"/>
    <w:rsid w:val="00BE67F8"/>
    <w:rsid w:val="00BE76CB"/>
    <w:rsid w:val="00BF18FF"/>
    <w:rsid w:val="00BF2059"/>
    <w:rsid w:val="00BF231C"/>
    <w:rsid w:val="00BF34F4"/>
    <w:rsid w:val="00BF3ED4"/>
    <w:rsid w:val="00BF59C5"/>
    <w:rsid w:val="00BF79F2"/>
    <w:rsid w:val="00C010E0"/>
    <w:rsid w:val="00C013A5"/>
    <w:rsid w:val="00C02D5A"/>
    <w:rsid w:val="00C0413E"/>
    <w:rsid w:val="00C0504C"/>
    <w:rsid w:val="00C05BF6"/>
    <w:rsid w:val="00C07408"/>
    <w:rsid w:val="00C10582"/>
    <w:rsid w:val="00C107B8"/>
    <w:rsid w:val="00C1200B"/>
    <w:rsid w:val="00C130FE"/>
    <w:rsid w:val="00C141D8"/>
    <w:rsid w:val="00C142ED"/>
    <w:rsid w:val="00C14C57"/>
    <w:rsid w:val="00C152E0"/>
    <w:rsid w:val="00C1706F"/>
    <w:rsid w:val="00C170A4"/>
    <w:rsid w:val="00C17A7C"/>
    <w:rsid w:val="00C207FE"/>
    <w:rsid w:val="00C2341C"/>
    <w:rsid w:val="00C23CAE"/>
    <w:rsid w:val="00C30FB9"/>
    <w:rsid w:val="00C31741"/>
    <w:rsid w:val="00C31D23"/>
    <w:rsid w:val="00C33BB7"/>
    <w:rsid w:val="00C34381"/>
    <w:rsid w:val="00C34DD5"/>
    <w:rsid w:val="00C35A80"/>
    <w:rsid w:val="00C35BB4"/>
    <w:rsid w:val="00C35F87"/>
    <w:rsid w:val="00C36413"/>
    <w:rsid w:val="00C369B1"/>
    <w:rsid w:val="00C36ABD"/>
    <w:rsid w:val="00C37939"/>
    <w:rsid w:val="00C37B77"/>
    <w:rsid w:val="00C402EF"/>
    <w:rsid w:val="00C40639"/>
    <w:rsid w:val="00C411E6"/>
    <w:rsid w:val="00C420DF"/>
    <w:rsid w:val="00C42A24"/>
    <w:rsid w:val="00C45846"/>
    <w:rsid w:val="00C47F89"/>
    <w:rsid w:val="00C50C31"/>
    <w:rsid w:val="00C51074"/>
    <w:rsid w:val="00C51EDA"/>
    <w:rsid w:val="00C557FB"/>
    <w:rsid w:val="00C55CC7"/>
    <w:rsid w:val="00C56015"/>
    <w:rsid w:val="00C56192"/>
    <w:rsid w:val="00C57649"/>
    <w:rsid w:val="00C6021E"/>
    <w:rsid w:val="00C623F7"/>
    <w:rsid w:val="00C62D50"/>
    <w:rsid w:val="00C62F7C"/>
    <w:rsid w:val="00C6301A"/>
    <w:rsid w:val="00C637F7"/>
    <w:rsid w:val="00C63849"/>
    <w:rsid w:val="00C643E7"/>
    <w:rsid w:val="00C64EC2"/>
    <w:rsid w:val="00C65328"/>
    <w:rsid w:val="00C654C4"/>
    <w:rsid w:val="00C65D0F"/>
    <w:rsid w:val="00C669A7"/>
    <w:rsid w:val="00C709C2"/>
    <w:rsid w:val="00C714EA"/>
    <w:rsid w:val="00C730FF"/>
    <w:rsid w:val="00C751B5"/>
    <w:rsid w:val="00C801B0"/>
    <w:rsid w:val="00C828BB"/>
    <w:rsid w:val="00C8342A"/>
    <w:rsid w:val="00C834CE"/>
    <w:rsid w:val="00C83690"/>
    <w:rsid w:val="00C85D2D"/>
    <w:rsid w:val="00C86163"/>
    <w:rsid w:val="00C9170D"/>
    <w:rsid w:val="00C921CD"/>
    <w:rsid w:val="00C92509"/>
    <w:rsid w:val="00C93625"/>
    <w:rsid w:val="00C942AD"/>
    <w:rsid w:val="00C96306"/>
    <w:rsid w:val="00C96855"/>
    <w:rsid w:val="00CA208A"/>
    <w:rsid w:val="00CA22AD"/>
    <w:rsid w:val="00CA3ACB"/>
    <w:rsid w:val="00CA3C06"/>
    <w:rsid w:val="00CA458B"/>
    <w:rsid w:val="00CA49C0"/>
    <w:rsid w:val="00CA5DB9"/>
    <w:rsid w:val="00CA6CED"/>
    <w:rsid w:val="00CA6D38"/>
    <w:rsid w:val="00CA7447"/>
    <w:rsid w:val="00CA7711"/>
    <w:rsid w:val="00CA7B0B"/>
    <w:rsid w:val="00CB1841"/>
    <w:rsid w:val="00CB421C"/>
    <w:rsid w:val="00CB7649"/>
    <w:rsid w:val="00CB7FC2"/>
    <w:rsid w:val="00CC0424"/>
    <w:rsid w:val="00CC1A8C"/>
    <w:rsid w:val="00CC3BFD"/>
    <w:rsid w:val="00CC44D8"/>
    <w:rsid w:val="00CC462D"/>
    <w:rsid w:val="00CC6315"/>
    <w:rsid w:val="00CC7F93"/>
    <w:rsid w:val="00CD03A3"/>
    <w:rsid w:val="00CD0D23"/>
    <w:rsid w:val="00CD0FE5"/>
    <w:rsid w:val="00CD11ED"/>
    <w:rsid w:val="00CD2653"/>
    <w:rsid w:val="00CD331D"/>
    <w:rsid w:val="00CD5A2D"/>
    <w:rsid w:val="00CD65FE"/>
    <w:rsid w:val="00CE0CFC"/>
    <w:rsid w:val="00CE1718"/>
    <w:rsid w:val="00CE1C6D"/>
    <w:rsid w:val="00CE6D17"/>
    <w:rsid w:val="00CE70B2"/>
    <w:rsid w:val="00CE70C9"/>
    <w:rsid w:val="00CF4730"/>
    <w:rsid w:val="00CF4844"/>
    <w:rsid w:val="00CF48CC"/>
    <w:rsid w:val="00CF5162"/>
    <w:rsid w:val="00CF5F85"/>
    <w:rsid w:val="00CF6ACB"/>
    <w:rsid w:val="00CF752E"/>
    <w:rsid w:val="00D01408"/>
    <w:rsid w:val="00D018F6"/>
    <w:rsid w:val="00D04507"/>
    <w:rsid w:val="00D04955"/>
    <w:rsid w:val="00D05443"/>
    <w:rsid w:val="00D0563F"/>
    <w:rsid w:val="00D066F8"/>
    <w:rsid w:val="00D071EE"/>
    <w:rsid w:val="00D1170E"/>
    <w:rsid w:val="00D11956"/>
    <w:rsid w:val="00D13B0C"/>
    <w:rsid w:val="00D152E0"/>
    <w:rsid w:val="00D158F8"/>
    <w:rsid w:val="00D177C4"/>
    <w:rsid w:val="00D17BEB"/>
    <w:rsid w:val="00D21FB9"/>
    <w:rsid w:val="00D2236D"/>
    <w:rsid w:val="00D24956"/>
    <w:rsid w:val="00D27156"/>
    <w:rsid w:val="00D30F6D"/>
    <w:rsid w:val="00D32263"/>
    <w:rsid w:val="00D32F33"/>
    <w:rsid w:val="00D32F3D"/>
    <w:rsid w:val="00D34B1D"/>
    <w:rsid w:val="00D358EA"/>
    <w:rsid w:val="00D35C97"/>
    <w:rsid w:val="00D3784F"/>
    <w:rsid w:val="00D379F8"/>
    <w:rsid w:val="00D37DBB"/>
    <w:rsid w:val="00D4235F"/>
    <w:rsid w:val="00D427B7"/>
    <w:rsid w:val="00D43325"/>
    <w:rsid w:val="00D460F4"/>
    <w:rsid w:val="00D461EA"/>
    <w:rsid w:val="00D4765D"/>
    <w:rsid w:val="00D50C04"/>
    <w:rsid w:val="00D51EE0"/>
    <w:rsid w:val="00D5212C"/>
    <w:rsid w:val="00D524C1"/>
    <w:rsid w:val="00D54B5F"/>
    <w:rsid w:val="00D54F75"/>
    <w:rsid w:val="00D55092"/>
    <w:rsid w:val="00D57B9E"/>
    <w:rsid w:val="00D615FE"/>
    <w:rsid w:val="00D62364"/>
    <w:rsid w:val="00D62850"/>
    <w:rsid w:val="00D67421"/>
    <w:rsid w:val="00D708E3"/>
    <w:rsid w:val="00D71C34"/>
    <w:rsid w:val="00D722DB"/>
    <w:rsid w:val="00D727FD"/>
    <w:rsid w:val="00D72E7C"/>
    <w:rsid w:val="00D750B4"/>
    <w:rsid w:val="00D75F78"/>
    <w:rsid w:val="00D76803"/>
    <w:rsid w:val="00D76D79"/>
    <w:rsid w:val="00D805A0"/>
    <w:rsid w:val="00D813C1"/>
    <w:rsid w:val="00D81630"/>
    <w:rsid w:val="00D827F9"/>
    <w:rsid w:val="00D87D11"/>
    <w:rsid w:val="00D95A2F"/>
    <w:rsid w:val="00D96A8F"/>
    <w:rsid w:val="00D974B4"/>
    <w:rsid w:val="00D97BFA"/>
    <w:rsid w:val="00DA0CA8"/>
    <w:rsid w:val="00DA113B"/>
    <w:rsid w:val="00DA2C19"/>
    <w:rsid w:val="00DA2DAA"/>
    <w:rsid w:val="00DA3DB0"/>
    <w:rsid w:val="00DA3EC6"/>
    <w:rsid w:val="00DA3F76"/>
    <w:rsid w:val="00DA55B7"/>
    <w:rsid w:val="00DA7B19"/>
    <w:rsid w:val="00DB2E9C"/>
    <w:rsid w:val="00DB3334"/>
    <w:rsid w:val="00DB494A"/>
    <w:rsid w:val="00DC0EBC"/>
    <w:rsid w:val="00DC1A68"/>
    <w:rsid w:val="00DC3E20"/>
    <w:rsid w:val="00DC4719"/>
    <w:rsid w:val="00DC4C89"/>
    <w:rsid w:val="00DD0855"/>
    <w:rsid w:val="00DD0A36"/>
    <w:rsid w:val="00DD1F04"/>
    <w:rsid w:val="00DD25C6"/>
    <w:rsid w:val="00DD2E68"/>
    <w:rsid w:val="00DD3FAA"/>
    <w:rsid w:val="00DD4ACB"/>
    <w:rsid w:val="00DD55E2"/>
    <w:rsid w:val="00DE08E1"/>
    <w:rsid w:val="00DE0989"/>
    <w:rsid w:val="00DE1637"/>
    <w:rsid w:val="00DE2140"/>
    <w:rsid w:val="00DE5706"/>
    <w:rsid w:val="00DE73A8"/>
    <w:rsid w:val="00DE7CBC"/>
    <w:rsid w:val="00DF04CE"/>
    <w:rsid w:val="00DF0B2D"/>
    <w:rsid w:val="00DF1441"/>
    <w:rsid w:val="00DF1FC3"/>
    <w:rsid w:val="00DF2AEB"/>
    <w:rsid w:val="00DF3ED3"/>
    <w:rsid w:val="00DF6E1B"/>
    <w:rsid w:val="00DF7DCF"/>
    <w:rsid w:val="00E02007"/>
    <w:rsid w:val="00E038D9"/>
    <w:rsid w:val="00E03C79"/>
    <w:rsid w:val="00E041E0"/>
    <w:rsid w:val="00E06B10"/>
    <w:rsid w:val="00E10061"/>
    <w:rsid w:val="00E114BD"/>
    <w:rsid w:val="00E11A46"/>
    <w:rsid w:val="00E11B17"/>
    <w:rsid w:val="00E12415"/>
    <w:rsid w:val="00E12F22"/>
    <w:rsid w:val="00E133FD"/>
    <w:rsid w:val="00E16306"/>
    <w:rsid w:val="00E205B3"/>
    <w:rsid w:val="00E20F86"/>
    <w:rsid w:val="00E21357"/>
    <w:rsid w:val="00E22A31"/>
    <w:rsid w:val="00E23708"/>
    <w:rsid w:val="00E2746D"/>
    <w:rsid w:val="00E275A9"/>
    <w:rsid w:val="00E30655"/>
    <w:rsid w:val="00E3068F"/>
    <w:rsid w:val="00E311F6"/>
    <w:rsid w:val="00E312C9"/>
    <w:rsid w:val="00E3130D"/>
    <w:rsid w:val="00E31444"/>
    <w:rsid w:val="00E318A1"/>
    <w:rsid w:val="00E324FD"/>
    <w:rsid w:val="00E327FA"/>
    <w:rsid w:val="00E329FA"/>
    <w:rsid w:val="00E32B68"/>
    <w:rsid w:val="00E35032"/>
    <w:rsid w:val="00E41518"/>
    <w:rsid w:val="00E423B8"/>
    <w:rsid w:val="00E437A7"/>
    <w:rsid w:val="00E44EDC"/>
    <w:rsid w:val="00E45566"/>
    <w:rsid w:val="00E45F70"/>
    <w:rsid w:val="00E472E4"/>
    <w:rsid w:val="00E478F7"/>
    <w:rsid w:val="00E47B8F"/>
    <w:rsid w:val="00E50544"/>
    <w:rsid w:val="00E510F1"/>
    <w:rsid w:val="00E51D3C"/>
    <w:rsid w:val="00E52650"/>
    <w:rsid w:val="00E53D6D"/>
    <w:rsid w:val="00E543DA"/>
    <w:rsid w:val="00E5565E"/>
    <w:rsid w:val="00E56405"/>
    <w:rsid w:val="00E566DB"/>
    <w:rsid w:val="00E609ED"/>
    <w:rsid w:val="00E62380"/>
    <w:rsid w:val="00E63958"/>
    <w:rsid w:val="00E64370"/>
    <w:rsid w:val="00E6484D"/>
    <w:rsid w:val="00E64C43"/>
    <w:rsid w:val="00E65F72"/>
    <w:rsid w:val="00E6650B"/>
    <w:rsid w:val="00E679A2"/>
    <w:rsid w:val="00E70D3E"/>
    <w:rsid w:val="00E7122A"/>
    <w:rsid w:val="00E71D1D"/>
    <w:rsid w:val="00E71EF9"/>
    <w:rsid w:val="00E722DC"/>
    <w:rsid w:val="00E7339D"/>
    <w:rsid w:val="00E74A89"/>
    <w:rsid w:val="00E74CFC"/>
    <w:rsid w:val="00E74EB5"/>
    <w:rsid w:val="00E757EF"/>
    <w:rsid w:val="00E7604F"/>
    <w:rsid w:val="00E80E26"/>
    <w:rsid w:val="00E81D5A"/>
    <w:rsid w:val="00E821E8"/>
    <w:rsid w:val="00E83077"/>
    <w:rsid w:val="00E83524"/>
    <w:rsid w:val="00E83B87"/>
    <w:rsid w:val="00E85987"/>
    <w:rsid w:val="00E86007"/>
    <w:rsid w:val="00E871ED"/>
    <w:rsid w:val="00E91AA9"/>
    <w:rsid w:val="00E91FBF"/>
    <w:rsid w:val="00E91FD7"/>
    <w:rsid w:val="00E93FF2"/>
    <w:rsid w:val="00E9619A"/>
    <w:rsid w:val="00E96986"/>
    <w:rsid w:val="00EA2406"/>
    <w:rsid w:val="00EA2F7A"/>
    <w:rsid w:val="00EA3F0A"/>
    <w:rsid w:val="00EA4899"/>
    <w:rsid w:val="00EB29E8"/>
    <w:rsid w:val="00EB331B"/>
    <w:rsid w:val="00EB476A"/>
    <w:rsid w:val="00EB5C26"/>
    <w:rsid w:val="00EC0214"/>
    <w:rsid w:val="00EC0F4E"/>
    <w:rsid w:val="00ED0D7C"/>
    <w:rsid w:val="00ED3940"/>
    <w:rsid w:val="00ED3B6B"/>
    <w:rsid w:val="00ED3BE9"/>
    <w:rsid w:val="00ED48E5"/>
    <w:rsid w:val="00ED5039"/>
    <w:rsid w:val="00ED606A"/>
    <w:rsid w:val="00ED6D7F"/>
    <w:rsid w:val="00ED703C"/>
    <w:rsid w:val="00ED7C67"/>
    <w:rsid w:val="00EE085B"/>
    <w:rsid w:val="00EE0FCF"/>
    <w:rsid w:val="00EE1C09"/>
    <w:rsid w:val="00EE2526"/>
    <w:rsid w:val="00EE4284"/>
    <w:rsid w:val="00EE55AC"/>
    <w:rsid w:val="00EE571A"/>
    <w:rsid w:val="00EE7414"/>
    <w:rsid w:val="00EE7C09"/>
    <w:rsid w:val="00EF176C"/>
    <w:rsid w:val="00EF29F1"/>
    <w:rsid w:val="00EF54B4"/>
    <w:rsid w:val="00EF5F2E"/>
    <w:rsid w:val="00EF6152"/>
    <w:rsid w:val="00F009F0"/>
    <w:rsid w:val="00F0116F"/>
    <w:rsid w:val="00F011F0"/>
    <w:rsid w:val="00F035FA"/>
    <w:rsid w:val="00F045D6"/>
    <w:rsid w:val="00F117F0"/>
    <w:rsid w:val="00F1349F"/>
    <w:rsid w:val="00F135D2"/>
    <w:rsid w:val="00F149E9"/>
    <w:rsid w:val="00F1519B"/>
    <w:rsid w:val="00F1761A"/>
    <w:rsid w:val="00F17E14"/>
    <w:rsid w:val="00F21157"/>
    <w:rsid w:val="00F22BC7"/>
    <w:rsid w:val="00F23CC5"/>
    <w:rsid w:val="00F24ADB"/>
    <w:rsid w:val="00F25A15"/>
    <w:rsid w:val="00F25CB2"/>
    <w:rsid w:val="00F30934"/>
    <w:rsid w:val="00F319A0"/>
    <w:rsid w:val="00F323FB"/>
    <w:rsid w:val="00F32497"/>
    <w:rsid w:val="00F32CE7"/>
    <w:rsid w:val="00F33204"/>
    <w:rsid w:val="00F35A62"/>
    <w:rsid w:val="00F36278"/>
    <w:rsid w:val="00F363A1"/>
    <w:rsid w:val="00F37588"/>
    <w:rsid w:val="00F37B8A"/>
    <w:rsid w:val="00F40D55"/>
    <w:rsid w:val="00F41627"/>
    <w:rsid w:val="00F4330A"/>
    <w:rsid w:val="00F50860"/>
    <w:rsid w:val="00F511F5"/>
    <w:rsid w:val="00F514AD"/>
    <w:rsid w:val="00F52541"/>
    <w:rsid w:val="00F5269C"/>
    <w:rsid w:val="00F55568"/>
    <w:rsid w:val="00F557B3"/>
    <w:rsid w:val="00F56111"/>
    <w:rsid w:val="00F60184"/>
    <w:rsid w:val="00F60F0E"/>
    <w:rsid w:val="00F61ACD"/>
    <w:rsid w:val="00F6255D"/>
    <w:rsid w:val="00F70D80"/>
    <w:rsid w:val="00F70E05"/>
    <w:rsid w:val="00F72952"/>
    <w:rsid w:val="00F74DC6"/>
    <w:rsid w:val="00F77833"/>
    <w:rsid w:val="00F800E0"/>
    <w:rsid w:val="00F80318"/>
    <w:rsid w:val="00F80431"/>
    <w:rsid w:val="00F84501"/>
    <w:rsid w:val="00F8459E"/>
    <w:rsid w:val="00F86C87"/>
    <w:rsid w:val="00F870F8"/>
    <w:rsid w:val="00F9059F"/>
    <w:rsid w:val="00F9242C"/>
    <w:rsid w:val="00F93787"/>
    <w:rsid w:val="00F95D56"/>
    <w:rsid w:val="00F95F23"/>
    <w:rsid w:val="00F96CE9"/>
    <w:rsid w:val="00F973B3"/>
    <w:rsid w:val="00FA0E21"/>
    <w:rsid w:val="00FA125F"/>
    <w:rsid w:val="00FA2617"/>
    <w:rsid w:val="00FA2DF9"/>
    <w:rsid w:val="00FA31EC"/>
    <w:rsid w:val="00FA3A55"/>
    <w:rsid w:val="00FA46B7"/>
    <w:rsid w:val="00FA491A"/>
    <w:rsid w:val="00FA65E7"/>
    <w:rsid w:val="00FB33AD"/>
    <w:rsid w:val="00FB4253"/>
    <w:rsid w:val="00FB46D2"/>
    <w:rsid w:val="00FB4AE4"/>
    <w:rsid w:val="00FB62FD"/>
    <w:rsid w:val="00FB7DB8"/>
    <w:rsid w:val="00FC01D7"/>
    <w:rsid w:val="00FC067C"/>
    <w:rsid w:val="00FC272A"/>
    <w:rsid w:val="00FC2A84"/>
    <w:rsid w:val="00FC37E5"/>
    <w:rsid w:val="00FC418B"/>
    <w:rsid w:val="00FC4AB2"/>
    <w:rsid w:val="00FC5053"/>
    <w:rsid w:val="00FD1333"/>
    <w:rsid w:val="00FD2AD8"/>
    <w:rsid w:val="00FD3BD8"/>
    <w:rsid w:val="00FD3FF2"/>
    <w:rsid w:val="00FD4514"/>
    <w:rsid w:val="00FE2D50"/>
    <w:rsid w:val="00FE43C0"/>
    <w:rsid w:val="00FE484C"/>
    <w:rsid w:val="00FE51DB"/>
    <w:rsid w:val="00FE721F"/>
    <w:rsid w:val="00FE7396"/>
    <w:rsid w:val="00FE73DE"/>
    <w:rsid w:val="00FE76D1"/>
    <w:rsid w:val="00FF1834"/>
    <w:rsid w:val="00FF1DA3"/>
    <w:rsid w:val="00FF2766"/>
    <w:rsid w:val="00FF2C97"/>
    <w:rsid w:val="00FF2D52"/>
    <w:rsid w:val="00FF3F5A"/>
    <w:rsid w:val="00FF639F"/>
    <w:rsid w:val="00FF715E"/>
    <w:rsid w:val="00FF7231"/>
    <w:rsid w:val="00FF7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A96236"/>
  <w15:docId w15:val="{66FF6C86-40AF-4993-B341-CC3A6E6C4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4FB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800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0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00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0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0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0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0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51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1CD"/>
  </w:style>
  <w:style w:type="paragraph" w:styleId="Footer">
    <w:name w:val="footer"/>
    <w:basedOn w:val="Normal"/>
    <w:link w:val="FooterChar"/>
    <w:uiPriority w:val="99"/>
    <w:unhideWhenUsed/>
    <w:rsid w:val="006D51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1CD"/>
  </w:style>
  <w:style w:type="paragraph" w:styleId="FootnoteText">
    <w:name w:val="footnote text"/>
    <w:basedOn w:val="Normal"/>
    <w:link w:val="FootnoteTextChar"/>
    <w:uiPriority w:val="99"/>
    <w:semiHidden/>
    <w:unhideWhenUsed/>
    <w:rsid w:val="00B212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2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123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110B5E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09AE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5F09AE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F43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5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5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12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5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cbarnes@wustl.ed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ti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tif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061964-665A-4483-890C-950D85454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3666</Words>
  <Characters>20900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nes, Jonathan</dc:creator>
  <cp:keywords/>
  <dc:description/>
  <cp:lastModifiedBy>Jonathan Barnes</cp:lastModifiedBy>
  <cp:revision>2</cp:revision>
  <cp:lastPrinted>2019-05-23T19:34:00Z</cp:lastPrinted>
  <dcterms:created xsi:type="dcterms:W3CDTF">2019-05-23T19:36:00Z</dcterms:created>
  <dcterms:modified xsi:type="dcterms:W3CDTF">2019-05-23T19:36:00Z</dcterms:modified>
</cp:coreProperties>
</file>